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04DD164F" w:rsidR="00E95F6E" w:rsidRPr="005F6696" w:rsidRDefault="00C1733D" w:rsidP="00E95F6E">
      <w:pPr>
        <w:pStyle w:val="ChapterTitle"/>
      </w:pPr>
      <w:r>
        <w:rPr>
          <w:noProof/>
        </w:rPr>
        <w:t xml:space="preserve">Hands-on </w:t>
      </w:r>
      <w:r w:rsidR="0073088A">
        <w:rPr>
          <w:noProof/>
        </w:rPr>
        <w:drawing>
          <wp:anchor distT="0" distB="0" distL="114300" distR="114300" simplePos="0" relativeHeight="251659264" behindDoc="0" locked="0" layoutInCell="1" allowOverlap="1" wp14:anchorId="28154E46" wp14:editId="6FB277B1">
            <wp:simplePos x="0" y="0"/>
            <wp:positionH relativeFrom="column">
              <wp:posOffset>4537075</wp:posOffset>
            </wp:positionH>
            <wp:positionV relativeFrom="paragraph">
              <wp:posOffset>-1180836</wp:posOffset>
            </wp:positionV>
            <wp:extent cx="720317" cy="574003"/>
            <wp:effectExtent l="0" t="0" r="3810" b="0"/>
            <wp:wrapNone/>
            <wp:docPr id="11" name="Picture 11"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lock, draw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20317" cy="574003"/>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on Hyperparameter Tuning </w:t>
      </w:r>
    </w:p>
    <w:p w14:paraId="56183DF2" w14:textId="7B729556" w:rsidR="00C1733D" w:rsidRPr="00C1733D" w:rsidRDefault="00C1733D" w:rsidP="00C1733D">
      <w:pPr>
        <w:pStyle w:val="BodyTextFirst"/>
      </w:pPr>
      <w:r w:rsidRPr="00C1733D">
        <w:t xml:space="preserve">In this chapter we will look at the problem of finding the best hyperparameters to get the best results from your models. We will first describe what a black-box optimization problem is, and how those classes of problems relate to hyperparameter tuning. We will look at the three most known methods to tackle </w:t>
      </w:r>
      <w:proofErr w:type="gramStart"/>
      <w:r w:rsidRPr="00C1733D">
        <w:t>those kind of problems</w:t>
      </w:r>
      <w:proofErr w:type="gramEnd"/>
      <w:r w:rsidRPr="00C1733D">
        <w:t xml:space="preserve">: </w:t>
      </w:r>
      <w:r w:rsidRPr="00C1733D">
        <w:rPr>
          <w:rStyle w:val="Enfasigrassetto"/>
        </w:rPr>
        <w:t>grid search</w:t>
      </w:r>
      <w:r w:rsidRPr="00C1733D">
        <w:t xml:space="preserve">, </w:t>
      </w:r>
      <w:r w:rsidRPr="00C1733D">
        <w:rPr>
          <w:rStyle w:val="Enfasigrassetto"/>
        </w:rPr>
        <w:t>random search</w:t>
      </w:r>
      <w:r w:rsidRPr="00C1733D">
        <w:t xml:space="preserve"> and </w:t>
      </w:r>
      <w:r w:rsidRPr="00C1733D">
        <w:rPr>
          <w:rStyle w:val="Enfasigrassetto"/>
        </w:rPr>
        <w:t>Bayesian optimization</w:t>
      </w:r>
      <w:r w:rsidRPr="00C1733D">
        <w:t xml:space="preserve">. </w:t>
      </w:r>
      <w:r>
        <w:t>You will understand</w:t>
      </w:r>
      <w:r w:rsidRPr="00C1733D">
        <w:t xml:space="preserve">, with examples, which one works in which conditions, and </w:t>
      </w:r>
      <w:r>
        <w:t>you will learn</w:t>
      </w:r>
      <w:r w:rsidRPr="00C1733D">
        <w:t xml:space="preserve"> a few tricks that are very helpful as coarse to find optimization and sampling on a logarithmic scale. At the end of the chapter, </w:t>
      </w:r>
      <w:r>
        <w:t>you will see</w:t>
      </w:r>
      <w:r w:rsidRPr="00C1733D">
        <w:t xml:space="preserve"> how you can use those techniques to tune a deep model with </w:t>
      </w:r>
      <w:r>
        <w:t xml:space="preserve">a </w:t>
      </w:r>
      <w:proofErr w:type="gramStart"/>
      <w:r>
        <w:t>real world</w:t>
      </w:r>
      <w:proofErr w:type="gramEnd"/>
      <w:r>
        <w:t xml:space="preserve"> dataset (</w:t>
      </w:r>
      <w:r w:rsidRPr="00C1733D">
        <w:t>the Zalando dataset</w:t>
      </w:r>
      <w:r>
        <w:t>)</w:t>
      </w:r>
      <w:r w:rsidRPr="00C1733D">
        <w:t>.</w:t>
      </w:r>
    </w:p>
    <w:p w14:paraId="7B0D3F68" w14:textId="77777777" w:rsidR="00C1733D" w:rsidRPr="00C1733D" w:rsidRDefault="00C1733D" w:rsidP="00C1733D">
      <w:pPr>
        <w:pStyle w:val="Titolo1"/>
      </w:pPr>
      <w:r w:rsidRPr="00C1733D">
        <w:t>Black box optimization</w:t>
      </w:r>
    </w:p>
    <w:p w14:paraId="46467876" w14:textId="2FCAD4C5" w:rsidR="00C1733D" w:rsidRDefault="00C1733D" w:rsidP="00C1733D">
      <w:pPr>
        <w:pStyle w:val="BodyTextFirst"/>
      </w:pPr>
      <w:r w:rsidRPr="00C1733D">
        <w:t xml:space="preserve">The problem of hyperparameter tuning is just a subclass of a much more general type of problems: </w:t>
      </w:r>
      <w:r w:rsidRPr="00C1733D">
        <w:rPr>
          <w:rStyle w:val="Enfasigrassetto"/>
        </w:rPr>
        <w:t>black-box optimization</w:t>
      </w:r>
      <w:r w:rsidRPr="00C1733D">
        <w:t xml:space="preserve">. A black-box function </w:t>
      </w:r>
      <m:oMath>
        <m:r>
          <w:rPr>
            <w:rFonts w:ascii="Cambria Math" w:hAnsi="Cambria Math"/>
          </w:rPr>
          <m:t>f</m:t>
        </m:r>
        <m:d>
          <m:dPr>
            <m:ctrlPr>
              <w:rPr>
                <w:rFonts w:ascii="Cambria Math" w:hAnsi="Cambria Math"/>
                <w:i/>
              </w:rPr>
            </m:ctrlPr>
          </m:dPr>
          <m:e>
            <m:r>
              <w:rPr>
                <w:rFonts w:ascii="Cambria Math" w:hAnsi="Cambria Math"/>
              </w:rPr>
              <m:t>x</m:t>
            </m:r>
          </m:e>
        </m:d>
      </m:oMath>
    </w:p>
    <w:p w14:paraId="135158D8" w14:textId="77777777" w:rsidR="00C1733D" w:rsidRPr="00C1733D" w:rsidRDefault="00C1733D" w:rsidP="00C1733D">
      <w:pPr>
        <w:pStyle w:val="BodyTextFirst"/>
      </w:pPr>
    </w:p>
    <w:p w14:paraId="18880E20" w14:textId="32CA10B0" w:rsidR="00C1733D" w:rsidRPr="00C1733D" w:rsidRDefault="00C1733D" w:rsidP="00C1733D">
      <w:pPr>
        <w:pStyle w:val="BodyTextFirs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 </m:t>
          </m:r>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r>
            <m:rPr>
              <m:scr m:val="double-struck"/>
            </m:rPr>
            <w:rPr>
              <w:rFonts w:ascii="Cambria Math" w:hAnsi="Cambria Math"/>
            </w:rPr>
            <m:t>→ R</m:t>
          </m:r>
        </m:oMath>
      </m:oMathPara>
    </w:p>
    <w:p w14:paraId="0CEF0EF3" w14:textId="77777777" w:rsidR="00C1733D" w:rsidRPr="00C1733D" w:rsidRDefault="00C1733D" w:rsidP="00C1733D">
      <w:pPr>
        <w:pStyle w:val="BodyTextFirst"/>
      </w:pPr>
    </w:p>
    <w:p w14:paraId="3692B180" w14:textId="5F2EAF93" w:rsidR="00C1733D" w:rsidRPr="00C1733D" w:rsidRDefault="00C1733D" w:rsidP="00C1733D">
      <w:pPr>
        <w:pStyle w:val="BodyTextFirst"/>
      </w:pPr>
      <w:r>
        <w:t>i</w:t>
      </w:r>
      <w:r w:rsidRPr="00C1733D">
        <w:t xml:space="preserve">s a function whose analytic form is unknown. A black-box function can be evaluated to obtain its value for all values of </w:t>
      </w:r>
      <m:oMath>
        <m:r>
          <w:rPr>
            <w:rFonts w:ascii="Cambria Math" w:hAnsi="Cambria Math"/>
          </w:rPr>
          <m:t>x</m:t>
        </m:r>
      </m:oMath>
      <w:r w:rsidRPr="00C1733D">
        <w:t xml:space="preserve"> on which is defined, but no other information, like its gradient, can be obtained. Generally, we talk about </w:t>
      </w:r>
      <w:r w:rsidRPr="00C1733D">
        <w:rPr>
          <w:rStyle w:val="Enfasigrassetto"/>
        </w:rPr>
        <w:t>global optimization of a black-box function</w:t>
      </w:r>
      <w:r w:rsidRPr="00C1733D">
        <w:t xml:space="preserve"> (sometimes called a black-box problem) when we try to find the maximum or minimum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s</w:t>
      </w:r>
      <w:proofErr w:type="spellStart"/>
      <w:r w:rsidRPr="00C1733D">
        <w:t>ometimes</w:t>
      </w:r>
      <w:proofErr w:type="spellEnd"/>
      <w:r w:rsidRPr="00C1733D">
        <w:t xml:space="preserve"> given certain constraints. Here are some examples of this kind of problems:</w:t>
      </w:r>
    </w:p>
    <w:p w14:paraId="34B0471B" w14:textId="77777777" w:rsidR="00C1733D" w:rsidRPr="00C1733D" w:rsidRDefault="00C1733D" w:rsidP="00C1733D">
      <w:pPr>
        <w:pStyle w:val="Bullet"/>
      </w:pPr>
      <w:r w:rsidRPr="00C1733D">
        <w:lastRenderedPageBreak/>
        <w:t>Finding the hyperparameter for a given machine learning model that maximize the chosen optimizing metric</w:t>
      </w:r>
    </w:p>
    <w:p w14:paraId="69A494D9" w14:textId="77777777" w:rsidR="00C1733D" w:rsidRPr="00C1733D" w:rsidRDefault="00C1733D" w:rsidP="00C1733D">
      <w:pPr>
        <w:pStyle w:val="Bullet"/>
      </w:pPr>
      <w:r w:rsidRPr="00C1733D">
        <w:t xml:space="preserve">Finding maximum or minimum of a function, that can only be evaluated numerically or with code that we cannot look at. In some industry contexts sometime, there is legacy code that is very complicated, and there are some functions that must be maximized based on its outcome </w:t>
      </w:r>
    </w:p>
    <w:p w14:paraId="69EF31F4" w14:textId="140933B5" w:rsidR="00C1733D" w:rsidRPr="00C1733D" w:rsidRDefault="00C1733D" w:rsidP="00C1733D">
      <w:pPr>
        <w:pStyle w:val="Bullet"/>
      </w:pPr>
      <w:r w:rsidRPr="00C1733D">
        <w:t xml:space="preserve">Finding the best place to drill for oil. Where your function would be how much oil you can find, and your </w:t>
      </w:r>
      <m:oMath>
        <m:r>
          <w:rPr>
            <w:rFonts w:ascii="Cambria Math" w:hAnsi="Cambria Math"/>
          </w:rPr>
          <m:t>x</m:t>
        </m:r>
      </m:oMath>
      <w:r w:rsidRPr="00C1733D">
        <w:t xml:space="preserve"> is your location</w:t>
      </w:r>
    </w:p>
    <w:p w14:paraId="185C57C7" w14:textId="77777777" w:rsidR="00C1733D" w:rsidRPr="00C1733D" w:rsidRDefault="00C1733D" w:rsidP="00C1733D">
      <w:pPr>
        <w:pStyle w:val="Bullet"/>
      </w:pPr>
      <w:r w:rsidRPr="00C1733D">
        <w:t>Finding the best combination of parameters for situations that are too complex to model, for example when launching a rocket in space how to optimize amount of fuel, diameter of each stage of the rocket, precise trajectory, etc.</w:t>
      </w:r>
    </w:p>
    <w:p w14:paraId="29A0239E" w14:textId="101B9E94" w:rsidR="00C1733D" w:rsidRPr="00C1733D" w:rsidRDefault="00C1733D" w:rsidP="00C1733D">
      <w:pPr>
        <w:pStyle w:val="BodyTextFirst"/>
      </w:pPr>
      <w:r w:rsidRPr="00C1733D">
        <w:t xml:space="preserve">This is a very fascinating class of problems, that has produced smart solutions. We will look at three of them: grid search, random </w:t>
      </w:r>
      <w:proofErr w:type="gramStart"/>
      <w:r w:rsidRPr="00C1733D">
        <w:t>search</w:t>
      </w:r>
      <w:proofErr w:type="gramEnd"/>
      <w:r w:rsidRPr="00C1733D">
        <w:t xml:space="preserve"> and Bayesian optimization. </w:t>
      </w:r>
    </w:p>
    <w:p w14:paraId="7F833252" w14:textId="1430ED73" w:rsidR="00C1733D" w:rsidRPr="00C1733D" w:rsidRDefault="00C1733D" w:rsidP="00AD6857">
      <w:pPr>
        <w:pStyle w:val="BodyTextCont"/>
      </w:pPr>
      <w:r w:rsidRPr="00C1733D">
        <w:t xml:space="preserve">Why finding the best hyperparameters for neural networks is a black-box problem? Since we cannot calculate information like the gradients of our network output with respect to the hyperparameters, especially when using complex optimizers or custom functions, we need other approaches to be able to find the best hyperparameters that maximize the chosen optimizing metric. Note that if we could have the </w:t>
      </w:r>
      <w:r w:rsidR="00AD6857" w:rsidRPr="00C1733D">
        <w:t>gradients,</w:t>
      </w:r>
      <w:r w:rsidRPr="00C1733D">
        <w:t xml:space="preserve"> we could use an algorithm as gradient descent to find the maximum or minimum.</w:t>
      </w:r>
    </w:p>
    <w:p w14:paraId="672E7065" w14:textId="47B48AF3" w:rsidR="00C1733D" w:rsidRPr="00C1733D" w:rsidRDefault="00C64FCE" w:rsidP="00C64FCE">
      <w:pPr>
        <w:pStyle w:val="NoteTipCaution"/>
      </w:pPr>
      <w:r w:rsidRPr="00C64FCE">
        <w:rPr>
          <w:rStyle w:val="Enfasigrassetto"/>
        </w:rPr>
        <w:t>Note</w:t>
      </w:r>
      <w:r>
        <w:t xml:space="preserve"> </w:t>
      </w:r>
      <w:r w:rsidR="00C1733D" w:rsidRPr="00C1733D">
        <w:t xml:space="preserve">Our black-box function </w:t>
      </w:r>
      <m:oMath>
        <m:r>
          <w:rPr>
            <w:rFonts w:ascii="Cambria Math" w:hAnsi="Cambria Math"/>
          </w:rPr>
          <m:t>f</m:t>
        </m:r>
      </m:oMath>
      <w:r w:rsidR="00C1733D" w:rsidRPr="00C1733D">
        <w:t xml:space="preserve"> will be our neural network model (including things like the optimizer, cost function form, etc.) that gives as output our optimizing metric given the hyperparameters as input and </w:t>
      </w:r>
      <m:oMath>
        <m:r>
          <w:rPr>
            <w:rFonts w:ascii="Cambria Math" w:hAnsi="Cambria Math"/>
          </w:rPr>
          <m:t>x</m:t>
        </m:r>
      </m:oMath>
      <w:r w:rsidR="00C1733D" w:rsidRPr="00C1733D">
        <w:t xml:space="preserve"> will be the array containing the hyperparameters.</w:t>
      </w:r>
    </w:p>
    <w:p w14:paraId="7B9AAF39" w14:textId="76FB53AC" w:rsidR="00C1733D" w:rsidRPr="00C1733D" w:rsidRDefault="00C1733D" w:rsidP="00C64FCE">
      <w:pPr>
        <w:pStyle w:val="BodyTextFirst"/>
      </w:pPr>
      <w:r w:rsidRPr="00C1733D">
        <w:t xml:space="preserve">The problem may seem quite trivial, why not try all the possibilities? </w:t>
      </w:r>
      <w:r w:rsidR="00C64FCE" w:rsidRPr="00C1733D">
        <w:t>Well,</w:t>
      </w:r>
      <w:r w:rsidRPr="00C1733D">
        <w:t xml:space="preserve"> this may be possible in the examples we have looked at in the past chapters, but if you are working on a problem and training your model takes a week this may present a challenge. Since typically you will have several hyperparameters, trying all possibilities will not be feasible. Let make an example to understand it better. Let's suppose we are training a model of a neural network with several layers. We may decide to consider the following hyperparameters to see which combination works better:</w:t>
      </w:r>
    </w:p>
    <w:p w14:paraId="78412A6B" w14:textId="401A3060" w:rsidR="00C1733D" w:rsidRPr="00C1733D" w:rsidRDefault="00C1733D" w:rsidP="00C64FCE">
      <w:pPr>
        <w:pStyle w:val="Bullet"/>
      </w:pPr>
      <w:r w:rsidRPr="00C1733D">
        <w:lastRenderedPageBreak/>
        <w:t xml:space="preserve">Learning </w:t>
      </w:r>
      <w:proofErr w:type="gramStart"/>
      <w:r w:rsidRPr="00C1733D">
        <w:t>rate:</w:t>
      </w:r>
      <w:proofErr w:type="gramEnd"/>
      <w:r w:rsidRPr="00C1733D">
        <w:t xml:space="preserve"> let's suppose we want to try the values </w:t>
      </w:r>
      <m:oMath>
        <m:r>
          <w:rPr>
            <w:rFonts w:ascii="Cambria Math" w:hAnsi="Cambria Math"/>
          </w:rPr>
          <m:t>n⋅</m:t>
        </m:r>
        <m:sSup>
          <m:sSupPr>
            <m:ctrlPr>
              <w:rPr>
                <w:rFonts w:ascii="Cambria Math" w:hAnsi="Cambria Math"/>
                <w:i/>
              </w:rPr>
            </m:ctrlPr>
          </m:sSupPr>
          <m:e>
            <m:r>
              <w:rPr>
                <w:rFonts w:ascii="Cambria Math" w:hAnsi="Cambria Math"/>
              </w:rPr>
              <m:t>10</m:t>
            </m:r>
          </m:e>
          <m:sup>
            <m:r>
              <w:rPr>
                <w:rFonts w:ascii="Cambria Math" w:hAnsi="Cambria Math"/>
              </w:rPr>
              <m:t>-4</m:t>
            </m:r>
          </m:sup>
        </m:sSup>
      </m:oMath>
      <w:r w:rsidRPr="00C1733D">
        <w:t xml:space="preserve"> for </w:t>
      </w:r>
      <m:oMath>
        <m:r>
          <w:rPr>
            <w:rFonts w:ascii="Cambria Math" w:hAnsi="Cambria Math"/>
          </w:rPr>
          <m:t>n=1,…,</m:t>
        </m:r>
        <m:sSup>
          <m:sSupPr>
            <m:ctrlPr>
              <w:rPr>
                <w:rFonts w:ascii="Cambria Math" w:hAnsi="Cambria Math"/>
                <w:i/>
              </w:rPr>
            </m:ctrlPr>
          </m:sSupPr>
          <m:e>
            <m:r>
              <w:rPr>
                <w:rFonts w:ascii="Cambria Math" w:hAnsi="Cambria Math"/>
              </w:rPr>
              <m:t>10</m:t>
            </m:r>
          </m:e>
          <m:sup>
            <m:r>
              <w:rPr>
                <w:rFonts w:ascii="Cambria Math" w:hAnsi="Cambria Math"/>
              </w:rPr>
              <m:t>2</m:t>
            </m:r>
          </m:sup>
        </m:sSup>
      </m:oMath>
      <w:r w:rsidRPr="00C1733D">
        <w:t xml:space="preserve"> (100 values)</w:t>
      </w:r>
    </w:p>
    <w:p w14:paraId="77054FDE" w14:textId="77777777" w:rsidR="00C1733D" w:rsidRPr="00C1733D" w:rsidRDefault="00C1733D" w:rsidP="00C64FCE">
      <w:pPr>
        <w:pStyle w:val="Bullet"/>
      </w:pPr>
      <w:r w:rsidRPr="00C1733D">
        <w:t>Regularization parameter: 0, 0.1, 0.2, 0.3, 0.4 and 0.5 (6 values)</w:t>
      </w:r>
    </w:p>
    <w:p w14:paraId="21D5E160" w14:textId="77777777" w:rsidR="00C1733D" w:rsidRPr="00C1733D" w:rsidRDefault="00C1733D" w:rsidP="00C64FCE">
      <w:pPr>
        <w:pStyle w:val="Bullet"/>
      </w:pPr>
      <w:r w:rsidRPr="00C1733D">
        <w:t xml:space="preserve">Choice of optimizer: GD, </w:t>
      </w:r>
      <w:proofErr w:type="spellStart"/>
      <w:r w:rsidRPr="00C1733D">
        <w:t>RMSProp</w:t>
      </w:r>
      <w:proofErr w:type="spellEnd"/>
      <w:r w:rsidRPr="00C1733D">
        <w:t xml:space="preserve"> or Adam (3 values)</w:t>
      </w:r>
    </w:p>
    <w:p w14:paraId="2533DEBE" w14:textId="77777777" w:rsidR="00C1733D" w:rsidRPr="00C1733D" w:rsidRDefault="00C1733D" w:rsidP="00C64FCE">
      <w:pPr>
        <w:pStyle w:val="Bullet"/>
      </w:pPr>
      <w:r w:rsidRPr="00C1733D">
        <w:t>Number of hidden layers: 1,2,3,5 and 10 (5 values)</w:t>
      </w:r>
    </w:p>
    <w:p w14:paraId="51F4E1B5" w14:textId="77777777" w:rsidR="00C1733D" w:rsidRPr="00C1733D" w:rsidRDefault="00C1733D" w:rsidP="00C64FCE">
      <w:pPr>
        <w:pStyle w:val="Bullet"/>
      </w:pPr>
      <w:r w:rsidRPr="00C1733D">
        <w:t xml:space="preserve">Number of </w:t>
      </w:r>
      <w:proofErr w:type="gramStart"/>
      <w:r w:rsidRPr="00C1733D">
        <w:t>neuron</w:t>
      </w:r>
      <w:proofErr w:type="gramEnd"/>
      <w:r w:rsidRPr="00C1733D">
        <w:t xml:space="preserve"> in the hidden layers: 100, 200 and 300 (3 values)</w:t>
      </w:r>
    </w:p>
    <w:p w14:paraId="3A83CFEB" w14:textId="47BEBA47" w:rsidR="00C1733D" w:rsidRDefault="00C1733D" w:rsidP="00C1733D">
      <w:pPr>
        <w:pStyle w:val="BodyTextFirst"/>
      </w:pPr>
      <w:r w:rsidRPr="00C1733D">
        <w:t xml:space="preserve">Consider that you will need to train your network </w:t>
      </w:r>
    </w:p>
    <w:p w14:paraId="7AFD02BE" w14:textId="77777777" w:rsidR="00C64FCE" w:rsidRPr="00C1733D" w:rsidRDefault="00C64FCE" w:rsidP="00C1733D">
      <w:pPr>
        <w:pStyle w:val="BodyTextFirst"/>
      </w:pPr>
    </w:p>
    <w:p w14:paraId="6DCC4B2D" w14:textId="575F21C4" w:rsidR="00C1733D" w:rsidRPr="00C64FCE" w:rsidRDefault="00C1733D" w:rsidP="00C1733D">
      <w:pPr>
        <w:pStyle w:val="BodyTextFirst"/>
      </w:pPr>
      <m:oMathPara>
        <m:oMath>
          <m:r>
            <w:rPr>
              <w:rFonts w:ascii="Cambria Math" w:hAnsi="Cambria Math"/>
            </w:rPr>
            <m:t>100×6×3×5×3=27000</m:t>
          </m:r>
        </m:oMath>
      </m:oMathPara>
    </w:p>
    <w:p w14:paraId="779F4806" w14:textId="77777777" w:rsidR="00C64FCE" w:rsidRPr="00C1733D" w:rsidRDefault="00C64FCE" w:rsidP="00C1733D">
      <w:pPr>
        <w:pStyle w:val="BodyTextFirst"/>
      </w:pPr>
    </w:p>
    <w:p w14:paraId="516CF143" w14:textId="77777777" w:rsidR="00C1733D" w:rsidRPr="00C1733D" w:rsidRDefault="00C1733D" w:rsidP="00C1733D">
      <w:pPr>
        <w:pStyle w:val="BodyTextFirst"/>
      </w:pPr>
      <w:r w:rsidRPr="00C1733D">
        <w:t>times if you want to test all possible combinations. If your training takes 5 minutes you will need 13.4 weeks of computing time. If the training takes hours or days, you will not have any chance. If the training takes one day for example, you will need 73.9 years to try all possibilities. Most of the hyperparameter choices will come from experience, for example you can safely always use Adam, since is the better optimizer out there (in almost all cases). But you will not be able to avoid trying to tune other parameters like number of hidden layers or learning rate. You can reduce the number of combinations you need with experience (as with the optimizer), or with some smart algorithm, as we will see later in this chapter.</w:t>
      </w:r>
    </w:p>
    <w:p w14:paraId="5B70712D" w14:textId="77777777" w:rsidR="00C1733D" w:rsidRPr="00C1733D" w:rsidRDefault="00C1733D" w:rsidP="00C64FCE">
      <w:pPr>
        <w:pStyle w:val="Titolo2"/>
      </w:pPr>
      <w:r w:rsidRPr="00C1733D">
        <w:t>Notes on black-box functions</w:t>
      </w:r>
    </w:p>
    <w:p w14:paraId="03B2C363" w14:textId="77777777" w:rsidR="00C1733D" w:rsidRPr="00C1733D" w:rsidRDefault="00C1733D" w:rsidP="00C1733D">
      <w:pPr>
        <w:pStyle w:val="BodyTextFirst"/>
      </w:pPr>
      <w:r w:rsidRPr="00C1733D">
        <w:t>Black-box functions are usually classified in two main classes:</w:t>
      </w:r>
    </w:p>
    <w:p w14:paraId="7BFE5FFD" w14:textId="77777777" w:rsidR="00C1733D" w:rsidRPr="00C1733D" w:rsidRDefault="00C1733D" w:rsidP="00C64FCE">
      <w:pPr>
        <w:pStyle w:val="Bullet"/>
      </w:pPr>
      <w:r w:rsidRPr="00C64FCE">
        <w:rPr>
          <w:rStyle w:val="Enfasigrassetto"/>
        </w:rPr>
        <w:t>Cheap functions</w:t>
      </w:r>
      <w:r w:rsidRPr="00C1733D">
        <w:t>: functions that can be evaluated thousands of times</w:t>
      </w:r>
    </w:p>
    <w:p w14:paraId="68B5617F" w14:textId="77777777" w:rsidR="00C1733D" w:rsidRPr="00C1733D" w:rsidRDefault="00C1733D" w:rsidP="00C64FCE">
      <w:pPr>
        <w:pStyle w:val="Bullet"/>
      </w:pPr>
      <w:r w:rsidRPr="00C64FCE">
        <w:rPr>
          <w:rStyle w:val="Enfasigrassetto"/>
        </w:rPr>
        <w:t>Costly functions</w:t>
      </w:r>
      <w:r w:rsidRPr="00C1733D">
        <w:t>: functions that can only be evaluated few times, usually less than 100 times</w:t>
      </w:r>
    </w:p>
    <w:p w14:paraId="116A3741" w14:textId="32C1265C" w:rsidR="00C1733D" w:rsidRPr="00C1733D" w:rsidRDefault="00C1733D" w:rsidP="00C1733D">
      <w:pPr>
        <w:pStyle w:val="BodyTextFirst"/>
      </w:pPr>
      <w:r w:rsidRPr="00C1733D">
        <w:t xml:space="preserve">If the black-box function is cheap then the choice of the optimization method is not critical. For example, we can evaluate the gradient with respect to the </w:t>
      </w:r>
      <m:oMath>
        <m:r>
          <w:rPr>
            <w:rFonts w:ascii="Cambria Math" w:hAnsi="Cambria Math"/>
          </w:rPr>
          <m:t>x</m:t>
        </m:r>
      </m:oMath>
      <w:r w:rsidRPr="00C1733D">
        <w:t xml:space="preserve"> numerically, or simply search the maximum evaluating the functions on a high number of points. If the function is costly, we need much smarter approaches. One of these is Bayesian optimization, which we will discuss later in this chapter to give you an idea on how those methods work and how complex they are.</w:t>
      </w:r>
    </w:p>
    <w:p w14:paraId="32D68497" w14:textId="6DF546B0" w:rsidR="00C1733D" w:rsidRPr="00C1733D" w:rsidRDefault="00C64FCE" w:rsidP="00C64FCE">
      <w:pPr>
        <w:pStyle w:val="NoteTipCaution"/>
      </w:pPr>
      <w:r w:rsidRPr="00C64FCE">
        <w:rPr>
          <w:rStyle w:val="Enfasigrassetto"/>
        </w:rPr>
        <w:lastRenderedPageBreak/>
        <w:t>Note</w:t>
      </w:r>
      <w:r>
        <w:t xml:space="preserve"> </w:t>
      </w:r>
      <w:r w:rsidR="00C1733D" w:rsidRPr="00C1733D">
        <w:t xml:space="preserve">Neural networks are almost always, especially in the deep learning world, costly functions. </w:t>
      </w:r>
    </w:p>
    <w:p w14:paraId="6AA975BC" w14:textId="77777777" w:rsidR="00C1733D" w:rsidRPr="00C1733D" w:rsidRDefault="00C1733D" w:rsidP="00C1733D">
      <w:pPr>
        <w:pStyle w:val="BodyTextFirst"/>
      </w:pPr>
      <w:r w:rsidRPr="00C1733D">
        <w:t>For costly functions we need to find methods that solve our problem with the smallest number of evaluation possible.</w:t>
      </w:r>
    </w:p>
    <w:p w14:paraId="0216A82F" w14:textId="77777777" w:rsidR="00C1733D" w:rsidRPr="00C1733D" w:rsidRDefault="00C1733D" w:rsidP="007A0B98">
      <w:pPr>
        <w:pStyle w:val="Titolo1"/>
      </w:pPr>
      <w:r w:rsidRPr="00C1733D">
        <w:t>The problem of hyperparameter tuning</w:t>
      </w:r>
    </w:p>
    <w:p w14:paraId="3A3EC25B" w14:textId="6BFC9C12" w:rsidR="00C1733D" w:rsidRPr="00C1733D" w:rsidRDefault="00C1733D" w:rsidP="00C1733D">
      <w:pPr>
        <w:pStyle w:val="BodyTextFirst"/>
      </w:pPr>
      <w:r w:rsidRPr="00C1733D">
        <w:t xml:space="preserve">Before looking at how we can find the best hyperparameters </w:t>
      </w:r>
      <w:r w:rsidR="00E7085F">
        <w:t>we need</w:t>
      </w:r>
      <w:r w:rsidRPr="00C1733D">
        <w:t xml:space="preserve"> to quickly go back to neural networks and discuss what can we tune in deep models. Typically, when talking about hyperparameters, beginners think only of numerical parameters, like the learning rate or regularization parameter for example. Remember that also the following can be varied to see if you can get better results:</w:t>
      </w:r>
    </w:p>
    <w:p w14:paraId="14B2E824" w14:textId="77777777" w:rsidR="00C1733D" w:rsidRPr="00C1733D" w:rsidRDefault="00C1733D" w:rsidP="00110599">
      <w:pPr>
        <w:pStyle w:val="Bullet"/>
      </w:pPr>
      <w:r w:rsidRPr="00C1733D">
        <w:t>Number of epochs: sometimes simply training your network longer will give you better results</w:t>
      </w:r>
    </w:p>
    <w:p w14:paraId="2E8077B5" w14:textId="1B8EC9AC" w:rsidR="00C1733D" w:rsidRPr="00C1733D" w:rsidRDefault="00C1733D" w:rsidP="00110599">
      <w:pPr>
        <w:pStyle w:val="Bullet"/>
      </w:pPr>
      <w:r w:rsidRPr="00C1733D">
        <w:t xml:space="preserve">Choice of optimizer: you can try choosing a different optimizer. If you are using plain gradient </w:t>
      </w:r>
      <w:r w:rsidR="00110599" w:rsidRPr="00C1733D">
        <w:t>descent,</w:t>
      </w:r>
      <w:r w:rsidRPr="00C1733D">
        <w:t xml:space="preserve"> you may try Adam and see if you get better results</w:t>
      </w:r>
    </w:p>
    <w:p w14:paraId="117D314D" w14:textId="77777777" w:rsidR="00C1733D" w:rsidRPr="00C1733D" w:rsidRDefault="00C1733D" w:rsidP="00110599">
      <w:pPr>
        <w:pStyle w:val="Bullet"/>
      </w:pPr>
      <w:r w:rsidRPr="00C1733D">
        <w:t>Varying the regularization method: as we discussed previously, there are several ways of applying regularization. Varying the method may well be worth trying</w:t>
      </w:r>
    </w:p>
    <w:p w14:paraId="0AD90296" w14:textId="351AD897" w:rsidR="00C1733D" w:rsidRPr="00C1733D" w:rsidRDefault="00C1733D" w:rsidP="00110599">
      <w:pPr>
        <w:pStyle w:val="Bullet"/>
      </w:pPr>
      <w:r w:rsidRPr="00C1733D">
        <w:t xml:space="preserve">Choice of activation function: although the activation function always used in the past chapters for neurons in hidden layers was </w:t>
      </w:r>
      <w:proofErr w:type="spellStart"/>
      <w:r w:rsidRPr="00C1733D">
        <w:t>ReL</w:t>
      </w:r>
      <w:r w:rsidR="00110599">
        <w:t>U</w:t>
      </w:r>
      <w:proofErr w:type="spellEnd"/>
      <w:r w:rsidRPr="00C1733D">
        <w:t>, others may work a lot better. Trying for example sigmoid or Swish may help you get better results</w:t>
      </w:r>
    </w:p>
    <w:p w14:paraId="4244DD07" w14:textId="77777777" w:rsidR="00C1733D" w:rsidRPr="00C1733D" w:rsidRDefault="00C1733D" w:rsidP="00110599">
      <w:pPr>
        <w:pStyle w:val="Bullet"/>
      </w:pPr>
      <w:r w:rsidRPr="00C1733D">
        <w:t>Number of layers and number of neurons in each layer: try different configurations. Try layers with different number of neurons for example</w:t>
      </w:r>
    </w:p>
    <w:p w14:paraId="66E039A5" w14:textId="77777777" w:rsidR="00C1733D" w:rsidRPr="00C1733D" w:rsidRDefault="00C1733D" w:rsidP="00110599">
      <w:pPr>
        <w:pStyle w:val="Bullet"/>
      </w:pPr>
      <w:r w:rsidRPr="00C1733D">
        <w:t>Learning rate decay methods: try (if you are not using optimizers that do that already) different learning rate decay methods</w:t>
      </w:r>
    </w:p>
    <w:p w14:paraId="4310628E" w14:textId="62FDD303" w:rsidR="00C1733D" w:rsidRPr="00C1733D" w:rsidRDefault="00C1733D" w:rsidP="00110599">
      <w:pPr>
        <w:pStyle w:val="Bullet"/>
      </w:pPr>
      <w:r w:rsidRPr="00C1733D">
        <w:t xml:space="preserve">Mini-batch size: vary the size of mini-batches. </w:t>
      </w:r>
      <w:r w:rsidR="00110599">
        <w:t>W</w:t>
      </w:r>
      <w:r w:rsidRPr="00C1733D">
        <w:t xml:space="preserve">hen you have few data you can use batch gradient descent, when you have a lot of data, </w:t>
      </w:r>
      <w:proofErr w:type="gramStart"/>
      <w:r w:rsidRPr="00C1733D">
        <w:t>mini-batches</w:t>
      </w:r>
      <w:proofErr w:type="gramEnd"/>
      <w:r w:rsidRPr="00C1733D">
        <w:t xml:space="preserve"> are more efficient</w:t>
      </w:r>
    </w:p>
    <w:p w14:paraId="66A1C5D7" w14:textId="77777777" w:rsidR="00C1733D" w:rsidRPr="00C1733D" w:rsidRDefault="00C1733D" w:rsidP="00110599">
      <w:pPr>
        <w:pStyle w:val="Bullet"/>
      </w:pPr>
      <w:r w:rsidRPr="00C1733D">
        <w:t>Weight initialization methods</w:t>
      </w:r>
    </w:p>
    <w:p w14:paraId="672FA44B" w14:textId="130D7041" w:rsidR="00C1733D" w:rsidRPr="00C1733D" w:rsidRDefault="00C1733D" w:rsidP="00C1733D">
      <w:pPr>
        <w:pStyle w:val="BodyTextFirst"/>
      </w:pPr>
      <w:r w:rsidRPr="00C1733D">
        <w:lastRenderedPageBreak/>
        <w:t>Let</w:t>
      </w:r>
      <w:r w:rsidR="00110599">
        <w:t xml:space="preserve"> u</w:t>
      </w:r>
      <w:r w:rsidRPr="00C1733D">
        <w:t>s classify the parameters we can tune in our models in the following three categories:</w:t>
      </w:r>
    </w:p>
    <w:p w14:paraId="29BEAD42" w14:textId="77777777" w:rsidR="00C1733D" w:rsidRPr="00C1733D" w:rsidRDefault="00C1733D" w:rsidP="00110599">
      <w:pPr>
        <w:pStyle w:val="NumList"/>
      </w:pPr>
      <w:r w:rsidRPr="00C1733D">
        <w:t>Parameters that are continuous real numbers, or in other words that they can assume any value. Example: learning rate, regularization parameter</w:t>
      </w:r>
    </w:p>
    <w:p w14:paraId="130998EB" w14:textId="77777777" w:rsidR="00C1733D" w:rsidRPr="00C1733D" w:rsidRDefault="00C1733D" w:rsidP="00110599">
      <w:pPr>
        <w:pStyle w:val="NumList"/>
      </w:pPr>
      <w:r w:rsidRPr="00C1733D">
        <w:t>Parameters that are discrete but can theoretically assume an infinite number of values. Example: number of hidden layers, number of neurons in each layer or number of epochs</w:t>
      </w:r>
    </w:p>
    <w:p w14:paraId="723C1DF9" w14:textId="1395EBC5" w:rsidR="00C1733D" w:rsidRPr="00C1733D" w:rsidRDefault="00C1733D" w:rsidP="00110599">
      <w:pPr>
        <w:pStyle w:val="NumList"/>
      </w:pPr>
      <w:r w:rsidRPr="00C1733D">
        <w:t>Parameters that are discrete and can only assume a finite number of possibilities. Example: optimizer, activation function, learning rate decay method</w:t>
      </w:r>
    </w:p>
    <w:p w14:paraId="0756D8EA" w14:textId="77777777" w:rsidR="00C1733D" w:rsidRPr="00C1733D" w:rsidRDefault="00C1733D" w:rsidP="00C1733D">
      <w:pPr>
        <w:pStyle w:val="BodyTextFirst"/>
      </w:pPr>
      <w:r w:rsidRPr="00C1733D">
        <w:t>For category 3 there is not much to do except trying all possibilities. They typically will change completely the model itself, and therefore is impossible to model their effect, therefore making a test the only possibility. This is also the category where experience may help the most. Is widely known that Adam optimizer is almost always the best choice, for example, so you may concentrate your effort somewhere else at the beginning. For categories 1 and 2 is a bit more difficult, and we will need to find some smart ideas to find the best values.</w:t>
      </w:r>
    </w:p>
    <w:p w14:paraId="29CC3B70" w14:textId="77777777" w:rsidR="00C1733D" w:rsidRPr="00C1733D" w:rsidRDefault="00C1733D" w:rsidP="00110599">
      <w:pPr>
        <w:pStyle w:val="Titolo1"/>
      </w:pPr>
      <w:r w:rsidRPr="00C1733D">
        <w:t>Sample black-box problem</w:t>
      </w:r>
    </w:p>
    <w:p w14:paraId="1B10F488" w14:textId="31178ACC" w:rsidR="00C1733D" w:rsidRDefault="00C1733D" w:rsidP="00C1733D">
      <w:pPr>
        <w:pStyle w:val="BodyTextFirst"/>
      </w:pPr>
      <w:r w:rsidRPr="00C1733D">
        <w:t>To try our hands at solving a black-box problem let</w:t>
      </w:r>
      <w:r w:rsidR="00110599">
        <w:t xml:space="preserve"> u</w:t>
      </w:r>
      <w:r w:rsidRPr="00C1733D">
        <w:t xml:space="preserve">s create a "fake" black-box problem. The problem is the following: find the maximum of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given by the formula</w:t>
      </w:r>
    </w:p>
    <w:p w14:paraId="6F34785E" w14:textId="77777777" w:rsidR="00110599" w:rsidRPr="00C1733D" w:rsidRDefault="00110599" w:rsidP="00C1733D">
      <w:pPr>
        <w:pStyle w:val="BodyTextFirst"/>
      </w:pPr>
    </w:p>
    <w:p w14:paraId="7481CBC3" w14:textId="43677CE3" w:rsidR="00C1733D" w:rsidRPr="00C1733D" w:rsidRDefault="00FA127F" w:rsidP="00C1733D">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4</m:t>
                        </m:r>
                      </m:den>
                    </m:f>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4</m:t>
                        </m:r>
                      </m:den>
                    </m:f>
                  </m:e>
                </m:func>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2</m:t>
                        </m:r>
                      </m:den>
                    </m:f>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2</m:t>
                        </m:r>
                      </m:den>
                    </m:f>
                  </m:e>
                </m:func>
              </m:e>
            </m:mr>
            <m:mr>
              <m:e>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3</m:t>
                        </m:r>
                      </m:den>
                    </m:f>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3</m:t>
                        </m:r>
                      </m:den>
                    </m:f>
                  </m:e>
                </m:func>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x</m:t>
                    </m:r>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x</m:t>
                    </m:r>
                  </m:e>
                </m:func>
              </m:e>
            </m:mr>
            <m:m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10+g</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m:t>
                </m:r>
                <m:d>
                  <m:dPr>
                    <m:ctrlPr>
                      <w:rPr>
                        <w:rFonts w:ascii="Cambria Math" w:hAnsi="Cambria Math"/>
                        <w:i/>
                      </w:rPr>
                    </m:ctrlPr>
                  </m:dPr>
                  <m:e>
                    <m:r>
                      <w:rPr>
                        <w:rFonts w:ascii="Cambria Math" w:hAnsi="Cambria Math"/>
                      </w:rPr>
                      <m:t>x</m:t>
                    </m:r>
                  </m:e>
                </m:d>
              </m:e>
            </m:mr>
          </m:m>
        </m:oMath>
      </m:oMathPara>
    </w:p>
    <w:p w14:paraId="0AFA474F" w14:textId="77777777" w:rsidR="00110599" w:rsidRDefault="00110599" w:rsidP="00C1733D">
      <w:pPr>
        <w:pStyle w:val="BodyTextFirst"/>
      </w:pPr>
    </w:p>
    <w:p w14:paraId="3272E72F" w14:textId="4AFA9A32" w:rsidR="00C1733D" w:rsidRPr="00C1733D" w:rsidRDefault="00C1733D" w:rsidP="00C1733D">
      <w:pPr>
        <w:pStyle w:val="BodyTextFirst"/>
      </w:pPr>
      <w:r w:rsidRPr="00C1733D">
        <w:t xml:space="preserve">pretending not to know the formula itself. The formula will let us check our results, but we will pretend is unknown. You may wonder why such a complicated formula. I wanted to have something with a few maxima and minima to give an idea how the methods are working on a non-trivial example.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can be implemented in Python with the code</w:t>
      </w:r>
    </w:p>
    <w:p w14:paraId="7D1BCCEA" w14:textId="77777777" w:rsidR="00C1733D" w:rsidRPr="00C1733D" w:rsidRDefault="00C1733D" w:rsidP="00B709FE">
      <w:pPr>
        <w:pStyle w:val="Code"/>
      </w:pPr>
      <w:r w:rsidRPr="00C1733D">
        <w:lastRenderedPageBreak/>
        <w:t>def f(x):</w:t>
      </w:r>
    </w:p>
    <w:p w14:paraId="1252B7A1" w14:textId="77777777" w:rsidR="00B709FE" w:rsidRDefault="00C1733D" w:rsidP="00B709FE">
      <w:pPr>
        <w:pStyle w:val="Code"/>
      </w:pPr>
      <w:r w:rsidRPr="00C1733D">
        <w:t xml:space="preserve">    tmp1 = -np.cos(x/4.0)-np.sin(x/4.0)</w:t>
      </w:r>
    </w:p>
    <w:p w14:paraId="2E911ADB" w14:textId="0C5706CE" w:rsidR="00C1733D" w:rsidRPr="00C1733D" w:rsidRDefault="00B709FE" w:rsidP="00B709FE">
      <w:pPr>
        <w:pStyle w:val="Code"/>
      </w:pPr>
      <w:r>
        <w:t xml:space="preserve">           </w:t>
      </w:r>
      <w:r w:rsidR="00C1733D" w:rsidRPr="00C1733D">
        <w:t>-2.5*np.cos(2.0*x/4.0)+0.5*np.sin(2.0*x/4.0)</w:t>
      </w:r>
    </w:p>
    <w:p w14:paraId="5A189D38" w14:textId="77777777" w:rsidR="00B709FE" w:rsidRDefault="00C1733D" w:rsidP="00B709FE">
      <w:pPr>
        <w:pStyle w:val="Code"/>
      </w:pPr>
      <w:r w:rsidRPr="00C1733D">
        <w:t xml:space="preserve">    tmp2 = -np.cos(x/3.0)-np.sin(x/3.0)</w:t>
      </w:r>
    </w:p>
    <w:p w14:paraId="0FC00221" w14:textId="1E2F83B5" w:rsidR="00C1733D" w:rsidRPr="00C1733D" w:rsidRDefault="00B709FE" w:rsidP="00B709FE">
      <w:pPr>
        <w:pStyle w:val="Code"/>
      </w:pPr>
      <w:r>
        <w:t xml:space="preserve">           </w:t>
      </w:r>
      <w:r w:rsidR="00C1733D" w:rsidRPr="00C1733D">
        <w:t>-2.5*np.cos(2.0*x/3.0)+0.5*np.sin(2.0*x/3.0)</w:t>
      </w:r>
    </w:p>
    <w:p w14:paraId="541E52CD" w14:textId="77777777" w:rsidR="00C1733D" w:rsidRPr="00C1733D" w:rsidRDefault="00C1733D" w:rsidP="00B709FE">
      <w:pPr>
        <w:pStyle w:val="Code"/>
      </w:pPr>
      <w:r w:rsidRPr="00C1733D">
        <w:t xml:space="preserve">    return 10.0+tmp1+0.5*tmp2</w:t>
      </w:r>
    </w:p>
    <w:p w14:paraId="2A5B5FC3" w14:textId="3478D87C" w:rsidR="00C1733D" w:rsidRDefault="00C1733D" w:rsidP="00C1733D">
      <w:pPr>
        <w:pStyle w:val="BodyTextFirst"/>
      </w:pPr>
      <w:r w:rsidRPr="00C1733D">
        <w:t xml:space="preserve">In Figure 7-1 you can see how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looks like.</w:t>
      </w:r>
    </w:p>
    <w:p w14:paraId="1B15E8E9" w14:textId="77777777" w:rsidR="00B709FE" w:rsidRPr="00C1733D" w:rsidRDefault="00B709FE" w:rsidP="00C1733D">
      <w:pPr>
        <w:pStyle w:val="BodyTextFirst"/>
      </w:pPr>
    </w:p>
    <w:p w14:paraId="4B0E1EA8" w14:textId="329500A5" w:rsidR="00C1733D" w:rsidRDefault="00C1733D" w:rsidP="00B709FE">
      <w:pPr>
        <w:pStyle w:val="BodyTextFirst"/>
        <w:jc w:val="center"/>
      </w:pPr>
      <w:r w:rsidRPr="00C1733D">
        <w:rPr>
          <w:noProof/>
        </w:rPr>
        <w:drawing>
          <wp:inline distT="0" distB="0" distL="0" distR="0" wp14:anchorId="68FB678C" wp14:editId="0FC05881">
            <wp:extent cx="3351530" cy="2717165"/>
            <wp:effectExtent l="0" t="0" r="1270" b="698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51530" cy="2717165"/>
                    </a:xfrm>
                    <a:prstGeom prst="rect">
                      <a:avLst/>
                    </a:prstGeom>
                    <a:noFill/>
                    <a:ln>
                      <a:noFill/>
                    </a:ln>
                  </pic:spPr>
                </pic:pic>
              </a:graphicData>
            </a:graphic>
          </wp:inline>
        </w:drawing>
      </w:r>
    </w:p>
    <w:p w14:paraId="19469728" w14:textId="23E827E6" w:rsidR="00B709FE" w:rsidRPr="00C1733D" w:rsidRDefault="00B709FE" w:rsidP="00B709FE">
      <w:pPr>
        <w:pStyle w:val="FigureCaption"/>
      </w:pPr>
      <w:r w:rsidRPr="00C1733D">
        <w:t>Figure 7-1</w:t>
      </w:r>
      <w:r>
        <w:t>. A</w:t>
      </w:r>
      <w:r w:rsidRPr="00C1733D">
        <w:t xml:space="preserve"> plot of t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as described in the text.</w:t>
      </w:r>
    </w:p>
    <w:p w14:paraId="77BAF27D" w14:textId="10FFE243" w:rsidR="00C1733D" w:rsidRPr="00C1733D" w:rsidRDefault="00C1733D" w:rsidP="00C1733D">
      <w:pPr>
        <w:pStyle w:val="BodyTextFirst"/>
      </w:pPr>
      <w:r w:rsidRPr="00C1733D">
        <w:t xml:space="preserve">The maximum is at an approximate value </w:t>
      </w:r>
      <m:oMath>
        <m:r>
          <w:rPr>
            <w:rFonts w:ascii="Cambria Math" w:hAnsi="Cambria Math"/>
          </w:rPr>
          <m:t>x=69.18</m:t>
        </m:r>
      </m:oMath>
      <w:r w:rsidRPr="00C1733D">
        <w:t xml:space="preserve"> and has a value of </w:t>
      </w:r>
      <m:oMath>
        <m:r>
          <w:rPr>
            <w:rFonts w:ascii="Cambria Math" w:hAnsi="Cambria Math"/>
          </w:rPr>
          <m:t>15.027</m:t>
        </m:r>
      </m:oMath>
      <w:r w:rsidRPr="00C1733D">
        <w:t xml:space="preserve">. Our challenge is to find this maximum in the most efficient way possible, without knowing anything about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except its value at any point we want. When we say "efficient" we mean of course with the smallest number of evaluations possible.</w:t>
      </w:r>
    </w:p>
    <w:p w14:paraId="59F58EFC" w14:textId="77777777" w:rsidR="00C1733D" w:rsidRPr="00C1733D" w:rsidRDefault="00C1733D" w:rsidP="00B709FE">
      <w:pPr>
        <w:pStyle w:val="Titolo2"/>
      </w:pPr>
      <w:r w:rsidRPr="00C1733D">
        <w:t>Grid Search</w:t>
      </w:r>
    </w:p>
    <w:p w14:paraId="3C7B30D7" w14:textId="33292D6A" w:rsidR="00C1733D" w:rsidRDefault="00C1733D" w:rsidP="00C1733D">
      <w:pPr>
        <w:pStyle w:val="BodyTextFirst"/>
      </w:pPr>
      <w:r w:rsidRPr="00C1733D">
        <w:t xml:space="preserve">The first method we look at, grid search, is also the less "intelligent". Grid search entails simply trying the function at regular intervals and seeing for which </w:t>
      </w:r>
      <m:oMath>
        <m:r>
          <w:rPr>
            <w:rFonts w:ascii="Cambria Math" w:hAnsi="Cambria Math"/>
          </w:rPr>
          <m:t>x</m:t>
        </m:r>
      </m:oMath>
      <w:r w:rsidRPr="00C1733D">
        <w:t xml:space="preserve"> the function </w:t>
      </w:r>
      <m:oMath>
        <m:r>
          <w:rPr>
            <w:rFonts w:ascii="Cambria Math" w:hAnsi="Cambria Math"/>
          </w:rPr>
          <m:t>f(x)</m:t>
        </m:r>
      </m:oMath>
      <w:r w:rsidRPr="00C1733D">
        <w:t xml:space="preserve"> assumes the highest value. In this example we want to find the maximum of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between two </w:t>
      </w:r>
      <m:oMath>
        <m:r>
          <w:rPr>
            <w:rFonts w:ascii="Cambria Math" w:hAnsi="Cambria Math"/>
          </w:rPr>
          <m:t>x</m:t>
        </m:r>
      </m:oMath>
      <w:r w:rsidRPr="00C1733D">
        <w:t xml:space="preserve"> values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Pr="00C1733D">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Pr="00C1733D">
        <w:t xml:space="preserve">. What we would do is simply take </w:t>
      </w:r>
      <m:oMath>
        <m:r>
          <w:rPr>
            <w:rFonts w:ascii="Cambria Math" w:hAnsi="Cambria Math"/>
          </w:rPr>
          <m:t>n</m:t>
        </m:r>
      </m:oMath>
      <w:r w:rsidRPr="00C1733D">
        <w:t xml:space="preserve"> points equally spaced between </w:t>
      </w:r>
      <m:oMath>
        <m:sSub>
          <m:sSubPr>
            <m:ctrlPr>
              <w:rPr>
                <w:rFonts w:ascii="Cambria Math" w:hAnsi="Cambria Math"/>
              </w:rPr>
            </m:ctrlPr>
          </m:sSubPr>
          <m:e>
            <m:r>
              <w:rPr>
                <w:rFonts w:ascii="Cambria Math" w:hAnsi="Cambria Math"/>
              </w:rPr>
              <m:t>x</m:t>
            </m:r>
          </m:e>
          <m:sub>
            <m:r>
              <w:rPr>
                <w:rFonts w:ascii="Cambria Math" w:hAnsi="Cambria Math"/>
              </w:rPr>
              <m:t>min</m:t>
            </m:r>
          </m:sub>
        </m:sSub>
      </m:oMath>
      <w:r w:rsidRPr="00C1733D">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rsidRPr="00C1733D">
        <w:t xml:space="preserve"> and evaluate the function at those points. We would define a vector of points</w:t>
      </w:r>
    </w:p>
    <w:p w14:paraId="4DC005B0" w14:textId="77777777" w:rsidR="00B709FE" w:rsidRPr="00C1733D" w:rsidRDefault="00B709FE" w:rsidP="00C1733D">
      <w:pPr>
        <w:pStyle w:val="BodyTextFirst"/>
      </w:pPr>
    </w:p>
    <w:p w14:paraId="5D0D7308" w14:textId="5AA70408" w:rsidR="00C1733D" w:rsidRPr="00B709FE" w:rsidRDefault="00C1733D" w:rsidP="00C1733D">
      <w:pPr>
        <w:pStyle w:val="BodyTextFirst"/>
      </w:pPr>
      <m:oMathPara>
        <m:oMath>
          <m:r>
            <m:rPr>
              <m:sty m:val="bi"/>
            </m:rP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Δx</m:t>
                  </m:r>
                </m:num>
                <m:den>
                  <m:r>
                    <w:rPr>
                      <w:rFonts w:ascii="Cambria Math" w:hAnsi="Cambria Math"/>
                    </w:rPr>
                    <m:t>n</m:t>
                  </m:r>
                </m:den>
              </m:f>
              <m:r>
                <w:rPr>
                  <w:rFonts w:ascii="Cambria Math" w:hAnsi="Cambria Math"/>
                </w:rPr>
                <m:t xml:space="preserve">, …,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n-1)</m:t>
              </m:r>
              <m:f>
                <m:fPr>
                  <m:ctrlPr>
                    <w:rPr>
                      <w:rFonts w:ascii="Cambria Math" w:hAnsi="Cambria Math"/>
                      <w:i/>
                    </w:rPr>
                  </m:ctrlPr>
                </m:fPr>
                <m:num>
                  <m:r>
                    <w:rPr>
                      <w:rFonts w:ascii="Cambria Math" w:hAnsi="Cambria Math"/>
                    </w:rPr>
                    <m:t>Δx</m:t>
                  </m:r>
                </m:num>
                <m:den>
                  <m:r>
                    <w:rPr>
                      <w:rFonts w:ascii="Cambria Math" w:hAnsi="Cambria Math"/>
                    </w:rPr>
                    <m:t>n</m:t>
                  </m:r>
                </m:den>
              </m:f>
            </m:e>
          </m:d>
          <m:r>
            <w:rPr>
              <w:rFonts w:ascii="Cambria Math" w:hAnsi="Cambria Math"/>
            </w:rPr>
            <m:t xml:space="preserve"> </m:t>
          </m:r>
        </m:oMath>
      </m:oMathPara>
    </w:p>
    <w:p w14:paraId="5452919A" w14:textId="77777777" w:rsidR="00B709FE" w:rsidRPr="00C1733D" w:rsidRDefault="00B709FE" w:rsidP="00C1733D">
      <w:pPr>
        <w:pStyle w:val="BodyTextFirst"/>
      </w:pPr>
    </w:p>
    <w:p w14:paraId="6802EC52" w14:textId="7EA8B3F5" w:rsidR="00C1733D" w:rsidRDefault="00C1733D" w:rsidP="00C1733D">
      <w:pPr>
        <w:pStyle w:val="BodyTextFirst"/>
      </w:pPr>
      <w:r w:rsidRPr="00C1733D">
        <w:t xml:space="preserve">where we defined </w:t>
      </w:r>
      <m:oMath>
        <m:r>
          <m:rPr>
            <m:sty m:val="p"/>
          </m:rPr>
          <w:rPr>
            <w:rFonts w:ascii="Cambria Math" w:hAnsi="Cambria Math"/>
          </w:rPr>
          <m:t>Δ</m:t>
        </m:r>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oMath>
      <w:r w:rsidRPr="00C1733D">
        <w:t xml:space="preserve">. Then we evaluate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at those points, obtaining a vector </w:t>
      </w:r>
      <m:oMath>
        <m:r>
          <m:rPr>
            <m:sty m:val="bi"/>
          </m:rPr>
          <w:rPr>
            <w:rFonts w:ascii="Cambria Math" w:hAnsi="Cambria Math"/>
          </w:rPr>
          <m:t>f</m:t>
        </m:r>
      </m:oMath>
      <w:r w:rsidRPr="00C1733D">
        <w:t xml:space="preserve"> of values</w:t>
      </w:r>
    </w:p>
    <w:p w14:paraId="290CB73D" w14:textId="77777777" w:rsidR="00B709FE" w:rsidRPr="00C1733D" w:rsidRDefault="00B709FE" w:rsidP="00C1733D">
      <w:pPr>
        <w:pStyle w:val="BodyTextFirst"/>
        <w:rPr>
          <w:b/>
        </w:rPr>
      </w:pPr>
    </w:p>
    <w:p w14:paraId="5330EDA4" w14:textId="67DE751A" w:rsidR="00C1733D" w:rsidRPr="00B709FE" w:rsidRDefault="00C1733D" w:rsidP="00C1733D">
      <w:pPr>
        <w:pStyle w:val="BodyTextFirst"/>
      </w:pPr>
      <m:oMathPara>
        <m:oMath>
          <m:r>
            <m:rPr>
              <m:sty m:val="bi"/>
            </m:rPr>
            <w:rPr>
              <w:rFonts w:ascii="Cambria Math" w:hAnsi="Cambria Math"/>
            </w:rPr>
            <m:t>f</m:t>
          </m:r>
          <m:r>
            <w:rPr>
              <w:rFonts w:ascii="Cambria Math" w:hAnsi="Cambria Math"/>
            </w:rPr>
            <m:t>=</m:t>
          </m:r>
          <m:d>
            <m:dPr>
              <m:ctrlPr>
                <w:rPr>
                  <w:rFonts w:ascii="Cambria Math" w:hAnsi="Cambria Math"/>
                </w:rPr>
              </m:ctrlPr>
            </m:dPr>
            <m:e>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min</m:t>
                      </m:r>
                    </m:sub>
                  </m:sSub>
                </m:e>
              </m:d>
              <m:r>
                <w:rPr>
                  <w:rFonts w:ascii="Cambria Math" w:hAnsi="Cambria Math"/>
                </w:rPr>
                <m:t>,f</m:t>
              </m:r>
              <m:d>
                <m:dPr>
                  <m:ctrlPr>
                    <w:rPr>
                      <w:rFonts w:ascii="Cambria Math" w:hAnsi="Cambria Math"/>
                      <w:i/>
                    </w:rPr>
                  </m:ctrlPr>
                </m:dPr>
                <m:e>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Δx</m:t>
                      </m:r>
                    </m:num>
                    <m:den>
                      <m:r>
                        <w:rPr>
                          <w:rFonts w:ascii="Cambria Math" w:hAnsi="Cambria Math"/>
                        </w:rPr>
                        <m:t>n</m:t>
                      </m:r>
                    </m:den>
                  </m:f>
                </m:e>
              </m:d>
              <m:r>
                <w:rPr>
                  <w:rFonts w:ascii="Cambria Math" w:hAnsi="Cambria Math"/>
                </w:rPr>
                <m:t>, …,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n-1)</m:t>
                  </m:r>
                  <m:f>
                    <m:fPr>
                      <m:ctrlPr>
                        <w:rPr>
                          <w:rFonts w:ascii="Cambria Math" w:hAnsi="Cambria Math"/>
                          <w:i/>
                        </w:rPr>
                      </m:ctrlPr>
                    </m:fPr>
                    <m:num>
                      <m:r>
                        <w:rPr>
                          <w:rFonts w:ascii="Cambria Math" w:hAnsi="Cambria Math"/>
                        </w:rPr>
                        <m:t>Δx</m:t>
                      </m:r>
                    </m:num>
                    <m:den>
                      <m:r>
                        <w:rPr>
                          <w:rFonts w:ascii="Cambria Math" w:hAnsi="Cambria Math"/>
                        </w:rPr>
                        <m:t>n</m:t>
                      </m:r>
                    </m:den>
                  </m:f>
                </m:e>
              </m:d>
            </m:e>
          </m:d>
        </m:oMath>
      </m:oMathPara>
    </w:p>
    <w:p w14:paraId="5C3F4D65" w14:textId="77777777" w:rsidR="00B709FE" w:rsidRPr="00C1733D" w:rsidRDefault="00B709FE" w:rsidP="00C1733D">
      <w:pPr>
        <w:pStyle w:val="BodyTextFirst"/>
      </w:pPr>
    </w:p>
    <w:p w14:paraId="17197CFB" w14:textId="03890B90" w:rsidR="00C1733D" w:rsidRDefault="00C1733D" w:rsidP="00C1733D">
      <w:pPr>
        <w:pStyle w:val="BodyTextFirst"/>
      </w:pPr>
      <w:r w:rsidRPr="00C1733D">
        <w:t xml:space="preserve">the estimate of the maximum </w:t>
      </w:r>
      <m:oMath>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e>
        </m:d>
      </m:oMath>
      <w:r w:rsidRPr="00C1733D">
        <w:t xml:space="preserve"> will then be</w:t>
      </w:r>
    </w:p>
    <w:p w14:paraId="3B8D4E0F" w14:textId="77777777" w:rsidR="00B709FE" w:rsidRPr="00C1733D" w:rsidRDefault="00B709FE" w:rsidP="00C1733D">
      <w:pPr>
        <w:pStyle w:val="BodyTextFirst"/>
      </w:pPr>
    </w:p>
    <w:p w14:paraId="47DC58D6" w14:textId="36F85883" w:rsidR="00C1733D" w:rsidRPr="00B709FE" w:rsidRDefault="00FA127F" w:rsidP="00C1733D">
      <w:pPr>
        <w:pStyle w:val="BodyTextFirst"/>
      </w:pPr>
      <m:oMathPara>
        <m:oMath>
          <m:acc>
            <m:accPr>
              <m:chr m:val="̃"/>
              <m:ctrlPr>
                <w:rPr>
                  <w:rFonts w:ascii="Cambria Math" w:hAnsi="Cambria Math"/>
                </w:rPr>
              </m:ctrlPr>
            </m:accPr>
            <m:e>
              <m:r>
                <w:rPr>
                  <w:rFonts w:ascii="Cambria Math" w:hAnsi="Cambria Math"/>
                </w:rPr>
                <m:t>f</m:t>
              </m:r>
            </m:e>
          </m:ac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0≤i≤n-1</m:t>
                  </m:r>
                </m:lim>
              </m:limLow>
            </m:fName>
            <m:e>
              <m:sSub>
                <m:sSubPr>
                  <m:ctrlPr>
                    <w:rPr>
                      <w:rFonts w:ascii="Cambria Math" w:hAnsi="Cambria Math"/>
                      <w:i/>
                    </w:rPr>
                  </m:ctrlPr>
                </m:sSubPr>
                <m:e>
                  <m:r>
                    <w:rPr>
                      <w:rFonts w:ascii="Cambria Math" w:hAnsi="Cambria Math"/>
                    </w:rPr>
                    <m:t>f</m:t>
                  </m:r>
                </m:e>
                <m:sub>
                  <m:r>
                    <w:rPr>
                      <w:rFonts w:ascii="Cambria Math" w:hAnsi="Cambria Math"/>
                    </w:rPr>
                    <m:t>i</m:t>
                  </m:r>
                </m:sub>
              </m:sSub>
            </m:e>
          </m:func>
        </m:oMath>
      </m:oMathPara>
    </w:p>
    <w:p w14:paraId="706862DE" w14:textId="77777777" w:rsidR="00B709FE" w:rsidRPr="00C1733D" w:rsidRDefault="00B709FE" w:rsidP="00C1733D">
      <w:pPr>
        <w:pStyle w:val="BodyTextFirst"/>
      </w:pPr>
    </w:p>
    <w:p w14:paraId="6B48F7A9" w14:textId="6FA5D136" w:rsidR="00C1733D" w:rsidRDefault="00C1733D" w:rsidP="00C1733D">
      <w:pPr>
        <w:pStyle w:val="BodyTextFirst"/>
      </w:pPr>
      <w:r w:rsidRPr="00C1733D">
        <w:t xml:space="preserve">and supposing the maximum is found at </w:t>
      </w:r>
      <m:oMath>
        <m:r>
          <w:rPr>
            <w:rFonts w:ascii="Cambria Math" w:hAnsi="Cambria Math"/>
          </w:rPr>
          <m:t>i=</m:t>
        </m:r>
        <m:acc>
          <m:accPr>
            <m:chr m:val="̃"/>
            <m:ctrlPr>
              <w:rPr>
                <w:rFonts w:ascii="Cambria Math" w:hAnsi="Cambria Math"/>
                <w:i/>
              </w:rPr>
            </m:ctrlPr>
          </m:accPr>
          <m:e>
            <m:r>
              <w:rPr>
                <w:rFonts w:ascii="Cambria Math" w:hAnsi="Cambria Math"/>
              </w:rPr>
              <m:t>i</m:t>
            </m:r>
          </m:e>
        </m:acc>
      </m:oMath>
      <w:r w:rsidRPr="00C1733D">
        <w:t xml:space="preserve"> we will also have</w:t>
      </w:r>
    </w:p>
    <w:p w14:paraId="4757FA7B" w14:textId="77777777" w:rsidR="00B709FE" w:rsidRPr="00C1733D" w:rsidRDefault="00B709FE" w:rsidP="00C1733D">
      <w:pPr>
        <w:pStyle w:val="BodyTextFirst"/>
      </w:pPr>
    </w:p>
    <w:p w14:paraId="6951FA24" w14:textId="15310FE3" w:rsidR="00C1733D" w:rsidRPr="00B709FE" w:rsidRDefault="00FA127F" w:rsidP="00C1733D">
      <w:pPr>
        <w:pStyle w:val="BodyTextFirst"/>
      </w:pPr>
      <m:oMathPara>
        <m:oMath>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acc>
                <m:accPr>
                  <m:chr m:val="̃"/>
                  <m:ctrlPr>
                    <w:rPr>
                      <w:rFonts w:ascii="Cambria Math" w:hAnsi="Cambria Math"/>
                    </w:rPr>
                  </m:ctrlPr>
                </m:accPr>
                <m:e>
                  <m:r>
                    <w:rPr>
                      <w:rFonts w:ascii="Cambria Math" w:hAnsi="Cambria Math"/>
                    </w:rPr>
                    <m:t>i</m:t>
                  </m:r>
                </m:e>
              </m:acc>
              <m:r>
                <m:rPr>
                  <m:sty m:val="p"/>
                </m:rPr>
                <w:rPr>
                  <w:rFonts w:ascii="Cambria Math" w:hAnsi="Cambria Math"/>
                </w:rPr>
                <m:t>Δ</m:t>
              </m:r>
              <m:r>
                <w:rPr>
                  <w:rFonts w:ascii="Cambria Math" w:hAnsi="Cambria Math"/>
                </w:rPr>
                <m:t>x</m:t>
              </m:r>
            </m:num>
            <m:den>
              <m:r>
                <w:rPr>
                  <w:rFonts w:ascii="Cambria Math" w:hAnsi="Cambria Math"/>
                </w:rPr>
                <m:t>n</m:t>
              </m:r>
            </m:den>
          </m:f>
        </m:oMath>
      </m:oMathPara>
    </w:p>
    <w:p w14:paraId="163B2AB8" w14:textId="77777777" w:rsidR="00B709FE" w:rsidRPr="00C1733D" w:rsidRDefault="00B709FE" w:rsidP="00C1733D">
      <w:pPr>
        <w:pStyle w:val="BodyTextFirst"/>
      </w:pPr>
    </w:p>
    <w:p w14:paraId="08F618B7" w14:textId="2E5008D7" w:rsidR="00C1733D" w:rsidRPr="00C1733D" w:rsidRDefault="00C1733D" w:rsidP="00C1733D">
      <w:pPr>
        <w:pStyle w:val="BodyTextFirst"/>
      </w:pPr>
      <w:r w:rsidRPr="00C1733D">
        <w:t xml:space="preserve">Now, as you may imagine the more points you use the more accurate will be your maximum estimation. The problem is that, if the evaluation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is costly, you will not be able to take as many points as you might like. You will need to find a balance betw</w:t>
      </w:r>
      <w:proofErr w:type="spellStart"/>
      <w:r w:rsidRPr="00C1733D">
        <w:t>een</w:t>
      </w:r>
      <w:proofErr w:type="spellEnd"/>
      <w:r w:rsidRPr="00C1733D">
        <w:t xml:space="preserve"> number of points and accuracy. Let </w:t>
      </w:r>
      <w:r w:rsidR="00D64953">
        <w:t>u</w:t>
      </w:r>
      <w:r w:rsidRPr="00C1733D">
        <w:t xml:space="preserve">s make an example with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e have described earlier. Let</w:t>
      </w:r>
      <w:r w:rsidR="00D64953">
        <w:t xml:space="preserve"> u</w:t>
      </w:r>
      <w:r w:rsidRPr="00C1733D">
        <w:t xml:space="preserve">s consider </w:t>
      </w:r>
      <m:oMath>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80</m:t>
        </m:r>
      </m:oMath>
      <w:r w:rsidRPr="00C1733D">
        <w:t xml:space="preserve"> and </w:t>
      </w:r>
      <m:oMath>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0</m:t>
        </m:r>
      </m:oMath>
      <w:r w:rsidRPr="00C1733D">
        <w:t xml:space="preserve"> and let</w:t>
      </w:r>
      <w:r w:rsidR="00D64953">
        <w:t xml:space="preserve"> u</w:t>
      </w:r>
      <w:r w:rsidRPr="00C1733D">
        <w:t xml:space="preserve">s take </w:t>
      </w:r>
      <m:oMath>
        <m:r>
          <w:rPr>
            <w:rFonts w:ascii="Cambria Math" w:hAnsi="Cambria Math"/>
          </w:rPr>
          <m:t>n=40</m:t>
        </m:r>
      </m:oMath>
      <w:r w:rsidRPr="00C1733D">
        <w:t xml:space="preserve"> points. We will have </w:t>
      </w:r>
      <m:oMath>
        <m:f>
          <m:fPr>
            <m:ctrlPr>
              <w:rPr>
                <w:rFonts w:ascii="Cambria Math" w:hAnsi="Cambria Math"/>
                <w:i/>
              </w:rPr>
            </m:ctrlPr>
          </m:fPr>
          <m:num>
            <m:r>
              <m:rPr>
                <m:sty m:val="p"/>
              </m:rPr>
              <w:rPr>
                <w:rFonts w:ascii="Cambria Math" w:hAnsi="Cambria Math"/>
              </w:rPr>
              <m:t>Δ</m:t>
            </m:r>
            <m:r>
              <w:rPr>
                <w:rFonts w:ascii="Cambria Math" w:hAnsi="Cambria Math"/>
              </w:rPr>
              <m:t>x</m:t>
            </m:r>
          </m:num>
          <m:den>
            <m:r>
              <w:rPr>
                <w:rFonts w:ascii="Cambria Math" w:hAnsi="Cambria Math"/>
              </w:rPr>
              <m:t>n</m:t>
            </m:r>
          </m:den>
        </m:f>
        <m:r>
          <w:rPr>
            <w:rFonts w:ascii="Cambria Math" w:hAnsi="Cambria Math"/>
          </w:rPr>
          <m:t>=2</m:t>
        </m:r>
      </m:oMath>
      <w:r w:rsidRPr="00C1733D">
        <w:t xml:space="preserve">. We can create the vector </w:t>
      </w:r>
      <m:oMath>
        <m:r>
          <m:rPr>
            <m:sty m:val="bi"/>
          </m:rPr>
          <w:rPr>
            <w:rFonts w:ascii="Cambria Math" w:hAnsi="Cambria Math"/>
          </w:rPr>
          <m:t>x</m:t>
        </m:r>
      </m:oMath>
      <w:r w:rsidRPr="00C1733D">
        <w:t xml:space="preserve"> easily in Python with the code:</w:t>
      </w:r>
    </w:p>
    <w:p w14:paraId="641ECB97" w14:textId="77777777" w:rsidR="00C1733D" w:rsidRPr="00C1733D" w:rsidRDefault="00C1733D" w:rsidP="00D64953">
      <w:pPr>
        <w:pStyle w:val="Code"/>
      </w:pPr>
      <w:r w:rsidRPr="00C1733D">
        <w:t>gridsearch = np.arange(0,80,2)</w:t>
      </w:r>
    </w:p>
    <w:p w14:paraId="0C755905" w14:textId="77777777" w:rsidR="00C1733D" w:rsidRPr="00C1733D" w:rsidRDefault="00C1733D" w:rsidP="00C1733D">
      <w:pPr>
        <w:pStyle w:val="BodyTextFirst"/>
      </w:pPr>
      <w:r w:rsidRPr="00C1733D">
        <w:t xml:space="preserve">the array </w:t>
      </w:r>
      <w:proofErr w:type="spellStart"/>
      <w:r w:rsidRPr="00C1733D">
        <w:t>gridsearch</w:t>
      </w:r>
      <w:proofErr w:type="spellEnd"/>
      <w:r w:rsidRPr="00C1733D">
        <w:t xml:space="preserve"> will look like this</w:t>
      </w:r>
    </w:p>
    <w:p w14:paraId="0CE4BD48" w14:textId="77777777" w:rsidR="00C1733D" w:rsidRPr="00C1733D" w:rsidRDefault="00C1733D" w:rsidP="00D64953">
      <w:pPr>
        <w:pStyle w:val="Code"/>
      </w:pPr>
      <w:r w:rsidRPr="00C1733D">
        <w:t>array([ 0, 2, 4, 6, 8, 10, 12, 14, 16, 18, 20, 22, 24, 26, 28, 30, 32, 34, 36, 38, 40, 42, 44, 46, 48, 50, 52, 54, 56, 58, 60, 62, 64, 66, 68, 70, 72, 74, 76, 78])</w:t>
      </w:r>
    </w:p>
    <w:p w14:paraId="3E3E29EE" w14:textId="38E7BD3D" w:rsidR="00C1733D" w:rsidRDefault="00C1733D" w:rsidP="00C1733D">
      <w:pPr>
        <w:pStyle w:val="BodyTextFirst"/>
      </w:pPr>
      <w:r w:rsidRPr="00C1733D">
        <w:t xml:space="preserve">In Figure 7-2 you can see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as continuous line, the crosses mark the points we sample in the grid search, and the black square mark the precise maximum of the function. The right plot shows a zoom around the maximum.</w:t>
      </w:r>
    </w:p>
    <w:p w14:paraId="2D538FEC" w14:textId="77777777" w:rsidR="00D64953" w:rsidRPr="00C1733D" w:rsidRDefault="00D64953" w:rsidP="00C1733D">
      <w:pPr>
        <w:pStyle w:val="BodyTextFirst"/>
      </w:pPr>
    </w:p>
    <w:p w14:paraId="79C52480" w14:textId="77777777" w:rsidR="00D64953" w:rsidRPr="00C1733D" w:rsidRDefault="00D64953" w:rsidP="00D64953">
      <w:pPr>
        <w:pStyle w:val="BodyTextFirst"/>
        <w:rPr>
          <w:i/>
        </w:rPr>
      </w:pPr>
      <w:r w:rsidRPr="00C1733D">
        <w:rPr>
          <w:i/>
        </w:rPr>
        <w:t xml:space="preserve">Figure 7-2: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rPr>
          <w:i/>
        </w:rPr>
        <w:t xml:space="preserve"> on the range </w:t>
      </w:r>
      <m:oMath>
        <m:d>
          <m:dPr>
            <m:begChr m:val="["/>
            <m:endChr m:val="]"/>
            <m:ctrlPr>
              <w:rPr>
                <w:rFonts w:ascii="Cambria Math" w:hAnsi="Cambria Math"/>
                <w:i/>
              </w:rPr>
            </m:ctrlPr>
          </m:dPr>
          <m:e>
            <m:r>
              <w:rPr>
                <w:rFonts w:ascii="Cambria Math" w:hAnsi="Cambria Math"/>
              </w:rPr>
              <m:t>0,80</m:t>
            </m:r>
          </m:e>
        </m:d>
      </m:oMath>
      <w:r w:rsidRPr="00C1733D">
        <w:rPr>
          <w:i/>
        </w:rPr>
        <w:t>. The crosses mark the point we sample in the grid search, and the black square mark the maximum.</w:t>
      </w:r>
    </w:p>
    <w:p w14:paraId="081EAF43" w14:textId="77777777" w:rsidR="00C1733D" w:rsidRPr="00C1733D" w:rsidRDefault="00C1733D" w:rsidP="007A6737">
      <w:pPr>
        <w:pStyle w:val="BodyTextFirst"/>
        <w:jc w:val="center"/>
      </w:pPr>
      <w:r w:rsidRPr="00C1733D">
        <w:rPr>
          <w:noProof/>
        </w:rPr>
        <w:lastRenderedPageBreak/>
        <w:drawing>
          <wp:inline distT="0" distB="0" distL="0" distR="0" wp14:anchorId="610FFCE4" wp14:editId="3D65A13A">
            <wp:extent cx="5486400" cy="240538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405380"/>
                    </a:xfrm>
                    <a:prstGeom prst="rect">
                      <a:avLst/>
                    </a:prstGeom>
                    <a:noFill/>
                    <a:ln>
                      <a:noFill/>
                    </a:ln>
                  </pic:spPr>
                </pic:pic>
              </a:graphicData>
            </a:graphic>
          </wp:inline>
        </w:drawing>
      </w:r>
    </w:p>
    <w:p w14:paraId="0351066F" w14:textId="7A129075" w:rsidR="00D64953" w:rsidRDefault="00D64953" w:rsidP="00D64953">
      <w:pPr>
        <w:pStyle w:val="FigureCaption"/>
      </w:pPr>
      <w:r w:rsidRPr="00C1733D">
        <w:t>Figure 7-2</w:t>
      </w:r>
      <w:r>
        <w:t>. T</w:t>
      </w:r>
      <w:r w:rsidRPr="00C1733D">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on the range </w:t>
      </w:r>
      <m:oMath>
        <m:d>
          <m:dPr>
            <m:begChr m:val="["/>
            <m:endChr m:val="]"/>
            <m:ctrlPr>
              <w:rPr>
                <w:rFonts w:ascii="Cambria Math" w:hAnsi="Cambria Math"/>
              </w:rPr>
            </m:ctrlPr>
          </m:dPr>
          <m:e>
            <m:r>
              <w:rPr>
                <w:rFonts w:ascii="Cambria Math" w:hAnsi="Cambria Math"/>
              </w:rPr>
              <m:t>0,80</m:t>
            </m:r>
          </m:e>
        </m:d>
      </m:oMath>
      <w:r w:rsidRPr="00C1733D">
        <w:t>. The crosses mark the point we sample in the grid search, and the black square mark the maximum.</w:t>
      </w:r>
    </w:p>
    <w:p w14:paraId="1C3655C3" w14:textId="24C060DF" w:rsidR="00C1733D" w:rsidRPr="00C1733D" w:rsidRDefault="00C1733D" w:rsidP="00C1733D">
      <w:pPr>
        <w:pStyle w:val="BodyTextFirst"/>
      </w:pPr>
      <w:r w:rsidRPr="00C1733D">
        <w:t xml:space="preserve">You can see how the points we sample in Figure 7-2 get close to the maximum, but don’t get it exactly. Of course, sampling more points would get us closer to the maximum, but would cost us more evaluations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e can find the maximum </w:t>
      </w:r>
      <m:oMath>
        <m:d>
          <m:dPr>
            <m:ctrlPr>
              <w:rPr>
                <w:rFonts w:ascii="Cambria Math" w:hAnsi="Cambria Math"/>
                <w:i/>
              </w:rPr>
            </m:ctrlPr>
          </m:dPr>
          <m:e>
            <m:acc>
              <m:accPr>
                <m:chr m:val="̃"/>
                <m:ctrlPr>
                  <w:rPr>
                    <w:rFonts w:ascii="Cambria Math" w:hAnsi="Cambria Math"/>
                  </w:rPr>
                </m:ctrlPr>
              </m:accPr>
              <m:e>
                <m:r>
                  <w:rPr>
                    <w:rFonts w:ascii="Cambria Math" w:hAnsi="Cambria Math"/>
                  </w:rPr>
                  <m:t>x</m:t>
                </m:r>
              </m:e>
            </m:acc>
            <m:r>
              <w:rPr>
                <w:rFonts w:ascii="Cambria Math" w:hAnsi="Cambria Math"/>
              </w:rPr>
              <m:t xml:space="preserve">, </m:t>
            </m:r>
            <m:acc>
              <m:accPr>
                <m:chr m:val="̃"/>
                <m:ctrlPr>
                  <w:rPr>
                    <w:rFonts w:ascii="Cambria Math" w:hAnsi="Cambria Math"/>
                  </w:rPr>
                </m:ctrlPr>
              </m:accPr>
              <m:e>
                <m:r>
                  <w:rPr>
                    <w:rFonts w:ascii="Cambria Math" w:hAnsi="Cambria Math"/>
                  </w:rPr>
                  <m:t>f</m:t>
                </m:r>
              </m:e>
            </m:acc>
          </m:e>
        </m:d>
      </m:oMath>
      <w:r w:rsidRPr="00C1733D">
        <w:t xml:space="preserve"> e</w:t>
      </w:r>
      <w:proofErr w:type="spellStart"/>
      <w:r w:rsidRPr="00C1733D">
        <w:t>asily</w:t>
      </w:r>
      <w:proofErr w:type="spellEnd"/>
      <w:r w:rsidRPr="00C1733D">
        <w:t xml:space="preserve"> with the trivial code</w:t>
      </w:r>
    </w:p>
    <w:p w14:paraId="6B84EB0F" w14:textId="77777777" w:rsidR="00C1733D" w:rsidRPr="00C1733D" w:rsidRDefault="00C1733D" w:rsidP="00607D8D">
      <w:pPr>
        <w:pStyle w:val="Code"/>
      </w:pPr>
      <w:r w:rsidRPr="00C1733D">
        <w:t>x = 0</w:t>
      </w:r>
    </w:p>
    <w:p w14:paraId="653A9AC1" w14:textId="77777777" w:rsidR="00C1733D" w:rsidRPr="00C1733D" w:rsidRDefault="00C1733D" w:rsidP="00607D8D">
      <w:pPr>
        <w:pStyle w:val="Code"/>
      </w:pPr>
      <w:r w:rsidRPr="00C1733D">
        <w:t>m = 0.0</w:t>
      </w:r>
    </w:p>
    <w:p w14:paraId="144FC525" w14:textId="77777777" w:rsidR="00C1733D" w:rsidRPr="00C1733D" w:rsidRDefault="00C1733D" w:rsidP="00607D8D">
      <w:pPr>
        <w:pStyle w:val="Code"/>
      </w:pPr>
      <w:r w:rsidRPr="00C1733D">
        <w:t>for i, val in np.ndenumerate(f(gridsearch)):</w:t>
      </w:r>
    </w:p>
    <w:p w14:paraId="534AC68D" w14:textId="77777777" w:rsidR="00C1733D" w:rsidRPr="00C1733D" w:rsidRDefault="00C1733D" w:rsidP="00607D8D">
      <w:pPr>
        <w:pStyle w:val="Code"/>
      </w:pPr>
      <w:r w:rsidRPr="00C1733D">
        <w:t xml:space="preserve">    if (val &gt; m):</w:t>
      </w:r>
    </w:p>
    <w:p w14:paraId="76AFEC35" w14:textId="77777777" w:rsidR="00C1733D" w:rsidRPr="00C1733D" w:rsidRDefault="00C1733D" w:rsidP="00607D8D">
      <w:pPr>
        <w:pStyle w:val="Code"/>
      </w:pPr>
      <w:r w:rsidRPr="00C1733D">
        <w:t xml:space="preserve">        m = val</w:t>
      </w:r>
    </w:p>
    <w:p w14:paraId="5605970D" w14:textId="77777777" w:rsidR="00C1733D" w:rsidRPr="00C1733D" w:rsidRDefault="00C1733D" w:rsidP="00607D8D">
      <w:pPr>
        <w:pStyle w:val="Code"/>
      </w:pPr>
      <w:r w:rsidRPr="00C1733D">
        <w:t xml:space="preserve">        x = gridsearch[i] </w:t>
      </w:r>
    </w:p>
    <w:p w14:paraId="2F80B9D8" w14:textId="77777777" w:rsidR="00C1733D" w:rsidRPr="00C1733D" w:rsidRDefault="00C1733D" w:rsidP="00607D8D">
      <w:pPr>
        <w:pStyle w:val="Code"/>
      </w:pPr>
      <w:r w:rsidRPr="00C1733D">
        <w:t xml:space="preserve">        </w:t>
      </w:r>
    </w:p>
    <w:p w14:paraId="7866716D" w14:textId="77777777" w:rsidR="00C1733D" w:rsidRPr="00C1733D" w:rsidRDefault="00C1733D" w:rsidP="00607D8D">
      <w:pPr>
        <w:pStyle w:val="Code"/>
      </w:pPr>
      <w:r w:rsidRPr="00C1733D">
        <w:t>print(x)</w:t>
      </w:r>
    </w:p>
    <w:p w14:paraId="0D1A5A43" w14:textId="77777777" w:rsidR="00C1733D" w:rsidRPr="00C1733D" w:rsidRDefault="00C1733D" w:rsidP="00607D8D">
      <w:pPr>
        <w:pStyle w:val="Code"/>
      </w:pPr>
      <w:r w:rsidRPr="00C1733D">
        <w:t>print(m)</w:t>
      </w:r>
    </w:p>
    <w:p w14:paraId="470572F6" w14:textId="77777777" w:rsidR="00C1733D" w:rsidRPr="00C1733D" w:rsidRDefault="00C1733D" w:rsidP="00C1733D">
      <w:pPr>
        <w:pStyle w:val="BodyTextFirst"/>
      </w:pPr>
      <w:r w:rsidRPr="00C1733D">
        <w:t>that gives us</w:t>
      </w:r>
    </w:p>
    <w:p w14:paraId="3718312B" w14:textId="77777777" w:rsidR="00C1733D" w:rsidRPr="00C1733D" w:rsidRDefault="00C1733D" w:rsidP="00607D8D">
      <w:pPr>
        <w:pStyle w:val="Code"/>
      </w:pPr>
      <w:r w:rsidRPr="00C1733D">
        <w:t>70</w:t>
      </w:r>
      <w:r w:rsidRPr="00C1733D">
        <w:br/>
        <w:t>14.6335957578</w:t>
      </w:r>
    </w:p>
    <w:p w14:paraId="36230461" w14:textId="4413C1E5" w:rsidR="00C1733D" w:rsidRPr="00C1733D" w:rsidRDefault="00C1733D" w:rsidP="00C1733D">
      <w:pPr>
        <w:pStyle w:val="BodyTextFirst"/>
      </w:pPr>
      <w:r w:rsidRPr="00C1733D">
        <w:t xml:space="preserve">Close to the actual maximum </w:t>
      </w:r>
      <m:oMath>
        <m:d>
          <m:dPr>
            <m:ctrlPr>
              <w:rPr>
                <w:rFonts w:ascii="Cambria Math" w:hAnsi="Cambria Math"/>
                <w:i/>
              </w:rPr>
            </m:ctrlPr>
          </m:dPr>
          <m:e>
            <m:r>
              <w:rPr>
                <w:rFonts w:ascii="Cambria Math" w:hAnsi="Cambria Math"/>
              </w:rPr>
              <m:t>69.18, 15.027</m:t>
            </m:r>
          </m:e>
        </m:d>
      </m:oMath>
      <w:r w:rsidRPr="00C1733D">
        <w:t xml:space="preserve"> but not quite right. Let</w:t>
      </w:r>
      <w:r w:rsidR="00607D8D">
        <w:t xml:space="preserve"> u</w:t>
      </w:r>
      <w:r w:rsidRPr="00C1733D">
        <w:t>s try the previous example varying the number of points we sample and let</w:t>
      </w:r>
      <w:r w:rsidR="00607D8D">
        <w:t xml:space="preserve"> u</w:t>
      </w:r>
      <w:r w:rsidRPr="00C1733D">
        <w:t xml:space="preserve">s see what results we get. We will vary the number of points sampled </w:t>
      </w:r>
      <m:oMath>
        <m:r>
          <w:rPr>
            <w:rFonts w:ascii="Cambria Math" w:hAnsi="Cambria Math"/>
          </w:rPr>
          <m:t>n</m:t>
        </m:r>
      </m:oMath>
      <w:r w:rsidRPr="00C1733D">
        <w:t xml:space="preserve"> from 4 to 160. For each case we will find the maximum and its location as described earlier. We can do it with the code</w:t>
      </w:r>
    </w:p>
    <w:p w14:paraId="786BDB32" w14:textId="77777777" w:rsidR="00C1733D" w:rsidRPr="00C1733D" w:rsidRDefault="00C1733D" w:rsidP="00607D8D">
      <w:pPr>
        <w:pStyle w:val="Code"/>
      </w:pPr>
      <w:r w:rsidRPr="00C1733D">
        <w:lastRenderedPageBreak/>
        <w:t>xlistg = []</w:t>
      </w:r>
    </w:p>
    <w:p w14:paraId="5CC504D3" w14:textId="77777777" w:rsidR="00C1733D" w:rsidRPr="00C1733D" w:rsidRDefault="00C1733D" w:rsidP="00607D8D">
      <w:pPr>
        <w:pStyle w:val="Code"/>
      </w:pPr>
      <w:r w:rsidRPr="00C1733D">
        <w:t>flistg = []</w:t>
      </w:r>
    </w:p>
    <w:p w14:paraId="0D56EFA4" w14:textId="77777777" w:rsidR="00C1733D" w:rsidRPr="00C1733D" w:rsidRDefault="00C1733D" w:rsidP="00607D8D">
      <w:pPr>
        <w:pStyle w:val="Code"/>
      </w:pPr>
    </w:p>
    <w:p w14:paraId="5B342A03" w14:textId="77777777" w:rsidR="00C1733D" w:rsidRPr="00C1733D" w:rsidRDefault="00C1733D" w:rsidP="00607D8D">
      <w:pPr>
        <w:pStyle w:val="Code"/>
      </w:pPr>
      <w:r w:rsidRPr="00C1733D">
        <w:t>for step in np.arange(1,20,0.5):</w:t>
      </w:r>
    </w:p>
    <w:p w14:paraId="7B3CA135" w14:textId="77777777" w:rsidR="00C1733D" w:rsidRPr="00C1733D" w:rsidRDefault="00C1733D" w:rsidP="00607D8D">
      <w:pPr>
        <w:pStyle w:val="Code"/>
      </w:pPr>
      <w:r w:rsidRPr="00C1733D">
        <w:t xml:space="preserve">    gridsearch = np.arange(0,80,step)</w:t>
      </w:r>
    </w:p>
    <w:p w14:paraId="60017293" w14:textId="77777777" w:rsidR="00C1733D" w:rsidRPr="00C1733D" w:rsidRDefault="00C1733D" w:rsidP="00607D8D">
      <w:pPr>
        <w:pStyle w:val="Code"/>
      </w:pPr>
    </w:p>
    <w:p w14:paraId="32956937" w14:textId="77777777" w:rsidR="00C1733D" w:rsidRPr="00C1733D" w:rsidRDefault="00C1733D" w:rsidP="00607D8D">
      <w:pPr>
        <w:pStyle w:val="Code"/>
      </w:pPr>
      <w:r w:rsidRPr="00C1733D">
        <w:t xml:space="preserve">    x = 0</w:t>
      </w:r>
    </w:p>
    <w:p w14:paraId="28F22777" w14:textId="77777777" w:rsidR="00C1733D" w:rsidRPr="00C1733D" w:rsidRDefault="00C1733D" w:rsidP="00607D8D">
      <w:pPr>
        <w:pStyle w:val="Code"/>
      </w:pPr>
      <w:r w:rsidRPr="00C1733D">
        <w:t xml:space="preserve">    m = 0.0</w:t>
      </w:r>
    </w:p>
    <w:p w14:paraId="6CE0DAD1" w14:textId="77777777" w:rsidR="00C1733D" w:rsidRPr="00C1733D" w:rsidRDefault="00C1733D" w:rsidP="00607D8D">
      <w:pPr>
        <w:pStyle w:val="Code"/>
      </w:pPr>
      <w:r w:rsidRPr="00C1733D">
        <w:t xml:space="preserve">    for i, val in np.ndenumerate(maxim(gridsearch)):</w:t>
      </w:r>
    </w:p>
    <w:p w14:paraId="093774EC" w14:textId="77777777" w:rsidR="00C1733D" w:rsidRPr="00C1733D" w:rsidRDefault="00C1733D" w:rsidP="00607D8D">
      <w:pPr>
        <w:pStyle w:val="Code"/>
      </w:pPr>
      <w:r w:rsidRPr="00C1733D">
        <w:t xml:space="preserve">        if (val &gt; m):</w:t>
      </w:r>
    </w:p>
    <w:p w14:paraId="2F8D31EA" w14:textId="77777777" w:rsidR="00C1733D" w:rsidRPr="00C1733D" w:rsidRDefault="00C1733D" w:rsidP="00607D8D">
      <w:pPr>
        <w:pStyle w:val="Code"/>
      </w:pPr>
      <w:r w:rsidRPr="00C1733D">
        <w:t xml:space="preserve">            m = val</w:t>
      </w:r>
    </w:p>
    <w:p w14:paraId="56C0AFFA" w14:textId="77777777" w:rsidR="00C1733D" w:rsidRPr="00C1733D" w:rsidRDefault="00C1733D" w:rsidP="00607D8D">
      <w:pPr>
        <w:pStyle w:val="Code"/>
      </w:pPr>
      <w:r w:rsidRPr="00C1733D">
        <w:t xml:space="preserve">            x = gridsearch[i] </w:t>
      </w:r>
    </w:p>
    <w:p w14:paraId="392BFF15" w14:textId="77777777" w:rsidR="00C1733D" w:rsidRPr="00C1733D" w:rsidRDefault="00C1733D" w:rsidP="00607D8D">
      <w:pPr>
        <w:pStyle w:val="Code"/>
      </w:pPr>
      <w:r w:rsidRPr="00C1733D">
        <w:t xml:space="preserve">        </w:t>
      </w:r>
    </w:p>
    <w:p w14:paraId="67E5ACBB" w14:textId="77777777" w:rsidR="00C1733D" w:rsidRPr="00C1733D" w:rsidRDefault="00C1733D" w:rsidP="00607D8D">
      <w:pPr>
        <w:pStyle w:val="Code"/>
      </w:pPr>
      <w:r w:rsidRPr="00C1733D">
        <w:t xml:space="preserve">    xlistg.append(x)</w:t>
      </w:r>
    </w:p>
    <w:p w14:paraId="7120758C" w14:textId="77777777" w:rsidR="00C1733D" w:rsidRPr="00C1733D" w:rsidRDefault="00C1733D" w:rsidP="00607D8D">
      <w:pPr>
        <w:pStyle w:val="Code"/>
      </w:pPr>
      <w:r w:rsidRPr="00C1733D">
        <w:t xml:space="preserve">    flistg.append(m)</w:t>
      </w:r>
    </w:p>
    <w:p w14:paraId="054A601E" w14:textId="47D55A9E" w:rsidR="00C1733D" w:rsidRPr="00C1733D" w:rsidRDefault="00C1733D" w:rsidP="00C1733D">
      <w:pPr>
        <w:pStyle w:val="BodyTextFirst"/>
      </w:pPr>
      <w:r w:rsidRPr="00C1733D">
        <w:t xml:space="preserve">in the lists </w:t>
      </w:r>
      <w:proofErr w:type="spellStart"/>
      <w:r w:rsidRPr="00C1733D">
        <w:t>xlistg</w:t>
      </w:r>
      <w:proofErr w:type="spellEnd"/>
      <w:r w:rsidRPr="00C1733D">
        <w:t xml:space="preserve"> and </w:t>
      </w:r>
      <w:proofErr w:type="spellStart"/>
      <w:r w:rsidRPr="00C1733D">
        <w:t>flistg</w:t>
      </w:r>
      <w:proofErr w:type="spellEnd"/>
      <w:r w:rsidRPr="00C1733D">
        <w:t xml:space="preserve"> we will find the position of the maximum found and the value of the maximum for the various values of </w:t>
      </w:r>
      <m:oMath>
        <m:r>
          <w:rPr>
            <w:rFonts w:ascii="Cambria Math" w:hAnsi="Cambria Math"/>
          </w:rPr>
          <m:t>n</m:t>
        </m:r>
      </m:oMath>
      <w:r w:rsidRPr="00C1733D">
        <w:t xml:space="preserve">. </w:t>
      </w:r>
    </w:p>
    <w:p w14:paraId="115613E0" w14:textId="55F87712" w:rsidR="00C1733D" w:rsidRDefault="00C1733D" w:rsidP="00607D8D">
      <w:pPr>
        <w:pStyle w:val="BodyTextCont"/>
      </w:pPr>
      <w:r w:rsidRPr="00C1733D">
        <w:t>In Figure 7-3 we plot the distributions of the results. The black vertical line is the correct value of the maximum.</w:t>
      </w:r>
    </w:p>
    <w:p w14:paraId="37FCDED5" w14:textId="77777777" w:rsidR="005E72EA" w:rsidRPr="00C1733D" w:rsidRDefault="005E72EA" w:rsidP="00607D8D">
      <w:pPr>
        <w:pStyle w:val="BodyTextCont"/>
      </w:pPr>
    </w:p>
    <w:p w14:paraId="311A2010" w14:textId="7AFD5D6E" w:rsidR="00C1733D" w:rsidRDefault="00C1733D" w:rsidP="005E72EA">
      <w:pPr>
        <w:pStyle w:val="BodyTextFirst"/>
        <w:jc w:val="center"/>
      </w:pPr>
      <w:r w:rsidRPr="00C1733D">
        <w:rPr>
          <w:noProof/>
        </w:rPr>
        <w:drawing>
          <wp:inline distT="0" distB="0" distL="0" distR="0" wp14:anchorId="7EE70535" wp14:editId="7FBFCBF8">
            <wp:extent cx="3296920" cy="2691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96920" cy="2691765"/>
                    </a:xfrm>
                    <a:prstGeom prst="rect">
                      <a:avLst/>
                    </a:prstGeom>
                    <a:noFill/>
                    <a:ln>
                      <a:noFill/>
                    </a:ln>
                  </pic:spPr>
                </pic:pic>
              </a:graphicData>
            </a:graphic>
          </wp:inline>
        </w:drawing>
      </w:r>
    </w:p>
    <w:p w14:paraId="5321F81C" w14:textId="102BA1B4" w:rsidR="005E72EA" w:rsidRPr="00C1733D" w:rsidRDefault="005E72EA" w:rsidP="005E72EA">
      <w:pPr>
        <w:pStyle w:val="FigureCaption"/>
      </w:pPr>
      <w:r w:rsidRPr="00C1733D">
        <w:t>Figure 7-3</w:t>
      </w:r>
      <w:r>
        <w:t>. T</w:t>
      </w:r>
      <w:r w:rsidRPr="00C1733D">
        <w:t xml:space="preserve">he distribution of the results for </w:t>
      </w:r>
      <m:oMath>
        <m:acc>
          <m:accPr>
            <m:chr m:val="̃"/>
            <m:ctrlPr>
              <w:rPr>
                <w:rFonts w:ascii="Cambria Math" w:hAnsi="Cambria Math"/>
              </w:rPr>
            </m:ctrlPr>
          </m:accPr>
          <m:e>
            <m:r>
              <w:rPr>
                <w:rFonts w:ascii="Cambria Math" w:hAnsi="Cambria Math"/>
              </w:rPr>
              <m:t>f</m:t>
            </m:r>
          </m:e>
        </m:acc>
      </m:oMath>
      <w:r w:rsidRPr="00C1733D">
        <w:t xml:space="preserve"> obtained by varying the number of points </w:t>
      </w:r>
      <m:oMath>
        <m:r>
          <w:rPr>
            <w:rFonts w:ascii="Cambria Math" w:hAnsi="Cambria Math"/>
          </w:rPr>
          <m:t>n</m:t>
        </m:r>
      </m:oMath>
      <w:r w:rsidRPr="00C1733D">
        <w:t xml:space="preserve"> sampled in the grid search.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C1733D">
        <w:t>.</w:t>
      </w:r>
    </w:p>
    <w:p w14:paraId="64F62CCF" w14:textId="77777777" w:rsidR="005E72EA" w:rsidRPr="00C1733D" w:rsidRDefault="005E72EA" w:rsidP="00C1733D">
      <w:pPr>
        <w:pStyle w:val="BodyTextFirst"/>
      </w:pPr>
    </w:p>
    <w:p w14:paraId="524CDB88" w14:textId="13377EA9" w:rsidR="00C1733D" w:rsidRDefault="00C1733D" w:rsidP="00C1733D">
      <w:pPr>
        <w:pStyle w:val="BodyTextFirst"/>
      </w:pPr>
      <w:r w:rsidRPr="00C1733D">
        <w:lastRenderedPageBreak/>
        <w:t xml:space="preserve">As you can see the results vary quite a lot, and can be very far from the correct value, as far as 10. This tells us that using the wrong number of points can get you very wrong results. As you can imagine the best results are the ones with the smallest step </w:t>
      </w:r>
      <m:oMath>
        <m:r>
          <m:rPr>
            <m:sty m:val="p"/>
          </m:rPr>
          <w:rPr>
            <w:rFonts w:ascii="Cambria Math" w:hAnsi="Cambria Math"/>
          </w:rPr>
          <m:t>Δ</m:t>
        </m:r>
        <m:r>
          <w:rPr>
            <w:rFonts w:ascii="Cambria Math" w:hAnsi="Cambria Math"/>
          </w:rPr>
          <m:t>x</m:t>
        </m:r>
      </m:oMath>
      <w:r w:rsidRPr="00C1733D">
        <w:t xml:space="preserve">, since is more probable to get closer to the maximum. In Figure 7-4 you can see how the value of the found maximum varies with the step </w:t>
      </w:r>
      <m:oMath>
        <m:r>
          <m:rPr>
            <m:sty m:val="p"/>
          </m:rPr>
          <w:rPr>
            <w:rFonts w:ascii="Cambria Math" w:hAnsi="Cambria Math"/>
          </w:rPr>
          <m:t>Δ</m:t>
        </m:r>
        <m:r>
          <w:rPr>
            <w:rFonts w:ascii="Cambria Math" w:hAnsi="Cambria Math"/>
          </w:rPr>
          <m:t>x</m:t>
        </m:r>
      </m:oMath>
      <w:r w:rsidRPr="00C1733D">
        <w:t>.</w:t>
      </w:r>
    </w:p>
    <w:p w14:paraId="5302CFCB" w14:textId="77777777" w:rsidR="005E72EA" w:rsidRPr="00C1733D" w:rsidRDefault="005E72EA" w:rsidP="00C1733D">
      <w:pPr>
        <w:pStyle w:val="BodyTextFirst"/>
      </w:pPr>
    </w:p>
    <w:p w14:paraId="16632CB4" w14:textId="77777777" w:rsidR="005E72EA" w:rsidRDefault="00C1733D" w:rsidP="007A6737">
      <w:pPr>
        <w:pStyle w:val="BodyTextFirst"/>
        <w:jc w:val="center"/>
      </w:pPr>
      <w:r w:rsidRPr="00C1733D">
        <w:rPr>
          <w:noProof/>
        </w:rPr>
        <w:drawing>
          <wp:inline distT="0" distB="0" distL="0" distR="0" wp14:anchorId="7C00E3E6" wp14:editId="4933E3AB">
            <wp:extent cx="5483225" cy="2392045"/>
            <wp:effectExtent l="0" t="0" r="317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3225" cy="2392045"/>
                    </a:xfrm>
                    <a:prstGeom prst="rect">
                      <a:avLst/>
                    </a:prstGeom>
                    <a:noFill/>
                    <a:ln>
                      <a:noFill/>
                    </a:ln>
                  </pic:spPr>
                </pic:pic>
              </a:graphicData>
            </a:graphic>
          </wp:inline>
        </w:drawing>
      </w:r>
    </w:p>
    <w:p w14:paraId="7BEC1925" w14:textId="6FBE3D39" w:rsidR="005E72EA" w:rsidRDefault="005E72EA" w:rsidP="005E72EA">
      <w:pPr>
        <w:pStyle w:val="FigureCaption"/>
      </w:pPr>
      <w:r w:rsidRPr="005E72EA">
        <w:t>Figure 7-4</w:t>
      </w:r>
      <w:r>
        <w:t>. T</w:t>
      </w:r>
      <w:r w:rsidRPr="005E72EA">
        <w:t xml:space="preserve">he behaviour of the found value of the maximum vs. the </w:t>
      </w:r>
      <m:oMath>
        <m:r>
          <w:rPr>
            <w:rFonts w:ascii="Cambria Math" w:hAnsi="Cambria Math"/>
          </w:rPr>
          <m:t>x</m:t>
        </m:r>
      </m:oMath>
      <w:r w:rsidRPr="005E72EA">
        <w:t xml:space="preserve"> step </w:t>
      </w:r>
      <m:oMath>
        <m:r>
          <w:rPr>
            <w:rFonts w:ascii="Cambria Math" w:hAnsi="Cambria Math"/>
          </w:rPr>
          <m:t>Δx</m:t>
        </m:r>
      </m:oMath>
      <w:r w:rsidRPr="005E72EA">
        <w:t>.</w:t>
      </w:r>
    </w:p>
    <w:p w14:paraId="24C6B203" w14:textId="75B6ABDC" w:rsidR="00C1733D" w:rsidRPr="00C1733D" w:rsidRDefault="00C1733D" w:rsidP="00C1733D">
      <w:pPr>
        <w:pStyle w:val="BodyTextFirst"/>
      </w:pPr>
      <w:r w:rsidRPr="00C1733D">
        <w:t xml:space="preserve">In the zoom in the right plot of Figure 7-4, is evident how smaller values of </w:t>
      </w:r>
      <m:oMath>
        <m:r>
          <m:rPr>
            <m:sty m:val="p"/>
          </m:rPr>
          <w:rPr>
            <w:rFonts w:ascii="Cambria Math" w:hAnsi="Cambria Math"/>
          </w:rPr>
          <m:t>Δ</m:t>
        </m:r>
        <m:r>
          <w:rPr>
            <w:rFonts w:ascii="Cambria Math" w:hAnsi="Cambria Math"/>
          </w:rPr>
          <m:t>x</m:t>
        </m:r>
      </m:oMath>
      <w:r w:rsidRPr="00C1733D">
        <w:t xml:space="preserve"> gets you be</w:t>
      </w:r>
      <w:proofErr w:type="spellStart"/>
      <w:r w:rsidRPr="00C1733D">
        <w:t>tter</w:t>
      </w:r>
      <w:proofErr w:type="spellEnd"/>
      <w:r w:rsidRPr="00C1733D">
        <w:t xml:space="preserve"> values of </w:t>
      </w:r>
      <m:oMath>
        <m:acc>
          <m:accPr>
            <m:chr m:val="̃"/>
            <m:ctrlPr>
              <w:rPr>
                <w:rFonts w:ascii="Cambria Math" w:hAnsi="Cambria Math"/>
              </w:rPr>
            </m:ctrlPr>
          </m:accPr>
          <m:e>
            <m:r>
              <w:rPr>
                <w:rFonts w:ascii="Cambria Math" w:hAnsi="Cambria Math"/>
              </w:rPr>
              <m:t>f</m:t>
            </m:r>
          </m:e>
        </m:acc>
      </m:oMath>
      <w:r w:rsidRPr="00C1733D">
        <w:t xml:space="preserve">. Note that a step of 1.0 means sampling 80 values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If for example the evaluation takes 1 days, you will need to wait 80 days to get all the measurements you need. </w:t>
      </w:r>
    </w:p>
    <w:p w14:paraId="75A7D6B5" w14:textId="416D9955" w:rsidR="00C1733D" w:rsidRPr="00C1733D" w:rsidRDefault="005E72EA" w:rsidP="005E72EA">
      <w:pPr>
        <w:pStyle w:val="NoteTipCaution"/>
      </w:pPr>
      <w:r>
        <w:rPr>
          <w:rStyle w:val="Enfasigrassetto"/>
        </w:rPr>
        <w:t>Tip</w:t>
      </w:r>
      <w:r>
        <w:t xml:space="preserve"> </w:t>
      </w:r>
      <w:r w:rsidR="00C1733D" w:rsidRPr="00C1733D">
        <w:t>Grid search is a method that is efficient to be used only when the black box function is cheap. To get good results, a big number of sampling points is usually needed.</w:t>
      </w:r>
    </w:p>
    <w:p w14:paraId="42E4D1BE" w14:textId="5D4ACE1E" w:rsidR="00C1733D" w:rsidRPr="00C1733D" w:rsidRDefault="00C1733D" w:rsidP="005E72EA">
      <w:pPr>
        <w:pStyle w:val="BodyTextCont"/>
      </w:pPr>
      <w:r w:rsidRPr="00C1733D">
        <w:t xml:space="preserve">To make sure you are really getting the maximum you should decrease the step </w:t>
      </w:r>
      <m:oMath>
        <m:r>
          <m:rPr>
            <m:sty m:val="p"/>
          </m:rPr>
          <w:rPr>
            <w:rFonts w:ascii="Cambria Math" w:hAnsi="Cambria Math"/>
          </w:rPr>
          <m:t>Δ</m:t>
        </m:r>
        <m:r>
          <w:rPr>
            <w:rFonts w:ascii="Cambria Math" w:hAnsi="Cambria Math"/>
          </w:rPr>
          <m:t>x</m:t>
        </m:r>
      </m:oMath>
      <w:r w:rsidRPr="00C1733D">
        <w:t xml:space="preserve">, or increase the number of sampling points, until the maximum value you find does not change appreciably anymore. In our example above, as we see from the right plot in Figure 7-4, we are sure we are close the maximum when our step </w:t>
      </w:r>
      <m:oMath>
        <m:r>
          <m:rPr>
            <m:sty m:val="p"/>
          </m:rPr>
          <w:rPr>
            <w:rFonts w:ascii="Cambria Math" w:hAnsi="Cambria Math"/>
          </w:rPr>
          <m:t>Δ</m:t>
        </m:r>
        <m:r>
          <w:rPr>
            <w:rFonts w:ascii="Cambria Math" w:hAnsi="Cambria Math"/>
          </w:rPr>
          <m:t>x</m:t>
        </m:r>
      </m:oMath>
      <w:r w:rsidRPr="00C1733D">
        <w:t xml:space="preserve"> gets smaller than roughly 2.0, or in other words when the number of sampled points is greater or roughly equal to 40. Remember 40 may seems quite a small number at first sight, but i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evaluates the metric of your deep learning model, and the training takes for example 2 hours, you are looking at 3.3 days of computer time. </w:t>
      </w:r>
      <w:r w:rsidRPr="00C1733D">
        <w:lastRenderedPageBreak/>
        <w:t>Normally in the deep learning world 2 hours is not much for training a model, so make a quick calculation before starting a long grid search. Additionally, keep in mind that when doing hyper parameter tuning you are moving in a multi-dimensional space (you are not optimizing only one parameter, but many), so the number of evaluation</w:t>
      </w:r>
      <w:r w:rsidR="005E72EA">
        <w:t>s</w:t>
      </w:r>
      <w:r w:rsidRPr="00C1733D">
        <w:t xml:space="preserve"> needed get big very fast. </w:t>
      </w:r>
    </w:p>
    <w:p w14:paraId="5F4F46C1" w14:textId="77777777" w:rsidR="00C1733D" w:rsidRPr="00C1733D" w:rsidRDefault="00C1733D" w:rsidP="005E72EA">
      <w:pPr>
        <w:pStyle w:val="BodyTextCont"/>
      </w:pPr>
      <w:r w:rsidRPr="00C1733D">
        <w:t>Let's make a quick example. Let's suppose you decide you can afford 50 evaluations of your black box function. If you decide you want to try the following hyper parameters</w:t>
      </w:r>
    </w:p>
    <w:p w14:paraId="7F5A470E" w14:textId="77777777" w:rsidR="00C1733D" w:rsidRPr="00C1733D" w:rsidRDefault="00C1733D" w:rsidP="00725486">
      <w:pPr>
        <w:pStyle w:val="Bullet"/>
      </w:pPr>
      <w:r w:rsidRPr="00C1733D">
        <w:t>Optimizer (</w:t>
      </w:r>
      <w:proofErr w:type="spellStart"/>
      <w:r w:rsidRPr="00C1733D">
        <w:t>RMSProp</w:t>
      </w:r>
      <w:proofErr w:type="spellEnd"/>
      <w:r w:rsidRPr="00C1733D">
        <w:t>, Adam or plain GD) (3 values)</w:t>
      </w:r>
    </w:p>
    <w:p w14:paraId="4564E856" w14:textId="77777777" w:rsidR="00C1733D" w:rsidRPr="00C1733D" w:rsidRDefault="00C1733D" w:rsidP="00725486">
      <w:pPr>
        <w:pStyle w:val="Bullet"/>
      </w:pPr>
      <w:r w:rsidRPr="00C1733D">
        <w:t>Number of epochs (1000, 5000 or 10000) (3 values)</w:t>
      </w:r>
    </w:p>
    <w:p w14:paraId="4B31F5A5" w14:textId="77777777" w:rsidR="00C1733D" w:rsidRPr="00C1733D" w:rsidRDefault="00C1733D" w:rsidP="00C1733D">
      <w:pPr>
        <w:pStyle w:val="BodyTextFirst"/>
      </w:pPr>
      <w:r w:rsidRPr="00C1733D">
        <w:t>You are already looking at 9 evaluations. How many values of the learning rate can you then afford to try? Only 5! And with 5 values is not probable to get close to the optimal value. This example has the goal to let you understand how grid search is viable only for cheap black box functions. Remember that often, time is not the only problem. If you are using for example the google cloud platform to train your network, you are paying the hardware you use by the second. Maybe you have lots of time at your disposal, but costs may get over your budget very quickly.</w:t>
      </w:r>
    </w:p>
    <w:p w14:paraId="56A9A2F1" w14:textId="77777777" w:rsidR="00C1733D" w:rsidRPr="00C1733D" w:rsidRDefault="00C1733D" w:rsidP="00725486">
      <w:pPr>
        <w:pStyle w:val="Titolo2"/>
      </w:pPr>
      <w:r w:rsidRPr="00C1733D">
        <w:t>Random Search</w:t>
      </w:r>
    </w:p>
    <w:p w14:paraId="44DCD5E3" w14:textId="08A9A0C9" w:rsidR="00C1733D" w:rsidRPr="00C1733D" w:rsidRDefault="00C1733D" w:rsidP="00C1733D">
      <w:pPr>
        <w:pStyle w:val="BodyTextFirst"/>
      </w:pPr>
      <w:r w:rsidRPr="00C1733D">
        <w:t xml:space="preserve">A strategy that is as "dumb" as grid search, but that works amazingly a lot better, is random search. Instead of sampling </w:t>
      </w:r>
      <m:oMath>
        <m:r>
          <w:rPr>
            <w:rFonts w:ascii="Cambria Math" w:hAnsi="Cambria Math"/>
          </w:rPr>
          <m:t>x</m:t>
        </m:r>
      </m:oMath>
      <w:r w:rsidRPr="00C1733D">
        <w:t xml:space="preserve"> points regularly in the rang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ax</m:t>
                </m:r>
              </m:sub>
            </m:sSub>
          </m:e>
        </m:d>
      </m:oMath>
      <w:r w:rsidRPr="00C1733D">
        <w:t xml:space="preserve"> you sample the points randomly. We can do it with the code</w:t>
      </w:r>
    </w:p>
    <w:p w14:paraId="6706333D" w14:textId="6AF67114" w:rsidR="00C1733D" w:rsidRPr="00C1733D" w:rsidRDefault="00725486" w:rsidP="007A6737">
      <w:pPr>
        <w:pStyle w:val="Code"/>
      </w:pPr>
      <w:r>
        <w:t>i</w:t>
      </w:r>
      <w:r w:rsidR="00C1733D" w:rsidRPr="00C1733D">
        <w:t>mport numpy as np</w:t>
      </w:r>
    </w:p>
    <w:p w14:paraId="73E899D4" w14:textId="77777777" w:rsidR="00C1733D" w:rsidRPr="00C1733D" w:rsidRDefault="00C1733D" w:rsidP="007A6737">
      <w:pPr>
        <w:pStyle w:val="Code"/>
      </w:pPr>
      <w:r w:rsidRPr="00C1733D">
        <w:t>randomsearch = np.random.random([40])*80.0</w:t>
      </w:r>
    </w:p>
    <w:p w14:paraId="3D623EB8" w14:textId="77777777" w:rsidR="00C1733D" w:rsidRPr="00C1733D" w:rsidRDefault="00C1733D" w:rsidP="00C1733D">
      <w:pPr>
        <w:pStyle w:val="BodyTextFirst"/>
      </w:pPr>
      <w:r w:rsidRPr="00C1733D">
        <w:t xml:space="preserve">The array </w:t>
      </w:r>
      <w:proofErr w:type="spellStart"/>
      <w:r w:rsidRPr="00C1733D">
        <w:t>randomsearch</w:t>
      </w:r>
      <w:proofErr w:type="spellEnd"/>
      <w:r w:rsidRPr="00C1733D">
        <w:t xml:space="preserve"> will look like this</w:t>
      </w:r>
    </w:p>
    <w:p w14:paraId="7D0CF77A" w14:textId="77777777" w:rsidR="00C1733D" w:rsidRPr="00C1733D" w:rsidRDefault="00C1733D" w:rsidP="007A6737">
      <w:pPr>
        <w:pStyle w:val="Code"/>
      </w:pPr>
      <w:r w:rsidRPr="00C1733D">
        <w:t xml:space="preserve">array([ 0.84639256, 66.45122608, 74.12903502, 36.68827838, 61.71538757, 69.29592273, 48.76918387, 69.81017465, 1.91224209, 21.72761762, 22.17756662, 9.65059426, 72.85707634, 2.43514133, 53.80488236, 5.70717498, 28.8624395 , 33.44796341, 14.51234312, 41.68112826, 42.79934087, 25.36351055, 58.96704476, 12.81619285, 15.40065752, 28.36088144, 30.27009067, 16.50286852, 73.49673641, 66.24748556, 8.55013954, 29.55887325, 18.61368765, 36.08628824, 22.1053749 </w:t>
      </w:r>
      <w:r w:rsidRPr="00C1733D">
        <w:lastRenderedPageBreak/>
        <w:t>, 40.14455129, 73.80825225, 30.60089111, 52.01026629, 47.64968904])</w:t>
      </w:r>
    </w:p>
    <w:p w14:paraId="757EECF7" w14:textId="2CCFD6DA" w:rsidR="00C1733D" w:rsidRDefault="00C1733D" w:rsidP="00C1733D">
      <w:pPr>
        <w:pStyle w:val="BodyTextFirst"/>
      </w:pPr>
      <w:r w:rsidRPr="00C1733D">
        <w:t xml:space="preserve">Depending on the seed you used the actual numbers you get may be different. As we have done for grid search, you can see in Figure 7-5 the plot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here the </w:t>
      </w:r>
      <w:r w:rsidR="00AA7F7E">
        <w:t>crosses</w:t>
      </w:r>
      <w:r w:rsidRPr="00C1733D">
        <w:t xml:space="preserve"> mark the sampled points, and the black square the maximum. On the right plot, you see a zoom around the maximum.</w:t>
      </w:r>
    </w:p>
    <w:p w14:paraId="781034B6" w14:textId="77777777" w:rsidR="007A6737" w:rsidRPr="00C1733D" w:rsidRDefault="007A6737" w:rsidP="00C1733D">
      <w:pPr>
        <w:pStyle w:val="BodyTextFirst"/>
      </w:pPr>
    </w:p>
    <w:p w14:paraId="725D7DCF" w14:textId="20C31E7C" w:rsidR="00C1733D" w:rsidRDefault="00C1733D" w:rsidP="00C1733D">
      <w:pPr>
        <w:pStyle w:val="BodyTextFirst"/>
      </w:pPr>
      <w:r w:rsidRPr="00C1733D">
        <w:rPr>
          <w:noProof/>
        </w:rPr>
        <w:drawing>
          <wp:inline distT="0" distB="0" distL="0" distR="0" wp14:anchorId="66B1ED5D" wp14:editId="52EBE53F">
            <wp:extent cx="5486400" cy="24053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405380"/>
                    </a:xfrm>
                    <a:prstGeom prst="rect">
                      <a:avLst/>
                    </a:prstGeom>
                    <a:noFill/>
                    <a:ln>
                      <a:noFill/>
                    </a:ln>
                  </pic:spPr>
                </pic:pic>
              </a:graphicData>
            </a:graphic>
          </wp:inline>
        </w:drawing>
      </w:r>
    </w:p>
    <w:p w14:paraId="787531F7" w14:textId="2D231375" w:rsidR="007A6737" w:rsidRPr="00C1733D" w:rsidRDefault="007A6737" w:rsidP="007A6737">
      <w:pPr>
        <w:pStyle w:val="FigureCaption"/>
      </w:pPr>
      <w:r w:rsidRPr="00C1733D">
        <w:t>Figure 7-5</w:t>
      </w:r>
      <w:r>
        <w:t>. T</w:t>
      </w:r>
      <w:r w:rsidRPr="00C1733D">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on the range </w:t>
      </w:r>
      <m:oMath>
        <m:d>
          <m:dPr>
            <m:begChr m:val="["/>
            <m:endChr m:val="]"/>
            <m:ctrlPr>
              <w:rPr>
                <w:rFonts w:ascii="Cambria Math" w:hAnsi="Cambria Math"/>
              </w:rPr>
            </m:ctrlPr>
          </m:dPr>
          <m:e>
            <m:r>
              <w:rPr>
                <w:rFonts w:ascii="Cambria Math" w:hAnsi="Cambria Math"/>
              </w:rPr>
              <m:t>0,80</m:t>
            </m:r>
          </m:e>
        </m:d>
      </m:oMath>
      <w:r w:rsidRPr="00C1733D">
        <w:t>. The crosses mark the point we sampled with random search, and the black square mark the maximum.</w:t>
      </w:r>
    </w:p>
    <w:p w14:paraId="07B063D7" w14:textId="4C0FACD2" w:rsidR="00C1733D" w:rsidRDefault="00C1733D" w:rsidP="00C1733D">
      <w:pPr>
        <w:pStyle w:val="BodyTextFirst"/>
      </w:pPr>
      <w:r w:rsidRPr="00C1733D">
        <w:t>The risk with this method is that, if you are very unlucky, your random chosen points are nowhere close the real maximum. But that probability is quite low. Note that if you take a constant probability distribution for your random points you have the same probability of getting the points everywhere. Now</w:t>
      </w:r>
      <w:r w:rsidR="007A6737">
        <w:t xml:space="preserve"> it</w:t>
      </w:r>
      <w:r w:rsidRPr="00C1733D">
        <w:t xml:space="preserve"> is interesting to see how this method performs. Let</w:t>
      </w:r>
      <w:r w:rsidR="007A6737">
        <w:t xml:space="preserve"> u</w:t>
      </w:r>
      <w:r w:rsidRPr="00C1733D">
        <w:t>s consider 200 different random sets of 40 points, obtained by varying the random seed used in the code. The distributions of the maximum found </w:t>
      </w:r>
      <m:oMath>
        <m:acc>
          <m:accPr>
            <m:chr m:val="̃"/>
            <m:ctrlPr>
              <w:rPr>
                <w:rFonts w:ascii="Cambria Math" w:hAnsi="Cambria Math"/>
                <w:i/>
              </w:rPr>
            </m:ctrlPr>
          </m:accPr>
          <m:e>
            <m:r>
              <w:rPr>
                <w:rFonts w:ascii="Cambria Math" w:hAnsi="Cambria Math"/>
              </w:rPr>
              <m:t>f</m:t>
            </m:r>
          </m:e>
        </m:acc>
      </m:oMath>
      <w:r w:rsidRPr="00C1733D">
        <w:t xml:space="preserve"> is plotted in Figure 7-6.</w:t>
      </w:r>
    </w:p>
    <w:p w14:paraId="1065E2BD" w14:textId="77777777" w:rsidR="007A6737" w:rsidRPr="00C1733D" w:rsidRDefault="007A6737" w:rsidP="00C1733D">
      <w:pPr>
        <w:pStyle w:val="BodyTextFirst"/>
      </w:pPr>
    </w:p>
    <w:p w14:paraId="45F3B3E7" w14:textId="77777777" w:rsidR="00C1733D" w:rsidRPr="00C1733D" w:rsidRDefault="00C1733D" w:rsidP="007A6737">
      <w:pPr>
        <w:pStyle w:val="BodyTextFirst"/>
        <w:jc w:val="center"/>
      </w:pPr>
      <w:r w:rsidRPr="00C1733D">
        <w:rPr>
          <w:noProof/>
        </w:rPr>
        <w:lastRenderedPageBreak/>
        <w:drawing>
          <wp:inline distT="0" distB="0" distL="0" distR="0" wp14:anchorId="3EC68145" wp14:editId="605A16AC">
            <wp:extent cx="3345180" cy="2691765"/>
            <wp:effectExtent l="0" t="0" r="762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5180" cy="2691765"/>
                    </a:xfrm>
                    <a:prstGeom prst="rect">
                      <a:avLst/>
                    </a:prstGeom>
                    <a:noFill/>
                    <a:ln>
                      <a:noFill/>
                    </a:ln>
                  </pic:spPr>
                </pic:pic>
              </a:graphicData>
            </a:graphic>
          </wp:inline>
        </w:drawing>
      </w:r>
    </w:p>
    <w:p w14:paraId="443481B7" w14:textId="0D1A9FA0" w:rsidR="007A6737" w:rsidRDefault="007A6737" w:rsidP="007A6737">
      <w:pPr>
        <w:pStyle w:val="FigureCaption"/>
      </w:pPr>
      <w:r w:rsidRPr="00C1733D">
        <w:t>Figure 7-6</w:t>
      </w:r>
      <w:r>
        <w:t>. T</w:t>
      </w:r>
      <w:r w:rsidRPr="00C1733D">
        <w:t xml:space="preserve">he distribution of the results for </w:t>
      </w:r>
      <m:oMath>
        <m:acc>
          <m:accPr>
            <m:chr m:val="̃"/>
            <m:ctrlPr>
              <w:rPr>
                <w:rFonts w:ascii="Cambria Math" w:hAnsi="Cambria Math"/>
              </w:rPr>
            </m:ctrlPr>
          </m:accPr>
          <m:e>
            <m:r>
              <w:rPr>
                <w:rFonts w:ascii="Cambria Math" w:hAnsi="Cambria Math"/>
              </w:rPr>
              <m:t>f</m:t>
            </m:r>
          </m:e>
        </m:acc>
      </m:oMath>
      <w:r w:rsidRPr="00C1733D">
        <w:t xml:space="preserve"> obtained by 200 different random set</w:t>
      </w:r>
      <w:r>
        <w:t>s</w:t>
      </w:r>
      <w:r w:rsidRPr="00C1733D">
        <w:t xml:space="preserve"> of 40 points sampled in the random search.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C1733D">
        <w:t>.</w:t>
      </w:r>
    </w:p>
    <w:p w14:paraId="314982CE" w14:textId="4982D4D2" w:rsidR="00C1733D" w:rsidRDefault="00C1733D" w:rsidP="00C1733D">
      <w:pPr>
        <w:pStyle w:val="BodyTextFirst"/>
      </w:pPr>
      <w:r w:rsidRPr="00C1733D">
        <w:t>As you can see regardless of the random sets used you get, in the most cases, very close to the real maximum. In Figure 7-7 you can see the distributions of the maximum found with random search varying the number of points sampled, from 10 to 80.</w:t>
      </w:r>
    </w:p>
    <w:p w14:paraId="3B2B6530" w14:textId="77777777" w:rsidR="007A6737" w:rsidRPr="00C1733D" w:rsidRDefault="007A6737" w:rsidP="00C1733D">
      <w:pPr>
        <w:pStyle w:val="BodyTextFirst"/>
      </w:pPr>
    </w:p>
    <w:p w14:paraId="6AB6A34A" w14:textId="0AD5C7AB" w:rsidR="00C1733D" w:rsidRDefault="00C1733D" w:rsidP="00AE665D">
      <w:pPr>
        <w:pStyle w:val="BodyTextFirst"/>
        <w:jc w:val="center"/>
      </w:pPr>
      <w:r w:rsidRPr="00C1733D">
        <w:rPr>
          <w:noProof/>
        </w:rPr>
        <w:drawing>
          <wp:inline distT="0" distB="0" distL="0" distR="0" wp14:anchorId="7B249FD2" wp14:editId="4714253D">
            <wp:extent cx="3345180" cy="269176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45180" cy="2691765"/>
                    </a:xfrm>
                    <a:prstGeom prst="rect">
                      <a:avLst/>
                    </a:prstGeom>
                    <a:noFill/>
                    <a:ln>
                      <a:noFill/>
                    </a:ln>
                  </pic:spPr>
                </pic:pic>
              </a:graphicData>
            </a:graphic>
          </wp:inline>
        </w:drawing>
      </w:r>
    </w:p>
    <w:p w14:paraId="7BA33069" w14:textId="3A7B9879" w:rsidR="00C1733D" w:rsidRPr="00C1733D" w:rsidRDefault="007A6737" w:rsidP="00AE665D">
      <w:pPr>
        <w:pStyle w:val="FigureCaption"/>
      </w:pPr>
      <w:r w:rsidRPr="007A6737">
        <w:lastRenderedPageBreak/>
        <w:t>Figure 7-7</w:t>
      </w:r>
      <w:r>
        <w:t>. T</w:t>
      </w:r>
      <w:r w:rsidRPr="007A6737">
        <w:t xml:space="preserve">he distribution of the results for </w:t>
      </w:r>
      <m:oMath>
        <m:acc>
          <m:accPr>
            <m:chr m:val="̃"/>
            <m:ctrlPr>
              <w:rPr>
                <w:rFonts w:ascii="Cambria Math" w:hAnsi="Cambria Math"/>
              </w:rPr>
            </m:ctrlPr>
          </m:accPr>
          <m:e>
            <m:r>
              <w:rPr>
                <w:rFonts w:ascii="Cambria Math" w:hAnsi="Cambria Math"/>
              </w:rPr>
              <m:t>f</m:t>
            </m:r>
          </m:e>
        </m:acc>
      </m:oMath>
      <w:r w:rsidRPr="007A6737">
        <w:t xml:space="preserve"> obtained by varying the number of points </w:t>
      </w:r>
      <m:oMath>
        <m:r>
          <w:rPr>
            <w:rFonts w:ascii="Cambria Math" w:hAnsi="Cambria Math"/>
          </w:rPr>
          <m:t>n</m:t>
        </m:r>
      </m:oMath>
      <w:r w:rsidRPr="007A6737">
        <w:t xml:space="preserve"> sampled in the random search, from 10 to 80.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7A6737">
        <w:t xml:space="preserve">. </w:t>
      </w:r>
    </w:p>
    <w:p w14:paraId="3E8526E1" w14:textId="4A7B6D43" w:rsidR="00C1733D" w:rsidRDefault="00C1733D" w:rsidP="00C1733D">
      <w:pPr>
        <w:pStyle w:val="BodyTextFirst"/>
      </w:pPr>
      <w:r w:rsidRPr="00C1733D">
        <w:t xml:space="preserve">If you compare with grid search, you can see random search is better at getting consistently results closer to the real maximum. In Figure 7-8 you can see a comparison between the distribution you get for your maximum </w:t>
      </w:r>
      <m:oMath>
        <m:acc>
          <m:accPr>
            <m:chr m:val="̃"/>
            <m:ctrlPr>
              <w:rPr>
                <w:rFonts w:ascii="Cambria Math" w:hAnsi="Cambria Math"/>
                <w:i/>
              </w:rPr>
            </m:ctrlPr>
          </m:accPr>
          <m:e>
            <m:r>
              <w:rPr>
                <w:rFonts w:ascii="Cambria Math" w:hAnsi="Cambria Math"/>
              </w:rPr>
              <m:t>f</m:t>
            </m:r>
          </m:e>
        </m:acc>
      </m:oMath>
      <w:r w:rsidRPr="00C1733D">
        <w:t xml:space="preserve"> when using a different number of sampling points </w:t>
      </w:r>
      <m:oMath>
        <m:r>
          <w:rPr>
            <w:rFonts w:ascii="Cambria Math" w:hAnsi="Cambria Math"/>
          </w:rPr>
          <m:t>n</m:t>
        </m:r>
      </m:oMath>
      <w:r w:rsidRPr="00C1733D">
        <w:t xml:space="preserve"> with random and grid search. In both cases the plots were generated with 38 different se</w:t>
      </w:r>
      <w:proofErr w:type="spellStart"/>
      <w:r w:rsidRPr="00C1733D">
        <w:t>ts</w:t>
      </w:r>
      <w:proofErr w:type="spellEnd"/>
      <w:r w:rsidRPr="00C1733D">
        <w:t>, so that the total count is the same.</w:t>
      </w:r>
    </w:p>
    <w:p w14:paraId="7C1B8006" w14:textId="77777777" w:rsidR="00AE665D" w:rsidRPr="00C1733D" w:rsidRDefault="00AE665D" w:rsidP="00C1733D">
      <w:pPr>
        <w:pStyle w:val="BodyTextFirst"/>
      </w:pPr>
    </w:p>
    <w:p w14:paraId="1F7AA17A" w14:textId="77777777" w:rsidR="00C1733D" w:rsidRPr="00C1733D" w:rsidRDefault="00C1733D" w:rsidP="004A777B">
      <w:pPr>
        <w:pStyle w:val="BodyTextFirst"/>
        <w:jc w:val="center"/>
      </w:pPr>
      <w:r w:rsidRPr="00C1733D">
        <w:rPr>
          <w:noProof/>
        </w:rPr>
        <w:drawing>
          <wp:inline distT="0" distB="0" distL="0" distR="0" wp14:anchorId="6AE56901" wp14:editId="7DFA2F04">
            <wp:extent cx="5486400" cy="2382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382520"/>
                    </a:xfrm>
                    <a:prstGeom prst="rect">
                      <a:avLst/>
                    </a:prstGeom>
                    <a:noFill/>
                    <a:ln>
                      <a:noFill/>
                    </a:ln>
                  </pic:spPr>
                </pic:pic>
              </a:graphicData>
            </a:graphic>
          </wp:inline>
        </w:drawing>
      </w:r>
    </w:p>
    <w:p w14:paraId="3C9A83D6" w14:textId="5B8A3FA2" w:rsidR="00AE665D" w:rsidRDefault="00AE665D" w:rsidP="00AE665D">
      <w:pPr>
        <w:pStyle w:val="FigureCaption"/>
      </w:pPr>
      <w:r w:rsidRPr="00AE665D">
        <w:t>Figure 7-8</w:t>
      </w:r>
      <w:r>
        <w:t xml:space="preserve">. </w:t>
      </w:r>
      <w:r w:rsidRPr="00AE665D">
        <w:t xml:space="preserve">A comparison of the distribution of </w:t>
      </w:r>
      <m:oMath>
        <m:acc>
          <m:accPr>
            <m:chr m:val="̃"/>
            <m:ctrlPr>
              <w:rPr>
                <w:rFonts w:ascii="Cambria Math" w:hAnsi="Cambria Math"/>
              </w:rPr>
            </m:ctrlPr>
          </m:accPr>
          <m:e>
            <m:r>
              <w:rPr>
                <w:rFonts w:ascii="Cambria Math" w:hAnsi="Cambria Math"/>
              </w:rPr>
              <m:t>f</m:t>
            </m:r>
          </m:e>
        </m:acc>
      </m:oMath>
      <w:r w:rsidRPr="00AE665D">
        <w:t xml:space="preserve"> between grid (right) and random (left) search while varying the number of sampling points </w:t>
      </w:r>
      <m:oMath>
        <m:r>
          <w:rPr>
            <w:rFonts w:ascii="Cambria Math" w:hAnsi="Cambria Math"/>
          </w:rPr>
          <m:t>n</m:t>
        </m:r>
      </m:oMath>
      <w:r w:rsidRPr="00AE665D">
        <w:t>. Both plots counts sums to 38, the number of different numbers of sampling points used. The correct value of the maximum is marked by the vertical black line in both plots.</w:t>
      </w:r>
    </w:p>
    <w:p w14:paraId="3E919651" w14:textId="460B5A78" w:rsidR="00C1733D" w:rsidRPr="00C1733D" w:rsidRDefault="00C1733D" w:rsidP="00C1733D">
      <w:pPr>
        <w:pStyle w:val="BodyTextFirst"/>
      </w:pPr>
      <w:r w:rsidRPr="00C1733D">
        <w:t xml:space="preserve">Is easy to see how on average random search is better than grid search. The values you get are consistently closer to the right maximum. </w:t>
      </w:r>
    </w:p>
    <w:p w14:paraId="724088D3" w14:textId="28397428" w:rsidR="00C1733D" w:rsidRPr="00AE665D" w:rsidRDefault="00AE665D" w:rsidP="00AE665D">
      <w:pPr>
        <w:pStyle w:val="NoteTipCaution"/>
      </w:pPr>
      <w:r w:rsidRPr="00AE665D">
        <w:rPr>
          <w:rStyle w:val="Enfasigrassetto"/>
        </w:rPr>
        <w:t>Tip</w:t>
      </w:r>
      <w:r w:rsidRPr="00AE665D">
        <w:rPr>
          <w:rStyle w:val="NoteTipCautionChar"/>
        </w:rPr>
        <w:t xml:space="preserve"> </w:t>
      </w:r>
      <w:r w:rsidR="00C1733D" w:rsidRPr="00AE665D">
        <w:rPr>
          <w:rStyle w:val="NoteTipCautionChar"/>
        </w:rPr>
        <w:t xml:space="preserve">Random search is consistently better than grid search and you should use it every time is possible. The difference between random search and grid search becomes even more marked when dealing with a multi-dimensional space for your variable </w:t>
      </w:r>
      <m:oMath>
        <m:r>
          <w:rPr>
            <w:rStyle w:val="NoteTipCautionChar"/>
            <w:rFonts w:ascii="Cambria Math" w:hAnsi="Cambria Math"/>
          </w:rPr>
          <m:t>x</m:t>
        </m:r>
      </m:oMath>
      <w:r w:rsidR="00C1733D" w:rsidRPr="00AE665D">
        <w:rPr>
          <w:rStyle w:val="NoteTipCautionChar"/>
        </w:rPr>
        <w:t>.</w:t>
      </w:r>
      <w:r w:rsidR="00C1733D" w:rsidRPr="00AE665D">
        <w:t xml:space="preserve"> Hyper parameter tuning is practically always a multi-dimensional optimization problem.</w:t>
      </w:r>
    </w:p>
    <w:p w14:paraId="30CDF9F8" w14:textId="3003CCA6" w:rsidR="00C1733D" w:rsidRDefault="00C1733D" w:rsidP="00AE665D">
      <w:pPr>
        <w:pStyle w:val="BodyTextFirst"/>
      </w:pPr>
      <w:r w:rsidRPr="00C1733D">
        <w:lastRenderedPageBreak/>
        <w:t xml:space="preserve">If you are interested in a very good paper on how random search scale at high dimensional problems, you can read the paper by J. </w:t>
      </w:r>
      <w:proofErr w:type="spellStart"/>
      <w:r w:rsidRPr="00C1733D">
        <w:t>Bergstra</w:t>
      </w:r>
      <w:proofErr w:type="spellEnd"/>
      <w:r w:rsidRPr="00C1733D">
        <w:t xml:space="preserve"> and Y. </w:t>
      </w:r>
      <w:proofErr w:type="spellStart"/>
      <w:r w:rsidRPr="00C1733D">
        <w:t>Bengio</w:t>
      </w:r>
      <w:proofErr w:type="spellEnd"/>
      <w:r w:rsidRPr="00C1733D">
        <w:t>, Random Search for Hyper-Parameter Optimization</w:t>
      </w:r>
      <w:r w:rsidR="00AE665D">
        <w:t xml:space="preserve"> [1].</w:t>
      </w:r>
      <w:r w:rsidRPr="00C1733D">
        <w:t xml:space="preserve"> </w:t>
      </w:r>
    </w:p>
    <w:p w14:paraId="43E3732B" w14:textId="77777777" w:rsidR="00FE6D84" w:rsidRPr="00FE6D84" w:rsidRDefault="00FE6D84" w:rsidP="00FE6D84">
      <w:pPr>
        <w:pStyle w:val="Titolo2"/>
      </w:pPr>
      <w:r w:rsidRPr="00FE6D84">
        <w:t>Coarse to fine optimization</w:t>
      </w:r>
    </w:p>
    <w:p w14:paraId="1AB46E8F" w14:textId="371738D3" w:rsidR="00FE6D84" w:rsidRPr="00FE6D84" w:rsidRDefault="00FE6D84" w:rsidP="00FE6D84">
      <w:pPr>
        <w:pStyle w:val="BodyTextFirst"/>
      </w:pPr>
      <w:r w:rsidRPr="00FE6D84">
        <w:t xml:space="preserve">There is still an optimization trick that helps with grid or random search. It is called "coarse to fine optimization". Let's suppose we want to find the maximum of </w:t>
      </w:r>
      <m:oMath>
        <m:r>
          <w:rPr>
            <w:rFonts w:ascii="Cambria Math" w:hAnsi="Cambria Math"/>
          </w:rPr>
          <m:t>f</m:t>
        </m:r>
        <m:d>
          <m:dPr>
            <m:ctrlPr>
              <w:rPr>
                <w:rFonts w:ascii="Cambria Math" w:hAnsi="Cambria Math"/>
                <w:i/>
              </w:rPr>
            </m:ctrlPr>
          </m:dPr>
          <m:e>
            <m:r>
              <w:rPr>
                <w:rFonts w:ascii="Cambria Math" w:hAnsi="Cambria Math"/>
              </w:rPr>
              <m:t>x</m:t>
            </m:r>
          </m:e>
        </m:d>
      </m:oMath>
      <w:r w:rsidRPr="00FE6D84">
        <w:t xml:space="preserve"> between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Pr="00FE6D84">
        <w:t xml:space="preserve">. </w:t>
      </w:r>
      <w:r>
        <w:t>We will look at</w:t>
      </w:r>
      <w:r w:rsidRPr="00FE6D84">
        <w:t xml:space="preserve"> the idea for random search, but it works in the same way with grid search. The following steps gives you the algorithm you need to follow for this optimization.</w:t>
      </w:r>
    </w:p>
    <w:p w14:paraId="17021FBF" w14:textId="1C9E9EA9" w:rsidR="00FE6D84" w:rsidRPr="00FE6D84" w:rsidRDefault="00FE6D84" w:rsidP="00FE6D84">
      <w:pPr>
        <w:pStyle w:val="NumList"/>
        <w:numPr>
          <w:ilvl w:val="0"/>
          <w:numId w:val="29"/>
        </w:numPr>
      </w:pPr>
      <w:r w:rsidRPr="00FE6D84">
        <w:t xml:space="preserve">Do a random search in the region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oMath>
      <w:r w:rsidRPr="00FE6D84">
        <w:t>. Let's indicate the maximum found w</w:t>
      </w:r>
      <w:proofErr w:type="spellStart"/>
      <w:r w:rsidRPr="00FE6D84">
        <w:t>ith</w:t>
      </w:r>
      <w:proofErr w:type="spellEnd"/>
      <w:r w:rsidRPr="00FE6D84">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1</m:t>
                </m:r>
              </m:sub>
            </m:sSub>
          </m:e>
        </m:d>
      </m:oMath>
    </w:p>
    <w:p w14:paraId="478893EA" w14:textId="2A3D4E6D" w:rsidR="00FE6D84" w:rsidRPr="00FE6D84" w:rsidRDefault="00FE6D84" w:rsidP="00FE6D84">
      <w:pPr>
        <w:pStyle w:val="NumList"/>
        <w:numPr>
          <w:ilvl w:val="0"/>
          <w:numId w:val="29"/>
        </w:numPr>
      </w:pPr>
      <w:r w:rsidRPr="00FE6D84">
        <w:t xml:space="preserve">Consider now a smaller region arou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e>
        </m:d>
      </m:oMath>
      <w:r w:rsidRPr="00FE6D84">
        <w:t xml:space="preserve"> for some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that we will discuss later and do again a random search in this region. Our hypothesis is of course that the real maximum lies in this region. We will indicate the maximum you find here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e>
        </m:d>
      </m:oMath>
    </w:p>
    <w:p w14:paraId="5D9F5451" w14:textId="1DEB77BD" w:rsidR="00FE6D84" w:rsidRPr="00FE6D84" w:rsidRDefault="00FE6D84" w:rsidP="00FE6D84">
      <w:pPr>
        <w:pStyle w:val="NumList"/>
        <w:numPr>
          <w:ilvl w:val="0"/>
          <w:numId w:val="29"/>
        </w:numPr>
      </w:pPr>
      <w:r w:rsidRPr="00FE6D84">
        <w:t xml:space="preserve">Repeat step 2 arou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FE6D84">
        <w:t xml:space="preserve">, in the region we will indicate with </w:t>
      </w:r>
      <m:oMath>
        <m:sSub>
          <m:sSubPr>
            <m:ctrlPr>
              <w:rPr>
                <w:rFonts w:ascii="Cambria Math" w:hAnsi="Cambria Math"/>
                <w:i/>
              </w:rPr>
            </m:ctrlPr>
          </m:sSubPr>
          <m:e>
            <m:r>
              <w:rPr>
                <w:rFonts w:ascii="Cambria Math" w:hAnsi="Cambria Math"/>
              </w:rPr>
              <m:t>R</m:t>
            </m:r>
          </m:e>
          <m:sub>
            <m:r>
              <w:rPr>
                <w:rFonts w:ascii="Cambria Math" w:hAnsi="Cambria Math"/>
              </w:rPr>
              <m:t>3</m:t>
            </m:r>
          </m:sub>
        </m:sSub>
      </m:oMath>
      <w:r w:rsidRPr="00FE6D84">
        <w:t xml:space="preserve"> with a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2</m:t>
            </m:r>
          </m:sub>
        </m:sSub>
      </m:oMath>
      <w:r w:rsidRPr="00FE6D84">
        <w:t xml:space="preserve"> smaller than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and indicate the maximum you find in this step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e>
        </m:d>
      </m:oMath>
    </w:p>
    <w:p w14:paraId="44729F3C" w14:textId="511F4E3C" w:rsidR="00FE6D84" w:rsidRPr="00FE6D84" w:rsidRDefault="00FE6D84" w:rsidP="00FE6D84">
      <w:pPr>
        <w:pStyle w:val="NumList"/>
        <w:numPr>
          <w:ilvl w:val="0"/>
          <w:numId w:val="29"/>
        </w:numPr>
      </w:pPr>
      <w:r w:rsidRPr="00FE6D84">
        <w:t xml:space="preserve">Now repeat step 2 again around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Pr="00FE6D84">
        <w:t>, in the region we will in</w:t>
      </w:r>
      <w:proofErr w:type="spellStart"/>
      <w:r w:rsidRPr="00FE6D84">
        <w:t>dicate</w:t>
      </w:r>
      <w:proofErr w:type="spellEnd"/>
      <w:r w:rsidRPr="00FE6D84">
        <w:t xml:space="preserve"> with </w:t>
      </w:r>
      <m:oMath>
        <m:sSub>
          <m:sSubPr>
            <m:ctrlPr>
              <w:rPr>
                <w:rFonts w:ascii="Cambria Math" w:hAnsi="Cambria Math"/>
                <w:i/>
              </w:rPr>
            </m:ctrlPr>
          </m:sSubPr>
          <m:e>
            <m:r>
              <w:rPr>
                <w:rFonts w:ascii="Cambria Math" w:hAnsi="Cambria Math"/>
              </w:rPr>
              <m:t>R</m:t>
            </m:r>
          </m:e>
          <m:sub>
            <m:r>
              <w:rPr>
                <w:rFonts w:ascii="Cambria Math" w:hAnsi="Cambria Math"/>
              </w:rPr>
              <m:t>4</m:t>
            </m:r>
          </m:sub>
        </m:sSub>
      </m:oMath>
      <w:r w:rsidRPr="00FE6D84">
        <w:t xml:space="preserve"> with a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3</m:t>
            </m:r>
          </m:sub>
        </m:sSub>
      </m:oMath>
      <w:r w:rsidRPr="00FE6D84">
        <w:t xml:space="preserve"> smaller than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2</m:t>
            </m:r>
          </m:sub>
        </m:sSub>
      </m:oMath>
    </w:p>
    <w:p w14:paraId="7C53ABA4" w14:textId="24913281" w:rsidR="00FE6D84" w:rsidRPr="00FE6D84" w:rsidRDefault="00FE6D84" w:rsidP="00FE6D84">
      <w:pPr>
        <w:pStyle w:val="NumList"/>
        <w:numPr>
          <w:ilvl w:val="0"/>
          <w:numId w:val="29"/>
        </w:numPr>
      </w:pPr>
      <w:r w:rsidRPr="00FE6D84">
        <w:t xml:space="preserve">Go on in the same way as many times as you need until the maximum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i</m:t>
                </m:r>
              </m:sub>
            </m:sSub>
          </m:e>
        </m:d>
      </m:oMath>
      <w:r w:rsidRPr="00FE6D84">
        <w:t xml:space="preserve"> in the region </w:t>
      </w:r>
      <m:oMath>
        <m:sSub>
          <m:sSubPr>
            <m:ctrlPr>
              <w:rPr>
                <w:rFonts w:ascii="Cambria Math" w:hAnsi="Cambria Math"/>
                <w:i/>
              </w:rPr>
            </m:ctrlPr>
          </m:sSubPr>
          <m:e>
            <m:r>
              <w:rPr>
                <w:rFonts w:ascii="Cambria Math" w:hAnsi="Cambria Math"/>
              </w:rPr>
              <m:t>R</m:t>
            </m:r>
          </m:e>
          <m:sub>
            <m:r>
              <w:rPr>
                <w:rFonts w:ascii="Cambria Math" w:hAnsi="Cambria Math"/>
              </w:rPr>
              <m:t>i+1</m:t>
            </m:r>
          </m:sub>
        </m:sSub>
      </m:oMath>
      <w:r w:rsidRPr="00FE6D84">
        <w:t xml:space="preserve"> does not change any more. </w:t>
      </w:r>
    </w:p>
    <w:p w14:paraId="30ECB388" w14:textId="2C68398B" w:rsidR="00FE6D84" w:rsidRPr="00FE6D84" w:rsidRDefault="00FE6D84" w:rsidP="00FE6D84">
      <w:pPr>
        <w:pStyle w:val="BodyTextFirst"/>
      </w:pPr>
      <w:r w:rsidRPr="00FE6D84">
        <w:t xml:space="preserve">Usually just one or two iterations are used, but theoretically you could go on for </w:t>
      </w:r>
      <w:proofErr w:type="gramStart"/>
      <w:r w:rsidRPr="00FE6D84">
        <w:t>a large number of</w:t>
      </w:r>
      <w:proofErr w:type="gramEnd"/>
      <w:r w:rsidRPr="00FE6D84">
        <w:t xml:space="preserve"> iterations. The problem with this method is that you cannot be </w:t>
      </w:r>
      <w:proofErr w:type="gramStart"/>
      <w:r w:rsidRPr="00FE6D84">
        <w:t>really sure</w:t>
      </w:r>
      <w:proofErr w:type="gramEnd"/>
      <w:r w:rsidRPr="00FE6D84">
        <w:t xml:space="preserve"> that your real maximum really lies in your regions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FE6D84">
        <w:t>. But this optimization has a big advantage if it does. Let</w:t>
      </w:r>
      <w:r w:rsidR="004A777B">
        <w:t xml:space="preserve"> u</w:t>
      </w:r>
      <w:r w:rsidRPr="00FE6D84">
        <w:t xml:space="preserve">s consider the case where we do a standard random search. If we want to have on average a distance between the sampled points of 1% of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xml:space="preserve"> we would need around 100 points if we decided to perform only one random search, and consequently we had to perform 100 evaluations. Now let </w:t>
      </w:r>
      <w:r>
        <w:t>u</w:t>
      </w:r>
      <w:r w:rsidRPr="00FE6D84">
        <w:t xml:space="preserve">s consider the algorithm we just described. We could start with just 10 points in region </w:t>
      </w:r>
      <m:oMath>
        <m:sSub>
          <m:sSubPr>
            <m:ctrlPr>
              <w:rPr>
                <w:rFonts w:ascii="Cambria Math" w:hAnsi="Cambria Math"/>
                <w:i/>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oMath>
      <w:r w:rsidRPr="00FE6D84">
        <w:t xml:space="preserve">, here we will indicate the maximum we find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e>
        </m:d>
      </m:oMath>
      <w:r w:rsidRPr="00FE6D84">
        <w:t>. Then let</w:t>
      </w:r>
      <w:r w:rsidR="004A777B">
        <w:t xml:space="preserve"> </w:t>
      </w:r>
      <w:r w:rsidR="004A777B">
        <w:lastRenderedPageBreak/>
        <w:t>u</w:t>
      </w:r>
      <w:r w:rsidRPr="00FE6D84">
        <w:t xml:space="preserve">s take </w:t>
      </w:r>
      <m:oMath>
        <m:r>
          <w:rPr>
            <w:rFonts w:ascii="Cambria Math" w:hAnsi="Cambria Math"/>
          </w:rPr>
          <m:t>2δx=</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m:rPr>
                    <m:sty m:val="p"/>
                  </m:rPr>
                  <w:rPr>
                    <w:rFonts w:ascii="Cambria Math" w:hAnsi="Cambria Math"/>
                  </w:rPr>
                  <m:t>min</m:t>
                </m:r>
              </m:sub>
            </m:sSub>
          </m:num>
          <m:den>
            <m:r>
              <w:rPr>
                <w:rFonts w:ascii="Cambria Math" w:hAnsi="Cambria Math"/>
              </w:rPr>
              <m:t>10</m:t>
            </m:r>
          </m:den>
        </m:f>
      </m:oMath>
      <w:r w:rsidRPr="00FE6D84">
        <w:t xml:space="preserve"> and let</w:t>
      </w:r>
      <w:r w:rsidR="004A777B">
        <w:t xml:space="preserve"> u</w:t>
      </w:r>
      <w:r w:rsidRPr="00FE6D84">
        <w:t xml:space="preserve">s take again 10 points in region </w:t>
      </w:r>
      <m:oMath>
        <m:sSub>
          <m:sSubPr>
            <m:ctrlPr>
              <w:rPr>
                <w:rFonts w:ascii="Cambria Math" w:hAnsi="Cambria Math"/>
                <w:i/>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δx,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x</m:t>
        </m:r>
      </m:oMath>
      <w:r w:rsidRPr="00FE6D84">
        <w:t xml:space="preserve">). In the interval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δx,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x</m:t>
            </m:r>
          </m:e>
        </m:d>
      </m:oMath>
      <w:r w:rsidRPr="00FE6D84">
        <w:t xml:space="preserve"> we will have on average a distance between the points of 1% of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but we just sampled our functions only 20 times instead of 100, so a factor 5 less!  For example, let</w:t>
      </w:r>
      <w:r w:rsidR="004A777B">
        <w:t xml:space="preserve"> u</w:t>
      </w:r>
      <w:r w:rsidRPr="00FE6D84">
        <w:t xml:space="preserve">s just sample our function we used above between </w:t>
      </w:r>
      <m:oMath>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0</m:t>
        </m:r>
      </m:oMath>
      <w:r w:rsidRPr="00FE6D84">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80</m:t>
        </m:r>
      </m:oMath>
      <w:r w:rsidRPr="00FE6D84">
        <w:t xml:space="preserve"> with 10 points with the code</w:t>
      </w:r>
    </w:p>
    <w:p w14:paraId="03B0331D" w14:textId="77777777" w:rsidR="00FE6D84" w:rsidRPr="00FE6D84" w:rsidRDefault="00FE6D84" w:rsidP="004A777B">
      <w:pPr>
        <w:pStyle w:val="Code"/>
      </w:pPr>
      <w:r w:rsidRPr="00FE6D84">
        <w:t>np.random.seed(5)</w:t>
      </w:r>
    </w:p>
    <w:p w14:paraId="19A596AF" w14:textId="77777777" w:rsidR="00FE6D84" w:rsidRPr="00FE6D84" w:rsidRDefault="00FE6D84" w:rsidP="004A777B">
      <w:pPr>
        <w:pStyle w:val="Code"/>
      </w:pPr>
      <w:r w:rsidRPr="00FE6D84">
        <w:t>randomsearch = np.random.random([10])*80</w:t>
      </w:r>
    </w:p>
    <w:p w14:paraId="0092856E" w14:textId="77777777" w:rsidR="00FE6D84" w:rsidRPr="00FE6D84" w:rsidRDefault="00FE6D84" w:rsidP="004A777B">
      <w:pPr>
        <w:pStyle w:val="Code"/>
      </w:pPr>
    </w:p>
    <w:p w14:paraId="101575E0" w14:textId="77777777" w:rsidR="00FE6D84" w:rsidRPr="00FE6D84" w:rsidRDefault="00FE6D84" w:rsidP="004A777B">
      <w:pPr>
        <w:pStyle w:val="Code"/>
      </w:pPr>
      <w:r w:rsidRPr="00FE6D84">
        <w:t>x = 0</w:t>
      </w:r>
    </w:p>
    <w:p w14:paraId="2257CC99" w14:textId="77777777" w:rsidR="00FE6D84" w:rsidRPr="00FE6D84" w:rsidRDefault="00FE6D84" w:rsidP="004A777B">
      <w:pPr>
        <w:pStyle w:val="Code"/>
      </w:pPr>
      <w:r w:rsidRPr="00FE6D84">
        <w:t>m = 0.0</w:t>
      </w:r>
    </w:p>
    <w:p w14:paraId="1D50CDBB" w14:textId="77777777" w:rsidR="00FE6D84" w:rsidRPr="00FE6D84" w:rsidRDefault="00FE6D84" w:rsidP="004A777B">
      <w:pPr>
        <w:pStyle w:val="Code"/>
      </w:pPr>
      <w:r w:rsidRPr="00FE6D84">
        <w:t>for i, val in np.ndenumerate(f(randomsearch)):</w:t>
      </w:r>
    </w:p>
    <w:p w14:paraId="3FF14D59" w14:textId="77777777" w:rsidR="00FE6D84" w:rsidRPr="00FE6D84" w:rsidRDefault="00FE6D84" w:rsidP="004A777B">
      <w:pPr>
        <w:pStyle w:val="Code"/>
      </w:pPr>
      <w:r w:rsidRPr="00FE6D84">
        <w:t xml:space="preserve">    if (val &gt; m):</w:t>
      </w:r>
    </w:p>
    <w:p w14:paraId="27311953" w14:textId="77777777" w:rsidR="00FE6D84" w:rsidRPr="00FE6D84" w:rsidRDefault="00FE6D84" w:rsidP="004A777B">
      <w:pPr>
        <w:pStyle w:val="Code"/>
      </w:pPr>
      <w:r w:rsidRPr="00FE6D84">
        <w:t xml:space="preserve">        m = val</w:t>
      </w:r>
    </w:p>
    <w:p w14:paraId="21A559F9" w14:textId="77777777" w:rsidR="00FE6D84" w:rsidRPr="00FE6D84" w:rsidRDefault="00FE6D84" w:rsidP="004A777B">
      <w:pPr>
        <w:pStyle w:val="Code"/>
      </w:pPr>
      <w:r w:rsidRPr="00FE6D84">
        <w:t xml:space="preserve">        x = randomsearch[i]</w:t>
      </w:r>
    </w:p>
    <w:p w14:paraId="5F79709C" w14:textId="03D46FA0" w:rsidR="00FE6D84" w:rsidRPr="00FE6D84" w:rsidRDefault="00FE6D84" w:rsidP="00FE6D84">
      <w:pPr>
        <w:pStyle w:val="BodyTextFirst"/>
      </w:pPr>
      <w:r w:rsidRPr="00FE6D84">
        <w:t xml:space="preserve">this gives us the maximum location and value of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69.65</m:t>
        </m:r>
      </m:oMath>
      <w:r w:rsidRPr="00FE6D84">
        <w:t xml:space="preserve"> and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4.89</m:t>
        </m:r>
      </m:oMath>
      <w:r w:rsidRPr="00FE6D84">
        <w:t>, so not bad but not yet as precise as the real ones 69.18 and 15.027. Now let</w:t>
      </w:r>
      <w:r w:rsidR="004A777B">
        <w:t xml:space="preserve"> u</w:t>
      </w:r>
      <w:r w:rsidRPr="00FE6D84">
        <w:t xml:space="preserve">s sample again 10 points around the maximum we have found in the regions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4,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4)</m:t>
        </m:r>
      </m:oMath>
    </w:p>
    <w:p w14:paraId="50E1F1A1" w14:textId="77777777" w:rsidR="00FE6D84" w:rsidRPr="00FE6D84" w:rsidRDefault="00FE6D84" w:rsidP="004A777B">
      <w:pPr>
        <w:pStyle w:val="Code"/>
      </w:pPr>
      <w:r w:rsidRPr="00FE6D84">
        <w:t>randomsearch = x + (np.random.random([10])-0.5)*8</w:t>
      </w:r>
    </w:p>
    <w:p w14:paraId="06FF88FB" w14:textId="77777777" w:rsidR="00FE6D84" w:rsidRPr="00FE6D84" w:rsidRDefault="00FE6D84" w:rsidP="004A777B">
      <w:pPr>
        <w:pStyle w:val="Code"/>
      </w:pPr>
    </w:p>
    <w:p w14:paraId="1436B058" w14:textId="77777777" w:rsidR="00FE6D84" w:rsidRPr="00FE6D84" w:rsidRDefault="00FE6D84" w:rsidP="004A777B">
      <w:pPr>
        <w:pStyle w:val="Code"/>
      </w:pPr>
      <w:r w:rsidRPr="00FE6D84">
        <w:t>x = 0</w:t>
      </w:r>
    </w:p>
    <w:p w14:paraId="1117EB6D" w14:textId="77777777" w:rsidR="00FE6D84" w:rsidRPr="00FE6D84" w:rsidRDefault="00FE6D84" w:rsidP="004A777B">
      <w:pPr>
        <w:pStyle w:val="Code"/>
      </w:pPr>
      <w:r w:rsidRPr="00FE6D84">
        <w:t>m = 0.0</w:t>
      </w:r>
    </w:p>
    <w:p w14:paraId="5DAF64B3" w14:textId="77777777" w:rsidR="00FE6D84" w:rsidRPr="00FE6D84" w:rsidRDefault="00FE6D84" w:rsidP="004A777B">
      <w:pPr>
        <w:pStyle w:val="Code"/>
      </w:pPr>
      <w:r w:rsidRPr="00FE6D84">
        <w:t>for i, val in np.ndenumerate(maxim(randomsearch)):</w:t>
      </w:r>
    </w:p>
    <w:p w14:paraId="2CB71865" w14:textId="77777777" w:rsidR="00FE6D84" w:rsidRPr="00FE6D84" w:rsidRDefault="00FE6D84" w:rsidP="004A777B">
      <w:pPr>
        <w:pStyle w:val="Code"/>
      </w:pPr>
      <w:r w:rsidRPr="00FE6D84">
        <w:t xml:space="preserve">    if (val &gt; m):</w:t>
      </w:r>
    </w:p>
    <w:p w14:paraId="072FADB7" w14:textId="77777777" w:rsidR="00FE6D84" w:rsidRPr="00FE6D84" w:rsidRDefault="00FE6D84" w:rsidP="004A777B">
      <w:pPr>
        <w:pStyle w:val="Code"/>
      </w:pPr>
      <w:r w:rsidRPr="00FE6D84">
        <w:t xml:space="preserve">        m = val</w:t>
      </w:r>
    </w:p>
    <w:p w14:paraId="4B2802D9" w14:textId="77777777" w:rsidR="00FE6D84" w:rsidRPr="00FE6D84" w:rsidRDefault="00FE6D84" w:rsidP="004A777B">
      <w:pPr>
        <w:pStyle w:val="Code"/>
      </w:pPr>
      <w:r w:rsidRPr="00FE6D84">
        <w:t xml:space="preserve">        x = randomsearch[i]</w:t>
      </w:r>
    </w:p>
    <w:p w14:paraId="59020F9B" w14:textId="19D76947" w:rsidR="00FE6D84" w:rsidRDefault="00FE6D84" w:rsidP="00FE6D84">
      <w:pPr>
        <w:pStyle w:val="BodyTextFirst"/>
      </w:pPr>
      <w:r w:rsidRPr="00FE6D84">
        <w:t xml:space="preserve">this gives us the result 69.189 and 15.027. Quite a precise result with only 20 evaluations of the function. If we do a plain random search with </w:t>
      </w:r>
      <w:r w:rsidRPr="00FE6D84">
        <w:rPr>
          <w:rStyle w:val="Enfasigrassetto"/>
        </w:rPr>
        <w:t>500</w:t>
      </w:r>
      <w:r w:rsidRPr="00FE6D84">
        <w:t xml:space="preserve"> (25 times more than what we just did) sampling points, we get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69.08</m:t>
        </m:r>
      </m:oMath>
      <w:r w:rsidRPr="00FE6D84">
        <w:t xml:space="preserve"> and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5.022</m:t>
        </m:r>
      </m:oMath>
      <w:r w:rsidRPr="00FE6D84">
        <w:t xml:space="preserve">. This result shows how this trick can be </w:t>
      </w:r>
      <w:proofErr w:type="gramStart"/>
      <w:r w:rsidRPr="00FE6D84">
        <w:t>really helpful</w:t>
      </w:r>
      <w:proofErr w:type="gramEnd"/>
      <w:r w:rsidRPr="00FE6D84">
        <w:t xml:space="preserve">. But remember the risk: if your maximum is not in your regions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FE6D84">
        <w:t xml:space="preserve"> you will never be able to find it, since you are still dealing with random numbers. </w:t>
      </w:r>
      <w:r w:rsidR="004A777B" w:rsidRPr="00FE6D84">
        <w:t>So,</w:t>
      </w:r>
      <w:r w:rsidRPr="00FE6D84">
        <w:t xml:space="preserve"> </w:t>
      </w:r>
      <w:r w:rsidR="004A777B">
        <w:t xml:space="preserve">it </w:t>
      </w:r>
      <w:r w:rsidRPr="00FE6D84">
        <w:t xml:space="preserve">is always a good idea to choose the regions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FE6D84">
        <w:t xml:space="preserve"> relatively big to make sure that they contain your maximum. </w:t>
      </w:r>
      <w:r w:rsidRPr="00FE6D84">
        <w:rPr>
          <w:rStyle w:val="Enfasicorsivo"/>
        </w:rPr>
        <w:t>How big depends, as almost everything in the deep learning world, on your dataset and problem and may be impossible to know in advance.</w:t>
      </w:r>
      <w:r w:rsidRPr="00FE6D84">
        <w:t xml:space="preserve"> Testing is unfortunately required. In Figure 7-9 you can see the sampled points on the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w:r w:rsidRPr="00FE6D84">
        <w:t xml:space="preserve"> In the </w:t>
      </w:r>
      <w:r w:rsidRPr="00FE6D84">
        <w:lastRenderedPageBreak/>
        <w:t xml:space="preserve">plot on the left you see the first 10 points, and on the right the region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FE6D84">
        <w:t xml:space="preserve"> with the additional 10 points. The small rectangle on the left plot </w:t>
      </w:r>
      <w:r w:rsidR="004A777B" w:rsidRPr="00FE6D84">
        <w:t>marks</w:t>
      </w:r>
      <w:r w:rsidRPr="00FE6D84">
        <w:t xml:space="preserve"> the </w:t>
      </w:r>
      <m:oMath>
        <m:r>
          <w:rPr>
            <w:rFonts w:ascii="Cambria Math" w:hAnsi="Cambria Math"/>
          </w:rPr>
          <m:t>x</m:t>
        </m:r>
      </m:oMath>
      <w:r w:rsidRPr="00FE6D84">
        <w:t xml:space="preserve"> region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004A777B">
        <w:t>.</w:t>
      </w:r>
    </w:p>
    <w:p w14:paraId="77EE822F" w14:textId="77777777" w:rsidR="004A777B" w:rsidRPr="00FE6D84" w:rsidRDefault="004A777B" w:rsidP="00FE6D84">
      <w:pPr>
        <w:pStyle w:val="BodyTextFirst"/>
      </w:pPr>
    </w:p>
    <w:p w14:paraId="69BCDB26" w14:textId="6E05EC05" w:rsidR="00FE6D84" w:rsidRDefault="00FE6D84" w:rsidP="004A777B">
      <w:pPr>
        <w:pStyle w:val="BodyTextFirst"/>
        <w:jc w:val="center"/>
      </w:pPr>
      <w:r w:rsidRPr="00FE6D84">
        <w:rPr>
          <w:noProof/>
        </w:rPr>
        <w:drawing>
          <wp:inline distT="0" distB="0" distL="0" distR="0" wp14:anchorId="06EF2CD4" wp14:editId="00F2647E">
            <wp:extent cx="5114358" cy="2242267"/>
            <wp:effectExtent l="0" t="0" r="0" b="5715"/>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23117" cy="2246107"/>
                    </a:xfrm>
                    <a:prstGeom prst="rect">
                      <a:avLst/>
                    </a:prstGeom>
                    <a:noFill/>
                    <a:ln>
                      <a:noFill/>
                    </a:ln>
                  </pic:spPr>
                </pic:pic>
              </a:graphicData>
            </a:graphic>
          </wp:inline>
        </w:drawing>
      </w:r>
    </w:p>
    <w:p w14:paraId="743C6923" w14:textId="097B1F8A" w:rsidR="004A777B" w:rsidRPr="00FE6D84" w:rsidRDefault="004A777B" w:rsidP="00042A7C">
      <w:pPr>
        <w:pStyle w:val="FigureCaption"/>
      </w:pPr>
      <w:r w:rsidRPr="004A777B">
        <w:t>Figure 7-9</w:t>
      </w:r>
      <w:r>
        <w:t>. T</w:t>
      </w:r>
      <w:r w:rsidRPr="004A777B">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4A777B">
        <w:t xml:space="preserve">. The </w:t>
      </w:r>
      <w:r w:rsidR="00AA7F7E">
        <w:t>crosses</w:t>
      </w:r>
      <w:r w:rsidRPr="004A777B">
        <w:t xml:space="preserve"> mark the sampled points. On the left the 10 points sampled in the region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4A777B">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4A777B">
        <w:t xml:space="preserve">. The black square mark the real maximum.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4A777B">
        <w:t>.</w:t>
      </w:r>
    </w:p>
    <w:p w14:paraId="0D302E6E" w14:textId="55F4A873" w:rsidR="00FE6D84" w:rsidRPr="00FE6D84" w:rsidRDefault="00FE6D84" w:rsidP="00FE6D84">
      <w:pPr>
        <w:pStyle w:val="BodyTextFirst"/>
      </w:pPr>
      <w:r w:rsidRPr="00FE6D84">
        <w:t>Now the choice of how many points you should sample at the beginning is crucial. We had luck here. Let</w:t>
      </w:r>
      <w:r w:rsidR="00042A7C">
        <w:t xml:space="preserve"> u</w:t>
      </w:r>
      <w:r w:rsidRPr="00FE6D84">
        <w:t>s consider a different seed when choosing our initial 10 random points and let</w:t>
      </w:r>
      <w:r w:rsidR="00042A7C">
        <w:t xml:space="preserve"> u</w:t>
      </w:r>
      <w:r w:rsidRPr="00FE6D84">
        <w:t>s see what can happen. Check Figure 7-10. Choosing the wrong initial points leads to disaster!</w:t>
      </w:r>
    </w:p>
    <w:p w14:paraId="06FD7C90" w14:textId="77777777" w:rsidR="00FE6D84" w:rsidRPr="00FE6D84" w:rsidRDefault="00FE6D84" w:rsidP="00FE6D84">
      <w:pPr>
        <w:pStyle w:val="BodyTextFirst"/>
        <w:rPr>
          <w:i/>
        </w:rPr>
      </w:pPr>
    </w:p>
    <w:p w14:paraId="45A05E5A" w14:textId="0984E26A" w:rsidR="00FE6D84" w:rsidRDefault="00FE6D84" w:rsidP="00042A7C">
      <w:pPr>
        <w:pStyle w:val="BodyTextFirst"/>
        <w:jc w:val="center"/>
      </w:pPr>
      <w:r w:rsidRPr="00FE6D84">
        <w:rPr>
          <w:noProof/>
        </w:rPr>
        <w:drawing>
          <wp:inline distT="0" distB="0" distL="0" distR="0" wp14:anchorId="6F3CE1D8" wp14:editId="5DD32D7C">
            <wp:extent cx="5096786" cy="22345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00373" cy="2236135"/>
                    </a:xfrm>
                    <a:prstGeom prst="rect">
                      <a:avLst/>
                    </a:prstGeom>
                    <a:noFill/>
                    <a:ln>
                      <a:noFill/>
                    </a:ln>
                  </pic:spPr>
                </pic:pic>
              </a:graphicData>
            </a:graphic>
          </wp:inline>
        </w:drawing>
      </w:r>
    </w:p>
    <w:p w14:paraId="49EEB35B" w14:textId="16D13DE4" w:rsidR="00042A7C" w:rsidRPr="00FE6D84" w:rsidRDefault="00042A7C" w:rsidP="00042A7C">
      <w:pPr>
        <w:pStyle w:val="FigureCaption"/>
      </w:pPr>
      <w:r w:rsidRPr="00042A7C">
        <w:t>Figure 7-10</w:t>
      </w:r>
      <w:r>
        <w:t>. T</w:t>
      </w:r>
      <w:r w:rsidRPr="00042A7C">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042A7C">
        <w:t xml:space="preserve">. The </w:t>
      </w:r>
      <w:r w:rsidR="00AA7F7E">
        <w:t>crosses</w:t>
      </w:r>
      <w:r w:rsidRPr="00042A7C">
        <w:t xml:space="preserve"> mark the sampled points. On the left the 10 points sampled in the region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042A7C">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 xml:space="preserve">. The </w:t>
      </w:r>
      <w:r w:rsidRPr="00042A7C">
        <w:lastRenderedPageBreak/>
        <w:t xml:space="preserve">black square mark the real maximum. The algorithm finds a maximum very well around 16, simply not the absolute maximum. The small rectangle on the left mark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 xml:space="preserve">. 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w:t>
      </w:r>
    </w:p>
    <w:p w14:paraId="34508BD2" w14:textId="690D22E2" w:rsidR="00FE6D84" w:rsidRPr="00FE6D84" w:rsidRDefault="00FE6D84" w:rsidP="00FE6D84">
      <w:pPr>
        <w:pStyle w:val="BodyTextFirst"/>
      </w:pPr>
      <w:r w:rsidRPr="00FE6D84">
        <w:t xml:space="preserve">Note in Figure 7-10, how the algorithm finds the maximum at around 16, since in the initial sampled points the maximum value is around </w:t>
      </w:r>
      <m:oMath>
        <m:r>
          <w:rPr>
            <w:rFonts w:ascii="Cambria Math" w:hAnsi="Cambria Math"/>
          </w:rPr>
          <m:t>x=16</m:t>
        </m:r>
      </m:oMath>
      <w:r w:rsidRPr="00FE6D84">
        <w:t xml:space="preserve">, as you can see on the plot on the left in Figure 7-10. No points are close to the real maximum around </w:t>
      </w:r>
      <m:oMath>
        <m:r>
          <w:rPr>
            <w:rFonts w:ascii="Cambria Math" w:hAnsi="Cambria Math"/>
          </w:rPr>
          <m:t>x=69</m:t>
        </m:r>
      </m:oMath>
      <w:r w:rsidRPr="00FE6D84">
        <w:t xml:space="preserve">. The algorithm finds a maximum </w:t>
      </w:r>
      <w:proofErr w:type="gramStart"/>
      <w:r w:rsidRPr="00FE6D84">
        <w:t>really well</w:t>
      </w:r>
      <w:proofErr w:type="gramEnd"/>
      <w:r w:rsidRPr="00FE6D84">
        <w:t>, simply not the absolute maximum. That is the danger you face when using this trick. It can even go worse than that. Consider Figure 7-11 where we just sampled one single point at the b</w:t>
      </w:r>
      <w:proofErr w:type="spellStart"/>
      <w:r w:rsidRPr="00FE6D84">
        <w:t>eginning</w:t>
      </w:r>
      <w:proofErr w:type="spellEnd"/>
      <w:r w:rsidRPr="00FE6D84">
        <w:t xml:space="preserve">. You can see on the plot on the left of Figure 7-11, how the algorithm completely misses any maximum. It simply gives as a result the highest value of the points marked by </w:t>
      </w:r>
      <w:r w:rsidR="00AA7F7E">
        <w:t>crosses</w:t>
      </w:r>
      <w:r w:rsidRPr="00FE6D84">
        <w:t xml:space="preserve"> on the points on the right plot: (58.4, 9.78).</w:t>
      </w:r>
    </w:p>
    <w:p w14:paraId="4C4ADB23" w14:textId="77777777" w:rsidR="00FE6D84" w:rsidRPr="00FE6D84" w:rsidRDefault="00FE6D84" w:rsidP="00FE6D84">
      <w:pPr>
        <w:pStyle w:val="BodyTextFirst"/>
        <w:rPr>
          <w:i/>
        </w:rPr>
      </w:pPr>
    </w:p>
    <w:p w14:paraId="6EC59BA3" w14:textId="4488F448" w:rsidR="00FE6D84" w:rsidRDefault="00FE6D84" w:rsidP="00042A7C">
      <w:pPr>
        <w:pStyle w:val="BodyTextFirst"/>
        <w:jc w:val="center"/>
      </w:pPr>
      <w:r w:rsidRPr="00FE6D84">
        <w:rPr>
          <w:noProof/>
        </w:rPr>
        <w:drawing>
          <wp:inline distT="0" distB="0" distL="0" distR="0" wp14:anchorId="5EC743EC" wp14:editId="340525D4">
            <wp:extent cx="5049078" cy="22136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53890" cy="2215757"/>
                    </a:xfrm>
                    <a:prstGeom prst="rect">
                      <a:avLst/>
                    </a:prstGeom>
                    <a:noFill/>
                    <a:ln>
                      <a:noFill/>
                    </a:ln>
                  </pic:spPr>
                </pic:pic>
              </a:graphicData>
            </a:graphic>
          </wp:inline>
        </w:drawing>
      </w:r>
    </w:p>
    <w:p w14:paraId="551045D2" w14:textId="61F1DDA7" w:rsidR="00042A7C" w:rsidRPr="00FE6D84" w:rsidRDefault="00042A7C" w:rsidP="00042A7C">
      <w:pPr>
        <w:pStyle w:val="FigureCaption"/>
      </w:pPr>
      <w:r w:rsidRPr="00FE6D84">
        <w:t>Figure 7-11</w:t>
      </w:r>
      <w:r>
        <w:t>. T</w:t>
      </w:r>
      <w:r w:rsidRPr="00FE6D84">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FE6D84">
        <w:t xml:space="preserve">. The </w:t>
      </w:r>
      <w:r w:rsidR="00AA7F7E">
        <w:t>crosses</w:t>
      </w:r>
      <w:r w:rsidRPr="00FE6D84">
        <w:t xml:space="preserve"> mark the sampled points. On the left the 1 point sampled in the regions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FE6D84">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 xml:space="preserve">. The black square marks the real maximum. The algorithm does not find any maximum since none is present i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 xml:space="preserve">. 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w:t>
      </w:r>
    </w:p>
    <w:p w14:paraId="2DF0B8D2" w14:textId="44B9DA33" w:rsidR="00FE6D84" w:rsidRDefault="00FE6D84" w:rsidP="00FE6D84">
      <w:pPr>
        <w:pStyle w:val="BodyTextFirst"/>
      </w:pPr>
      <w:r w:rsidRPr="00FE6D84">
        <w:t>If you decide to use this method, keep in mind that you will still need a good number of points at the beginning to get close to the maximum before refining your search. After you are relatively sure to have points around your maximum, you can use this technique to refine your search.</w:t>
      </w:r>
    </w:p>
    <w:p w14:paraId="17E5FCF0" w14:textId="77777777" w:rsidR="002F6C51" w:rsidRPr="002F6C51" w:rsidRDefault="002F6C51" w:rsidP="002F6C51">
      <w:pPr>
        <w:pStyle w:val="Titolo2"/>
      </w:pPr>
      <w:r w:rsidRPr="002F6C51">
        <w:lastRenderedPageBreak/>
        <w:t>Bayesian Optimization</w:t>
      </w:r>
    </w:p>
    <w:p w14:paraId="6D253AA2" w14:textId="77777777" w:rsidR="002F6C51" w:rsidRPr="002F6C51" w:rsidRDefault="002F6C51" w:rsidP="008F460E">
      <w:pPr>
        <w:pStyle w:val="Titolo3"/>
      </w:pPr>
      <w:proofErr w:type="spellStart"/>
      <w:r w:rsidRPr="002F6C51">
        <w:t>Nadaray</w:t>
      </w:r>
      <w:proofErr w:type="spellEnd"/>
      <w:r w:rsidRPr="002F6C51">
        <w:t>-Watson regression</w:t>
      </w:r>
    </w:p>
    <w:p w14:paraId="48474293" w14:textId="296CBBE3" w:rsidR="002F6C51" w:rsidRDefault="002F6C51" w:rsidP="002F6C51">
      <w:pPr>
        <w:pStyle w:val="BodyTextFirst"/>
      </w:pPr>
      <w:r w:rsidRPr="002F6C51">
        <w:t xml:space="preserve">To understand Bayesian Optimization, </w:t>
      </w:r>
      <w:r>
        <w:t>w</w:t>
      </w:r>
      <w:r w:rsidRPr="002F6C51">
        <w:t>e have first to look at some new mathematical concepts. Let</w:t>
      </w:r>
      <w:r>
        <w:t xml:space="preserve"> u</w:t>
      </w:r>
      <w:r w:rsidRPr="002F6C51">
        <w:t xml:space="preserve">s start with the </w:t>
      </w:r>
      <w:proofErr w:type="spellStart"/>
      <w:r w:rsidRPr="002F6C51">
        <w:t>Nadary</w:t>
      </w:r>
      <w:proofErr w:type="spellEnd"/>
      <w:r w:rsidRPr="002F6C51">
        <w:t>-Watson regression, an idea from 1964</w:t>
      </w:r>
      <w:r>
        <w:t xml:space="preserve"> [2]</w:t>
      </w:r>
      <w:r w:rsidRPr="002F6C51">
        <w:t xml:space="preserve">. The basic idea is quite simple. Given an unknown function </w:t>
      </w:r>
      <m:oMath>
        <m:r>
          <w:rPr>
            <w:rFonts w:ascii="Cambria Math" w:hAnsi="Cambria Math"/>
          </w:rPr>
          <m:t>y</m:t>
        </m:r>
        <m:d>
          <m:dPr>
            <m:ctrlPr>
              <w:rPr>
                <w:rFonts w:ascii="Cambria Math" w:hAnsi="Cambria Math"/>
                <w:i/>
              </w:rPr>
            </m:ctrlPr>
          </m:dPr>
          <m:e>
            <m:r>
              <w:rPr>
                <w:rFonts w:ascii="Cambria Math" w:hAnsi="Cambria Math"/>
              </w:rPr>
              <m:t>x</m:t>
            </m:r>
          </m:e>
        </m:d>
      </m:oMath>
      <w:r w:rsidRPr="002F6C51">
        <w:t xml:space="preserve"> and given </w:t>
      </w:r>
      <m:oMath>
        <m:r>
          <w:rPr>
            <w:rFonts w:ascii="Cambria Math" w:hAnsi="Cambria Math"/>
          </w:rPr>
          <m:t>N</m:t>
        </m:r>
      </m:oMath>
      <w:r w:rsidRPr="002F6C51">
        <w:t xml:space="preserve"> point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1,…, N</m:t>
        </m:r>
      </m:oMath>
      <w:r w:rsidRPr="002F6C51">
        <w:t xml:space="preserve"> we indicate with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2F6C51">
        <w:t xml:space="preserve"> with </w:t>
      </w:r>
      <m:oMath>
        <m:r>
          <w:rPr>
            <w:rFonts w:ascii="Cambria Math" w:hAnsi="Cambria Math"/>
          </w:rPr>
          <m:t>i=1,…,N</m:t>
        </m:r>
      </m:oMath>
      <w:r w:rsidRPr="002F6C51">
        <w:t xml:space="preserve"> the value of the function calculated at the diff</w:t>
      </w:r>
      <w:proofErr w:type="spellStart"/>
      <w:r w:rsidRPr="002F6C51">
        <w:t>erent</w:t>
      </w:r>
      <w:proofErr w:type="spellEnd"/>
      <w:r w:rsidRPr="002F6C51">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2F6C51">
        <w:t xml:space="preserve">. The idea of the Nadaray-Watson regression is that we can evaluate the unknown function </w:t>
      </w:r>
      <m:oMath>
        <m:r>
          <w:rPr>
            <w:rFonts w:ascii="Cambria Math" w:hAnsi="Cambria Math"/>
          </w:rPr>
          <m:t>f</m:t>
        </m:r>
      </m:oMath>
      <w:r w:rsidRPr="002F6C51">
        <w:t xml:space="preserve"> at an unknown point </w:t>
      </w:r>
      <m:oMath>
        <m:r>
          <w:rPr>
            <w:rFonts w:ascii="Cambria Math" w:hAnsi="Cambria Math"/>
          </w:rPr>
          <m:t>x</m:t>
        </m:r>
      </m:oMath>
      <w:r w:rsidRPr="002F6C51">
        <w:t xml:space="preserve"> using the formula</w:t>
      </w:r>
    </w:p>
    <w:p w14:paraId="4B70BE8C" w14:textId="77777777" w:rsidR="002F6C51" w:rsidRPr="002F6C51" w:rsidRDefault="002F6C51" w:rsidP="002F6C51">
      <w:pPr>
        <w:pStyle w:val="BodyTextFirst"/>
      </w:pPr>
    </w:p>
    <w:p w14:paraId="70D1E6A1" w14:textId="3F4ACB7D" w:rsidR="002F6C51" w:rsidRPr="002F6C51" w:rsidRDefault="002F6C51" w:rsidP="002F6C51">
      <w:pPr>
        <w:pStyle w:val="BodyTextFirst"/>
      </w:pPr>
      <m:oMathPara>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e>
          </m:nary>
          <m:sSub>
            <m:sSubPr>
              <m:ctrlPr>
                <w:rPr>
                  <w:rFonts w:ascii="Cambria Math" w:hAnsi="Cambria Math"/>
                  <w:i/>
                </w:rPr>
              </m:ctrlPr>
            </m:sSubPr>
            <m:e>
              <m:r>
                <w:rPr>
                  <w:rFonts w:ascii="Cambria Math" w:hAnsi="Cambria Math"/>
                </w:rPr>
                <m:t>y</m:t>
              </m:r>
            </m:e>
            <m:sub>
              <m:r>
                <w:rPr>
                  <w:rFonts w:ascii="Cambria Math" w:hAnsi="Cambria Math"/>
                </w:rPr>
                <m:t>i</m:t>
              </m:r>
            </m:sub>
          </m:sSub>
        </m:oMath>
      </m:oMathPara>
    </w:p>
    <w:p w14:paraId="336D50F4" w14:textId="77777777" w:rsidR="002F6C51" w:rsidRPr="002F6C51" w:rsidRDefault="002F6C51" w:rsidP="002F6C51">
      <w:pPr>
        <w:pStyle w:val="BodyTextFirst"/>
      </w:pPr>
    </w:p>
    <w:p w14:paraId="3F89978A" w14:textId="03C7729E" w:rsidR="002F6C51" w:rsidRDefault="002F6C51" w:rsidP="002F6C51">
      <w:pPr>
        <w:pStyle w:val="BodyTextFirst"/>
      </w:pPr>
      <w:r w:rsidRPr="002F6C51">
        <w:t xml:space="preserve">where </w:t>
      </w:r>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oMath>
      <w:r w:rsidRPr="002F6C51">
        <w:t xml:space="preserve"> are weights that are calculated according to the formula</w:t>
      </w:r>
    </w:p>
    <w:p w14:paraId="1584BFF0" w14:textId="77777777" w:rsidR="002F6C51" w:rsidRPr="002F6C51" w:rsidRDefault="002F6C51" w:rsidP="002F6C51">
      <w:pPr>
        <w:pStyle w:val="BodyTextFirst"/>
      </w:pPr>
    </w:p>
    <w:p w14:paraId="1C875616" w14:textId="20C417EE" w:rsidR="002F6C51" w:rsidRPr="002F6C51" w:rsidRDefault="00FA127F" w:rsidP="002F6C51">
      <w:pPr>
        <w:pStyle w:val="BodyTextFirst"/>
      </w:pPr>
      <m:oMathPara>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w:rPr>
                      <w:rFonts w:ascii="Cambria Math" w:hAnsi="Cambria Math"/>
                    </w:rPr>
                    <m:t xml:space="preserve">K(x, </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e>
              </m:nary>
            </m:den>
          </m:f>
        </m:oMath>
      </m:oMathPara>
    </w:p>
    <w:p w14:paraId="1DD6D2B7" w14:textId="77777777" w:rsidR="002F6C51" w:rsidRPr="002F6C51" w:rsidRDefault="002F6C51" w:rsidP="002F6C51">
      <w:pPr>
        <w:pStyle w:val="BodyTextFirst"/>
      </w:pPr>
    </w:p>
    <w:p w14:paraId="0EFE5260" w14:textId="0C87E838" w:rsidR="002F6C51" w:rsidRDefault="002F6C51" w:rsidP="002F6C51">
      <w:pPr>
        <w:pStyle w:val="BodyTextFirst"/>
      </w:pPr>
      <w:r w:rsidRPr="002F6C51">
        <w:t xml:space="preserve">where </w:t>
      </w:r>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2F6C51">
        <w:t xml:space="preserve"> is called a </w:t>
      </w:r>
      <w:r w:rsidRPr="002F6C51">
        <w:rPr>
          <w:rStyle w:val="Enfasigrassetto"/>
        </w:rPr>
        <w:t>Kernel</w:t>
      </w:r>
      <w:r w:rsidRPr="002F6C51">
        <w:t>. Note that given how the weights are defined we have</w:t>
      </w:r>
    </w:p>
    <w:p w14:paraId="54E46D28" w14:textId="77777777" w:rsidR="002F6C51" w:rsidRPr="002F6C51" w:rsidRDefault="002F6C51" w:rsidP="002F6C51">
      <w:pPr>
        <w:pStyle w:val="BodyTextFirst"/>
      </w:pPr>
    </w:p>
    <w:p w14:paraId="4DAAF22F" w14:textId="5A3C75F1" w:rsidR="002F6C51" w:rsidRPr="002F6C51" w:rsidRDefault="00FA127F" w:rsidP="002F6C51">
      <w:pPr>
        <w:pStyle w:val="BodyTextFirst"/>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x)</m:t>
              </m:r>
            </m:e>
          </m:nary>
          <m:r>
            <w:rPr>
              <w:rFonts w:ascii="Cambria Math" w:hAnsi="Cambria Math"/>
            </w:rPr>
            <m:t>=1</m:t>
          </m:r>
        </m:oMath>
      </m:oMathPara>
    </w:p>
    <w:p w14:paraId="5C85734B" w14:textId="77777777" w:rsidR="002F6C51" w:rsidRPr="002F6C51" w:rsidRDefault="002F6C51" w:rsidP="002F6C51">
      <w:pPr>
        <w:pStyle w:val="BodyTextFirst"/>
      </w:pPr>
    </w:p>
    <w:p w14:paraId="3219CF97" w14:textId="48688AC3" w:rsidR="002F6C51" w:rsidRDefault="002F6C51" w:rsidP="002F6C51">
      <w:pPr>
        <w:pStyle w:val="BodyTextFirst"/>
      </w:pPr>
      <w:r w:rsidRPr="002F6C51">
        <w:t xml:space="preserve">In the literature you can find several kernels but the one we are interested in is the Gaussian one, often called the </w:t>
      </w:r>
      <w:r w:rsidRPr="002F6C51">
        <w:rPr>
          <w:rStyle w:val="Enfasigrassetto"/>
        </w:rPr>
        <w:t>Radial Basis Function</w:t>
      </w:r>
      <w:r w:rsidRPr="002F6C51">
        <w:t xml:space="preserve"> (RBF)</w:t>
      </w:r>
    </w:p>
    <w:p w14:paraId="6DA027DD" w14:textId="77777777" w:rsidR="002F6C51" w:rsidRPr="002F6C51" w:rsidRDefault="002F6C51" w:rsidP="002F6C51">
      <w:pPr>
        <w:pStyle w:val="BodyTextFirst"/>
      </w:pPr>
    </w:p>
    <w:p w14:paraId="233D9785" w14:textId="34263F00" w:rsidR="002F6C51" w:rsidRPr="002F6C51" w:rsidRDefault="002F6C51" w:rsidP="002F6C51">
      <w:pPr>
        <w:pStyle w:val="BodyTextFirst"/>
      </w:pPr>
      <m:oMathPara>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l</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sup>
          </m:sSup>
        </m:oMath>
      </m:oMathPara>
    </w:p>
    <w:p w14:paraId="3A4BA443" w14:textId="77777777" w:rsidR="002F6C51" w:rsidRPr="002F6C51" w:rsidRDefault="002F6C51" w:rsidP="002F6C51">
      <w:pPr>
        <w:pStyle w:val="BodyTextFirst"/>
      </w:pPr>
    </w:p>
    <w:p w14:paraId="0CEA7D9F" w14:textId="0149D35F" w:rsidR="002F6C51" w:rsidRPr="002F6C51" w:rsidRDefault="002F6C51" w:rsidP="002F6C51">
      <w:pPr>
        <w:pStyle w:val="BodyTextFirst"/>
      </w:pPr>
      <w:r w:rsidRPr="002F6C51">
        <w:t xml:space="preserve">The parameter </w:t>
      </w:r>
      <m:oMath>
        <m:r>
          <w:rPr>
            <w:rFonts w:ascii="Cambria Math" w:hAnsi="Cambria Math"/>
          </w:rPr>
          <m:t>l</m:t>
        </m:r>
      </m:oMath>
      <w:r w:rsidRPr="002F6C51">
        <w:t xml:space="preserve"> makes the gaussian shape wider or narrower. The </w:t>
      </w:r>
      <m:oMath>
        <m:r>
          <w:rPr>
            <w:rFonts w:ascii="Cambria Math" w:hAnsi="Cambria Math"/>
          </w:rPr>
          <m:t>σ</m:t>
        </m:r>
      </m:oMath>
      <w:r w:rsidRPr="002F6C51">
        <w:t xml:space="preserve"> is typical</w:t>
      </w:r>
      <w:proofErr w:type="spellStart"/>
      <w:r w:rsidRPr="002F6C51">
        <w:t>ly</w:t>
      </w:r>
      <w:proofErr w:type="spellEnd"/>
      <w:r w:rsidRPr="002F6C51">
        <w:t xml:space="preserve"> the variance of your data, but in this case, it plays no role since the weights are normalized to one. This is at the base of Bayesian optimization as we will see later.</w:t>
      </w:r>
    </w:p>
    <w:p w14:paraId="1AE1E7FF" w14:textId="77777777" w:rsidR="002F6C51" w:rsidRPr="002F6C51" w:rsidRDefault="002F6C51" w:rsidP="008F460E">
      <w:pPr>
        <w:pStyle w:val="Titolo3"/>
      </w:pPr>
      <w:r w:rsidRPr="002F6C51">
        <w:lastRenderedPageBreak/>
        <w:t>Gaussian process</w:t>
      </w:r>
    </w:p>
    <w:p w14:paraId="678DF40E" w14:textId="6EBF47A3" w:rsidR="002F6C51" w:rsidRDefault="002F6C51" w:rsidP="002F6C51">
      <w:pPr>
        <w:pStyle w:val="BodyTextFirst"/>
      </w:pPr>
      <w:r w:rsidRPr="002F6C51">
        <w:t xml:space="preserve">Before talking about Gaussian processes, we first must define what a random process is. We talk of a </w:t>
      </w:r>
      <w:r w:rsidRPr="002F6C51">
        <w:rPr>
          <w:rStyle w:val="Enfasicorsivo"/>
        </w:rPr>
        <w:t>random process</w:t>
      </w:r>
      <w:r w:rsidRPr="002F6C51">
        <w:t xml:space="preserve"> when for any point </w:t>
      </w:r>
      <m:oMath>
        <m:r>
          <w:rPr>
            <w:rFonts w:ascii="Cambria Math" w:hAnsi="Cambria Math"/>
          </w:rPr>
          <m:t>x∈</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2F6C51">
        <w:t xml:space="preserve"> we assign a random variable </w:t>
      </w:r>
      <m:oMath>
        <m:r>
          <w:rPr>
            <w:rFonts w:ascii="Cambria Math" w:hAnsi="Cambria Math"/>
          </w:rPr>
          <m:t>f</m:t>
        </m:r>
        <m:d>
          <m:dPr>
            <m:ctrlPr>
              <w:rPr>
                <w:rFonts w:ascii="Cambria Math" w:hAnsi="Cambria Math"/>
                <w:i/>
              </w:rPr>
            </m:ctrlPr>
          </m:dPr>
          <m:e>
            <m:r>
              <w:rPr>
                <w:rFonts w:ascii="Cambria Math" w:hAnsi="Cambria Math"/>
              </w:rPr>
              <m:t>x</m:t>
            </m:r>
          </m:e>
        </m:d>
        <m:r>
          <m:rPr>
            <m:scr m:val="double-struck"/>
          </m:rPr>
          <w:rPr>
            <w:rFonts w:ascii="Cambria Math" w:hAnsi="Cambria Math"/>
          </w:rPr>
          <m:t>∈R</m:t>
        </m:r>
      </m:oMath>
      <w:r w:rsidRPr="002F6C51">
        <w:t xml:space="preserve">. A random process is Gaussian if for any finite number of points, their joint distribution is normal. That means that </w:t>
      </w:r>
      <m:oMath>
        <m:r>
          <w:rPr>
            <w:rFonts w:ascii="Cambria Math" w:hAnsi="Cambria Math"/>
          </w:rPr>
          <m:t>∀n</m:t>
        </m:r>
        <m:r>
          <m:rPr>
            <m:scr m:val="double-struck"/>
          </m:rPr>
          <w:rPr>
            <w:rFonts w:ascii="Cambria Math" w:hAnsi="Cambria Math"/>
          </w:rPr>
          <m:t>∈N</m:t>
        </m:r>
      </m:oMath>
      <w:r w:rsidRPr="002F6C51">
        <w:t xml:space="preserve">, and for </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2F6C51">
        <w:t xml:space="preserve"> then the vector</w:t>
      </w:r>
    </w:p>
    <w:p w14:paraId="3B2C2756" w14:textId="77777777" w:rsidR="002F6C51" w:rsidRPr="002F6C51" w:rsidRDefault="002F6C51" w:rsidP="002F6C51">
      <w:pPr>
        <w:pStyle w:val="BodyTextFirst"/>
      </w:pPr>
    </w:p>
    <w:p w14:paraId="4BD8B5CC" w14:textId="27EDD01B" w:rsidR="002F6C51" w:rsidRPr="002F6C51" w:rsidRDefault="002F6C51" w:rsidP="002F6C51">
      <w:pPr>
        <w:pStyle w:val="BodyTextFirst"/>
      </w:pPr>
      <m:oMathPara>
        <m:oMath>
          <m:r>
            <m:rPr>
              <m:sty m:val="bi"/>
            </m:rPr>
            <w:rPr>
              <w:rFonts w:ascii="Cambria Math" w:hAnsi="Cambria Math"/>
            </w:rPr>
            <m:t>f</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mr>
                <m:mr>
                  <m:e>
                    <m:r>
                      <w:rPr>
                        <w:rFonts w:ascii="Cambria Math" w:hAnsi="Cambria Math"/>
                      </w:rPr>
                      <m:t>⋮</m:t>
                    </m:r>
                  </m:e>
                </m:mr>
                <m:m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r>
            <m:rPr>
              <m:scr m:val="script"/>
            </m:rPr>
            <w:rPr>
              <w:rFonts w:ascii="Cambria Math" w:hAnsi="Cambria Math"/>
            </w:rPr>
            <m:t>~N</m:t>
          </m:r>
        </m:oMath>
      </m:oMathPara>
    </w:p>
    <w:p w14:paraId="695568AF" w14:textId="77777777" w:rsidR="002F6C51" w:rsidRPr="002F6C51" w:rsidRDefault="002F6C51" w:rsidP="002F6C51">
      <w:pPr>
        <w:pStyle w:val="BodyTextFirst"/>
      </w:pPr>
    </w:p>
    <w:p w14:paraId="53C31E7D" w14:textId="0C9DE95A" w:rsidR="002F6C51" w:rsidRDefault="002F6C51" w:rsidP="002F6C51">
      <w:pPr>
        <w:pStyle w:val="BodyTextFirst"/>
      </w:pPr>
      <w:r w:rsidRPr="002F6C51">
        <w:t xml:space="preserve">where with the notation we intend that the vector components follow a normal distribution, indicated with </w:t>
      </w:r>
      <m:oMath>
        <m:r>
          <m:rPr>
            <m:scr m:val="script"/>
          </m:rPr>
          <w:rPr>
            <w:rFonts w:ascii="Cambria Math" w:hAnsi="Cambria Math"/>
          </w:rPr>
          <m:t>N</m:t>
        </m:r>
      </m:oMath>
      <w:r w:rsidRPr="002F6C51">
        <w:t>. Remember that a random variable with a Gaussian distribution is said to be normally distributed. From here comes the name Gaussian process. The probability distribution of the normal distribution is given by the function</w:t>
      </w:r>
    </w:p>
    <w:p w14:paraId="210DEB21" w14:textId="77777777" w:rsidR="002F6C51" w:rsidRPr="002F6C51" w:rsidRDefault="002F6C51" w:rsidP="002F6C51">
      <w:pPr>
        <w:pStyle w:val="BodyTextFirst"/>
      </w:pPr>
    </w:p>
    <w:p w14:paraId="7F7570E8" w14:textId="2E0204C4" w:rsidR="002F6C51" w:rsidRPr="002F6C51" w:rsidRDefault="002F6C51" w:rsidP="002F6C51">
      <w:pPr>
        <w:pStyle w:val="BodyTextFirst"/>
      </w:pPr>
      <m:oMathPara>
        <m:oMath>
          <m:r>
            <w:rPr>
              <w:rFonts w:ascii="Cambria Math" w:hAnsi="Cambria Math"/>
            </w:rPr>
            <m:t>g</m:t>
          </m:r>
          <m:d>
            <m:dPr>
              <m:endChr m:val="|"/>
              <m:ctrlPr>
                <w:rPr>
                  <w:rFonts w:ascii="Cambria Math" w:hAnsi="Cambria Math"/>
                  <w:i/>
                </w:rPr>
              </m:ctrlPr>
            </m:dPr>
            <m:e>
              <m:r>
                <w:rPr>
                  <w:rFonts w:ascii="Cambria Math" w:hAnsi="Cambria Math"/>
                </w:rPr>
                <m:t xml:space="preserve">x </m:t>
              </m:r>
            </m:e>
          </m:d>
          <m:r>
            <w:rPr>
              <w:rFonts w:ascii="Cambria Math" w:hAnsi="Cambria Math"/>
            </w:rPr>
            <m:t xml:space="preserve"> μ, </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sSup>
                    <m:sSupPr>
                      <m:ctrlPr>
                        <w:rPr>
                          <w:rFonts w:ascii="Cambria Math" w:hAnsi="Cambria Math"/>
                          <w:i/>
                        </w:rPr>
                      </m:ctrlPr>
                    </m:sSupPr>
                    <m:e>
                      <m:r>
                        <w:rPr>
                          <w:rFonts w:ascii="Cambria Math" w:hAnsi="Cambria Math"/>
                        </w:rPr>
                        <m:t>σ</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sup>
          </m:sSup>
        </m:oMath>
      </m:oMathPara>
    </w:p>
    <w:p w14:paraId="1E7D9A63" w14:textId="77777777" w:rsidR="002F6C51" w:rsidRPr="002F6C51" w:rsidRDefault="002F6C51" w:rsidP="002F6C51">
      <w:pPr>
        <w:pStyle w:val="BodyTextFirst"/>
      </w:pPr>
    </w:p>
    <w:p w14:paraId="577969C5" w14:textId="5619EB13" w:rsidR="002F6C51" w:rsidRDefault="002F6C51" w:rsidP="002F6C51">
      <w:pPr>
        <w:pStyle w:val="BodyTextFirst"/>
      </w:pPr>
      <w:r w:rsidRPr="002F6C51">
        <w:t xml:space="preserve">where </w:t>
      </w:r>
      <m:oMath>
        <m:r>
          <w:rPr>
            <w:rFonts w:ascii="Cambria Math" w:hAnsi="Cambria Math"/>
          </w:rPr>
          <m:t>μ</m:t>
        </m:r>
      </m:oMath>
      <w:r w:rsidRPr="002F6C51">
        <w:t xml:space="preserve"> is the mean or expectation of the distribution and </w:t>
      </w:r>
      <m:oMath>
        <m:r>
          <w:rPr>
            <w:rFonts w:ascii="Cambria Math" w:hAnsi="Cambria Math"/>
          </w:rPr>
          <m:t>σ</m:t>
        </m:r>
      </m:oMath>
      <w:r w:rsidRPr="002F6C51">
        <w:t xml:space="preserve"> is the standard </w:t>
      </w:r>
      <w:proofErr w:type="gramStart"/>
      <w:r w:rsidRPr="002F6C51">
        <w:t>deviation.</w:t>
      </w:r>
      <w:proofErr w:type="gramEnd"/>
      <w:r w:rsidRPr="002F6C51">
        <w:t xml:space="preserve"> We will use the following notation from here on:</w:t>
      </w:r>
    </w:p>
    <w:p w14:paraId="3B5C156A" w14:textId="77777777" w:rsidR="008F460E" w:rsidRPr="002F6C51" w:rsidRDefault="008F460E" w:rsidP="002F6C51">
      <w:pPr>
        <w:pStyle w:val="BodyTextFirst"/>
      </w:pPr>
    </w:p>
    <w:p w14:paraId="67DB7D36" w14:textId="56AE515B" w:rsidR="002F6C51" w:rsidRPr="008F460E" w:rsidRDefault="002F6C51" w:rsidP="002F6C51">
      <w:pPr>
        <w:pStyle w:val="BodyTextFirst"/>
      </w:pPr>
      <m:oMathPara>
        <m:oMath>
          <m:r>
            <w:rPr>
              <w:rFonts w:ascii="Cambria Math" w:hAnsi="Cambria Math"/>
            </w:rPr>
            <m:t>Mean value of f:   m</m:t>
          </m:r>
        </m:oMath>
      </m:oMathPara>
    </w:p>
    <w:p w14:paraId="787405B1" w14:textId="77777777" w:rsidR="008F460E" w:rsidRPr="002F6C51" w:rsidRDefault="008F460E" w:rsidP="002F6C51">
      <w:pPr>
        <w:pStyle w:val="BodyTextFirst"/>
      </w:pPr>
    </w:p>
    <w:p w14:paraId="6A5F67DE" w14:textId="160B5E40" w:rsidR="002F6C51" w:rsidRDefault="002F6C51" w:rsidP="002F6C51">
      <w:pPr>
        <w:pStyle w:val="BodyTextFirst"/>
      </w:pPr>
      <w:r w:rsidRPr="002F6C51">
        <w:t xml:space="preserve">and the covariance of the random values will be indicated here by </w:t>
      </w:r>
      <m:oMath>
        <m:r>
          <w:rPr>
            <w:rFonts w:ascii="Cambria Math" w:hAnsi="Cambria Math"/>
          </w:rPr>
          <m:t>K</m:t>
        </m:r>
      </m:oMath>
    </w:p>
    <w:p w14:paraId="4D2B75F8" w14:textId="77777777" w:rsidR="008F460E" w:rsidRPr="002F6C51" w:rsidRDefault="008F460E" w:rsidP="002F6C51">
      <w:pPr>
        <w:pStyle w:val="BodyTextFirst"/>
      </w:pPr>
    </w:p>
    <w:p w14:paraId="69209506" w14:textId="13657B3B" w:rsidR="002F6C51" w:rsidRPr="002F6C51" w:rsidRDefault="002F6C51" w:rsidP="002F6C51">
      <w:pPr>
        <w:pStyle w:val="BodyTextFirst"/>
      </w:pPr>
      <m:oMathPara>
        <m:oMath>
          <m:r>
            <w:rPr>
              <w:rFonts w:ascii="Cambria Math" w:hAnsi="Cambria Math"/>
            </w:rPr>
            <m:t>Cov</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e>
          </m:d>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m:oMathPara>
    </w:p>
    <w:p w14:paraId="2201FE2B" w14:textId="77777777" w:rsidR="002F6C51" w:rsidRPr="002F6C51" w:rsidRDefault="002F6C51" w:rsidP="002F6C51">
      <w:pPr>
        <w:pStyle w:val="BodyTextFirst"/>
      </w:pPr>
    </w:p>
    <w:p w14:paraId="41807C2E" w14:textId="586E1770" w:rsidR="002F6C51" w:rsidRPr="002F6C51" w:rsidRDefault="002F6C51" w:rsidP="002F6C51">
      <w:pPr>
        <w:pStyle w:val="BodyTextFirst"/>
      </w:pPr>
      <w:r w:rsidRPr="002F6C51">
        <w:t xml:space="preserve">the choice of the letter </w:t>
      </w:r>
      <m:oMath>
        <m:r>
          <w:rPr>
            <w:rFonts w:ascii="Cambria Math" w:hAnsi="Cambria Math"/>
          </w:rPr>
          <m:t>K</m:t>
        </m:r>
      </m:oMath>
      <w:r w:rsidRPr="002F6C51">
        <w:t xml:space="preserve"> has a reason. We will assume in what follows that the covariance will have a gaussian shape, and we will use for </w:t>
      </w:r>
      <m:oMath>
        <m:r>
          <w:rPr>
            <w:rFonts w:ascii="Cambria Math" w:hAnsi="Cambria Math"/>
          </w:rPr>
          <m:t>K</m:t>
        </m:r>
      </m:oMath>
      <w:r w:rsidRPr="002F6C51">
        <w:t xml:space="preserve"> the RBF function we defined before.</w:t>
      </w:r>
    </w:p>
    <w:p w14:paraId="7928D244" w14:textId="77777777" w:rsidR="002F6C51" w:rsidRPr="002F6C51" w:rsidRDefault="002F6C51" w:rsidP="008F460E">
      <w:pPr>
        <w:pStyle w:val="Titolo3"/>
      </w:pPr>
      <w:r w:rsidRPr="002F6C51">
        <w:t>Stationary Process</w:t>
      </w:r>
    </w:p>
    <w:p w14:paraId="2E176793" w14:textId="6BE3C807" w:rsidR="002F6C51" w:rsidRDefault="002F6C51" w:rsidP="002F6C51">
      <w:pPr>
        <w:pStyle w:val="BodyTextFirst"/>
      </w:pPr>
      <w:r w:rsidRPr="002F6C51">
        <w:t xml:space="preserve">For simplicity we will consider here only stationary processes. A random process is stationary if its joint probability distribution does not change with time. That means also that mean and variance will not change when shifted in time. We will also </w:t>
      </w:r>
      <w:r w:rsidRPr="002F6C51">
        <w:lastRenderedPageBreak/>
        <w:t>consider a process for which its distribution depends only on the relative position of the points. This leads to the conditions</w:t>
      </w:r>
    </w:p>
    <w:p w14:paraId="1C7DA490" w14:textId="77777777" w:rsidR="008F460E" w:rsidRPr="002F6C51" w:rsidRDefault="008F460E" w:rsidP="002F6C51">
      <w:pPr>
        <w:pStyle w:val="BodyTextFirst"/>
      </w:pPr>
    </w:p>
    <w:p w14:paraId="52ED4965" w14:textId="7D588F67" w:rsidR="002F6C51" w:rsidRPr="002F6C51" w:rsidRDefault="00FA127F" w:rsidP="002F6C51">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acc>
                  <m:accPr>
                    <m:chr m:val="̃"/>
                    <m:ctrlPr>
                      <w:rPr>
                        <w:rFonts w:ascii="Cambria Math" w:hAnsi="Cambria Math"/>
                        <w:i/>
                      </w:rPr>
                    </m:ctrlPr>
                  </m:accPr>
                  <m:e>
                    <m:r>
                      <w:rPr>
                        <w:rFonts w:ascii="Cambria Math" w:hAnsi="Cambria Math"/>
                      </w:rPr>
                      <m:t>K</m:t>
                    </m:r>
                  </m:e>
                </m:acc>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mr>
            <m:mr>
              <m:e>
                <m:r>
                  <w:rPr>
                    <w:rFonts w:ascii="Cambria Math" w:hAnsi="Cambria Math"/>
                  </w:rPr>
                  <m:t>Var</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e>
                </m:d>
                <m:r>
                  <w:rPr>
                    <w:rFonts w:ascii="Cambria Math" w:hAnsi="Cambria Math"/>
                  </w:rPr>
                  <m:t>=</m:t>
                </m:r>
                <m:acc>
                  <m:accPr>
                    <m:chr m:val="̃"/>
                    <m:ctrlPr>
                      <w:rPr>
                        <w:rFonts w:ascii="Cambria Math" w:hAnsi="Cambria Math"/>
                      </w:rPr>
                    </m:ctrlPr>
                  </m:accPr>
                  <m:e>
                    <m:r>
                      <w:rPr>
                        <w:rFonts w:ascii="Cambria Math" w:hAnsi="Cambria Math"/>
                      </w:rPr>
                      <m:t>K</m:t>
                    </m:r>
                  </m:e>
                </m:acc>
                <m:r>
                  <w:rPr>
                    <w:rFonts w:ascii="Cambria Math" w:hAnsi="Cambria Math"/>
                  </w:rPr>
                  <m:t>(0)</m:t>
                </m:r>
              </m:e>
            </m:mr>
          </m:m>
        </m:oMath>
      </m:oMathPara>
    </w:p>
    <w:p w14:paraId="0D130154" w14:textId="77777777" w:rsidR="008F460E" w:rsidRDefault="008F460E" w:rsidP="002F6C51">
      <w:pPr>
        <w:pStyle w:val="BodyTextFirst"/>
      </w:pPr>
    </w:p>
    <w:p w14:paraId="74257D1B" w14:textId="1B1EF112" w:rsidR="002F6C51" w:rsidRPr="002F6C51" w:rsidRDefault="002F6C51" w:rsidP="002F6C51">
      <w:pPr>
        <w:pStyle w:val="BodyTextFirst"/>
        <w:rPr>
          <w:rStyle w:val="Enfasicorsivo"/>
        </w:rPr>
      </w:pPr>
      <w:r w:rsidRPr="002F6C51">
        <w:rPr>
          <w:rStyle w:val="Enfasicorsivo"/>
        </w:rPr>
        <w:t xml:space="preserve">Note that to apply the method we are describing, you must convert first your data to be stationary if that is not already the case, eliminating seasonality or trends in time for example. </w:t>
      </w:r>
    </w:p>
    <w:p w14:paraId="5D3D77B5" w14:textId="77777777" w:rsidR="002F6C51" w:rsidRPr="002F6C51" w:rsidRDefault="002F6C51" w:rsidP="008F460E">
      <w:pPr>
        <w:pStyle w:val="Titolo3"/>
      </w:pPr>
      <w:r w:rsidRPr="002F6C51">
        <w:t>Prediction with Gaussian processes</w:t>
      </w:r>
    </w:p>
    <w:p w14:paraId="1A26412F" w14:textId="7D7B9A7A" w:rsidR="002F6C51" w:rsidRDefault="002F6C51" w:rsidP="002F6C51">
      <w:pPr>
        <w:pStyle w:val="BodyTextFirst"/>
      </w:pPr>
      <w:r w:rsidRPr="002F6C51">
        <w:t xml:space="preserve">Now we have reached the interesting part: given the vector </w:t>
      </w:r>
      <m:oMath>
        <m:r>
          <m:rPr>
            <m:sty m:val="bi"/>
          </m:rPr>
          <w:rPr>
            <w:rStyle w:val="Enfasigrassetto"/>
            <w:rFonts w:ascii="Cambria Math" w:hAnsi="Cambria Math"/>
          </w:rPr>
          <m:t>f</m:t>
        </m:r>
      </m:oMath>
      <w:r w:rsidRPr="002F6C51">
        <w:t xml:space="preserve"> how can we estimate </w:t>
      </w:r>
      <m:oMath>
        <m:r>
          <w:rPr>
            <w:rFonts w:ascii="Cambria Math" w:hAnsi="Cambria Math"/>
          </w:rPr>
          <m:t>f</m:t>
        </m:r>
        <m:d>
          <m:dPr>
            <m:ctrlPr>
              <w:rPr>
                <w:rFonts w:ascii="Cambria Math" w:hAnsi="Cambria Math"/>
                <w:i/>
              </w:rPr>
            </m:ctrlPr>
          </m:dPr>
          <m:e>
            <m:r>
              <w:rPr>
                <w:rFonts w:ascii="Cambria Math" w:hAnsi="Cambria Math"/>
              </w:rPr>
              <m:t>x</m:t>
            </m:r>
          </m:e>
        </m:d>
      </m:oMath>
      <w:r w:rsidRPr="002F6C51">
        <w:t xml:space="preserve"> at an arbitrary point </w:t>
      </w:r>
      <m:oMath>
        <m:r>
          <w:rPr>
            <w:rFonts w:ascii="Cambria Math" w:hAnsi="Cambria Math"/>
          </w:rPr>
          <m:t>x</m:t>
        </m:r>
      </m:oMath>
      <w:r w:rsidRPr="002F6C51">
        <w:t xml:space="preserve">?  Since we are dealing with random processes, what we will estimate is the probability that the unknown function assumes a given value </w:t>
      </w:r>
      <m:oMath>
        <m:r>
          <w:rPr>
            <w:rFonts w:ascii="Cambria Math" w:hAnsi="Cambria Math"/>
          </w:rPr>
          <m:t>f(x)</m:t>
        </m:r>
      </m:oMath>
      <w:r w:rsidRPr="002F6C51">
        <w:t>. Mathematically we will predict the following quantity</w:t>
      </w:r>
    </w:p>
    <w:p w14:paraId="09E2470A" w14:textId="77777777" w:rsidR="00D5221E" w:rsidRPr="002F6C51" w:rsidRDefault="00D5221E" w:rsidP="002F6C51">
      <w:pPr>
        <w:pStyle w:val="BodyTextFirst"/>
      </w:pPr>
    </w:p>
    <w:p w14:paraId="489F672A" w14:textId="48CC02E7" w:rsidR="002F6C51" w:rsidRPr="00D5221E"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Style w:val="Enfasigrassetto"/>
              <w:rFonts w:ascii="Cambria Math" w:hAnsi="Cambria Math"/>
            </w:rPr>
            <m:t>f</m:t>
          </m:r>
          <m:r>
            <w:rPr>
              <w:rFonts w:ascii="Cambria Math" w:hAnsi="Cambria Math"/>
            </w:rPr>
            <m:t>)</m:t>
          </m:r>
        </m:oMath>
      </m:oMathPara>
    </w:p>
    <w:p w14:paraId="55984191" w14:textId="77777777" w:rsidR="00D5221E" w:rsidRPr="002F6C51" w:rsidRDefault="00D5221E" w:rsidP="002F6C51">
      <w:pPr>
        <w:pStyle w:val="BodyTextFirst"/>
      </w:pPr>
    </w:p>
    <w:p w14:paraId="26458DDA" w14:textId="2498A00B" w:rsidR="002F6C51" w:rsidRPr="002F6C51" w:rsidRDefault="002F6C51" w:rsidP="002F6C51">
      <w:pPr>
        <w:pStyle w:val="BodyTextFirst"/>
      </w:pPr>
      <w:r w:rsidRPr="002F6C51">
        <w:t xml:space="preserve">or in words the probability of getting the value </w:t>
      </w:r>
      <m:oMath>
        <m:r>
          <w:rPr>
            <w:rFonts w:ascii="Cambria Math" w:hAnsi="Cambria Math"/>
          </w:rPr>
          <m:t>f(x)</m:t>
        </m:r>
      </m:oMath>
      <w:r w:rsidRPr="002F6C51">
        <w:t xml:space="preserve"> given the vector </w:t>
      </w:r>
      <m:oMath>
        <m:r>
          <m:rPr>
            <m:sty m:val="bi"/>
          </m:rPr>
          <w:rPr>
            <w:rStyle w:val="Enfasigrassetto"/>
            <w:rFonts w:ascii="Cambria Math" w:hAnsi="Cambria Math"/>
          </w:rPr>
          <m:t>f</m:t>
        </m:r>
      </m:oMath>
      <w:r w:rsidRPr="002F6C51">
        <w:t xml:space="preserve">, composed by all the points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2F6C51">
        <w:t xml:space="preserve">. </w:t>
      </w:r>
    </w:p>
    <w:p w14:paraId="555FA4A2" w14:textId="632FC35F" w:rsidR="002F6C51" w:rsidRDefault="002F6C51" w:rsidP="00D5221E">
      <w:pPr>
        <w:pStyle w:val="BodyTextCont"/>
      </w:pPr>
      <w:r w:rsidRPr="002F6C51">
        <w:t xml:space="preserve">Assuming that </w:t>
      </w:r>
      <m:oMath>
        <m:r>
          <w:rPr>
            <w:rFonts w:ascii="Cambria Math" w:hAnsi="Cambria Math"/>
          </w:rPr>
          <m:t>f(x)</m:t>
        </m:r>
      </m:oMath>
      <w:r w:rsidRPr="002F6C51">
        <w:t xml:space="preserve"> is a stationary Gaussian Process with </w:t>
      </w:r>
      <m:oMath>
        <m:r>
          <w:rPr>
            <w:rFonts w:ascii="Cambria Math" w:hAnsi="Cambria Math"/>
          </w:rPr>
          <m:t>m=0</m:t>
        </m:r>
      </m:oMath>
      <w:r w:rsidRPr="002F6C51">
        <w:t xml:space="preserve"> the prediction can be shown to be g</w:t>
      </w:r>
      <w:proofErr w:type="spellStart"/>
      <w:r w:rsidRPr="002F6C51">
        <w:t>iven</w:t>
      </w:r>
      <w:proofErr w:type="spellEnd"/>
      <w:r w:rsidRPr="002F6C51">
        <w:t xml:space="preserve"> by</w:t>
      </w:r>
    </w:p>
    <w:p w14:paraId="3A66F48B" w14:textId="77777777" w:rsidR="00D5221E" w:rsidRPr="002F6C51" w:rsidRDefault="00D5221E" w:rsidP="00D5221E">
      <w:pPr>
        <w:pStyle w:val="BodyTextCont"/>
      </w:pPr>
    </w:p>
    <w:p w14:paraId="513BBCC8" w14:textId="1AC05AF4" w:rsidR="002F6C51" w:rsidRPr="00D5221E"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Style w:val="Enfasigrassetto"/>
              <w:rFonts w:ascii="Cambria Math" w:hAnsi="Cambria Math"/>
            </w:rPr>
            <m:t>f</m:t>
          </m:r>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e>
              </m:d>
            </m:num>
            <m:den>
              <m:r>
                <w:rPr>
                  <w:rFonts w:ascii="Cambria Math" w:hAnsi="Cambria Math"/>
                </w:rPr>
                <m:t>p</m:t>
              </m:r>
              <m:d>
                <m:dPr>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e>
              </m:d>
            </m:den>
          </m:f>
          <m:r>
            <w:rPr>
              <w:rFonts w:ascii="Cambria Math" w:hAnsi="Cambria Math"/>
            </w:rPr>
            <m:t>=</m:t>
          </m:r>
          <m:f>
            <m:fPr>
              <m:ctrlPr>
                <w:rPr>
                  <w:rFonts w:ascii="Cambria Math" w:hAnsi="Cambria Math"/>
                  <w:i/>
                </w:rPr>
              </m:ctrlPr>
            </m:fPr>
            <m:num>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m:t>
              </m:r>
              <m:acc>
                <m:accPr>
                  <m:chr m:val="̃"/>
                  <m:ctrlPr>
                    <w:rPr>
                      <w:rFonts w:ascii="Cambria Math" w:hAnsi="Cambria Math"/>
                    </w:rPr>
                  </m:ctrlPr>
                </m:accPr>
                <m:e>
                  <m:r>
                    <w:rPr>
                      <w:rFonts w:ascii="Cambria Math" w:hAnsi="Cambria Math"/>
                    </w:rPr>
                    <m:t>C</m:t>
                  </m:r>
                </m:e>
              </m:acc>
              <m:r>
                <w:rPr>
                  <w:rFonts w:ascii="Cambria Math" w:hAnsi="Cambria Math"/>
                </w:rPr>
                <m:t>)</m:t>
              </m:r>
            </m:num>
            <m:den>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C)</m:t>
              </m:r>
            </m:den>
          </m:f>
        </m:oMath>
      </m:oMathPara>
    </w:p>
    <w:p w14:paraId="606E100A" w14:textId="77777777" w:rsidR="00D5221E" w:rsidRPr="002F6C51" w:rsidRDefault="00D5221E" w:rsidP="002F6C51">
      <w:pPr>
        <w:pStyle w:val="BodyTextFirst"/>
      </w:pPr>
    </w:p>
    <w:p w14:paraId="7BC62E01" w14:textId="49295798" w:rsidR="002F6C51" w:rsidRPr="002F6C51" w:rsidRDefault="002F6C51" w:rsidP="002F6C51">
      <w:pPr>
        <w:pStyle w:val="BodyTextFirst"/>
      </w:pPr>
      <w:r w:rsidRPr="002F6C51">
        <w:t xml:space="preserve">where with  </w:t>
      </w:r>
      <m:oMath>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m:t>
        </m:r>
        <m:acc>
          <m:accPr>
            <m:chr m:val="̃"/>
            <m:ctrlPr>
              <w:rPr>
                <w:rFonts w:ascii="Cambria Math" w:hAnsi="Cambria Math"/>
              </w:rPr>
            </m:ctrlPr>
          </m:accPr>
          <m:e>
            <m:r>
              <w:rPr>
                <w:rFonts w:ascii="Cambria Math" w:hAnsi="Cambria Math"/>
              </w:rPr>
              <m:t>C</m:t>
            </m:r>
          </m:e>
        </m:acc>
        <m:r>
          <w:rPr>
            <w:rFonts w:ascii="Cambria Math" w:hAnsi="Cambria Math"/>
          </w:rPr>
          <m:t>)</m:t>
        </m:r>
      </m:oMath>
      <w:r w:rsidRPr="002F6C51">
        <w:t xml:space="preserve"> we have indicated the normal distribution calculated on the points with average 0 and covariance matrix </w:t>
      </w:r>
      <m:oMath>
        <m:acc>
          <m:accPr>
            <m:chr m:val="̃"/>
            <m:ctrlPr>
              <w:rPr>
                <w:rFonts w:ascii="Cambria Math" w:hAnsi="Cambria Math"/>
              </w:rPr>
            </m:ctrlPr>
          </m:accPr>
          <m:e>
            <m:r>
              <w:rPr>
                <w:rFonts w:ascii="Cambria Math" w:hAnsi="Cambria Math"/>
              </w:rPr>
              <m:t>C</m:t>
            </m:r>
          </m:e>
        </m:acc>
      </m:oMath>
      <w:r w:rsidRPr="002F6C51">
        <w:t xml:space="preserve"> of dimensions </w:t>
      </w:r>
      <m:oMath>
        <m:r>
          <w:rPr>
            <w:rFonts w:ascii="Cambria Math" w:hAnsi="Cambria Math"/>
          </w:rPr>
          <m:t>n+1×n+1</m:t>
        </m:r>
      </m:oMath>
      <w:r w:rsidRPr="002F6C51">
        <w:t xml:space="preserve">, since we have </w:t>
      </w:r>
      <m:oMath>
        <m:r>
          <w:rPr>
            <w:rFonts w:ascii="Cambria Math" w:hAnsi="Cambria Math"/>
          </w:rPr>
          <m:t>n+1</m:t>
        </m:r>
      </m:oMath>
      <w:r w:rsidRPr="002F6C51">
        <w:t xml:space="preserve"> points in the numerator. The derivation is somewhat involved and is based on several theorems, as Bayes' theorem. For more details you can refer to the (advanced) explanation by C.B. Do </w:t>
      </w:r>
      <w:r w:rsidR="00EC5718">
        <w:t>[3],</w:t>
      </w:r>
      <w:r w:rsidRPr="002F6C51">
        <w:t xml:space="preserve"> where everything is explained in, although advanced, details. To understand what Bayesian optimization is, we can simply use the formula without derivation. </w:t>
      </w:r>
      <m:oMath>
        <m:r>
          <w:rPr>
            <w:rFonts w:ascii="Cambria Math" w:hAnsi="Cambria Math"/>
          </w:rPr>
          <m:t>C</m:t>
        </m:r>
      </m:oMath>
      <w:r w:rsidRPr="002F6C51">
        <w:t xml:space="preserve"> will have dimensions </w:t>
      </w:r>
      <m:oMath>
        <m:r>
          <w:rPr>
            <w:rFonts w:ascii="Cambria Math" w:hAnsi="Cambria Math"/>
          </w:rPr>
          <m:t>n×n</m:t>
        </m:r>
      </m:oMath>
      <w:r w:rsidRPr="002F6C51">
        <w:t xml:space="preserve"> since we have only </w:t>
      </w:r>
      <m:oMath>
        <m:r>
          <w:rPr>
            <w:rFonts w:ascii="Cambria Math" w:hAnsi="Cambria Math"/>
          </w:rPr>
          <m:t>n</m:t>
        </m:r>
      </m:oMath>
      <w:r w:rsidRPr="002F6C51">
        <w:t xml:space="preserve"> points in the denominator. </w:t>
      </w:r>
    </w:p>
    <w:p w14:paraId="7CDFC509" w14:textId="49A0BFBD" w:rsidR="002F6C51" w:rsidRDefault="002F6C51" w:rsidP="00EC5718">
      <w:pPr>
        <w:pStyle w:val="BodyTextCont"/>
      </w:pPr>
      <w:r w:rsidRPr="002F6C51">
        <w:t>We have</w:t>
      </w:r>
    </w:p>
    <w:p w14:paraId="36E87FD7" w14:textId="77777777" w:rsidR="00773105" w:rsidRPr="002F6C51" w:rsidRDefault="00773105" w:rsidP="00EC5718">
      <w:pPr>
        <w:pStyle w:val="BodyTextCont"/>
      </w:pPr>
    </w:p>
    <w:p w14:paraId="2F96E108" w14:textId="107D2E34" w:rsidR="002F6C51" w:rsidRPr="00773105" w:rsidRDefault="002F6C51" w:rsidP="002F6C51">
      <w:pPr>
        <w:pStyle w:val="BodyTextFirst"/>
      </w:pPr>
      <m:oMathPara>
        <m:oMath>
          <m:r>
            <w:rPr>
              <w:rFonts w:ascii="Cambria Math" w:hAnsi="Cambria Math"/>
            </w:rPr>
            <w:lastRenderedPageBreak/>
            <m:t>C=</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K(0)</m:t>
                    </m: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e>
                    <m:r>
                      <w:rPr>
                        <w:rFonts w:ascii="Cambria Math" w:hAnsi="Cambria Math"/>
                      </w:rPr>
                      <m:t>…</m:t>
                    </m:r>
                  </m:e>
                </m:mr>
                <m:mr>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K(0)</m:t>
                    </m:r>
                  </m:e>
                </m:mr>
              </m:m>
            </m:e>
          </m:d>
        </m:oMath>
      </m:oMathPara>
    </w:p>
    <w:p w14:paraId="2D62453A" w14:textId="77777777" w:rsidR="00773105" w:rsidRPr="002F6C51" w:rsidRDefault="00773105" w:rsidP="002F6C51">
      <w:pPr>
        <w:pStyle w:val="BodyTextFirst"/>
      </w:pPr>
    </w:p>
    <w:p w14:paraId="4A43C600" w14:textId="0EB02B78" w:rsidR="002F6C51" w:rsidRDefault="00773105" w:rsidP="002F6C51">
      <w:pPr>
        <w:pStyle w:val="BodyTextFirst"/>
      </w:pPr>
      <w:r w:rsidRPr="002F6C51">
        <w:t>A</w:t>
      </w:r>
      <w:r w:rsidR="002F6C51" w:rsidRPr="002F6C51">
        <w:t>nd</w:t>
      </w:r>
    </w:p>
    <w:p w14:paraId="4C9E2214" w14:textId="77777777" w:rsidR="00773105" w:rsidRPr="002F6C51" w:rsidRDefault="00773105" w:rsidP="002F6C51">
      <w:pPr>
        <w:pStyle w:val="BodyTextFirst"/>
      </w:pPr>
    </w:p>
    <w:p w14:paraId="250FBC87" w14:textId="1508CDAC" w:rsidR="002F6C51" w:rsidRPr="00773105" w:rsidRDefault="00FA127F" w:rsidP="002F6C51">
      <w:pPr>
        <w:pStyle w:val="BodyTextFirst"/>
      </w:pPr>
      <m:oMathPara>
        <m:oMath>
          <m:acc>
            <m:accPr>
              <m:chr m:val="̃"/>
              <m:ctrlPr>
                <w:rPr>
                  <w:rFonts w:ascii="Cambria Math" w:hAnsi="Cambria Math"/>
                </w:rPr>
              </m:ctrlPr>
            </m:accPr>
            <m:e>
              <m:r>
                <w:rPr>
                  <w:rFonts w:ascii="Cambria Math" w:hAnsi="Cambria Math"/>
                </w:rPr>
                <m:t>C</m:t>
              </m:r>
            </m:e>
          </m:acc>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K(0)</m:t>
                    </m:r>
                  </m:e>
                  <m:e>
                    <m:sSup>
                      <m:sSupPr>
                        <m:ctrlPr>
                          <w:rPr>
                            <w:rFonts w:ascii="Cambria Math" w:hAnsi="Cambria Math"/>
                            <w:i/>
                          </w:rPr>
                        </m:ctrlPr>
                      </m:sSupPr>
                      <m:e>
                        <m:r>
                          <m:rPr>
                            <m:sty m:val="bi"/>
                          </m:rPr>
                          <w:rPr>
                            <w:rStyle w:val="Enfasigrassetto"/>
                            <w:rFonts w:ascii="Cambria Math" w:hAnsi="Cambria Math"/>
                          </w:rPr>
                          <m:t>k</m:t>
                        </m:r>
                        <m:ctrlPr>
                          <w:rPr>
                            <w:rFonts w:ascii="Cambria Math" w:hAnsi="Cambria Math"/>
                            <w:b/>
                            <w:i/>
                          </w:rPr>
                        </m:ctrlPr>
                      </m:e>
                      <m:sup>
                        <m:r>
                          <w:rPr>
                            <w:rFonts w:ascii="Cambria Math" w:hAnsi="Cambria Math"/>
                          </w:rPr>
                          <m:t>T</m:t>
                        </m:r>
                      </m:sup>
                    </m:sSup>
                  </m:e>
                </m:mr>
                <m:mr>
                  <m:e>
                    <m:r>
                      <m:rPr>
                        <m:sty m:val="bi"/>
                      </m:rPr>
                      <w:rPr>
                        <w:rStyle w:val="Enfasigrassetto"/>
                        <w:rFonts w:ascii="Cambria Math" w:hAnsi="Cambria Math"/>
                      </w:rPr>
                      <m:t>k</m:t>
                    </m:r>
                  </m:e>
                  <m:e>
                    <m:r>
                      <w:rPr>
                        <w:rFonts w:ascii="Cambria Math" w:hAnsi="Cambria Math"/>
                      </w:rPr>
                      <m:t>C</m:t>
                    </m:r>
                  </m:e>
                </m:mr>
              </m:m>
            </m:e>
          </m:d>
        </m:oMath>
      </m:oMathPara>
    </w:p>
    <w:p w14:paraId="0DC70D90" w14:textId="77777777" w:rsidR="00773105" w:rsidRPr="00773105" w:rsidRDefault="00773105" w:rsidP="002F6C51">
      <w:pPr>
        <w:pStyle w:val="BodyTextFirst"/>
      </w:pPr>
    </w:p>
    <w:p w14:paraId="2F09682E" w14:textId="77777777" w:rsidR="00773105" w:rsidRPr="002F6C51" w:rsidRDefault="00773105" w:rsidP="002F6C51">
      <w:pPr>
        <w:pStyle w:val="BodyTextFirst"/>
      </w:pPr>
    </w:p>
    <w:p w14:paraId="67C0484E" w14:textId="28600B21" w:rsidR="002F6C51" w:rsidRDefault="002F6C51" w:rsidP="002F6C51">
      <w:pPr>
        <w:pStyle w:val="BodyTextFirst"/>
      </w:pPr>
      <w:r w:rsidRPr="002F6C51">
        <w:t>where we have defined</w:t>
      </w:r>
    </w:p>
    <w:p w14:paraId="0797C536" w14:textId="77777777" w:rsidR="00773105" w:rsidRPr="002F6C51" w:rsidRDefault="00773105" w:rsidP="002F6C51">
      <w:pPr>
        <w:pStyle w:val="BodyTextFirst"/>
      </w:pPr>
    </w:p>
    <w:p w14:paraId="56A2BA31" w14:textId="64756263" w:rsidR="002F6C51" w:rsidRPr="00773105" w:rsidRDefault="002F6C51" w:rsidP="002F6C51">
      <w:pPr>
        <w:pStyle w:val="BodyTextFirst"/>
      </w:pPr>
      <m:oMathPara>
        <m:oMath>
          <m:r>
            <m:rPr>
              <m:sty m:val="bi"/>
            </m:rPr>
            <w:rPr>
              <w:rFonts w:ascii="Cambria Math" w:hAnsi="Cambria Math"/>
            </w:rPr>
            <m:t>k</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K(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mr>
                <m:mr>
                  <m:e>
                    <m:r>
                      <w:rPr>
                        <w:rFonts w:ascii="Cambria Math" w:hAnsi="Cambria Math"/>
                      </w:rPr>
                      <m:t>⋮</m:t>
                    </m:r>
                  </m:e>
                </m:mr>
                <m:mr>
                  <m:e>
                    <m:r>
                      <w:rPr>
                        <w:rFonts w:ascii="Cambria Math" w:hAnsi="Cambria Math"/>
                      </w:rPr>
                      <m:t>K(x-</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oMath>
      </m:oMathPara>
    </w:p>
    <w:p w14:paraId="064C4B88" w14:textId="77777777" w:rsidR="00773105" w:rsidRPr="002F6C51" w:rsidRDefault="00773105" w:rsidP="002F6C51">
      <w:pPr>
        <w:pStyle w:val="BodyTextFirst"/>
      </w:pPr>
    </w:p>
    <w:p w14:paraId="3BCDCC2F" w14:textId="3FE16B8E" w:rsidR="002F6C51" w:rsidRDefault="002F6C51" w:rsidP="002F6C51">
      <w:pPr>
        <w:pStyle w:val="BodyTextFirst"/>
      </w:pPr>
      <w:r w:rsidRPr="002F6C51">
        <w:t>It can be shown</w:t>
      </w:r>
      <w:r w:rsidR="00773105">
        <w:rPr>
          <w:rStyle w:val="Rimandonotaapidipagina"/>
        </w:rPr>
        <w:footnoteReference w:id="1"/>
      </w:r>
      <w:r w:rsidRPr="002F6C51">
        <w:t xml:space="preserve"> that the ratio of two normal distributions is again a normal distribution, so that we can write</w:t>
      </w:r>
    </w:p>
    <w:p w14:paraId="193D191B" w14:textId="77777777" w:rsidR="00773105" w:rsidRPr="002F6C51" w:rsidRDefault="00773105" w:rsidP="002F6C51">
      <w:pPr>
        <w:pStyle w:val="BodyTextFirst"/>
      </w:pPr>
    </w:p>
    <w:p w14:paraId="611EED81" w14:textId="57F8D149" w:rsidR="002F6C51" w:rsidRPr="00773105"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Fonts w:ascii="Cambria Math" w:hAnsi="Cambria Math"/>
            </w:rPr>
            <m:t>f</m:t>
          </m:r>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μ, </m:t>
          </m:r>
          <m:sSup>
            <m:sSupPr>
              <m:ctrlPr>
                <w:rPr>
                  <w:rFonts w:ascii="Cambria Math" w:hAnsi="Cambria Math"/>
                </w:rPr>
              </m:ctrlPr>
            </m:sSupPr>
            <m:e>
              <m:r>
                <m:rPr>
                  <m:sty m:val="p"/>
                </m:rPr>
                <w:rPr>
                  <w:rFonts w:ascii="Cambria Math" w:hAnsi="Cambria Math"/>
                </w:rPr>
                <m:t>σ</m:t>
              </m:r>
              <m:ctrlPr>
                <w:rPr>
                  <w:rFonts w:ascii="Cambria Math" w:hAnsi="Cambria Math"/>
                  <w:i/>
                </w:rPr>
              </m:ctrlPr>
            </m:e>
            <m:sup>
              <m:r>
                <m:rPr>
                  <m:sty m:val="p"/>
                </m:rPr>
                <w:rPr>
                  <w:rFonts w:ascii="Cambria Math" w:hAnsi="Cambria Math"/>
                </w:rPr>
                <m:t>2</m:t>
              </m:r>
            </m:sup>
          </m:sSup>
          <m:r>
            <w:rPr>
              <w:rFonts w:ascii="Cambria Math" w:hAnsi="Cambria Math"/>
            </w:rPr>
            <m:t>)</m:t>
          </m:r>
        </m:oMath>
      </m:oMathPara>
    </w:p>
    <w:p w14:paraId="7F81CB5C" w14:textId="77777777" w:rsidR="00773105" w:rsidRPr="002F6C51" w:rsidRDefault="00773105" w:rsidP="002F6C51">
      <w:pPr>
        <w:pStyle w:val="BodyTextFirst"/>
      </w:pPr>
    </w:p>
    <w:p w14:paraId="7A8A642C" w14:textId="46859925" w:rsidR="002F6C51" w:rsidRDefault="00773105" w:rsidP="002F6C51">
      <w:pPr>
        <w:pStyle w:val="BodyTextFirst"/>
      </w:pPr>
      <w:r w:rsidRPr="002F6C51">
        <w:t>W</w:t>
      </w:r>
      <w:r w:rsidR="002F6C51" w:rsidRPr="002F6C51">
        <w:t>ith</w:t>
      </w:r>
    </w:p>
    <w:p w14:paraId="047F500B" w14:textId="77777777" w:rsidR="00773105" w:rsidRPr="002F6C51" w:rsidRDefault="00773105" w:rsidP="002F6C51">
      <w:pPr>
        <w:pStyle w:val="BodyTextFirst"/>
      </w:pPr>
    </w:p>
    <w:p w14:paraId="2A31E4EC" w14:textId="0E510A52" w:rsidR="002F6C51" w:rsidRPr="00773105" w:rsidRDefault="00FA127F" w:rsidP="002F6C51">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μ=</m:t>
                </m:r>
                <m:sSup>
                  <m:sSupPr>
                    <m:ctrlPr>
                      <w:rPr>
                        <w:rFonts w:ascii="Cambria Math" w:hAnsi="Cambria Math"/>
                        <w:i/>
                      </w:rPr>
                    </m:ctrlPr>
                  </m:sSupPr>
                  <m:e>
                    <m:r>
                      <m:rPr>
                        <m:sty m:val="bi"/>
                      </m:rPr>
                      <w:rPr>
                        <w:rStyle w:val="Enfasigrassetto"/>
                        <w:rFonts w:ascii="Cambria Math" w:hAnsi="Cambria Math"/>
                      </w:rPr>
                      <m:t>k</m:t>
                    </m:r>
                    <m:ctrlPr>
                      <w:rPr>
                        <w:rFonts w:ascii="Cambria Math" w:hAnsi="Cambria Math"/>
                        <w:b/>
                        <w:i/>
                      </w:rPr>
                    </m:ctrlPr>
                  </m:e>
                  <m:sup>
                    <m:r>
                      <w:rPr>
                        <w:rFonts w:ascii="Cambria Math" w:hAnsi="Cambria Math"/>
                      </w:rPr>
                      <m:t>T</m:t>
                    </m:r>
                  </m:sup>
                </m:sSup>
                <m:sSup>
                  <m:sSupPr>
                    <m:ctrlPr>
                      <w:rPr>
                        <w:rFonts w:ascii="Cambria Math" w:hAnsi="Cambria Math"/>
                        <w:i/>
                      </w:rPr>
                    </m:ctrlPr>
                  </m:sSupPr>
                  <m:e>
                    <m:r>
                      <w:rPr>
                        <w:rFonts w:ascii="Cambria Math" w:hAnsi="Cambria Math"/>
                      </w:rPr>
                      <m:t>C</m:t>
                    </m:r>
                  </m:e>
                  <m:sup>
                    <m:r>
                      <w:rPr>
                        <w:rFonts w:ascii="Cambria Math" w:hAnsi="Cambria Math"/>
                      </w:rPr>
                      <m:t>-1</m:t>
                    </m:r>
                  </m:sup>
                </m:sSup>
                <m:r>
                  <m:rPr>
                    <m:sty m:val="bi"/>
                  </m:rPr>
                  <w:rPr>
                    <w:rStyle w:val="Enfasigrassetto"/>
                    <w:rFonts w:ascii="Cambria Math" w:hAnsi="Cambria Math"/>
                  </w:rPr>
                  <m:t>f</m:t>
                </m:r>
              </m:e>
            </m:mr>
            <m:m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K</m:t>
                </m:r>
                <m:d>
                  <m:dPr>
                    <m:ctrlPr>
                      <w:rPr>
                        <w:rFonts w:ascii="Cambria Math" w:hAnsi="Cambria Math"/>
                        <w:i/>
                      </w:rPr>
                    </m:ctrlPr>
                  </m:dPr>
                  <m:e>
                    <m:r>
                      <w:rPr>
                        <w:rFonts w:ascii="Cambria Math" w:hAnsi="Cambria Math"/>
                      </w:rPr>
                      <m:t>0</m:t>
                    </m:r>
                  </m:e>
                </m:d>
                <m:r>
                  <w:rPr>
                    <w:rFonts w:ascii="Cambria Math" w:hAnsi="Cambria Math"/>
                  </w:rPr>
                  <m:t>-</m:t>
                </m:r>
                <m:sSup>
                  <m:sSupPr>
                    <m:ctrlPr>
                      <w:rPr>
                        <w:rFonts w:ascii="Cambria Math" w:hAnsi="Cambria Math"/>
                        <w:i/>
                      </w:rPr>
                    </m:ctrlPr>
                  </m:sSupPr>
                  <m:e>
                    <m:r>
                      <m:rPr>
                        <m:sty m:val="bi"/>
                      </m:rPr>
                      <w:rPr>
                        <w:rStyle w:val="Enfasigrassetto"/>
                        <w:rFonts w:ascii="Cambria Math" w:hAnsi="Cambria Math"/>
                      </w:rPr>
                      <m:t>k</m:t>
                    </m:r>
                  </m:e>
                  <m:sup>
                    <m:r>
                      <w:rPr>
                        <w:rFonts w:ascii="Cambria Math" w:hAnsi="Cambria Math"/>
                      </w:rPr>
                      <m:t>T</m:t>
                    </m:r>
                  </m:sup>
                </m:sSup>
                <m:sSup>
                  <m:sSupPr>
                    <m:ctrlPr>
                      <w:rPr>
                        <w:rFonts w:ascii="Cambria Math" w:hAnsi="Cambria Math"/>
                        <w:i/>
                      </w:rPr>
                    </m:ctrlPr>
                  </m:sSupPr>
                  <m:e>
                    <m:r>
                      <w:rPr>
                        <w:rFonts w:ascii="Cambria Math" w:hAnsi="Cambria Math"/>
                      </w:rPr>
                      <m:t>C</m:t>
                    </m:r>
                  </m:e>
                  <m:sup>
                    <m:r>
                      <w:rPr>
                        <w:rFonts w:ascii="Cambria Math" w:hAnsi="Cambria Math"/>
                      </w:rPr>
                      <m:t>-1</m:t>
                    </m:r>
                  </m:sup>
                </m:sSup>
                <m:r>
                  <m:rPr>
                    <m:sty m:val="bi"/>
                  </m:rPr>
                  <w:rPr>
                    <w:rStyle w:val="Enfasigrassetto"/>
                    <w:rFonts w:ascii="Cambria Math" w:hAnsi="Cambria Math"/>
                  </w:rPr>
                  <m:t>k</m:t>
                </m:r>
              </m:e>
            </m:mr>
          </m:m>
        </m:oMath>
      </m:oMathPara>
    </w:p>
    <w:p w14:paraId="56059227" w14:textId="77777777" w:rsidR="00773105" w:rsidRPr="002F6C51" w:rsidRDefault="00773105" w:rsidP="002F6C51">
      <w:pPr>
        <w:pStyle w:val="BodyTextFirst"/>
      </w:pPr>
    </w:p>
    <w:p w14:paraId="5727EBCD" w14:textId="65C056CB" w:rsidR="002F6C51" w:rsidRPr="002F6C51" w:rsidRDefault="002F6C51" w:rsidP="002F6C51">
      <w:pPr>
        <w:pStyle w:val="BodyTextFirst"/>
      </w:pPr>
      <w:r w:rsidRPr="002F6C51">
        <w:t xml:space="preserve">The derivation of the exact form for </w:t>
      </w:r>
      <m:oMath>
        <m:r>
          <w:rPr>
            <w:rFonts w:ascii="Cambria Math" w:hAnsi="Cambria Math"/>
          </w:rPr>
          <m:t>μ</m:t>
        </m:r>
      </m:oMath>
      <w:r w:rsidRPr="002F6C51">
        <w:t xml:space="preserve"> and </w:t>
      </w:r>
      <m:oMath>
        <m:r>
          <w:rPr>
            <w:rFonts w:ascii="Cambria Math" w:hAnsi="Cambria Math"/>
          </w:rPr>
          <m:t>σ</m:t>
        </m:r>
      </m:oMath>
      <w:r w:rsidRPr="002F6C51">
        <w:t xml:space="preserve"> is quite long and would go beyond the scope of the book. Basically, now we know that, on average, our unknown function will assume the value </w:t>
      </w:r>
      <m:oMath>
        <m:r>
          <w:rPr>
            <w:rFonts w:ascii="Cambria Math" w:hAnsi="Cambria Math"/>
          </w:rPr>
          <m:t>μ</m:t>
        </m:r>
      </m:oMath>
      <w:r w:rsidRPr="002F6C51">
        <w:t xml:space="preserve"> in </w:t>
      </w:r>
      <m:oMath>
        <m:r>
          <w:rPr>
            <w:rFonts w:ascii="Cambria Math" w:hAnsi="Cambria Math"/>
          </w:rPr>
          <m:t>x</m:t>
        </m:r>
      </m:oMath>
      <w:r w:rsidRPr="002F6C51">
        <w:t xml:space="preserve"> with a variance </w:t>
      </w:r>
      <m:oMath>
        <m:r>
          <w:rPr>
            <w:rFonts w:ascii="Cambria Math" w:hAnsi="Cambria Math"/>
          </w:rPr>
          <m:t>σ</m:t>
        </m:r>
      </m:oMath>
      <w:r w:rsidRPr="002F6C51">
        <w:t xml:space="preserve">.  Let's now see how this method really works in practice in Python. Let's first define our Kernel </w:t>
      </w:r>
      <m:oMath>
        <m:r>
          <w:rPr>
            <w:rFonts w:ascii="Cambria Math" w:hAnsi="Cambria Math"/>
          </w:rPr>
          <m:t>K(x)</m:t>
        </m:r>
      </m:oMath>
    </w:p>
    <w:p w14:paraId="318E0EE9" w14:textId="77777777" w:rsidR="002F6C51" w:rsidRPr="002F6C51" w:rsidRDefault="002F6C51" w:rsidP="00773105">
      <w:pPr>
        <w:pStyle w:val="Code"/>
      </w:pPr>
      <w:r w:rsidRPr="002F6C51">
        <w:t>def K(x, l, sigm = 1):</w:t>
      </w:r>
    </w:p>
    <w:p w14:paraId="31DEC8A7" w14:textId="77777777" w:rsidR="002F6C51" w:rsidRPr="002F6C51" w:rsidRDefault="002F6C51" w:rsidP="00773105">
      <w:pPr>
        <w:pStyle w:val="Code"/>
      </w:pPr>
      <w:r w:rsidRPr="002F6C51">
        <w:t xml:space="preserve">    return sigm**2*np.exp(-1.0/2.0/l**2*(x**2))</w:t>
      </w:r>
    </w:p>
    <w:p w14:paraId="4AC4777F" w14:textId="6ADDE8D5" w:rsidR="002F6C51" w:rsidRDefault="002F6C51" w:rsidP="002F6C51">
      <w:pPr>
        <w:pStyle w:val="BodyTextFirst"/>
      </w:pPr>
      <w:r w:rsidRPr="002F6C51">
        <w:t>Let</w:t>
      </w:r>
      <w:r w:rsidR="00773105">
        <w:t xml:space="preserve"> u</w:t>
      </w:r>
      <w:r w:rsidRPr="002F6C51">
        <w:t>s simulate our unknown function with an easy one</w:t>
      </w:r>
    </w:p>
    <w:p w14:paraId="5E3A1981" w14:textId="77777777" w:rsidR="00773105" w:rsidRPr="002F6C51" w:rsidRDefault="00773105" w:rsidP="002F6C51">
      <w:pPr>
        <w:pStyle w:val="BodyTextFirst"/>
      </w:pPr>
    </w:p>
    <w:p w14:paraId="6E293241" w14:textId="75F159E1" w:rsidR="002F6C51" w:rsidRPr="00773105" w:rsidRDefault="002F6C51" w:rsidP="002F6C51">
      <w:pPr>
        <w:pStyle w:val="BodyTextFirs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3+10x+0.07</m:t>
          </m:r>
          <m:sSup>
            <m:sSupPr>
              <m:ctrlPr>
                <w:rPr>
                  <w:rFonts w:ascii="Cambria Math" w:hAnsi="Cambria Math"/>
                  <w:i/>
                </w:rPr>
              </m:ctrlPr>
            </m:sSupPr>
            <m:e>
              <m:r>
                <w:rPr>
                  <w:rFonts w:ascii="Cambria Math" w:hAnsi="Cambria Math"/>
                </w:rPr>
                <m:t>x</m:t>
              </m:r>
            </m:e>
            <m:sup>
              <m:r>
                <w:rPr>
                  <w:rFonts w:ascii="Cambria Math" w:hAnsi="Cambria Math"/>
                </w:rPr>
                <m:t>4</m:t>
              </m:r>
            </m:sup>
          </m:sSup>
        </m:oMath>
      </m:oMathPara>
    </w:p>
    <w:p w14:paraId="4711FBC8" w14:textId="77777777" w:rsidR="00773105" w:rsidRPr="002F6C51" w:rsidRDefault="00773105" w:rsidP="002F6C51">
      <w:pPr>
        <w:pStyle w:val="BodyTextFirst"/>
      </w:pPr>
    </w:p>
    <w:p w14:paraId="3D79CFC4" w14:textId="77777777" w:rsidR="002F6C51" w:rsidRPr="002F6C51" w:rsidRDefault="002F6C51" w:rsidP="002F6C51">
      <w:pPr>
        <w:pStyle w:val="BodyTextFirst"/>
      </w:pPr>
      <w:r w:rsidRPr="002F6C51">
        <w:t>that can be implemented as</w:t>
      </w:r>
    </w:p>
    <w:p w14:paraId="05245844" w14:textId="77777777" w:rsidR="002F6C51" w:rsidRPr="002F6C51" w:rsidRDefault="002F6C51" w:rsidP="00773105">
      <w:pPr>
        <w:pStyle w:val="Code"/>
      </w:pPr>
      <w:r w:rsidRPr="002F6C51">
        <w:t>def f(x):</w:t>
      </w:r>
    </w:p>
    <w:p w14:paraId="5E5AD5CF" w14:textId="77777777" w:rsidR="002F6C51" w:rsidRPr="002F6C51" w:rsidRDefault="002F6C51" w:rsidP="00773105">
      <w:pPr>
        <w:pStyle w:val="Code"/>
      </w:pPr>
      <w:r w:rsidRPr="002F6C51">
        <w:t xml:space="preserve">    return x**2-x**3+3+10*x+0.07*x**4</w:t>
      </w:r>
    </w:p>
    <w:p w14:paraId="5DC94D60" w14:textId="4231B52B" w:rsidR="002F6C51" w:rsidRDefault="002F6C51" w:rsidP="002F6C51">
      <w:pPr>
        <w:pStyle w:val="BodyTextFirst"/>
      </w:pPr>
      <w:r w:rsidRPr="002F6C51">
        <w:t>Let</w:t>
      </w:r>
      <w:r w:rsidR="00773105">
        <w:t xml:space="preserve"> u</w:t>
      </w:r>
      <w:r w:rsidRPr="002F6C51">
        <w:t xml:space="preserve">s consider the function in the range </w:t>
      </w:r>
      <m:oMath>
        <m:r>
          <w:rPr>
            <w:rFonts w:ascii="Cambria Math" w:hAnsi="Cambria Math"/>
          </w:rPr>
          <m:t>(0,12)</m:t>
        </m:r>
      </m:oMath>
      <w:r w:rsidRPr="002F6C51">
        <w:t>. In Figure 7-12 you can see how the function looks like.</w:t>
      </w:r>
    </w:p>
    <w:p w14:paraId="08001648" w14:textId="77777777" w:rsidR="00773105" w:rsidRPr="002F6C51" w:rsidRDefault="00773105" w:rsidP="002F6C51">
      <w:pPr>
        <w:pStyle w:val="BodyTextFirst"/>
      </w:pPr>
    </w:p>
    <w:p w14:paraId="338AD744" w14:textId="0538B479" w:rsidR="002F6C51" w:rsidRDefault="002F6C51" w:rsidP="00773105">
      <w:pPr>
        <w:pStyle w:val="BodyTextFirst"/>
        <w:jc w:val="center"/>
        <w:rPr>
          <w:i/>
        </w:rPr>
      </w:pPr>
      <w:r w:rsidRPr="002F6C51">
        <w:rPr>
          <w:noProof/>
        </w:rPr>
        <w:drawing>
          <wp:inline distT="0" distB="0" distL="0" distR="0" wp14:anchorId="6AAD1473" wp14:editId="0CF6775E">
            <wp:extent cx="3451225" cy="27044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51225" cy="2704465"/>
                    </a:xfrm>
                    <a:prstGeom prst="rect">
                      <a:avLst/>
                    </a:prstGeom>
                    <a:noFill/>
                    <a:ln>
                      <a:noFill/>
                    </a:ln>
                  </pic:spPr>
                </pic:pic>
              </a:graphicData>
            </a:graphic>
          </wp:inline>
        </w:drawing>
      </w:r>
    </w:p>
    <w:p w14:paraId="601ECE3F" w14:textId="591AF5BF" w:rsidR="00773105" w:rsidRPr="00773105" w:rsidRDefault="00773105" w:rsidP="00773105">
      <w:pPr>
        <w:pStyle w:val="BodyTextFirst"/>
        <w:rPr>
          <w:i/>
        </w:rPr>
      </w:pPr>
      <w:r w:rsidRPr="00773105">
        <w:rPr>
          <w:i/>
        </w:rPr>
        <w:t>Figure 7-12</w:t>
      </w:r>
      <w:r>
        <w:rPr>
          <w:i/>
        </w:rPr>
        <w:t>. A</w:t>
      </w:r>
      <w:r w:rsidRPr="00773105">
        <w:rPr>
          <w:i/>
        </w:rPr>
        <w:t xml:space="preserve"> plot of our unknown test function as described in the text.</w:t>
      </w:r>
    </w:p>
    <w:p w14:paraId="2F23A333" w14:textId="77777777" w:rsidR="00773105" w:rsidRPr="002F6C51" w:rsidRDefault="00773105" w:rsidP="002F6C51">
      <w:pPr>
        <w:pStyle w:val="BodyTextFirst"/>
      </w:pPr>
    </w:p>
    <w:p w14:paraId="70710FE3" w14:textId="4EAF7652" w:rsidR="002F6C51" w:rsidRPr="002F6C51" w:rsidRDefault="002F6C51" w:rsidP="002F6C51">
      <w:pPr>
        <w:pStyle w:val="BodyTextFirst"/>
        <w:rPr>
          <w:b/>
        </w:rPr>
      </w:pPr>
      <w:r w:rsidRPr="002F6C51">
        <w:t xml:space="preserve">Let's build first our </w:t>
      </w:r>
      <m:oMath>
        <m:r>
          <m:rPr>
            <m:sty m:val="bi"/>
          </m:rPr>
          <w:rPr>
            <w:rStyle w:val="Enfasigrassetto"/>
            <w:rFonts w:ascii="Cambria Math" w:hAnsi="Cambria Math"/>
          </w:rPr>
          <m:t>f</m:t>
        </m:r>
      </m:oMath>
      <w:r w:rsidRPr="002F6C51">
        <w:t xml:space="preserve"> vector with 5 points</w:t>
      </w:r>
    </w:p>
    <w:p w14:paraId="3C7B5C8B" w14:textId="77777777" w:rsidR="002F6C51" w:rsidRPr="002F6C51" w:rsidRDefault="002F6C51" w:rsidP="00773105">
      <w:pPr>
        <w:pStyle w:val="Code"/>
      </w:pPr>
      <w:r w:rsidRPr="002F6C51">
        <w:t>randompoints = np.random.random([5])*12.0</w:t>
      </w:r>
    </w:p>
    <w:p w14:paraId="639A1BAF" w14:textId="77777777" w:rsidR="002F6C51" w:rsidRPr="002F6C51" w:rsidRDefault="002F6C51" w:rsidP="00773105">
      <w:pPr>
        <w:pStyle w:val="Code"/>
      </w:pPr>
      <w:r w:rsidRPr="002F6C51">
        <w:t>f_ = f(randompoints)</w:t>
      </w:r>
    </w:p>
    <w:p w14:paraId="2A24E496" w14:textId="40A2F1BB" w:rsidR="002F6C51" w:rsidRDefault="002F6C51" w:rsidP="002F6C51">
      <w:pPr>
        <w:pStyle w:val="BodyTextFirst"/>
      </w:pPr>
      <w:r w:rsidRPr="002F6C51">
        <w:t xml:space="preserve">where we have used the seed 42 for the random numbers: </w:t>
      </w:r>
      <w:proofErr w:type="spellStart"/>
      <w:proofErr w:type="gramStart"/>
      <w:r w:rsidRPr="002F6C51">
        <w:rPr>
          <w:rStyle w:val="CodeInline"/>
        </w:rPr>
        <w:t>np.random</w:t>
      </w:r>
      <w:proofErr w:type="gramEnd"/>
      <w:r w:rsidRPr="002F6C51">
        <w:rPr>
          <w:rStyle w:val="CodeInline"/>
        </w:rPr>
        <w:t>.seed</w:t>
      </w:r>
      <w:proofErr w:type="spellEnd"/>
      <w:r w:rsidRPr="002F6C51">
        <w:rPr>
          <w:rStyle w:val="CodeInline"/>
        </w:rPr>
        <w:t>(42)</w:t>
      </w:r>
      <w:r w:rsidRPr="002F6C51">
        <w:t>. In Figure 7-13 you can see the random points marked with a cross on the plot.</w:t>
      </w:r>
    </w:p>
    <w:p w14:paraId="46207324" w14:textId="77777777" w:rsidR="00773105" w:rsidRPr="002F6C51" w:rsidRDefault="00773105" w:rsidP="002F6C51">
      <w:pPr>
        <w:pStyle w:val="BodyTextFirst"/>
      </w:pPr>
    </w:p>
    <w:p w14:paraId="250292EE" w14:textId="71437C58" w:rsidR="002F6C51" w:rsidRDefault="002F6C51" w:rsidP="00773105">
      <w:pPr>
        <w:pStyle w:val="BodyTextFirst"/>
        <w:jc w:val="center"/>
      </w:pPr>
      <w:r w:rsidRPr="002F6C51">
        <w:rPr>
          <w:noProof/>
        </w:rPr>
        <w:lastRenderedPageBreak/>
        <w:drawing>
          <wp:inline distT="0" distB="0" distL="0" distR="0" wp14:anchorId="664E00BA" wp14:editId="597EC685">
            <wp:extent cx="3451225" cy="27044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51225" cy="2704465"/>
                    </a:xfrm>
                    <a:prstGeom prst="rect">
                      <a:avLst/>
                    </a:prstGeom>
                    <a:noFill/>
                    <a:ln>
                      <a:noFill/>
                    </a:ln>
                  </pic:spPr>
                </pic:pic>
              </a:graphicData>
            </a:graphic>
          </wp:inline>
        </w:drawing>
      </w:r>
    </w:p>
    <w:p w14:paraId="45062DDC" w14:textId="57B19886" w:rsidR="00773105" w:rsidRPr="002F6C51" w:rsidRDefault="00773105" w:rsidP="00F65C2A">
      <w:pPr>
        <w:pStyle w:val="FigureCaption"/>
      </w:pPr>
      <w:r w:rsidRPr="00773105">
        <w:t>Figure 7-13</w:t>
      </w:r>
      <w:r>
        <w:t>.</w:t>
      </w:r>
      <w:r w:rsidRPr="00773105">
        <w:t xml:space="preserve"> </w:t>
      </w:r>
      <w:r>
        <w:t>A</w:t>
      </w:r>
      <w:r w:rsidRPr="00773105">
        <w:t xml:space="preserve"> plot of the unknown function. The crosses mark the random point chosen in the text.</w:t>
      </w:r>
    </w:p>
    <w:p w14:paraId="6ECB8D8C" w14:textId="77777777" w:rsidR="002F6C51" w:rsidRPr="002F6C51" w:rsidRDefault="002F6C51" w:rsidP="002F6C51">
      <w:pPr>
        <w:pStyle w:val="BodyTextFirst"/>
      </w:pPr>
      <w:r w:rsidRPr="002F6C51">
        <w:t>We can apply the method described earlier with the following code</w:t>
      </w:r>
    </w:p>
    <w:p w14:paraId="120232F1" w14:textId="77777777" w:rsidR="002F6C51" w:rsidRPr="002F6C51" w:rsidRDefault="002F6C51" w:rsidP="00F65C2A">
      <w:pPr>
        <w:pStyle w:val="Code"/>
      </w:pPr>
      <w:r w:rsidRPr="002F6C51">
        <w:t>xsampling = np.arange(0,14,0.2)</w:t>
      </w:r>
    </w:p>
    <w:p w14:paraId="7968FD6C" w14:textId="77777777" w:rsidR="002F6C51" w:rsidRPr="002F6C51" w:rsidRDefault="002F6C51" w:rsidP="00F65C2A">
      <w:pPr>
        <w:pStyle w:val="Code"/>
      </w:pPr>
    </w:p>
    <w:p w14:paraId="4BCF0913" w14:textId="77777777" w:rsidR="002F6C51" w:rsidRPr="002F6C51" w:rsidRDefault="002F6C51" w:rsidP="00F65C2A">
      <w:pPr>
        <w:pStyle w:val="Code"/>
      </w:pPr>
      <w:r w:rsidRPr="002F6C51">
        <w:t>ybayes_ = []</w:t>
      </w:r>
    </w:p>
    <w:p w14:paraId="609C0D05" w14:textId="77777777" w:rsidR="002F6C51" w:rsidRPr="002F6C51" w:rsidRDefault="002F6C51" w:rsidP="00F65C2A">
      <w:pPr>
        <w:pStyle w:val="Code"/>
      </w:pPr>
      <w:r w:rsidRPr="002F6C51">
        <w:t>sigmabayes_ = []</w:t>
      </w:r>
    </w:p>
    <w:p w14:paraId="5DAC60F7" w14:textId="77777777" w:rsidR="002F6C51" w:rsidRPr="002F6C51" w:rsidRDefault="002F6C51" w:rsidP="00F65C2A">
      <w:pPr>
        <w:pStyle w:val="Code"/>
      </w:pPr>
      <w:r w:rsidRPr="002F6C51">
        <w:t>for x in xsampling:</w:t>
      </w:r>
    </w:p>
    <w:p w14:paraId="55087BE5" w14:textId="64BE894A" w:rsidR="002F6C51" w:rsidRPr="002F6C51" w:rsidRDefault="002F6C51" w:rsidP="00F65C2A">
      <w:pPr>
        <w:pStyle w:val="Code"/>
      </w:pPr>
      <w:r w:rsidRPr="002F6C51">
        <w:t xml:space="preserve">    </w:t>
      </w:r>
    </w:p>
    <w:p w14:paraId="4185EF9C" w14:textId="77777777" w:rsidR="002F6C51" w:rsidRPr="002F6C51" w:rsidRDefault="002F6C51" w:rsidP="00F65C2A">
      <w:pPr>
        <w:pStyle w:val="Code"/>
      </w:pPr>
      <w:r w:rsidRPr="002F6C51">
        <w:t xml:space="preserve">    f1 = f(randompoints)</w:t>
      </w:r>
    </w:p>
    <w:p w14:paraId="4A461155" w14:textId="77777777" w:rsidR="002F6C51" w:rsidRPr="002F6C51" w:rsidRDefault="002F6C51" w:rsidP="00F65C2A">
      <w:pPr>
        <w:pStyle w:val="Code"/>
      </w:pPr>
      <w:r w:rsidRPr="002F6C51">
        <w:t xml:space="preserve">    sigm_ = np.std(f1)**2</w:t>
      </w:r>
    </w:p>
    <w:p w14:paraId="7D13C5AA" w14:textId="77777777" w:rsidR="002F6C51" w:rsidRPr="002F6C51" w:rsidRDefault="002F6C51" w:rsidP="00F65C2A">
      <w:pPr>
        <w:pStyle w:val="Code"/>
      </w:pPr>
      <w:r w:rsidRPr="002F6C51">
        <w:t xml:space="preserve">    f_ = (f1-np.average(f1))</w:t>
      </w:r>
    </w:p>
    <w:p w14:paraId="7A92F826" w14:textId="77777777" w:rsidR="002F6C51" w:rsidRPr="002F6C51" w:rsidRDefault="002F6C51" w:rsidP="00F65C2A">
      <w:pPr>
        <w:pStyle w:val="Code"/>
        <w:rPr>
          <w:lang w:val="en-GB"/>
        </w:rPr>
      </w:pPr>
      <w:r w:rsidRPr="002F6C51">
        <w:t xml:space="preserve">    </w:t>
      </w:r>
    </w:p>
    <w:p w14:paraId="7346D17F" w14:textId="77777777" w:rsidR="002F6C51" w:rsidRPr="002F6C51" w:rsidRDefault="002F6C51" w:rsidP="00F65C2A">
      <w:pPr>
        <w:pStyle w:val="Code"/>
      </w:pPr>
      <w:r w:rsidRPr="002F6C51">
        <w:t xml:space="preserve">    k = K(x-randompoints, 2 , sigm_)</w:t>
      </w:r>
    </w:p>
    <w:p w14:paraId="7EDFF38A" w14:textId="77777777" w:rsidR="002F6C51" w:rsidRPr="002F6C51" w:rsidRDefault="002F6C51" w:rsidP="00F65C2A">
      <w:pPr>
        <w:pStyle w:val="Code"/>
        <w:rPr>
          <w:lang w:val="en-GB"/>
        </w:rPr>
      </w:pPr>
    </w:p>
    <w:p w14:paraId="01695022" w14:textId="77777777" w:rsidR="00F65C2A" w:rsidRDefault="002F6C51" w:rsidP="00F65C2A">
      <w:pPr>
        <w:pStyle w:val="Code"/>
      </w:pPr>
      <w:r w:rsidRPr="002F6C51">
        <w:rPr>
          <w:lang w:val="en-GB"/>
        </w:rPr>
        <w:t xml:space="preserve">    </w:t>
      </w:r>
      <w:r w:rsidRPr="002F6C51">
        <w:t xml:space="preserve">C = np.zeros([randompoints.shape[0], </w:t>
      </w:r>
    </w:p>
    <w:p w14:paraId="708EDF74" w14:textId="1AA34D3A" w:rsidR="002F6C51" w:rsidRPr="002F6C51" w:rsidRDefault="00F65C2A" w:rsidP="00F65C2A">
      <w:pPr>
        <w:pStyle w:val="Code"/>
      </w:pPr>
      <w:r>
        <w:t xml:space="preserve">                  </w:t>
      </w:r>
      <w:r w:rsidR="002F6C51" w:rsidRPr="002F6C51">
        <w:t>randompoints.shape[0]])</w:t>
      </w:r>
    </w:p>
    <w:p w14:paraId="0EE8F1D7" w14:textId="77777777" w:rsidR="00F65C2A" w:rsidRDefault="002F6C51" w:rsidP="00F65C2A">
      <w:pPr>
        <w:pStyle w:val="Code"/>
      </w:pPr>
      <w:r w:rsidRPr="002F6C51">
        <w:t xml:space="preserve">    Ctilde = np.zeros([randompoints.shape[0]+1, </w:t>
      </w:r>
    </w:p>
    <w:p w14:paraId="341F5BC1" w14:textId="1FEC3BDF" w:rsidR="002F6C51" w:rsidRDefault="00F65C2A" w:rsidP="00F65C2A">
      <w:pPr>
        <w:pStyle w:val="Code"/>
      </w:pPr>
      <w:r>
        <w:t xml:space="preserve">                       </w:t>
      </w:r>
      <w:r w:rsidR="002F6C51" w:rsidRPr="002F6C51">
        <w:t>randompoints.shape[0]+1])</w:t>
      </w:r>
    </w:p>
    <w:p w14:paraId="44C1980D" w14:textId="77777777" w:rsidR="00F65C2A" w:rsidRPr="002F6C51" w:rsidRDefault="00F65C2A" w:rsidP="00F65C2A">
      <w:pPr>
        <w:pStyle w:val="Code"/>
      </w:pPr>
    </w:p>
    <w:p w14:paraId="320FC345" w14:textId="77777777" w:rsidR="002F6C51" w:rsidRPr="002F6C51" w:rsidRDefault="002F6C51" w:rsidP="00F65C2A">
      <w:pPr>
        <w:pStyle w:val="Code"/>
      </w:pPr>
      <w:r w:rsidRPr="002F6C51">
        <w:t xml:space="preserve">    for i1,x1_ in np.ndenumerate(randompoints):</w:t>
      </w:r>
    </w:p>
    <w:p w14:paraId="21C304D6" w14:textId="77777777" w:rsidR="002F6C51" w:rsidRPr="002F6C51" w:rsidRDefault="002F6C51" w:rsidP="00F65C2A">
      <w:pPr>
        <w:pStyle w:val="Code"/>
      </w:pPr>
      <w:r w:rsidRPr="002F6C51">
        <w:t xml:space="preserve">        for i2,x2_ in np.ndenumerate(randompoints):</w:t>
      </w:r>
    </w:p>
    <w:p w14:paraId="519D4641" w14:textId="77777777" w:rsidR="002F6C51" w:rsidRPr="002F6C51" w:rsidRDefault="002F6C51" w:rsidP="00F65C2A">
      <w:pPr>
        <w:pStyle w:val="Code"/>
        <w:rPr>
          <w:lang w:val="it-IT"/>
        </w:rPr>
      </w:pPr>
      <w:r w:rsidRPr="002F6C51">
        <w:t xml:space="preserve">            </w:t>
      </w:r>
      <w:r w:rsidRPr="002F6C51">
        <w:rPr>
          <w:lang w:val="it-IT"/>
        </w:rPr>
        <w:t>C[i1,i2] = K(x1_-x2_, 2.0, sigm_)</w:t>
      </w:r>
    </w:p>
    <w:p w14:paraId="199D1484" w14:textId="77777777" w:rsidR="002F6C51" w:rsidRPr="002F6C51" w:rsidRDefault="002F6C51" w:rsidP="00F65C2A">
      <w:pPr>
        <w:pStyle w:val="Code"/>
        <w:rPr>
          <w:lang w:val="it-IT"/>
        </w:rPr>
      </w:pPr>
      <w:r w:rsidRPr="002F6C51">
        <w:rPr>
          <w:lang w:val="it-IT"/>
        </w:rPr>
        <w:t xml:space="preserve">            </w:t>
      </w:r>
    </w:p>
    <w:p w14:paraId="3A28CAD2" w14:textId="77777777" w:rsidR="002F6C51" w:rsidRPr="002F6C51" w:rsidRDefault="002F6C51" w:rsidP="00F65C2A">
      <w:pPr>
        <w:pStyle w:val="Code"/>
      </w:pPr>
      <w:r w:rsidRPr="002F6C51">
        <w:rPr>
          <w:lang w:val="it-IT"/>
        </w:rPr>
        <w:t xml:space="preserve">    </w:t>
      </w:r>
      <w:r w:rsidRPr="002F6C51">
        <w:t>Ctilde[0,0] = K(0, 2.0, sigm_)</w:t>
      </w:r>
    </w:p>
    <w:p w14:paraId="49F99CFA" w14:textId="77777777" w:rsidR="002F6C51" w:rsidRPr="002F6C51" w:rsidRDefault="002F6C51" w:rsidP="00F65C2A">
      <w:pPr>
        <w:pStyle w:val="Code"/>
      </w:pPr>
      <w:r w:rsidRPr="002F6C51">
        <w:lastRenderedPageBreak/>
        <w:t xml:space="preserve">    Ctilde[0,1:randompoints.shape[0]+1] = k.T</w:t>
      </w:r>
    </w:p>
    <w:p w14:paraId="0807EFA0" w14:textId="77777777" w:rsidR="002F6C51" w:rsidRPr="002F6C51" w:rsidRDefault="002F6C51" w:rsidP="00F65C2A">
      <w:pPr>
        <w:pStyle w:val="Code"/>
      </w:pPr>
      <w:r w:rsidRPr="002F6C51">
        <w:t xml:space="preserve">    Ctilde[1:,1:] = C</w:t>
      </w:r>
    </w:p>
    <w:p w14:paraId="33808792" w14:textId="77777777" w:rsidR="002F6C51" w:rsidRPr="002F6C51" w:rsidRDefault="002F6C51" w:rsidP="00F65C2A">
      <w:pPr>
        <w:pStyle w:val="Code"/>
      </w:pPr>
      <w:r w:rsidRPr="002F6C51">
        <w:t xml:space="preserve">    Ctilde[1:randompoints.shape[0]+1,0] = k</w:t>
      </w:r>
    </w:p>
    <w:p w14:paraId="64DDB997" w14:textId="77777777" w:rsidR="002F6C51" w:rsidRPr="002F6C51" w:rsidRDefault="002F6C51" w:rsidP="00F65C2A">
      <w:pPr>
        <w:pStyle w:val="Code"/>
      </w:pPr>
      <w:r w:rsidRPr="002F6C51">
        <w:t xml:space="preserve">    </w:t>
      </w:r>
    </w:p>
    <w:p w14:paraId="2925AF9F" w14:textId="77777777" w:rsidR="002F6C51" w:rsidRPr="002F6C51" w:rsidRDefault="002F6C51" w:rsidP="00F65C2A">
      <w:pPr>
        <w:pStyle w:val="Code"/>
      </w:pPr>
      <w:r w:rsidRPr="002F6C51">
        <w:t xml:space="preserve">    mu = np.dot(np.dot(np.transpose(k), np.linalg.inv(C)), f_)</w:t>
      </w:r>
    </w:p>
    <w:p w14:paraId="6EFCBBD9" w14:textId="77777777" w:rsidR="00F65C2A" w:rsidRDefault="002F6C51" w:rsidP="00F65C2A">
      <w:pPr>
        <w:pStyle w:val="Code"/>
      </w:pPr>
      <w:r w:rsidRPr="002F6C51">
        <w:t xml:space="preserve">    sigma2 = K(0, 2.0,sigm_)-</w:t>
      </w:r>
      <w:r w:rsidR="00F65C2A">
        <w:t xml:space="preserve"> </w:t>
      </w:r>
    </w:p>
    <w:p w14:paraId="318B461A" w14:textId="77777777" w:rsidR="00F65C2A" w:rsidRDefault="00F65C2A" w:rsidP="00F65C2A">
      <w:pPr>
        <w:pStyle w:val="Code"/>
      </w:pPr>
      <w:r>
        <w:t xml:space="preserve">             </w:t>
      </w:r>
      <w:r w:rsidR="002F6C51" w:rsidRPr="002F6C51">
        <w:t xml:space="preserve">np.dot(np.dot(np.transpose(k), </w:t>
      </w:r>
    </w:p>
    <w:p w14:paraId="25CF3178" w14:textId="7E7FFE6A" w:rsidR="002F6C51" w:rsidRPr="00F65C2A" w:rsidRDefault="00F65C2A" w:rsidP="00F65C2A">
      <w:pPr>
        <w:pStyle w:val="Code"/>
        <w:rPr>
          <w:lang w:val="it-IT"/>
        </w:rPr>
      </w:pPr>
      <w:r w:rsidRPr="00BA21B0">
        <w:t xml:space="preserve">                           </w:t>
      </w:r>
      <w:r w:rsidR="002F6C51" w:rsidRPr="00F65C2A">
        <w:rPr>
          <w:lang w:val="it-IT"/>
        </w:rPr>
        <w:t>np.linalg.inv(C)), k)</w:t>
      </w:r>
    </w:p>
    <w:p w14:paraId="18A97FBE" w14:textId="77777777" w:rsidR="002F6C51" w:rsidRPr="002F6C51" w:rsidRDefault="002F6C51" w:rsidP="00F65C2A">
      <w:pPr>
        <w:pStyle w:val="Code"/>
        <w:rPr>
          <w:lang w:val="de-CH"/>
        </w:rPr>
      </w:pPr>
      <w:r w:rsidRPr="00F65C2A">
        <w:rPr>
          <w:lang w:val="it-IT"/>
        </w:rPr>
        <w:t xml:space="preserve">    </w:t>
      </w:r>
      <w:r w:rsidRPr="002F6C51">
        <w:rPr>
          <w:lang w:val="de-CH"/>
        </w:rPr>
        <w:t>ybayes.append(mu)</w:t>
      </w:r>
    </w:p>
    <w:p w14:paraId="399669E0" w14:textId="77777777" w:rsidR="002F6C51" w:rsidRPr="002F6C51" w:rsidRDefault="002F6C51" w:rsidP="00F65C2A">
      <w:pPr>
        <w:pStyle w:val="Code"/>
        <w:rPr>
          <w:lang w:val="de-CH"/>
        </w:rPr>
      </w:pPr>
      <w:r w:rsidRPr="002F6C51">
        <w:rPr>
          <w:lang w:val="de-CH"/>
        </w:rPr>
        <w:t xml:space="preserve">    sigmabayes_.append(np.abs(sigma2))</w:t>
      </w:r>
    </w:p>
    <w:p w14:paraId="5A6885A6" w14:textId="77777777" w:rsidR="002F6C51" w:rsidRPr="002F6C51" w:rsidRDefault="002F6C51" w:rsidP="00F65C2A">
      <w:pPr>
        <w:pStyle w:val="Code"/>
        <w:rPr>
          <w:lang w:val="de-CH"/>
        </w:rPr>
      </w:pPr>
      <w:r w:rsidRPr="002F6C51">
        <w:rPr>
          <w:lang w:val="de-CH"/>
        </w:rPr>
        <w:t xml:space="preserve">    </w:t>
      </w:r>
    </w:p>
    <w:p w14:paraId="76DC11E2" w14:textId="77777777" w:rsidR="002F6C51" w:rsidRPr="002F6C51" w:rsidRDefault="002F6C51" w:rsidP="00F65C2A">
      <w:pPr>
        <w:pStyle w:val="Code"/>
      </w:pPr>
      <w:r w:rsidRPr="002F6C51">
        <w:t>ybayes = np.asarray(ybayes_)+np.average(f1)</w:t>
      </w:r>
    </w:p>
    <w:p w14:paraId="73A71079" w14:textId="77777777" w:rsidR="002F6C51" w:rsidRPr="002F6C51" w:rsidRDefault="002F6C51" w:rsidP="00F65C2A">
      <w:pPr>
        <w:pStyle w:val="Code"/>
      </w:pPr>
      <w:r w:rsidRPr="002F6C51">
        <w:t>sigmabayes = np.asarray(sigmabayes_)</w:t>
      </w:r>
    </w:p>
    <w:p w14:paraId="6B2FD815" w14:textId="504F7DCB" w:rsidR="002F6C51" w:rsidRPr="002F6C51" w:rsidRDefault="002F6C51" w:rsidP="002F6C51">
      <w:pPr>
        <w:pStyle w:val="BodyTextFirst"/>
      </w:pPr>
      <w:r w:rsidRPr="002F6C51">
        <w:t xml:space="preserve">now please take some time to understand it. In the list </w:t>
      </w:r>
      <w:proofErr w:type="spellStart"/>
      <w:r w:rsidRPr="002F6C51">
        <w:t>ybayes</w:t>
      </w:r>
      <w:proofErr w:type="spellEnd"/>
      <w:r w:rsidRPr="002F6C51">
        <w:t xml:space="preserve"> we will find the values of </w:t>
      </w:r>
      <m:oMath>
        <m:r>
          <w:rPr>
            <w:rFonts w:ascii="Cambria Math" w:hAnsi="Cambria Math"/>
          </w:rPr>
          <m:t>μ(x)</m:t>
        </m:r>
      </m:oMath>
      <w:r w:rsidRPr="002F6C51">
        <w:t xml:space="preserve"> evaluated on the values contained in the array xsampling. Here are some hints that will help you understanding the code</w:t>
      </w:r>
    </w:p>
    <w:p w14:paraId="25818DA6" w14:textId="68A2ECF4" w:rsidR="002F6C51" w:rsidRPr="002F6C51" w:rsidRDefault="002F6C51" w:rsidP="00F65C2A">
      <w:pPr>
        <w:pStyle w:val="Bullet"/>
      </w:pPr>
      <w:r w:rsidRPr="002F6C51">
        <w:t xml:space="preserve">We do a loop over a range of </w:t>
      </w:r>
      <m:oMath>
        <m:r>
          <w:rPr>
            <w:rFonts w:ascii="Cambria Math" w:hAnsi="Cambria Math"/>
          </w:rPr>
          <m:t>x</m:t>
        </m:r>
      </m:oMath>
      <w:r w:rsidRPr="002F6C51">
        <w:t xml:space="preserve"> points where we want to evaluate our function, with the code </w:t>
      </w:r>
      <w:r w:rsidRPr="007D556A">
        <w:rPr>
          <w:rStyle w:val="CodeInline"/>
        </w:rPr>
        <w:t xml:space="preserve">for x in </w:t>
      </w:r>
      <w:proofErr w:type="spellStart"/>
      <w:r w:rsidRPr="007D556A">
        <w:rPr>
          <w:rStyle w:val="CodeInline"/>
        </w:rPr>
        <w:t>xsampling</w:t>
      </w:r>
      <w:proofErr w:type="spellEnd"/>
      <w:r w:rsidRPr="002F6C51">
        <w:t>:</w:t>
      </w:r>
    </w:p>
    <w:p w14:paraId="7623E20F" w14:textId="162D6E91" w:rsidR="002F6C51" w:rsidRPr="002F6C51" w:rsidRDefault="002F6C51" w:rsidP="00F65C2A">
      <w:pPr>
        <w:pStyle w:val="Bullet"/>
      </w:pPr>
      <w:r w:rsidRPr="002F6C51">
        <w:t xml:space="preserve">We build our </w:t>
      </w:r>
      <m:oMath>
        <m:r>
          <m:rPr>
            <m:sty m:val="bi"/>
          </m:rPr>
          <w:rPr>
            <w:rStyle w:val="Enfasigrassetto"/>
            <w:rFonts w:ascii="Cambria Math" w:hAnsi="Cambria Math"/>
          </w:rPr>
          <m:t>k</m:t>
        </m:r>
      </m:oMath>
      <w:r w:rsidRPr="002F6C51">
        <w:t xml:space="preserve"> and </w:t>
      </w:r>
      <m:oMath>
        <m:r>
          <m:rPr>
            <m:sty m:val="bi"/>
          </m:rPr>
          <w:rPr>
            <w:rStyle w:val="Enfasigrassetto"/>
            <w:rFonts w:ascii="Cambria Math" w:hAnsi="Cambria Math"/>
          </w:rPr>
          <m:t>f</m:t>
        </m:r>
      </m:oMath>
      <w:r w:rsidRPr="002F6C51">
        <w:t xml:space="preserve"> vectors with the code for each element of the vectors: </w:t>
      </w:r>
      <w:r w:rsidRPr="00BC3DED">
        <w:rPr>
          <w:rStyle w:val="CodeInline"/>
        </w:rPr>
        <w:t xml:space="preserve">k = </w:t>
      </w:r>
      <w:proofErr w:type="gramStart"/>
      <w:r w:rsidRPr="00BC3DED">
        <w:rPr>
          <w:rStyle w:val="CodeInline"/>
        </w:rPr>
        <w:t>K(</w:t>
      </w:r>
      <w:proofErr w:type="gramEnd"/>
      <w:r w:rsidRPr="00BC3DED">
        <w:rPr>
          <w:rStyle w:val="CodeInline"/>
        </w:rPr>
        <w:t>x-</w:t>
      </w:r>
      <w:proofErr w:type="spellStart"/>
      <w:r w:rsidRPr="00BC3DED">
        <w:rPr>
          <w:rStyle w:val="CodeInline"/>
        </w:rPr>
        <w:t>randompoints</w:t>
      </w:r>
      <w:proofErr w:type="spellEnd"/>
      <w:r w:rsidRPr="00BC3DED">
        <w:rPr>
          <w:rStyle w:val="CodeInline"/>
        </w:rPr>
        <w:t xml:space="preserve">, 2 , </w:t>
      </w:r>
      <w:proofErr w:type="spellStart"/>
      <w:r w:rsidRPr="00BC3DED">
        <w:rPr>
          <w:rStyle w:val="CodeInline"/>
        </w:rPr>
        <w:t>sigm</w:t>
      </w:r>
      <w:proofErr w:type="spellEnd"/>
      <w:r w:rsidRPr="00BC3DED">
        <w:rPr>
          <w:rStyle w:val="CodeInline"/>
        </w:rPr>
        <w:t>_)</w:t>
      </w:r>
      <w:r w:rsidRPr="002F6C51">
        <w:t xml:space="preserve"> and </w:t>
      </w:r>
      <w:r w:rsidRPr="00BC3DED">
        <w:rPr>
          <w:rStyle w:val="CodeInline"/>
        </w:rPr>
        <w:t>f1 = f(</w:t>
      </w:r>
      <w:proofErr w:type="spellStart"/>
      <w:r w:rsidRPr="00BC3DED">
        <w:rPr>
          <w:rStyle w:val="CodeInline"/>
        </w:rPr>
        <w:t>randompoints</w:t>
      </w:r>
      <w:proofErr w:type="spellEnd"/>
      <w:r w:rsidRPr="00BC3DED">
        <w:rPr>
          <w:rStyle w:val="CodeInline"/>
        </w:rPr>
        <w:t>)</w:t>
      </w:r>
      <w:r w:rsidRPr="002F6C51">
        <w:t xml:space="preserve">. For the Kernel we have chosen a value for the parameter </w:t>
      </w:r>
      <w:r w:rsidRPr="00CD5C43">
        <w:rPr>
          <w:rStyle w:val="CodeInline"/>
        </w:rPr>
        <w:t>l</w:t>
      </w:r>
      <w:r w:rsidRPr="002F6C51">
        <w:t xml:space="preserve"> as defined in the function of 2. We have subtracted in the vector </w:t>
      </w:r>
      <m:oMath>
        <m:r>
          <m:rPr>
            <m:sty m:val="bi"/>
          </m:rPr>
          <w:rPr>
            <w:rStyle w:val="Enfasigrassetto"/>
            <w:rFonts w:ascii="Cambria Math" w:hAnsi="Cambria Math"/>
          </w:rPr>
          <m:t>f</m:t>
        </m:r>
      </m:oMath>
      <w:r w:rsidRPr="002F6C51">
        <w:t xml:space="preserve"> the average to obtain </w:t>
      </w:r>
      <m:oMath>
        <m:r>
          <w:rPr>
            <w:rFonts w:ascii="Cambria Math" w:hAnsi="Cambria Math"/>
          </w:rPr>
          <m:t>m</m:t>
        </m:r>
        <m:d>
          <m:dPr>
            <m:ctrlPr>
              <w:rPr>
                <w:rFonts w:ascii="Cambria Math" w:hAnsi="Cambria Math"/>
              </w:rPr>
            </m:ctrlPr>
          </m:dPr>
          <m:e>
            <m:r>
              <w:rPr>
                <w:rFonts w:ascii="Cambria Math" w:hAnsi="Cambria Math"/>
              </w:rPr>
              <m:t>x</m:t>
            </m:r>
          </m:e>
        </m:d>
        <m:r>
          <m:rPr>
            <m:sty m:val="p"/>
          </m:rPr>
          <w:rPr>
            <w:rFonts w:ascii="Cambria Math" w:hAnsi="Cambria Math"/>
          </w:rPr>
          <m:t>=0</m:t>
        </m:r>
      </m:oMath>
      <w:r w:rsidRPr="002F6C51">
        <w:t xml:space="preserve"> to be able to apply the formulas as derived.</w:t>
      </w:r>
    </w:p>
    <w:p w14:paraId="59A44199" w14:textId="2741721D" w:rsidR="002F6C51" w:rsidRPr="002F6C51" w:rsidRDefault="002F6C51" w:rsidP="00F65C2A">
      <w:pPr>
        <w:pStyle w:val="Bullet"/>
      </w:pPr>
      <w:r w:rsidRPr="002F6C51">
        <w:t xml:space="preserve">We build the matrices </w:t>
      </w:r>
      <m:oMath>
        <m:r>
          <w:rPr>
            <w:rFonts w:ascii="Cambria Math" w:hAnsi="Cambria Math"/>
          </w:rPr>
          <m:t>C</m:t>
        </m:r>
      </m:oMath>
      <w:r w:rsidRPr="002F6C51">
        <w:t xml:space="preserve"> and </w:t>
      </w:r>
      <m:oMath>
        <m:acc>
          <m:accPr>
            <m:chr m:val="̃"/>
            <m:ctrlPr>
              <w:rPr>
                <w:rFonts w:ascii="Cambria Math" w:hAnsi="Cambria Math"/>
              </w:rPr>
            </m:ctrlPr>
          </m:accPr>
          <m:e>
            <m:r>
              <w:rPr>
                <w:rFonts w:ascii="Cambria Math" w:hAnsi="Cambria Math"/>
              </w:rPr>
              <m:t>C</m:t>
            </m:r>
          </m:e>
        </m:acc>
      </m:oMath>
      <w:r w:rsidRPr="002F6C51">
        <w:t>.</w:t>
      </w:r>
    </w:p>
    <w:p w14:paraId="0D757702" w14:textId="2F2D823B" w:rsidR="002F6C51" w:rsidRPr="002F6C51" w:rsidRDefault="002F6C51" w:rsidP="00F65C2A">
      <w:pPr>
        <w:pStyle w:val="Bullet"/>
      </w:pPr>
      <w:r w:rsidRPr="002F6C51">
        <w:t xml:space="preserve">We calculate </w:t>
      </w:r>
      <m:oMath>
        <m:r>
          <w:rPr>
            <w:rFonts w:ascii="Cambria Math" w:hAnsi="Cambria Math"/>
          </w:rPr>
          <m:t>μ</m:t>
        </m:r>
      </m:oMath>
      <w:r w:rsidRPr="002F6C51">
        <w:t xml:space="preserve"> with </w:t>
      </w:r>
      <w:r w:rsidRPr="00CD5C43">
        <w:rPr>
          <w:rStyle w:val="CodeInline"/>
        </w:rPr>
        <w:t>mu = np.dot(np.dot(</w:t>
      </w:r>
      <w:proofErr w:type="spellStart"/>
      <w:proofErr w:type="gramStart"/>
      <w:r w:rsidRPr="00CD5C43">
        <w:rPr>
          <w:rStyle w:val="CodeInline"/>
        </w:rPr>
        <w:t>np.transpose</w:t>
      </w:r>
      <w:proofErr w:type="spellEnd"/>
      <w:proofErr w:type="gramEnd"/>
      <w:r w:rsidRPr="00CD5C43">
        <w:rPr>
          <w:rStyle w:val="CodeInline"/>
        </w:rPr>
        <w:t xml:space="preserve">(k), </w:t>
      </w:r>
      <w:proofErr w:type="spellStart"/>
      <w:r w:rsidRPr="00CD5C43">
        <w:rPr>
          <w:rStyle w:val="CodeInline"/>
        </w:rPr>
        <w:t>np.linalg.inv</w:t>
      </w:r>
      <w:proofErr w:type="spellEnd"/>
      <w:r w:rsidRPr="00CD5C43">
        <w:rPr>
          <w:rStyle w:val="CodeInline"/>
        </w:rPr>
        <w:t xml:space="preserve">(C)), f_) </w:t>
      </w:r>
      <w:r w:rsidRPr="002F6C51">
        <w:t>and the standard deviation.</w:t>
      </w:r>
    </w:p>
    <w:p w14:paraId="6E6334D5" w14:textId="4CD79047" w:rsidR="002F6C51" w:rsidRPr="002F6C51" w:rsidRDefault="002F6C51" w:rsidP="00F65C2A">
      <w:pPr>
        <w:pStyle w:val="Bullet"/>
      </w:pPr>
      <w:r w:rsidRPr="002F6C51">
        <w:t xml:space="preserve">At the end we reapply all the transformation that we have done to make our process stationary in the opposite order, simply adding the average of </w:t>
      </w:r>
      <m:oMath>
        <m:r>
          <w:rPr>
            <w:rFonts w:ascii="Cambria Math" w:hAnsi="Cambria Math"/>
          </w:rPr>
          <m:t>f(x)</m:t>
        </m:r>
      </m:oMath>
      <w:r w:rsidRPr="002F6C51">
        <w:t xml:space="preserve"> again to the ev</w:t>
      </w:r>
      <w:proofErr w:type="spellStart"/>
      <w:r w:rsidRPr="002F6C51">
        <w:t>aluated</w:t>
      </w:r>
      <w:proofErr w:type="spellEnd"/>
      <w:r w:rsidRPr="002F6C51">
        <w:t xml:space="preserve"> surrogate function </w:t>
      </w:r>
      <w:proofErr w:type="spellStart"/>
      <w:r w:rsidRPr="00CD5C43">
        <w:rPr>
          <w:rStyle w:val="CodeInline"/>
        </w:rPr>
        <w:t>ybayes</w:t>
      </w:r>
      <w:proofErr w:type="spellEnd"/>
      <w:r w:rsidRPr="00CD5C43">
        <w:rPr>
          <w:rStyle w:val="CodeInline"/>
        </w:rPr>
        <w:t xml:space="preserve"> = </w:t>
      </w:r>
      <w:proofErr w:type="spellStart"/>
      <w:proofErr w:type="gramStart"/>
      <w:r w:rsidRPr="00CD5C43">
        <w:rPr>
          <w:rStyle w:val="CodeInline"/>
        </w:rPr>
        <w:t>np.asarray</w:t>
      </w:r>
      <w:proofErr w:type="spellEnd"/>
      <w:proofErr w:type="gramEnd"/>
      <w:r w:rsidRPr="00CD5C43">
        <w:rPr>
          <w:rStyle w:val="CodeInline"/>
        </w:rPr>
        <w:t>(</w:t>
      </w:r>
      <w:proofErr w:type="spellStart"/>
      <w:r w:rsidRPr="00CD5C43">
        <w:rPr>
          <w:rStyle w:val="CodeInline"/>
        </w:rPr>
        <w:t>ybayes</w:t>
      </w:r>
      <w:proofErr w:type="spellEnd"/>
      <w:r w:rsidRPr="00CD5C43">
        <w:rPr>
          <w:rStyle w:val="CodeInline"/>
        </w:rPr>
        <w:t>_)+</w:t>
      </w:r>
      <w:proofErr w:type="spellStart"/>
      <w:r w:rsidRPr="00CD5C43">
        <w:rPr>
          <w:rStyle w:val="CodeInline"/>
        </w:rPr>
        <w:t>np.average</w:t>
      </w:r>
      <w:proofErr w:type="spellEnd"/>
      <w:r w:rsidRPr="00CD5C43">
        <w:rPr>
          <w:rStyle w:val="CodeInline"/>
        </w:rPr>
        <w:t>(f1)</w:t>
      </w:r>
    </w:p>
    <w:p w14:paraId="6EEEB68D" w14:textId="1928661E" w:rsidR="002F6C51" w:rsidRDefault="002F6C51" w:rsidP="002F6C51">
      <w:pPr>
        <w:pStyle w:val="BodyTextFirst"/>
      </w:pPr>
      <w:r w:rsidRPr="002F6C51">
        <w:t xml:space="preserve">In Figure 7-14 you can see how this method works. The dashed line is the predicted function obtained plotting </w:t>
      </w:r>
      <m:oMath>
        <m:r>
          <w:rPr>
            <w:rFonts w:ascii="Cambria Math" w:hAnsi="Cambria Math"/>
          </w:rPr>
          <m:t>μ(x)</m:t>
        </m:r>
      </m:oMath>
      <w:r w:rsidRPr="002F6C51">
        <w:t xml:space="preserve"> as calculated in the </w:t>
      </w:r>
      <w:proofErr w:type="gramStart"/>
      <w:r w:rsidRPr="002F6C51">
        <w:t>code, when</w:t>
      </w:r>
      <w:proofErr w:type="gramEnd"/>
      <w:r w:rsidRPr="002F6C51">
        <w:t xml:space="preserve"> we have 5 points at disposal (</w:t>
      </w:r>
      <m:oMath>
        <m:r>
          <w:rPr>
            <w:rFonts w:ascii="Cambria Math" w:hAnsi="Cambria Math"/>
          </w:rPr>
          <m:t>n=5)</m:t>
        </m:r>
      </m:oMath>
      <w:r w:rsidRPr="002F6C51">
        <w:t xml:space="preserve">. The gray area is the region between the estimated function and +/- </w:t>
      </w:r>
      <m:oMath>
        <m:r>
          <w:rPr>
            <w:rFonts w:ascii="Cambria Math" w:hAnsi="Cambria Math"/>
          </w:rPr>
          <m:t>σ</m:t>
        </m:r>
      </m:oMath>
      <w:r w:rsidR="00CD5C43" w:rsidRPr="00CD5C43">
        <w:t>.</w:t>
      </w:r>
    </w:p>
    <w:p w14:paraId="27E64254" w14:textId="77777777" w:rsidR="002F6C51" w:rsidRPr="002F6C51" w:rsidRDefault="002F6C51" w:rsidP="002F6C51">
      <w:pPr>
        <w:pStyle w:val="BodyTextFirst"/>
        <w:rPr>
          <w:i/>
        </w:rPr>
      </w:pPr>
    </w:p>
    <w:p w14:paraId="478B578C" w14:textId="31230088" w:rsidR="002F6C51" w:rsidRPr="002F6C51" w:rsidRDefault="002F6C51" w:rsidP="00CD5C43">
      <w:pPr>
        <w:pStyle w:val="BodyTextFirst"/>
        <w:jc w:val="center"/>
      </w:pPr>
      <w:r w:rsidRPr="002F6C51">
        <w:rPr>
          <w:noProof/>
        </w:rPr>
        <w:lastRenderedPageBreak/>
        <w:drawing>
          <wp:inline distT="0" distB="0" distL="0" distR="0" wp14:anchorId="6F92CC2F" wp14:editId="4CDD4BE6">
            <wp:extent cx="5263763" cy="2617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67089" cy="2619399"/>
                    </a:xfrm>
                    <a:prstGeom prst="rect">
                      <a:avLst/>
                    </a:prstGeom>
                    <a:noFill/>
                    <a:ln>
                      <a:noFill/>
                    </a:ln>
                  </pic:spPr>
                </pic:pic>
              </a:graphicData>
            </a:graphic>
          </wp:inline>
        </w:drawing>
      </w:r>
    </w:p>
    <w:p w14:paraId="7E68C399" w14:textId="60B599D6" w:rsidR="00CD5C43" w:rsidRDefault="00CD5C43" w:rsidP="00CD5C43">
      <w:pPr>
        <w:pStyle w:val="FigureCaption"/>
      </w:pPr>
      <w:r w:rsidRPr="00CD5C43">
        <w:t>Figure 7-14</w:t>
      </w:r>
      <w:r>
        <w:t>. T</w:t>
      </w:r>
      <w:r w:rsidRPr="00CD5C43">
        <w:t xml:space="preserve">he predicted function, dashed line, calculated evaluating </w:t>
      </w:r>
      <m:oMath>
        <m:r>
          <w:rPr>
            <w:rFonts w:ascii="Cambria Math" w:hAnsi="Cambria Math"/>
          </w:rPr>
          <m:t>μ(x)</m:t>
        </m:r>
      </m:oMath>
      <w:r w:rsidRPr="00CD5C43">
        <w:t xml:space="preserve">. The gray area is the region between the estimated function and +/- </w:t>
      </w:r>
      <m:oMath>
        <m:r>
          <w:rPr>
            <w:rFonts w:ascii="Cambria Math" w:hAnsi="Cambria Math"/>
          </w:rPr>
          <m:t>σ</m:t>
        </m:r>
      </m:oMath>
      <w:r w:rsidRPr="00CD5C43">
        <w:t>.</w:t>
      </w:r>
    </w:p>
    <w:p w14:paraId="47AA7731" w14:textId="31DB8B13" w:rsidR="002F6C51" w:rsidRDefault="002F6C51" w:rsidP="002F6C51">
      <w:pPr>
        <w:pStyle w:val="BodyTextFirst"/>
      </w:pPr>
      <w:r w:rsidRPr="002F6C51">
        <w:t xml:space="preserve">Given the few points we have, is </w:t>
      </w:r>
      <w:proofErr w:type="gramStart"/>
      <w:r w:rsidRPr="002F6C51">
        <w:t>actually not</w:t>
      </w:r>
      <w:proofErr w:type="gramEnd"/>
      <w:r w:rsidRPr="002F6C51">
        <w:t xml:space="preserve"> a bad result. Now keep in mind that you still need a few points to be able to get a reasonable approximation. In Figure 7-15 you can see the result if we have only two points at our disposal. The result is not as good. The gray area is the region around the estimated function and +/- </w:t>
      </w:r>
      <m:oMath>
        <m:r>
          <w:rPr>
            <w:rFonts w:ascii="Cambria Math" w:hAnsi="Cambria Math"/>
          </w:rPr>
          <m:t>σ.</m:t>
        </m:r>
      </m:oMath>
      <w:r w:rsidRPr="002F6C51">
        <w:t xml:space="preserve"> You can see how as far as you are from the points we have, the higher the uncertainty, or the variance, of the predicted function.</w:t>
      </w:r>
    </w:p>
    <w:p w14:paraId="4E7313B2" w14:textId="77777777" w:rsidR="00CD5C43" w:rsidRPr="002F6C51" w:rsidRDefault="00CD5C43" w:rsidP="002F6C51">
      <w:pPr>
        <w:pStyle w:val="BodyTextFirst"/>
      </w:pPr>
    </w:p>
    <w:p w14:paraId="582BC47B" w14:textId="107602E7" w:rsidR="002F6C51" w:rsidRDefault="002F6C51" w:rsidP="00CC2015">
      <w:pPr>
        <w:pStyle w:val="BodyTextFirst"/>
        <w:jc w:val="center"/>
      </w:pPr>
      <w:r w:rsidRPr="002F6C51">
        <w:rPr>
          <w:noProof/>
        </w:rPr>
        <w:drawing>
          <wp:inline distT="0" distB="0" distL="0" distR="0" wp14:anchorId="1536B623" wp14:editId="6EF62611">
            <wp:extent cx="5438140" cy="270446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38140" cy="2704465"/>
                    </a:xfrm>
                    <a:prstGeom prst="rect">
                      <a:avLst/>
                    </a:prstGeom>
                    <a:noFill/>
                    <a:ln>
                      <a:noFill/>
                    </a:ln>
                  </pic:spPr>
                </pic:pic>
              </a:graphicData>
            </a:graphic>
          </wp:inline>
        </w:drawing>
      </w:r>
    </w:p>
    <w:p w14:paraId="1A5A0301" w14:textId="1C4E2BA9" w:rsidR="00CD5C43" w:rsidRPr="002F6C51" w:rsidRDefault="00CD5C43" w:rsidP="00CD5C43">
      <w:pPr>
        <w:pStyle w:val="FigureCaption"/>
      </w:pPr>
      <w:r w:rsidRPr="00CD5C43">
        <w:lastRenderedPageBreak/>
        <w:t>Figure 7-15</w:t>
      </w:r>
      <w:r>
        <w:t>. T</w:t>
      </w:r>
      <w:r w:rsidRPr="00CD5C43">
        <w:t xml:space="preserve">he predicted function, dashed line, when we have at our disposal only two points. The gray area is the region between the estimate function +/- </w:t>
      </w:r>
      <m:oMath>
        <m:r>
          <w:rPr>
            <w:rFonts w:ascii="Cambria Math" w:hAnsi="Cambria Math"/>
          </w:rPr>
          <m:t>σ</m:t>
        </m:r>
      </m:oMath>
      <w:r w:rsidRPr="00CD5C43">
        <w:t>.</w:t>
      </w:r>
    </w:p>
    <w:p w14:paraId="221D9673" w14:textId="644C3E98" w:rsidR="002F6C51" w:rsidRPr="002F6C51" w:rsidRDefault="002F6C51" w:rsidP="002F6C51">
      <w:pPr>
        <w:pStyle w:val="BodyTextFirst"/>
      </w:pPr>
      <w:r w:rsidRPr="002F6C51">
        <w:t>Let</w:t>
      </w:r>
      <w:r w:rsidR="00CD5C43">
        <w:t xml:space="preserve"> u</w:t>
      </w:r>
      <w:r w:rsidRPr="002F6C51">
        <w:t xml:space="preserve">s stop for a second and think about why we do all this. The idea behind it is to find a so-called </w:t>
      </w:r>
      <w:r w:rsidRPr="002F6C51">
        <w:rPr>
          <w:rStyle w:val="Enfasigrassetto"/>
        </w:rPr>
        <w:t xml:space="preserve">surrogate function </w:t>
      </w:r>
      <m:oMath>
        <m:acc>
          <m:accPr>
            <m:chr m:val="̃"/>
            <m:ctrlPr>
              <w:rPr>
                <w:rStyle w:val="Enfasigrassetto"/>
                <w:rFonts w:ascii="Cambria Math" w:hAnsi="Cambria Math"/>
                <w:b w:val="0"/>
                <w:bCs w:val="0"/>
              </w:rPr>
            </m:ctrlPr>
          </m:accPr>
          <m:e>
            <m:r>
              <w:rPr>
                <w:rStyle w:val="Enfasigrassetto"/>
                <w:rFonts w:ascii="Cambria Math" w:hAnsi="Cambria Math"/>
              </w:rPr>
              <m:t>f</m:t>
            </m:r>
          </m:e>
        </m:acc>
      </m:oMath>
      <w:r w:rsidRPr="002F6C51">
        <w:t xml:space="preserve"> that approximate our function </w:t>
      </w:r>
      <m:oMath>
        <m:r>
          <w:rPr>
            <w:rFonts w:ascii="Cambria Math" w:hAnsi="Cambria Math"/>
          </w:rPr>
          <m:t>f</m:t>
        </m:r>
      </m:oMath>
      <w:r w:rsidRPr="002F6C51">
        <w:t xml:space="preserve"> and that have the property</w:t>
      </w:r>
    </w:p>
    <w:p w14:paraId="6421859A" w14:textId="77777777" w:rsidR="002F6C51" w:rsidRPr="002F6C51" w:rsidRDefault="002F6C51" w:rsidP="002F6C51">
      <w:pPr>
        <w:pStyle w:val="BodyTextFirst"/>
      </w:pPr>
    </w:p>
    <w:p w14:paraId="750F5E40" w14:textId="3947D610" w:rsidR="002F6C51" w:rsidRPr="002F6C51" w:rsidRDefault="00FA127F" w:rsidP="002F6C51">
      <w:pPr>
        <w:pStyle w:val="BodyTextFirst"/>
      </w:pPr>
      <m:oMathPara>
        <m:oMath>
          <m:func>
            <m:funcPr>
              <m:ctrlPr>
                <w:rPr>
                  <w:rFonts w:ascii="Cambria Math" w:hAnsi="Cambria Math"/>
                  <w:i/>
                </w:rPr>
              </m:ctrlPr>
            </m:funcPr>
            <m:fName>
              <m:r>
                <m:rPr>
                  <m:sty m:val="p"/>
                </m:rPr>
                <w:rPr>
                  <w:rFonts w:ascii="Cambria Math" w:hAnsi="Cambria Math"/>
                </w:rPr>
                <m:t>max</m:t>
              </m:r>
            </m:fName>
            <m:e>
              <m:acc>
                <m:accPr>
                  <m:chr m:val="̃"/>
                  <m:ctrlPr>
                    <w:rPr>
                      <w:rFonts w:ascii="Cambria Math" w:hAnsi="Cambria Math"/>
                      <w:i/>
                    </w:rPr>
                  </m:ctrlPr>
                </m:accPr>
                <m:e>
                  <m:r>
                    <w:rPr>
                      <w:rFonts w:ascii="Cambria Math" w:hAnsi="Cambria Math"/>
                    </w:rPr>
                    <m:t>f</m:t>
                  </m:r>
                </m:e>
              </m:acc>
            </m:e>
          </m:func>
          <m:r>
            <w:rPr>
              <w:rFonts w:ascii="Cambria Math" w:hAnsi="Cambria Math"/>
            </w:rPr>
            <m:t>≈</m:t>
          </m:r>
          <m:func>
            <m:funcPr>
              <m:ctrlPr>
                <w:rPr>
                  <w:rFonts w:ascii="Cambria Math" w:hAnsi="Cambria Math"/>
                  <w:i/>
                </w:rPr>
              </m:ctrlPr>
            </m:funcPr>
            <m:fName>
              <m:r>
                <m:rPr>
                  <m:sty m:val="p"/>
                </m:rPr>
                <w:rPr>
                  <w:rFonts w:ascii="Cambria Math" w:hAnsi="Cambria Math"/>
                </w:rPr>
                <m:t>max</m:t>
              </m:r>
            </m:fName>
            <m:e>
              <m:r>
                <w:rPr>
                  <w:rFonts w:ascii="Cambria Math" w:hAnsi="Cambria Math"/>
                </w:rPr>
                <m:t>f</m:t>
              </m:r>
            </m:e>
          </m:func>
        </m:oMath>
      </m:oMathPara>
    </w:p>
    <w:p w14:paraId="699FC05F" w14:textId="77777777" w:rsidR="002F6C51" w:rsidRPr="002F6C51" w:rsidRDefault="002F6C51" w:rsidP="002F6C51">
      <w:pPr>
        <w:pStyle w:val="BodyTextFirst"/>
      </w:pPr>
    </w:p>
    <w:p w14:paraId="30A3F7EB" w14:textId="0511EFFF" w:rsidR="002F6C51" w:rsidRPr="002F6C51" w:rsidRDefault="002F6C51" w:rsidP="002F6C51">
      <w:pPr>
        <w:pStyle w:val="BodyTextFirst"/>
        <w:rPr>
          <w:rStyle w:val="Enfasicorsivo"/>
          <w:rFonts w:eastAsiaTheme="minorEastAsia"/>
        </w:rPr>
      </w:pPr>
      <w:r w:rsidRPr="002F6C51">
        <w:rPr>
          <w:rStyle w:val="Enfasicorsivo"/>
        </w:rPr>
        <w:t xml:space="preserve">This surrogate function must have another very important property: it must be cheap to evaluate. In this way we can </w:t>
      </w:r>
      <w:proofErr w:type="gramStart"/>
      <w:r w:rsidRPr="002F6C51">
        <w:rPr>
          <w:rStyle w:val="Enfasicorsivo"/>
        </w:rPr>
        <w:t>find easily</w:t>
      </w:r>
      <w:proofErr w:type="gramEnd"/>
      <w:r w:rsidRPr="002F6C51">
        <w:rPr>
          <w:rStyle w:val="Enfasicorsivo"/>
        </w:rPr>
        <w:t xml:space="preserve"> the maximum of </w:t>
      </w:r>
      <m:oMath>
        <m:acc>
          <m:accPr>
            <m:chr m:val="̃"/>
            <m:ctrlPr>
              <w:rPr>
                <w:rStyle w:val="Enfasicorsivo"/>
                <w:rFonts w:ascii="Cambria Math" w:hAnsi="Cambria Math"/>
                <w:i w:val="0"/>
                <w:iCs w:val="0"/>
              </w:rPr>
            </m:ctrlPr>
          </m:accPr>
          <m:e>
            <m:r>
              <w:rPr>
                <w:rStyle w:val="Enfasicorsivo"/>
                <w:rFonts w:ascii="Cambria Math" w:hAnsi="Cambria Math"/>
              </w:rPr>
              <m:t>f</m:t>
            </m:r>
          </m:e>
        </m:acc>
      </m:oMath>
      <w:r w:rsidRPr="002F6C51">
        <w:rPr>
          <w:rStyle w:val="Enfasicorsivo"/>
        </w:rPr>
        <w:t xml:space="preserve"> and using the previous property we will have the maximum of </w:t>
      </w:r>
      <m:oMath>
        <m:r>
          <w:rPr>
            <w:rStyle w:val="Enfasicorsivo"/>
            <w:rFonts w:ascii="Cambria Math" w:hAnsi="Cambria Math"/>
          </w:rPr>
          <m:t>f</m:t>
        </m:r>
      </m:oMath>
      <w:r w:rsidRPr="002F6C51">
        <w:rPr>
          <w:rStyle w:val="Enfasicorsivo"/>
        </w:rPr>
        <w:t>, that by hypothesis is costly.</w:t>
      </w:r>
    </w:p>
    <w:p w14:paraId="1D6AD26E" w14:textId="47D72103" w:rsidR="002F6C51" w:rsidRPr="002F6C51" w:rsidRDefault="002F6C51" w:rsidP="007B7C85">
      <w:pPr>
        <w:pStyle w:val="BodyTextCont"/>
      </w:pPr>
      <w:r w:rsidRPr="002F6C51">
        <w:t>But as you have seen it may be very difficult to know if we have enough points to find the right value of the maximum. After all, by definition, we do</w:t>
      </w:r>
      <w:r w:rsidR="007B7C85">
        <w:t xml:space="preserve"> </w:t>
      </w:r>
      <w:r w:rsidRPr="002F6C51">
        <w:t>n</w:t>
      </w:r>
      <w:r w:rsidR="007B7C85">
        <w:t>o</w:t>
      </w:r>
      <w:r w:rsidRPr="002F6C51">
        <w:t>t have any idea how our black box function looks like. So how to solve this problem?</w:t>
      </w:r>
    </w:p>
    <w:p w14:paraId="26179A8F" w14:textId="77777777" w:rsidR="002F6C51" w:rsidRPr="002F6C51" w:rsidRDefault="002F6C51" w:rsidP="007B7C85">
      <w:pPr>
        <w:pStyle w:val="BodyTextCont"/>
      </w:pPr>
      <w:r w:rsidRPr="002F6C51">
        <w:t>The main idea behind the method can be described by the following algorithm:</w:t>
      </w:r>
    </w:p>
    <w:p w14:paraId="72911632" w14:textId="77777777" w:rsidR="002F6C51" w:rsidRPr="002F6C51" w:rsidRDefault="002F6C51" w:rsidP="007B7C85">
      <w:pPr>
        <w:pStyle w:val="NumList"/>
        <w:numPr>
          <w:ilvl w:val="0"/>
          <w:numId w:val="31"/>
        </w:numPr>
      </w:pPr>
      <w:r w:rsidRPr="002F6C51">
        <w:t>We start with a small number of sample points randomly chosen (how small it should be, will depend on your problem)</w:t>
      </w:r>
    </w:p>
    <w:p w14:paraId="430D697C" w14:textId="77777777" w:rsidR="002F6C51" w:rsidRPr="002F6C51" w:rsidRDefault="002F6C51" w:rsidP="007B7C85">
      <w:pPr>
        <w:pStyle w:val="NumList"/>
        <w:numPr>
          <w:ilvl w:val="0"/>
          <w:numId w:val="31"/>
        </w:numPr>
      </w:pPr>
      <w:r w:rsidRPr="002F6C51">
        <w:t>We use this set of points to get a surrogate function as described above</w:t>
      </w:r>
    </w:p>
    <w:p w14:paraId="7494947C" w14:textId="4CD67478" w:rsidR="002F6C51" w:rsidRPr="002F6C51" w:rsidRDefault="007B7C85" w:rsidP="007B7C85">
      <w:pPr>
        <w:pStyle w:val="NumList"/>
        <w:numPr>
          <w:ilvl w:val="0"/>
          <w:numId w:val="31"/>
        </w:numPr>
      </w:pPr>
      <w:r>
        <w:t>W</w:t>
      </w:r>
      <w:r w:rsidR="002F6C51" w:rsidRPr="002F6C51">
        <w:t xml:space="preserve">e add an additional point to our set, with a specific method that we will discuss later, and </w:t>
      </w:r>
      <w:r w:rsidRPr="002F6C51">
        <w:t>reevaluate</w:t>
      </w:r>
      <w:r w:rsidR="002F6C51" w:rsidRPr="002F6C51">
        <w:t xml:space="preserve"> the surrogate function </w:t>
      </w:r>
    </w:p>
    <w:p w14:paraId="03113C1B" w14:textId="77777777" w:rsidR="002F6C51" w:rsidRPr="002F6C51" w:rsidRDefault="002F6C51" w:rsidP="007B7C85">
      <w:pPr>
        <w:pStyle w:val="NumList"/>
        <w:numPr>
          <w:ilvl w:val="0"/>
          <w:numId w:val="31"/>
        </w:numPr>
      </w:pPr>
      <w:r w:rsidRPr="002F6C51">
        <w:t>If the maximum we find with the surrogate function continues to change, we will continue adding points as in step 3 until the maximum does not change anymore or we run out of time or budget and cannot perform any evaluation anymore</w:t>
      </w:r>
    </w:p>
    <w:p w14:paraId="473B9061" w14:textId="77777777" w:rsidR="002F6C51" w:rsidRPr="002F6C51" w:rsidRDefault="002F6C51" w:rsidP="002F6C51">
      <w:pPr>
        <w:pStyle w:val="BodyTextFirst"/>
      </w:pPr>
      <w:r w:rsidRPr="002F6C51">
        <w:t xml:space="preserve">If the method we hinted at in step 3 is smart enough, we will be able to find our maximum relatively quickly and accurately. </w:t>
      </w:r>
    </w:p>
    <w:p w14:paraId="531EB866" w14:textId="77777777" w:rsidR="002F6C51" w:rsidRPr="002F6C51" w:rsidRDefault="002F6C51" w:rsidP="00BA21B0">
      <w:pPr>
        <w:pStyle w:val="Titolo3"/>
      </w:pPr>
      <w:r w:rsidRPr="002F6C51">
        <w:t>Acquisition Function</w:t>
      </w:r>
    </w:p>
    <w:p w14:paraId="5C9505C2" w14:textId="77777777" w:rsidR="002F6C51" w:rsidRPr="002F6C51" w:rsidRDefault="002F6C51" w:rsidP="002F6C51">
      <w:pPr>
        <w:pStyle w:val="BodyTextFirst"/>
      </w:pPr>
      <w:r w:rsidRPr="002F6C51">
        <w:t>But how to choose the additional points I mentioned in Step 3 in the previous section? The idea is to use a so-called acquisition function. The algorithm works in this way</w:t>
      </w:r>
    </w:p>
    <w:p w14:paraId="5C0AC21C" w14:textId="719C124C" w:rsidR="002F6C51" w:rsidRPr="002F6C51" w:rsidRDefault="002F6C51" w:rsidP="00BA21B0">
      <w:pPr>
        <w:pStyle w:val="NumList"/>
        <w:numPr>
          <w:ilvl w:val="0"/>
          <w:numId w:val="32"/>
        </w:numPr>
      </w:pPr>
      <w:r w:rsidRPr="002F6C51">
        <w:lastRenderedPageBreak/>
        <w:t>We choose a function (and we will see a few possibilities in a moment) called an "acquisition function"</w:t>
      </w:r>
    </w:p>
    <w:p w14:paraId="23C595D3" w14:textId="132A665A" w:rsidR="002F6C51" w:rsidRPr="002F6C51" w:rsidRDefault="002F6C51" w:rsidP="00BA21B0">
      <w:pPr>
        <w:pStyle w:val="NumList"/>
        <w:numPr>
          <w:ilvl w:val="0"/>
          <w:numId w:val="32"/>
        </w:numPr>
      </w:pPr>
      <w:r w:rsidRPr="002F6C51">
        <w:t xml:space="preserve">Then we choose as additional point </w:t>
      </w:r>
      <m:oMath>
        <m:r>
          <w:rPr>
            <w:rFonts w:ascii="Cambria Math" w:hAnsi="Cambria Math"/>
          </w:rPr>
          <m:t>x</m:t>
        </m:r>
      </m:oMath>
      <w:r w:rsidRPr="002F6C51">
        <w:t>, the one at which the acquisition function has a maximum</w:t>
      </w:r>
    </w:p>
    <w:p w14:paraId="6E117779" w14:textId="77777777" w:rsidR="002F6C51" w:rsidRPr="002F6C51" w:rsidRDefault="002F6C51" w:rsidP="002F6C51">
      <w:pPr>
        <w:pStyle w:val="BodyTextFirst"/>
      </w:pPr>
      <w:r w:rsidRPr="002F6C51">
        <w:t>There are several acquisition functions we can use. I will describe here only one that we will use to see how this method works, but there are several that you may want to check out like: entropy search, probability of improvement, expected improvement and upper confidence bound.</w:t>
      </w:r>
    </w:p>
    <w:p w14:paraId="2F214329" w14:textId="77777777" w:rsidR="002F6C51" w:rsidRPr="002F6C51" w:rsidRDefault="002F6C51" w:rsidP="00BA21B0">
      <w:pPr>
        <w:pStyle w:val="Titolo4"/>
      </w:pPr>
      <w:r w:rsidRPr="002F6C51">
        <w:t>Upper confidence bound (UCB)</w:t>
      </w:r>
    </w:p>
    <w:p w14:paraId="2A1A4C72" w14:textId="29A6274A" w:rsidR="002F6C51" w:rsidRDefault="002F6C51" w:rsidP="002F6C51">
      <w:pPr>
        <w:pStyle w:val="BodyTextFirst"/>
      </w:pPr>
      <w:r w:rsidRPr="002F6C51">
        <w:t>In the literature you find two variations of this acquisition function. We can write the function as</w:t>
      </w:r>
    </w:p>
    <w:p w14:paraId="663E0D8F" w14:textId="77777777" w:rsidR="00BA21B0" w:rsidRPr="002F6C51" w:rsidRDefault="00BA21B0" w:rsidP="002F6C51">
      <w:pPr>
        <w:pStyle w:val="BodyTextFirst"/>
      </w:pPr>
    </w:p>
    <w:p w14:paraId="4DF36F01" w14:textId="759B1252" w:rsidR="002F6C51" w:rsidRPr="00BA21B0" w:rsidRDefault="00FA127F" w:rsidP="002F6C51">
      <w:pPr>
        <w:pStyle w:val="BodyTextFirst"/>
      </w:pPr>
      <m:oMathPara>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r>
            <m:rPr>
              <m:scr m:val="double-struck"/>
            </m:rPr>
            <w:rPr>
              <w:rFonts w:ascii="Cambria Math" w:hAnsi="Cambria Math"/>
            </w:rPr>
            <m:t>E</m:t>
          </m:r>
          <m:acc>
            <m:accPr>
              <m:chr m:val="̃"/>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x</m:t>
              </m:r>
            </m:e>
          </m:d>
          <m:r>
            <w:rPr>
              <w:rFonts w:ascii="Cambria Math" w:hAnsi="Cambria Math"/>
            </w:rPr>
            <m:t>+ησ(x)</m:t>
          </m:r>
        </m:oMath>
      </m:oMathPara>
    </w:p>
    <w:p w14:paraId="591AB8CB" w14:textId="77777777" w:rsidR="00BA21B0" w:rsidRPr="002F6C51" w:rsidRDefault="00BA21B0" w:rsidP="002F6C51">
      <w:pPr>
        <w:pStyle w:val="BodyTextFirst"/>
      </w:pPr>
    </w:p>
    <w:p w14:paraId="0EF65F0B" w14:textId="7140E62B" w:rsidR="002F6C51" w:rsidRDefault="002F6C51" w:rsidP="002F6C51">
      <w:pPr>
        <w:pStyle w:val="BodyTextFirst"/>
      </w:pPr>
      <w:r w:rsidRPr="002F6C51">
        <w:t xml:space="preserve">where we have indicated with </w:t>
      </w:r>
      <m:oMath>
        <m:r>
          <m:rPr>
            <m:scr m:val="double-struck"/>
          </m:rPr>
          <w:rPr>
            <w:rFonts w:ascii="Cambria Math" w:hAnsi="Cambria Math"/>
          </w:rPr>
          <m:t>E</m:t>
        </m:r>
        <m:acc>
          <m:accPr>
            <m:chr m:val="̃"/>
            <m:ctrlPr>
              <w:rPr>
                <w:rFonts w:ascii="Cambria Math" w:hAnsi="Cambria Math"/>
              </w:rPr>
            </m:ctrlPr>
          </m:accPr>
          <m:e>
            <m:r>
              <w:rPr>
                <w:rFonts w:ascii="Cambria Math" w:hAnsi="Cambria Math"/>
              </w:rPr>
              <m:t>f</m:t>
            </m:r>
          </m:e>
        </m:acc>
        <m:d>
          <m:dPr>
            <m:ctrlPr>
              <w:rPr>
                <w:rFonts w:ascii="Cambria Math" w:hAnsi="Cambria Math"/>
                <w:i/>
              </w:rPr>
            </m:ctrlPr>
          </m:dPr>
          <m:e>
            <m:r>
              <w:rPr>
                <w:rFonts w:ascii="Cambria Math" w:hAnsi="Cambria Math"/>
              </w:rPr>
              <m:t>x</m:t>
            </m:r>
          </m:e>
        </m:d>
      </m:oMath>
      <w:r w:rsidRPr="002F6C51">
        <w:t xml:space="preserve"> the "expected" value of the surrogate function on the </w:t>
      </w:r>
      <m:oMath>
        <m:r>
          <w:rPr>
            <w:rFonts w:ascii="Cambria Math" w:hAnsi="Cambria Math"/>
          </w:rPr>
          <m:t>x</m:t>
        </m:r>
      </m:oMath>
      <w:r w:rsidRPr="002F6C51">
        <w:t xml:space="preserve">-range we have in our problem. The expected value is nothing else than the average of the function over the given </w:t>
      </w:r>
      <m:oMath>
        <m:r>
          <w:rPr>
            <w:rFonts w:ascii="Cambria Math" w:hAnsi="Cambria Math"/>
          </w:rPr>
          <m:t>x</m:t>
        </m:r>
      </m:oMath>
      <w:r w:rsidRPr="002F6C51">
        <w:t xml:space="preserve"> range. </w:t>
      </w:r>
      <m:oMath>
        <m:r>
          <w:rPr>
            <w:rFonts w:ascii="Cambria Math" w:hAnsi="Cambria Math"/>
          </w:rPr>
          <m:t>σ(x)</m:t>
        </m:r>
      </m:oMath>
      <w:r w:rsidRPr="002F6C51">
        <w:t xml:space="preserve"> is the variance of the surrogate function that we calculate with our method at the point </w:t>
      </w:r>
      <m:oMath>
        <m:r>
          <w:rPr>
            <w:rFonts w:ascii="Cambria Math" w:hAnsi="Cambria Math"/>
          </w:rPr>
          <m:t>x</m:t>
        </m:r>
      </m:oMath>
      <w:r w:rsidRPr="002F6C51">
        <w:t xml:space="preserve">. The new point we select is the one wher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2F6C51">
        <w:t xml:space="preserve"> is maximum. </w:t>
      </w:r>
      <m:oMath>
        <m:r>
          <w:rPr>
            <w:rFonts w:ascii="Cambria Math" w:hAnsi="Cambria Math"/>
          </w:rPr>
          <m:t>η&gt;0</m:t>
        </m:r>
      </m:oMath>
      <w:r w:rsidRPr="002F6C51">
        <w:t xml:space="preserve"> is a tradeoff parameter. </w:t>
      </w:r>
      <w:r w:rsidRPr="002F6C51">
        <w:rPr>
          <w:rStyle w:val="Enfasicorsivo"/>
        </w:rPr>
        <w:t>This acquisition function basically selects the points where the variance is biggest.</w:t>
      </w:r>
      <w:r w:rsidRPr="002F6C51">
        <w:t xml:space="preserve"> Check again Figure 7-15. The method would select the points where the variance is greater, so points as far as possible from the points we have already. In this way the approximation tends to get better and better. Another variation of the UCB acquisition function is the following</w:t>
      </w:r>
    </w:p>
    <w:p w14:paraId="61CB0272" w14:textId="77777777" w:rsidR="00BA21B0" w:rsidRPr="002F6C51" w:rsidRDefault="00BA21B0" w:rsidP="002F6C51">
      <w:pPr>
        <w:pStyle w:val="BodyTextFirst"/>
      </w:pPr>
    </w:p>
    <w:p w14:paraId="1CA8EF22" w14:textId="4BF98141" w:rsidR="002F6C51" w:rsidRPr="002F6C51" w:rsidRDefault="00FA127F" w:rsidP="002F6C51">
      <w:pPr>
        <w:pStyle w:val="BodyTextFirst"/>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d>
            <m:dPr>
              <m:ctrlPr>
                <w:rPr>
                  <w:rFonts w:ascii="Cambria Math" w:hAnsi="Cambria Math"/>
                  <w:i/>
                </w:rPr>
              </m:ctrlPr>
            </m:dPr>
            <m:e>
              <m:r>
                <w:rPr>
                  <w:rFonts w:ascii="Cambria Math" w:hAnsi="Cambria Math"/>
                </w:rPr>
                <m:t>x</m:t>
              </m:r>
            </m:e>
          </m:d>
          <m:r>
            <w:rPr>
              <w:rFonts w:ascii="Cambria Math" w:hAnsi="Cambria Math"/>
            </w:rPr>
            <m:t>=</m:t>
          </m:r>
          <m:acc>
            <m:accPr>
              <m:chr m:val="̃"/>
              <m:ctrlPr>
                <w:rPr>
                  <w:rFonts w:ascii="Cambria Math" w:hAnsi="Cambria Math"/>
                </w:rPr>
              </m:ctrlPr>
            </m:accPr>
            <m:e>
              <m:r>
                <w:rPr>
                  <w:rFonts w:ascii="Cambria Math" w:hAnsi="Cambria Math"/>
                </w:rPr>
                <m:t>f</m:t>
              </m:r>
            </m:e>
          </m:acc>
          <m:r>
            <m:rPr>
              <m:sty m:val="p"/>
            </m:rPr>
            <w:rPr>
              <w:rFonts w:ascii="Cambria Math" w:hAnsi="Cambria Math"/>
            </w:rPr>
            <m:t>(x)</m:t>
          </m:r>
          <m:r>
            <w:rPr>
              <w:rFonts w:ascii="Cambria Math" w:hAnsi="Cambria Math"/>
            </w:rPr>
            <m:t xml:space="preserve">+ησ(x) </m:t>
          </m:r>
        </m:oMath>
      </m:oMathPara>
    </w:p>
    <w:p w14:paraId="17EA9F6E" w14:textId="77777777" w:rsidR="002F6C51" w:rsidRPr="002F6C51" w:rsidRDefault="002F6C51" w:rsidP="002F6C51">
      <w:pPr>
        <w:pStyle w:val="BodyTextFirst"/>
      </w:pPr>
    </w:p>
    <w:p w14:paraId="1EF2FBA8" w14:textId="68DF6E6C" w:rsidR="002F6C51" w:rsidRPr="002F6C51" w:rsidRDefault="002F6C51" w:rsidP="002F6C51">
      <w:pPr>
        <w:pStyle w:val="BodyTextFirst"/>
      </w:pPr>
      <w:r w:rsidRPr="002F6C51">
        <w:t xml:space="preserve">This time the acquisition function will make a tradeoff between choosing points around the surrogate function maximum and points where its variance is biggest. This second method works best to find quickly good approximation of the maximum of </w:t>
      </w:r>
      <m:oMath>
        <m:r>
          <w:rPr>
            <w:rFonts w:ascii="Cambria Math" w:hAnsi="Cambria Math"/>
          </w:rPr>
          <m:t>f</m:t>
        </m:r>
      </m:oMath>
      <w:r w:rsidRPr="002F6C51">
        <w:t xml:space="preserve">, while the first tends to give good approximation of </w:t>
      </w:r>
      <m:oMath>
        <m:r>
          <w:rPr>
            <w:rFonts w:ascii="Cambria Math" w:hAnsi="Cambria Math"/>
          </w:rPr>
          <m:t>f</m:t>
        </m:r>
      </m:oMath>
      <w:r w:rsidRPr="002F6C51">
        <w:t xml:space="preserve"> over the entire </w:t>
      </w:r>
      <m:oMath>
        <m:r>
          <w:rPr>
            <w:rFonts w:ascii="Cambria Math" w:hAnsi="Cambria Math"/>
          </w:rPr>
          <m:t>x</m:t>
        </m:r>
      </m:oMath>
      <w:r w:rsidRPr="002F6C51">
        <w:t xml:space="preserve"> range.  In the next section we will see how these methods works.</w:t>
      </w:r>
    </w:p>
    <w:p w14:paraId="7CCD9681" w14:textId="77777777" w:rsidR="00BA21B0" w:rsidRPr="001024FA" w:rsidRDefault="00BA21B0" w:rsidP="001024FA">
      <w:pPr>
        <w:pStyle w:val="Titolo4"/>
      </w:pPr>
      <w:r w:rsidRPr="001024FA">
        <w:lastRenderedPageBreak/>
        <w:t>Example</w:t>
      </w:r>
    </w:p>
    <w:p w14:paraId="7613C593" w14:textId="712CA16D" w:rsidR="00BA21B0" w:rsidRPr="00BA21B0" w:rsidRDefault="00BA21B0" w:rsidP="00BA21B0">
      <w:pPr>
        <w:pStyle w:val="BodyTextFirst"/>
      </w:pPr>
      <w:r w:rsidRPr="00BA21B0">
        <w:t>Let</w:t>
      </w:r>
      <w:r w:rsidR="00A86A76">
        <w:t xml:space="preserve"> u</w:t>
      </w:r>
      <w:r w:rsidRPr="00BA21B0">
        <w:t>s start with the complex trigonometric function as described at the beginning of the chapter and let</w:t>
      </w:r>
      <w:r w:rsidR="00A86A76">
        <w:t xml:space="preserve"> u</w:t>
      </w:r>
      <w:r w:rsidRPr="00BA21B0">
        <w:t xml:space="preserve">s consider the </w:t>
      </w:r>
      <m:oMath>
        <m:r>
          <w:rPr>
            <w:rFonts w:ascii="Cambria Math" w:hAnsi="Cambria Math"/>
          </w:rPr>
          <m:t>x</m:t>
        </m:r>
      </m:oMath>
      <w:r w:rsidRPr="00BA21B0">
        <w:t xml:space="preserve"> range </w:t>
      </w:r>
      <m:oMath>
        <m:r>
          <w:rPr>
            <w:rFonts w:ascii="Cambria Math" w:hAnsi="Cambria Math"/>
          </w:rPr>
          <m:t>[0,40]</m:t>
        </m:r>
      </m:oMath>
      <w:r w:rsidRPr="00BA21B0">
        <w:t>. Our goal is to find its maximum and approximate the function. To facilitate our coding let</w:t>
      </w:r>
      <w:r w:rsidR="00A86A76">
        <w:t xml:space="preserve"> u</w:t>
      </w:r>
      <w:r w:rsidRPr="00BA21B0">
        <w:t xml:space="preserve">s define two functions: one to evaluate the surrogate function and one to evaluate the new point. To evaluate the surrogate function, we can use the following function </w:t>
      </w:r>
    </w:p>
    <w:p w14:paraId="6F8F9C33" w14:textId="77777777" w:rsidR="00BA21B0" w:rsidRPr="00BA21B0" w:rsidRDefault="00BA21B0" w:rsidP="00A86A76">
      <w:pPr>
        <w:pStyle w:val="Code"/>
      </w:pPr>
      <w:r w:rsidRPr="00BA21B0">
        <w:t>def get_surrogate(randompoints):</w:t>
      </w:r>
    </w:p>
    <w:p w14:paraId="73683DD8" w14:textId="77777777" w:rsidR="00BA21B0" w:rsidRPr="00BA21B0" w:rsidRDefault="00BA21B0" w:rsidP="00A86A76">
      <w:pPr>
        <w:pStyle w:val="Code"/>
      </w:pPr>
      <w:r w:rsidRPr="00BA21B0">
        <w:t xml:space="preserve">    ybayes_ = []</w:t>
      </w:r>
    </w:p>
    <w:p w14:paraId="01198846" w14:textId="77777777" w:rsidR="00BA21B0" w:rsidRPr="00BA21B0" w:rsidRDefault="00BA21B0" w:rsidP="00A86A76">
      <w:pPr>
        <w:pStyle w:val="Code"/>
      </w:pPr>
      <w:r w:rsidRPr="00BA21B0">
        <w:t xml:space="preserve">    sigmabayes_ = []</w:t>
      </w:r>
    </w:p>
    <w:p w14:paraId="4B8DA232" w14:textId="77777777" w:rsidR="00BA21B0" w:rsidRPr="00BA21B0" w:rsidRDefault="00BA21B0" w:rsidP="00A86A76">
      <w:pPr>
        <w:pStyle w:val="Code"/>
      </w:pPr>
      <w:r w:rsidRPr="00BA21B0">
        <w:t xml:space="preserve">    for x in xsampling:</w:t>
      </w:r>
    </w:p>
    <w:p w14:paraId="13943DEC" w14:textId="77777777" w:rsidR="00BA21B0" w:rsidRPr="00BA21B0" w:rsidRDefault="00BA21B0" w:rsidP="00A86A76">
      <w:pPr>
        <w:pStyle w:val="Code"/>
      </w:pPr>
      <w:r w:rsidRPr="00BA21B0">
        <w:t xml:space="preserve">    </w:t>
      </w:r>
    </w:p>
    <w:p w14:paraId="391838F0" w14:textId="77777777" w:rsidR="00BA21B0" w:rsidRPr="00BA21B0" w:rsidRDefault="00BA21B0" w:rsidP="00A86A76">
      <w:pPr>
        <w:pStyle w:val="Code"/>
      </w:pPr>
      <w:r w:rsidRPr="00BA21B0">
        <w:t xml:space="preserve">        f1 = f(randompoints)</w:t>
      </w:r>
    </w:p>
    <w:p w14:paraId="714D1D7C" w14:textId="77777777" w:rsidR="00BA21B0" w:rsidRPr="00BA21B0" w:rsidRDefault="00BA21B0" w:rsidP="00A86A76">
      <w:pPr>
        <w:pStyle w:val="Code"/>
      </w:pPr>
      <w:r w:rsidRPr="00BA21B0">
        <w:t xml:space="preserve">        sigm_ = np.std(f_)**2</w:t>
      </w:r>
    </w:p>
    <w:p w14:paraId="36711722" w14:textId="77777777" w:rsidR="00BA21B0" w:rsidRPr="00BA21B0" w:rsidRDefault="00BA21B0" w:rsidP="00A86A76">
      <w:pPr>
        <w:pStyle w:val="Code"/>
      </w:pPr>
      <w:r w:rsidRPr="00BA21B0">
        <w:t xml:space="preserve">        f_ = (f1-np.average(f1))</w:t>
      </w:r>
    </w:p>
    <w:p w14:paraId="2B913B36" w14:textId="77777777" w:rsidR="00BA21B0" w:rsidRPr="00BA21B0" w:rsidRDefault="00BA21B0" w:rsidP="00A86A76">
      <w:pPr>
        <w:pStyle w:val="Code"/>
      </w:pPr>
      <w:r w:rsidRPr="00BA21B0">
        <w:t xml:space="preserve">        k = K(x-randompoints, 2.0, sigm_ )</w:t>
      </w:r>
    </w:p>
    <w:p w14:paraId="7D994182" w14:textId="77777777" w:rsidR="00BA21B0" w:rsidRPr="00BA21B0" w:rsidRDefault="00BA21B0" w:rsidP="00A86A76">
      <w:pPr>
        <w:pStyle w:val="Code"/>
      </w:pPr>
    </w:p>
    <w:p w14:paraId="7729B9D6" w14:textId="77777777" w:rsidR="00A86A76" w:rsidRDefault="00BA21B0" w:rsidP="00A86A76">
      <w:pPr>
        <w:pStyle w:val="Code"/>
      </w:pPr>
      <w:r w:rsidRPr="00BA21B0">
        <w:t xml:space="preserve">        C = np.zeros([randompoints.shape[0], </w:t>
      </w:r>
    </w:p>
    <w:p w14:paraId="7B730F96" w14:textId="0EC7AA4D" w:rsidR="00BA21B0" w:rsidRPr="00BA21B0" w:rsidRDefault="00A86A76" w:rsidP="00A86A76">
      <w:pPr>
        <w:pStyle w:val="Code"/>
      </w:pPr>
      <w:r>
        <w:t xml:space="preserve">                      </w:t>
      </w:r>
      <w:r w:rsidR="00BA21B0" w:rsidRPr="00BA21B0">
        <w:t>randompoints.shape[0]])</w:t>
      </w:r>
    </w:p>
    <w:p w14:paraId="65D349DA" w14:textId="77777777" w:rsidR="00A86A76" w:rsidRDefault="00BA21B0" w:rsidP="00A86A76">
      <w:pPr>
        <w:pStyle w:val="Code"/>
      </w:pPr>
      <w:r w:rsidRPr="00BA21B0">
        <w:t xml:space="preserve">        Ctilde = np.zeros([randompoints.shape[0]+1, </w:t>
      </w:r>
    </w:p>
    <w:p w14:paraId="0829D4F9" w14:textId="12503D16" w:rsidR="00BA21B0" w:rsidRPr="00BA21B0" w:rsidRDefault="00A86A76" w:rsidP="00A86A76">
      <w:pPr>
        <w:pStyle w:val="Code"/>
      </w:pPr>
      <w:r>
        <w:t xml:space="preserve">                           </w:t>
      </w:r>
      <w:r w:rsidR="00BA21B0" w:rsidRPr="00BA21B0">
        <w:t>randompoints.shape[0]+1])</w:t>
      </w:r>
    </w:p>
    <w:p w14:paraId="47DC0217" w14:textId="77777777" w:rsidR="00BA21B0" w:rsidRPr="00BA21B0" w:rsidRDefault="00BA21B0" w:rsidP="00A86A76">
      <w:pPr>
        <w:pStyle w:val="Code"/>
      </w:pPr>
      <w:r w:rsidRPr="00BA21B0">
        <w:t xml:space="preserve">        for i1,x1_ in np.ndenumerate(randompoints):</w:t>
      </w:r>
    </w:p>
    <w:p w14:paraId="5E48F795" w14:textId="77777777" w:rsidR="00BA21B0" w:rsidRPr="00BA21B0" w:rsidRDefault="00BA21B0" w:rsidP="00A86A76">
      <w:pPr>
        <w:pStyle w:val="Code"/>
      </w:pPr>
      <w:r w:rsidRPr="00BA21B0">
        <w:t xml:space="preserve">            for i2,x2_ in np.ndenumerate(randompoints):</w:t>
      </w:r>
    </w:p>
    <w:p w14:paraId="304EF70E" w14:textId="77777777" w:rsidR="00BA21B0" w:rsidRPr="00BA21B0" w:rsidRDefault="00BA21B0" w:rsidP="00A86A76">
      <w:pPr>
        <w:pStyle w:val="Code"/>
        <w:rPr>
          <w:lang w:val="it-IT"/>
        </w:rPr>
      </w:pPr>
      <w:r w:rsidRPr="00BA21B0">
        <w:t xml:space="preserve">                </w:t>
      </w:r>
      <w:r w:rsidRPr="00BA21B0">
        <w:rPr>
          <w:lang w:val="it-IT"/>
        </w:rPr>
        <w:t>C[i1,i2] = K(x1_-x2_, 2.0, sigm_)</w:t>
      </w:r>
    </w:p>
    <w:p w14:paraId="6068AB73" w14:textId="77777777" w:rsidR="00BA21B0" w:rsidRPr="00BA21B0" w:rsidRDefault="00BA21B0" w:rsidP="00A86A76">
      <w:pPr>
        <w:pStyle w:val="Code"/>
        <w:rPr>
          <w:lang w:val="it-IT"/>
        </w:rPr>
      </w:pPr>
    </w:p>
    <w:p w14:paraId="2A86530A" w14:textId="77777777" w:rsidR="00BA21B0" w:rsidRPr="00BA21B0" w:rsidRDefault="00BA21B0" w:rsidP="00A86A76">
      <w:pPr>
        <w:pStyle w:val="Code"/>
      </w:pPr>
      <w:r w:rsidRPr="00BA21B0">
        <w:rPr>
          <w:lang w:val="it-IT"/>
        </w:rPr>
        <w:t xml:space="preserve">        </w:t>
      </w:r>
      <w:r w:rsidRPr="00BA21B0">
        <w:t>Ctilde[0,0] = K(0, 2.0)</w:t>
      </w:r>
    </w:p>
    <w:p w14:paraId="7E2C6E8F" w14:textId="77777777" w:rsidR="00BA21B0" w:rsidRPr="00BA21B0" w:rsidRDefault="00BA21B0" w:rsidP="00A86A76">
      <w:pPr>
        <w:pStyle w:val="Code"/>
      </w:pPr>
      <w:r w:rsidRPr="00BA21B0">
        <w:t xml:space="preserve">        Ctilde[0,1:randompoints.shape[0]+1] = k.T</w:t>
      </w:r>
    </w:p>
    <w:p w14:paraId="099A728B" w14:textId="77777777" w:rsidR="00BA21B0" w:rsidRPr="00BA21B0" w:rsidRDefault="00BA21B0" w:rsidP="00A86A76">
      <w:pPr>
        <w:pStyle w:val="Code"/>
      </w:pPr>
      <w:r w:rsidRPr="00BA21B0">
        <w:t xml:space="preserve">        Ctilde[1:,1:] = C</w:t>
      </w:r>
    </w:p>
    <w:p w14:paraId="0528E517" w14:textId="77777777" w:rsidR="00BA21B0" w:rsidRPr="00BA21B0" w:rsidRDefault="00BA21B0" w:rsidP="00A86A76">
      <w:pPr>
        <w:pStyle w:val="Code"/>
      </w:pPr>
      <w:r w:rsidRPr="00BA21B0">
        <w:t xml:space="preserve">        Ctilde[1:randompoints.shape[0]+1,0] = k</w:t>
      </w:r>
    </w:p>
    <w:p w14:paraId="0CE94560" w14:textId="77777777" w:rsidR="00BA21B0" w:rsidRPr="00BA21B0" w:rsidRDefault="00BA21B0" w:rsidP="00A86A76">
      <w:pPr>
        <w:pStyle w:val="Code"/>
      </w:pPr>
    </w:p>
    <w:p w14:paraId="71279162" w14:textId="77777777" w:rsidR="00A86A76" w:rsidRDefault="00BA21B0" w:rsidP="00A86A76">
      <w:pPr>
        <w:pStyle w:val="Code"/>
      </w:pPr>
      <w:r w:rsidRPr="00BA21B0">
        <w:t xml:space="preserve">        mu = np.dot(np.dot(np.transpose(k), </w:t>
      </w:r>
    </w:p>
    <w:p w14:paraId="6C17392E" w14:textId="131F91DD" w:rsidR="00BA21B0" w:rsidRPr="00A86A76" w:rsidRDefault="00A86A76" w:rsidP="00A86A76">
      <w:pPr>
        <w:pStyle w:val="Code"/>
        <w:rPr>
          <w:lang w:val="it-IT"/>
        </w:rPr>
      </w:pPr>
      <w:r w:rsidRPr="0066293B">
        <w:t xml:space="preserve">                           </w:t>
      </w:r>
      <w:r w:rsidR="00BA21B0" w:rsidRPr="00A86A76">
        <w:rPr>
          <w:lang w:val="it-IT"/>
        </w:rPr>
        <w:t>np.linalg.inv(C)), f_)</w:t>
      </w:r>
    </w:p>
    <w:p w14:paraId="4B00B59D" w14:textId="77777777" w:rsidR="00A86A76" w:rsidRDefault="00BA21B0" w:rsidP="00A86A76">
      <w:pPr>
        <w:pStyle w:val="Code"/>
      </w:pPr>
      <w:r w:rsidRPr="00A86A76">
        <w:rPr>
          <w:lang w:val="it-IT"/>
        </w:rPr>
        <w:t xml:space="preserve">        </w:t>
      </w:r>
      <w:r w:rsidRPr="00BA21B0">
        <w:t>sigma2 = K(0, 2.0, sigm_)</w:t>
      </w:r>
    </w:p>
    <w:p w14:paraId="4B18AC82" w14:textId="77777777" w:rsidR="00A86A76" w:rsidRDefault="00A86A76" w:rsidP="00A86A76">
      <w:pPr>
        <w:pStyle w:val="Code"/>
      </w:pPr>
      <w:r>
        <w:t xml:space="preserve">                 </w:t>
      </w:r>
      <w:r w:rsidR="00BA21B0" w:rsidRPr="00BA21B0">
        <w:t>- np.dot(np.dot(np.transpose(k),</w:t>
      </w:r>
      <w:r>
        <w:t xml:space="preserve">    </w:t>
      </w:r>
    </w:p>
    <w:p w14:paraId="51F99A96" w14:textId="7DCC5651" w:rsidR="00BA21B0" w:rsidRPr="00A86A76" w:rsidRDefault="00A86A76" w:rsidP="00A86A76">
      <w:pPr>
        <w:pStyle w:val="Code"/>
        <w:rPr>
          <w:lang w:val="it-IT"/>
        </w:rPr>
      </w:pPr>
      <w:r w:rsidRPr="0066293B">
        <w:t xml:space="preserve">                                 </w:t>
      </w:r>
      <w:r w:rsidR="00BA21B0" w:rsidRPr="00A86A76">
        <w:rPr>
          <w:lang w:val="it-IT"/>
        </w:rPr>
        <w:t>np.linalg.inv(C)), k)</w:t>
      </w:r>
    </w:p>
    <w:p w14:paraId="6FAC5683" w14:textId="77777777" w:rsidR="00BA21B0" w:rsidRPr="00BA21B0" w:rsidRDefault="00BA21B0" w:rsidP="00A86A76">
      <w:pPr>
        <w:pStyle w:val="Code"/>
        <w:rPr>
          <w:lang w:val="de-CH"/>
        </w:rPr>
      </w:pPr>
      <w:r w:rsidRPr="00A86A76">
        <w:rPr>
          <w:lang w:val="it-IT"/>
        </w:rPr>
        <w:t xml:space="preserve">        </w:t>
      </w:r>
      <w:r w:rsidRPr="00BA21B0">
        <w:rPr>
          <w:lang w:val="de-CH"/>
        </w:rPr>
        <w:t>ybayes_.append(mu)</w:t>
      </w:r>
    </w:p>
    <w:p w14:paraId="417FE09E" w14:textId="77777777" w:rsidR="00BA21B0" w:rsidRPr="00BA21B0" w:rsidRDefault="00BA21B0" w:rsidP="00A86A76">
      <w:pPr>
        <w:pStyle w:val="Code"/>
        <w:rPr>
          <w:lang w:val="de-CH"/>
        </w:rPr>
      </w:pPr>
      <w:r w:rsidRPr="00BA21B0">
        <w:rPr>
          <w:lang w:val="de-CH"/>
        </w:rPr>
        <w:t xml:space="preserve">        sigmabayes_.append(np.abs(sigma2))</w:t>
      </w:r>
    </w:p>
    <w:p w14:paraId="61D8DF25" w14:textId="77777777" w:rsidR="00BA21B0" w:rsidRPr="00BA21B0" w:rsidRDefault="00BA21B0" w:rsidP="00A86A76">
      <w:pPr>
        <w:pStyle w:val="Code"/>
        <w:rPr>
          <w:lang w:val="de-CH"/>
        </w:rPr>
      </w:pPr>
    </w:p>
    <w:p w14:paraId="57F56ECC" w14:textId="77777777" w:rsidR="00BA21B0" w:rsidRPr="00BA21B0" w:rsidRDefault="00BA21B0" w:rsidP="00A86A76">
      <w:pPr>
        <w:pStyle w:val="Code"/>
      </w:pPr>
      <w:r w:rsidRPr="00BA21B0">
        <w:rPr>
          <w:lang w:val="de-CH"/>
        </w:rPr>
        <w:t xml:space="preserve">    </w:t>
      </w:r>
      <w:r w:rsidRPr="00BA21B0">
        <w:t>ybayes = np.asarray(ybayes_)+np.average(f1)</w:t>
      </w:r>
    </w:p>
    <w:p w14:paraId="7DA87893" w14:textId="77777777" w:rsidR="00BA21B0" w:rsidRPr="00BA21B0" w:rsidRDefault="00BA21B0" w:rsidP="00A86A76">
      <w:pPr>
        <w:pStyle w:val="Code"/>
      </w:pPr>
      <w:r w:rsidRPr="00BA21B0">
        <w:t xml:space="preserve">    sigmabayes = np.asarray(sigmabayes_)</w:t>
      </w:r>
    </w:p>
    <w:p w14:paraId="432691E5" w14:textId="77777777" w:rsidR="00BA21B0" w:rsidRPr="00BA21B0" w:rsidRDefault="00BA21B0" w:rsidP="00A86A76">
      <w:pPr>
        <w:pStyle w:val="Code"/>
      </w:pPr>
    </w:p>
    <w:p w14:paraId="39B7C6A6" w14:textId="77777777" w:rsidR="00BA21B0" w:rsidRPr="00BA21B0" w:rsidRDefault="00BA21B0" w:rsidP="00A86A76">
      <w:pPr>
        <w:pStyle w:val="Code"/>
      </w:pPr>
      <w:r w:rsidRPr="00BA21B0">
        <w:lastRenderedPageBreak/>
        <w:t xml:space="preserve">    return ybayes, sigmabayes</w:t>
      </w:r>
    </w:p>
    <w:p w14:paraId="5A4C9A95" w14:textId="456CF80B" w:rsidR="00BA21B0" w:rsidRPr="00BA21B0" w:rsidRDefault="00BA21B0" w:rsidP="00BA21B0">
      <w:pPr>
        <w:pStyle w:val="BodyTextFirst"/>
      </w:pPr>
      <w:r w:rsidRPr="00BA21B0">
        <w:t xml:space="preserve">This function has the same code we have already discussed in our example in the previous sections but is packed in a function that returns the surrogate function, contained in the array </w:t>
      </w:r>
      <w:proofErr w:type="spellStart"/>
      <w:r w:rsidRPr="00BA21B0">
        <w:rPr>
          <w:rStyle w:val="CodeInline"/>
        </w:rPr>
        <w:t>ybayes</w:t>
      </w:r>
      <w:proofErr w:type="spellEnd"/>
      <w:r w:rsidRPr="00BA21B0">
        <w:t xml:space="preserve">, and th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BA21B0">
        <w:t xml:space="preserve">, contained in the array </w:t>
      </w:r>
      <w:proofErr w:type="spellStart"/>
      <w:r w:rsidRPr="00BA21B0">
        <w:rPr>
          <w:rStyle w:val="CodeInline"/>
        </w:rPr>
        <w:t>sigmabayes</w:t>
      </w:r>
      <w:proofErr w:type="spellEnd"/>
      <w:r w:rsidRPr="00BA21B0">
        <w:t xml:space="preserve">. Additionally, we need a function that evaluate the new points using the acquisition function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We can get it easily with the function</w:t>
      </w:r>
    </w:p>
    <w:p w14:paraId="47D31C85" w14:textId="77777777" w:rsidR="00BA21B0" w:rsidRPr="00BA21B0" w:rsidRDefault="00BA21B0" w:rsidP="00A86A76">
      <w:pPr>
        <w:pStyle w:val="Code"/>
      </w:pPr>
      <w:r w:rsidRPr="00BA21B0">
        <w:t>def get_new_point(ybayes, sigmabayes, eta):</w:t>
      </w:r>
    </w:p>
    <w:p w14:paraId="08FA04B8" w14:textId="77777777" w:rsidR="00BA21B0" w:rsidRPr="00BA21B0" w:rsidRDefault="00BA21B0" w:rsidP="00A86A76">
      <w:pPr>
        <w:pStyle w:val="Code"/>
      </w:pPr>
      <w:r w:rsidRPr="00BA21B0">
        <w:t xml:space="preserve">    </w:t>
      </w:r>
      <w:r w:rsidRPr="00BA21B0">
        <w:tab/>
      </w:r>
    </w:p>
    <w:p w14:paraId="3FBCA5A9" w14:textId="77777777" w:rsidR="00A86A76" w:rsidRDefault="00BA21B0" w:rsidP="00A86A76">
      <w:pPr>
        <w:pStyle w:val="Code"/>
      </w:pPr>
      <w:r w:rsidRPr="00BA21B0">
        <w:t xml:space="preserve">    idxmax =</w:t>
      </w:r>
      <w:r w:rsidR="00A86A76">
        <w:t xml:space="preserve"> </w:t>
      </w:r>
      <w:r w:rsidRPr="00BA21B0">
        <w:t>np.argmax(np.average(ybayes)</w:t>
      </w:r>
    </w:p>
    <w:p w14:paraId="7A93B79E" w14:textId="066BF0FF" w:rsidR="00BA21B0" w:rsidRPr="00BA21B0" w:rsidRDefault="00A86A76" w:rsidP="00A86A76">
      <w:pPr>
        <w:pStyle w:val="Code"/>
      </w:pPr>
      <w:r>
        <w:t xml:space="preserve">             </w:t>
      </w:r>
      <w:r w:rsidR="00BA21B0" w:rsidRPr="00BA21B0">
        <w:t>+eta*np.sqrt(sigmabayes))</w:t>
      </w:r>
    </w:p>
    <w:p w14:paraId="0FF8321F" w14:textId="77777777" w:rsidR="00BA21B0" w:rsidRPr="00BA21B0" w:rsidRDefault="00BA21B0" w:rsidP="00A86A76">
      <w:pPr>
        <w:pStyle w:val="Code"/>
      </w:pPr>
      <w:r w:rsidRPr="00BA21B0">
        <w:t xml:space="preserve">    newpoint = xsampling[idxmax]</w:t>
      </w:r>
    </w:p>
    <w:p w14:paraId="3FA77D58" w14:textId="77777777" w:rsidR="00BA21B0" w:rsidRPr="00BA21B0" w:rsidRDefault="00BA21B0" w:rsidP="00A86A76">
      <w:pPr>
        <w:pStyle w:val="Code"/>
      </w:pPr>
      <w:r w:rsidRPr="00BA21B0">
        <w:t xml:space="preserve">    </w:t>
      </w:r>
    </w:p>
    <w:p w14:paraId="178067A5" w14:textId="77777777" w:rsidR="00BA21B0" w:rsidRPr="00BA21B0" w:rsidRDefault="00BA21B0" w:rsidP="00A86A76">
      <w:pPr>
        <w:pStyle w:val="Code"/>
      </w:pPr>
      <w:r w:rsidRPr="00BA21B0">
        <w:t xml:space="preserve">    return newpoint</w:t>
      </w:r>
    </w:p>
    <w:p w14:paraId="3414F424" w14:textId="7F90EC3B" w:rsidR="00BA21B0" w:rsidRPr="00BA21B0" w:rsidRDefault="00BA21B0" w:rsidP="00BA21B0">
      <w:pPr>
        <w:pStyle w:val="BodyTextFirst"/>
      </w:pPr>
      <w:r w:rsidRPr="00BA21B0">
        <w:t xml:space="preserve">To make things simpler </w:t>
      </w:r>
      <w:r w:rsidR="00A86A76">
        <w:t>we</w:t>
      </w:r>
      <w:r w:rsidRPr="00BA21B0">
        <w:t xml:space="preserve"> define the array that contains all the </w:t>
      </w:r>
      <m:oMath>
        <m:r>
          <w:rPr>
            <w:rFonts w:ascii="Cambria Math" w:hAnsi="Cambria Math"/>
          </w:rPr>
          <m:t>x</m:t>
        </m:r>
      </m:oMath>
      <w:r w:rsidRPr="00BA21B0">
        <w:t xml:space="preserve"> values we want at the beginning outside the functions. Let</w:t>
      </w:r>
      <w:r w:rsidR="00A86A76">
        <w:t xml:space="preserve"> u</w:t>
      </w:r>
      <w:r w:rsidRPr="00BA21B0">
        <w:t>s start with just 6 randomly selected points. To check how our method is doing let</w:t>
      </w:r>
      <w:r w:rsidR="00A86A76">
        <w:t xml:space="preserve"> u</w:t>
      </w:r>
      <w:r w:rsidRPr="00BA21B0">
        <w:t xml:space="preserve">s start with some definitions </w:t>
      </w:r>
    </w:p>
    <w:p w14:paraId="22E6E2B2" w14:textId="77777777" w:rsidR="00BA21B0" w:rsidRPr="00BA21B0" w:rsidRDefault="00BA21B0" w:rsidP="00A86A76">
      <w:pPr>
        <w:pStyle w:val="Code"/>
      </w:pPr>
      <w:r w:rsidRPr="00BA21B0">
        <w:t>xmax = 40.0</w:t>
      </w:r>
    </w:p>
    <w:p w14:paraId="0E93836F" w14:textId="77777777" w:rsidR="00BA21B0" w:rsidRPr="00BA21B0" w:rsidRDefault="00BA21B0" w:rsidP="00A86A76">
      <w:pPr>
        <w:pStyle w:val="Code"/>
      </w:pPr>
      <w:r w:rsidRPr="00BA21B0">
        <w:t>numpoints = 6</w:t>
      </w:r>
    </w:p>
    <w:p w14:paraId="4C25F8B7" w14:textId="77777777" w:rsidR="00BA21B0" w:rsidRPr="00BA21B0" w:rsidRDefault="00BA21B0" w:rsidP="00A86A76">
      <w:pPr>
        <w:pStyle w:val="Code"/>
      </w:pPr>
      <w:r w:rsidRPr="00BA21B0">
        <w:t>xsampling = np.arange(0,xmax,0.2)</w:t>
      </w:r>
    </w:p>
    <w:p w14:paraId="67C35194" w14:textId="77777777" w:rsidR="00BA21B0" w:rsidRPr="00BA21B0" w:rsidRDefault="00BA21B0" w:rsidP="00A86A76">
      <w:pPr>
        <w:pStyle w:val="Code"/>
      </w:pPr>
      <w:r w:rsidRPr="00BA21B0">
        <w:t>eta = 1.0</w:t>
      </w:r>
    </w:p>
    <w:p w14:paraId="4B1D9772" w14:textId="77777777" w:rsidR="00BA21B0" w:rsidRPr="00BA21B0" w:rsidRDefault="00BA21B0" w:rsidP="00A86A76">
      <w:pPr>
        <w:pStyle w:val="Code"/>
      </w:pPr>
    </w:p>
    <w:p w14:paraId="4947D3D8" w14:textId="77777777" w:rsidR="00BA21B0" w:rsidRPr="00BA21B0" w:rsidRDefault="00BA21B0" w:rsidP="00A86A76">
      <w:pPr>
        <w:pStyle w:val="Code"/>
      </w:pPr>
      <w:r w:rsidRPr="00BA21B0">
        <w:t>np.random.seed(8)</w:t>
      </w:r>
    </w:p>
    <w:p w14:paraId="6396E0BB" w14:textId="77777777" w:rsidR="00BA21B0" w:rsidRPr="00BA21B0" w:rsidRDefault="00BA21B0" w:rsidP="00A86A76">
      <w:pPr>
        <w:pStyle w:val="Code"/>
      </w:pPr>
      <w:r w:rsidRPr="00BA21B0">
        <w:t>randompoints1 = np.random.random([numpoints])*xmax</w:t>
      </w:r>
    </w:p>
    <w:p w14:paraId="2E3848EA" w14:textId="77777777" w:rsidR="00BA21B0" w:rsidRPr="00BA21B0" w:rsidRDefault="00BA21B0" w:rsidP="00BA21B0">
      <w:pPr>
        <w:pStyle w:val="BodyTextFirst"/>
      </w:pPr>
      <w:r w:rsidRPr="00BA21B0">
        <w:t xml:space="preserve">In the array </w:t>
      </w:r>
      <w:r w:rsidRPr="00BA21B0">
        <w:rPr>
          <w:rStyle w:val="CodeInline"/>
        </w:rPr>
        <w:t>randompoints1</w:t>
      </w:r>
      <w:r w:rsidRPr="00BA21B0">
        <w:t xml:space="preserve"> we will have our first 6 selected random points. We can easily get the surrogate function with our function with</w:t>
      </w:r>
    </w:p>
    <w:p w14:paraId="405210D3" w14:textId="77777777" w:rsidR="00BA21B0" w:rsidRPr="00BA21B0" w:rsidRDefault="00BA21B0" w:rsidP="00A86A76">
      <w:pPr>
        <w:pStyle w:val="Code"/>
      </w:pPr>
      <w:r w:rsidRPr="00BA21B0">
        <w:t>ybayes1, sigmabayes1 = get_surrogate(randompoints1)</w:t>
      </w:r>
    </w:p>
    <w:p w14:paraId="275C43FF" w14:textId="55BCEA4E" w:rsidR="00BA21B0" w:rsidRDefault="00BA21B0" w:rsidP="00BA21B0">
      <w:pPr>
        <w:pStyle w:val="BodyTextFirst"/>
      </w:pPr>
      <w:r w:rsidRPr="00BA21B0">
        <w:t xml:space="preserve">In Figure 7-16 you can see the result. The dotted line is the acquisition function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normalized to fit in the plot.</w:t>
      </w:r>
    </w:p>
    <w:p w14:paraId="4B75A6D9" w14:textId="77777777" w:rsidR="00A86A76" w:rsidRPr="00BA21B0" w:rsidRDefault="00A86A76" w:rsidP="00BA21B0">
      <w:pPr>
        <w:pStyle w:val="BodyTextFirst"/>
      </w:pPr>
    </w:p>
    <w:p w14:paraId="124FAC5E" w14:textId="7B8EBDFA" w:rsidR="00BA21B0" w:rsidRDefault="00BA21B0" w:rsidP="00CC2015">
      <w:pPr>
        <w:pStyle w:val="BodyTextFirst"/>
        <w:jc w:val="center"/>
      </w:pPr>
      <w:r w:rsidRPr="00BA21B0">
        <w:rPr>
          <w:noProof/>
        </w:rPr>
        <w:lastRenderedPageBreak/>
        <w:drawing>
          <wp:inline distT="0" distB="0" distL="0" distR="0" wp14:anchorId="0403A71F" wp14:editId="1B2EFA13">
            <wp:extent cx="5132070" cy="26657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32070" cy="2665730"/>
                    </a:xfrm>
                    <a:prstGeom prst="rect">
                      <a:avLst/>
                    </a:prstGeom>
                    <a:noFill/>
                    <a:ln>
                      <a:noFill/>
                    </a:ln>
                  </pic:spPr>
                </pic:pic>
              </a:graphicData>
            </a:graphic>
          </wp:inline>
        </w:drawing>
      </w:r>
    </w:p>
    <w:p w14:paraId="2E1B1649" w14:textId="54CDF08D" w:rsidR="00A86A76" w:rsidRPr="00BA21B0" w:rsidRDefault="00A86A76" w:rsidP="00FE00B2">
      <w:pPr>
        <w:pStyle w:val="FigureCaption"/>
      </w:pPr>
      <w:r w:rsidRPr="00A86A76">
        <w:t>Figure 7-16</w:t>
      </w:r>
      <w:r>
        <w:t>. A</w:t>
      </w:r>
      <w:r w:rsidRPr="00A86A76">
        <w:t xml:space="preserve">n overview of the black-box function </w:t>
      </w:r>
      <m:oMath>
        <m:r>
          <w:rPr>
            <w:rFonts w:ascii="Cambria Math" w:hAnsi="Cambria Math"/>
          </w:rPr>
          <m:t>f(x)</m:t>
        </m:r>
      </m:oMath>
      <w:r w:rsidRPr="00A86A76">
        <w:t xml:space="preserve">, solid line, the randomly selected points, marked by crosses, the surrogate function, dashed line, and the acquisition function </w:t>
      </w:r>
      <m:oMath>
        <m:sSub>
          <m:sSubPr>
            <m:ctrlPr>
              <w:rPr>
                <w:rFonts w:ascii="Cambria Math" w:hAnsi="Cambria Math"/>
              </w:rPr>
            </m:ctrlPr>
          </m:sSubPr>
          <m:e>
            <m:r>
              <w:rPr>
                <w:rFonts w:ascii="Cambria Math" w:hAnsi="Cambria Math"/>
              </w:rPr>
              <m:t>a</m:t>
            </m:r>
          </m:e>
          <m:sub>
            <m:r>
              <w:rPr>
                <w:rFonts w:ascii="Cambria Math" w:hAnsi="Cambria Math"/>
              </w:rPr>
              <m:t>UCB</m:t>
            </m:r>
          </m:sub>
        </m:sSub>
        <m:r>
          <w:rPr>
            <w:rFonts w:ascii="Cambria Math" w:hAnsi="Cambria Math"/>
          </w:rPr>
          <m:t>(x)</m:t>
        </m:r>
      </m:oMath>
      <w:r w:rsidRPr="00A86A76">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A86A76">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A86A76">
        <w:t>.</w:t>
      </w:r>
    </w:p>
    <w:p w14:paraId="159449E6" w14:textId="75A81421" w:rsidR="00BA21B0" w:rsidRDefault="00BA21B0" w:rsidP="00BA21B0">
      <w:pPr>
        <w:pStyle w:val="BodyTextFirst"/>
      </w:pPr>
      <w:r w:rsidRPr="00BA21B0">
        <w:t xml:space="preserve">The surrogate function is not yet very good, since we don't have enough points, and the big variance (the gray area), makes this evident. The only region that is well approximated is the region </w:t>
      </w:r>
      <m:oMath>
        <m:r>
          <w:rPr>
            <w:rFonts w:ascii="Cambria Math" w:hAnsi="Cambria Math"/>
          </w:rPr>
          <m:t>x≳35</m:t>
        </m:r>
      </m:oMath>
      <w:r w:rsidRPr="00BA21B0">
        <w:t xml:space="preserve">. You can see how the acquisition function is big when the surrogate function is not approximating well the black-box function, and small when it does, as for example for </w:t>
      </w:r>
      <m:oMath>
        <m:r>
          <w:rPr>
            <w:rFonts w:ascii="Cambria Math" w:hAnsi="Cambria Math"/>
          </w:rPr>
          <m:t>x≳35</m:t>
        </m:r>
      </m:oMath>
      <w:r w:rsidRPr="00BA21B0">
        <w:t xml:space="preserve">. So intuitively choosing as a new point the one wher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is maximum, is equivalent to choose the points where the function is less well approximated, or in more mathematical terms where the variance is bigger. For a comparison in Figure 7-17 you can see the same plot as in Figure 7-16, but with the acquisition fun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xml:space="preserve"> and with </w:t>
      </w:r>
      <m:oMath>
        <m:r>
          <w:rPr>
            <w:rFonts w:ascii="Cambria Math" w:hAnsi="Cambria Math"/>
          </w:rPr>
          <m:t>η=3.0</m:t>
        </m:r>
      </m:oMath>
      <w:r w:rsidRPr="00BA21B0">
        <w:t xml:space="preserve">. </w:t>
      </w:r>
    </w:p>
    <w:p w14:paraId="4C193E48" w14:textId="77777777" w:rsidR="00FE00B2" w:rsidRPr="00BA21B0" w:rsidRDefault="00FE00B2" w:rsidP="00BA21B0">
      <w:pPr>
        <w:pStyle w:val="BodyTextFirst"/>
      </w:pPr>
    </w:p>
    <w:p w14:paraId="5EB3EB44" w14:textId="7F773994" w:rsidR="00BA21B0" w:rsidRDefault="00BA21B0" w:rsidP="00CC2015">
      <w:pPr>
        <w:pStyle w:val="BodyTextFirst"/>
        <w:jc w:val="center"/>
      </w:pPr>
      <w:r w:rsidRPr="00BA21B0">
        <w:rPr>
          <w:noProof/>
        </w:rPr>
        <w:lastRenderedPageBreak/>
        <w:drawing>
          <wp:inline distT="0" distB="0" distL="0" distR="0" wp14:anchorId="743C6C03" wp14:editId="4D08A95F">
            <wp:extent cx="5132070" cy="266573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32070" cy="2665730"/>
                    </a:xfrm>
                    <a:prstGeom prst="rect">
                      <a:avLst/>
                    </a:prstGeom>
                    <a:noFill/>
                    <a:ln>
                      <a:noFill/>
                    </a:ln>
                  </pic:spPr>
                </pic:pic>
              </a:graphicData>
            </a:graphic>
          </wp:inline>
        </w:drawing>
      </w:r>
    </w:p>
    <w:p w14:paraId="1BE8D269" w14:textId="2B9F7DFD" w:rsidR="00FE00B2" w:rsidRPr="00BA21B0" w:rsidRDefault="00FE00B2" w:rsidP="00CC2015">
      <w:pPr>
        <w:pStyle w:val="FigureCaption"/>
      </w:pPr>
      <w:r w:rsidRPr="00BA21B0">
        <w:t>Figure 7-17</w:t>
      </w:r>
      <w:r w:rsidR="00CC2015">
        <w:t>.</w:t>
      </w:r>
      <w:r w:rsidRPr="00BA21B0">
        <w:t xml:space="preserve"> </w:t>
      </w:r>
      <w:r w:rsidR="00CC2015">
        <w:t>A</w:t>
      </w:r>
      <w:r w:rsidRPr="00BA21B0">
        <w:t xml:space="preserve">n overview of the black-box function </w:t>
      </w:r>
      <m:oMath>
        <m:r>
          <w:rPr>
            <w:rFonts w:ascii="Cambria Math" w:hAnsi="Cambria Math"/>
          </w:rPr>
          <m:t>f(x)</m:t>
        </m:r>
      </m:oMath>
      <w:r w:rsidRPr="00BA21B0">
        <w:t xml:space="preserve">, solid line, the randomly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3755736F" w14:textId="768D9A28" w:rsidR="00BA21B0" w:rsidRPr="00BA21B0" w:rsidRDefault="00BA21B0" w:rsidP="00BA21B0">
      <w:pPr>
        <w:pStyle w:val="BodyTextFirst"/>
      </w:pPr>
      <w:r w:rsidRPr="00BA21B0">
        <w:t xml:space="preserve">As you can se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xml:space="preserve"> tends to have a maximum around the maximum of the surrogate function. Keep in mind that if </w:t>
      </w:r>
      <m:oMath>
        <m:r>
          <w:rPr>
            <w:rFonts w:ascii="Cambria Math" w:hAnsi="Cambria Math"/>
          </w:rPr>
          <m:t>η</m:t>
        </m:r>
      </m:oMath>
      <w:r w:rsidRPr="00BA21B0">
        <w:t xml:space="preserve"> is big, then the maximum of the acquisition function will shift towards regions with high variance. But this acquisition function tends to find "a" maximum slightly faster. I said "a" since it depends on where the maximum of the surrogate function is, and not where the maximum of the black-box function is. </w:t>
      </w:r>
    </w:p>
    <w:p w14:paraId="643A3A18" w14:textId="6E7B1C07" w:rsidR="00BA21B0" w:rsidRPr="00BA21B0" w:rsidRDefault="00BA21B0" w:rsidP="00CC2015">
      <w:pPr>
        <w:pStyle w:val="BodyTextCont"/>
      </w:pPr>
      <w:r w:rsidRPr="00BA21B0">
        <w:t>Let</w:t>
      </w:r>
      <w:r w:rsidR="00CC2015">
        <w:t xml:space="preserve"> u</w:t>
      </w:r>
      <w:r w:rsidRPr="00BA21B0">
        <w:t xml:space="preserve">s see now what happens while using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with </w:t>
      </w:r>
      <m:oMath>
        <m:r>
          <w:rPr>
            <w:rFonts w:ascii="Cambria Math" w:hAnsi="Cambria Math"/>
          </w:rPr>
          <m:t>η=1.0</m:t>
        </m:r>
      </m:oMath>
      <w:r w:rsidRPr="00BA21B0">
        <w:t>. For the first additional point we need to simply run the following 3 lines of code</w:t>
      </w:r>
    </w:p>
    <w:p w14:paraId="28D3A394" w14:textId="77777777" w:rsidR="00BA21B0" w:rsidRPr="00BA21B0" w:rsidRDefault="00BA21B0" w:rsidP="00CC2015">
      <w:pPr>
        <w:pStyle w:val="Code"/>
      </w:pPr>
      <w:r w:rsidRPr="00BA21B0">
        <w:t>newpoint = get_new_point(ybayes1, sigmabayes1, eta)</w:t>
      </w:r>
    </w:p>
    <w:p w14:paraId="5A373E14" w14:textId="77777777" w:rsidR="00BA21B0" w:rsidRPr="00BA21B0" w:rsidRDefault="00BA21B0" w:rsidP="00CC2015">
      <w:pPr>
        <w:pStyle w:val="Code"/>
      </w:pPr>
      <w:r w:rsidRPr="00BA21B0">
        <w:t>randompoints2 = np.append(randompoints1, newpoint)</w:t>
      </w:r>
    </w:p>
    <w:p w14:paraId="145572E4" w14:textId="77777777" w:rsidR="00BA21B0" w:rsidRPr="00BA21B0" w:rsidRDefault="00BA21B0" w:rsidP="00CC2015">
      <w:pPr>
        <w:pStyle w:val="Code"/>
      </w:pPr>
      <w:r w:rsidRPr="00BA21B0">
        <w:t>ybayes2, sigmabayes2 = get_surrogate(randompoints2)</w:t>
      </w:r>
    </w:p>
    <w:p w14:paraId="2D253E57" w14:textId="23BC4C67" w:rsidR="00BA21B0" w:rsidRDefault="00BA21B0" w:rsidP="00BA21B0">
      <w:pPr>
        <w:pStyle w:val="BodyTextFirst"/>
      </w:pPr>
      <w:r w:rsidRPr="00BA21B0">
        <w:t xml:space="preserve">For sake of </w:t>
      </w:r>
      <w:r w:rsidR="00CC2015" w:rsidRPr="00BA21B0">
        <w:t>simplicity,</w:t>
      </w:r>
      <w:r w:rsidRPr="00BA21B0">
        <w:t xml:space="preserve"> </w:t>
      </w:r>
      <w:r w:rsidR="00CC2015">
        <w:t>we</w:t>
      </w:r>
      <w:r w:rsidRPr="00BA21B0">
        <w:t xml:space="preserve"> simply name each array for each step differently, instead of creating a list. But typically, you should make these iterations automatic. In Figure 7-18 you can see the result with the additional point, marked with a black circle.</w:t>
      </w:r>
    </w:p>
    <w:p w14:paraId="09CBCB7C" w14:textId="77777777" w:rsidR="00CC2015" w:rsidRPr="00BA21B0" w:rsidRDefault="00CC2015" w:rsidP="00BA21B0">
      <w:pPr>
        <w:pStyle w:val="BodyTextFirst"/>
      </w:pPr>
    </w:p>
    <w:p w14:paraId="7C18E4A8" w14:textId="6A4A1322" w:rsidR="00BA21B0" w:rsidRDefault="00BA21B0" w:rsidP="00CC2015">
      <w:pPr>
        <w:pStyle w:val="BodyTextFirst"/>
        <w:jc w:val="center"/>
      </w:pPr>
      <w:r w:rsidRPr="00BA21B0">
        <w:rPr>
          <w:noProof/>
        </w:rPr>
        <w:lastRenderedPageBreak/>
        <w:drawing>
          <wp:inline distT="0" distB="0" distL="0" distR="0" wp14:anchorId="60568C22" wp14:editId="2E13C76B">
            <wp:extent cx="5082213" cy="2639833"/>
            <wp:effectExtent l="0" t="0" r="4445"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83731" cy="2640622"/>
                    </a:xfrm>
                    <a:prstGeom prst="rect">
                      <a:avLst/>
                    </a:prstGeom>
                    <a:noFill/>
                    <a:ln>
                      <a:noFill/>
                    </a:ln>
                  </pic:spPr>
                </pic:pic>
              </a:graphicData>
            </a:graphic>
          </wp:inline>
        </w:drawing>
      </w:r>
    </w:p>
    <w:p w14:paraId="36CCFD4F" w14:textId="252F031E" w:rsidR="00CC2015" w:rsidRPr="00BA21B0" w:rsidRDefault="00CC2015" w:rsidP="00CC2015">
      <w:pPr>
        <w:pStyle w:val="FigureCaption"/>
      </w:pPr>
      <w:r w:rsidRPr="00BA21B0">
        <w:t>Figure 7-18</w:t>
      </w:r>
      <w:r>
        <w:t>. A</w:t>
      </w:r>
      <w:r w:rsidRPr="00BA21B0">
        <w:t xml:space="preserve">n overview of the black-box function </w:t>
      </w:r>
      <m:oMath>
        <m:r>
          <w:rPr>
            <w:rFonts w:ascii="Cambria Math" w:hAnsi="Cambria Math"/>
          </w:rPr>
          <m:t>f(x)</m:t>
        </m:r>
      </m:oMath>
      <w:r w:rsidRPr="00BA21B0">
        <w:t>, solid line, the randomly selected points,</w:t>
      </w:r>
      <w:r>
        <w:t xml:space="preserve"> </w:t>
      </w:r>
      <w:r w:rsidRPr="00BA21B0">
        <w:t xml:space="preserve">marked with crosses, and with the new selected point around </w:t>
      </w:r>
      <m:oMath>
        <m:r>
          <w:rPr>
            <w:rFonts w:ascii="Cambria Math" w:hAnsi="Cambria Math"/>
          </w:rPr>
          <m:t>x≈27</m:t>
        </m:r>
      </m:oMath>
      <w:r w:rsidRPr="00BA21B0">
        <w:t xml:space="preserve">, marked by a circle, the surrogate function, dashed line, and the acquisition function </w:t>
      </w:r>
      <m:oMath>
        <m:sSub>
          <m:sSubPr>
            <m:ctrlPr>
              <w:rPr>
                <w:rFonts w:ascii="Cambria Math" w:hAnsi="Cambria Math"/>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6208EA27" w14:textId="46B26254" w:rsidR="00BA21B0" w:rsidRDefault="00BA21B0" w:rsidP="00BA21B0">
      <w:pPr>
        <w:pStyle w:val="BodyTextFirst"/>
      </w:pPr>
      <w:r w:rsidRPr="00BA21B0">
        <w:t xml:space="preserve">The new point is around </w:t>
      </w:r>
      <m:oMath>
        <m:r>
          <w:rPr>
            <w:rFonts w:ascii="Cambria Math" w:hAnsi="Cambria Math"/>
          </w:rPr>
          <m:t>x≈27</m:t>
        </m:r>
      </m:oMath>
      <w:r w:rsidRPr="00BA21B0">
        <w:t>. Let's continue to add points. In Figure 7-19 you can see the results after adding 5 points.</w:t>
      </w:r>
    </w:p>
    <w:p w14:paraId="4473052F" w14:textId="77777777" w:rsidR="00CC2015" w:rsidRPr="00BA21B0" w:rsidRDefault="00CC2015" w:rsidP="00BA21B0">
      <w:pPr>
        <w:pStyle w:val="BodyTextFirst"/>
      </w:pPr>
    </w:p>
    <w:p w14:paraId="5FDF4A87" w14:textId="030DF97B" w:rsidR="00BA21B0" w:rsidRDefault="00BA21B0" w:rsidP="00CC2015">
      <w:pPr>
        <w:pStyle w:val="BodyTextFirst"/>
        <w:jc w:val="center"/>
      </w:pPr>
      <w:r w:rsidRPr="00BA21B0">
        <w:rPr>
          <w:noProof/>
        </w:rPr>
        <w:drawing>
          <wp:inline distT="0" distB="0" distL="0" distR="0" wp14:anchorId="1A8F800D" wp14:editId="22C5384F">
            <wp:extent cx="5088835" cy="2643273"/>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89913" cy="2643833"/>
                    </a:xfrm>
                    <a:prstGeom prst="rect">
                      <a:avLst/>
                    </a:prstGeom>
                    <a:noFill/>
                    <a:ln>
                      <a:noFill/>
                    </a:ln>
                  </pic:spPr>
                </pic:pic>
              </a:graphicData>
            </a:graphic>
          </wp:inline>
        </w:drawing>
      </w:r>
    </w:p>
    <w:p w14:paraId="4A28A1CD" w14:textId="1F9A6ED0" w:rsidR="00CC2015" w:rsidRPr="00BA21B0" w:rsidRDefault="00CC2015" w:rsidP="00CC2015">
      <w:pPr>
        <w:pStyle w:val="FigureCaption"/>
      </w:pPr>
      <w:r w:rsidRPr="00BA21B0">
        <w:lastRenderedPageBreak/>
        <w:t>Figure 7-19</w:t>
      </w:r>
      <w:r>
        <w:t>. A</w:t>
      </w:r>
      <w:r w:rsidRPr="00BA21B0">
        <w:t xml:space="preserve">n overview of the black-box function </w:t>
      </w:r>
      <m:oMath>
        <m:r>
          <w:rPr>
            <w:rFonts w:ascii="Cambria Math" w:hAnsi="Cambria Math"/>
          </w:rPr>
          <m:t>f(x)</m:t>
        </m:r>
      </m:oMath>
      <w:r w:rsidRPr="00BA21B0">
        <w:t xml:space="preserve">, solid line, the randomly selected points with the new 6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143B0D37" w14:textId="45805134" w:rsidR="00BA21B0" w:rsidRPr="00BA21B0" w:rsidRDefault="00BA21B0" w:rsidP="00BA21B0">
      <w:pPr>
        <w:pStyle w:val="BodyTextFirst"/>
      </w:pPr>
      <w:r w:rsidRPr="00BA21B0">
        <w:t xml:space="preserve">Check the dashed line. Now our surrogate function approximates the black-box function quite well, especially around the real maximum. Now using this surrogate function, we can find a very good approximation of our original function with just 11 evaluations in total! Keep in mind we don't have any additional information about </w:t>
      </w:r>
      <m:oMath>
        <m:r>
          <w:rPr>
            <w:rFonts w:ascii="Cambria Math" w:hAnsi="Cambria Math"/>
          </w:rPr>
          <m:t>f</m:t>
        </m:r>
      </m:oMath>
      <w:r w:rsidRPr="00BA21B0">
        <w:t>, except the 11 evaluations.</w:t>
      </w:r>
    </w:p>
    <w:p w14:paraId="3876A73C" w14:textId="58FB0CD2" w:rsidR="00BA21B0" w:rsidRDefault="00BA21B0" w:rsidP="00CC2015">
      <w:pPr>
        <w:pStyle w:val="BodyTextCont"/>
      </w:pPr>
      <w:r w:rsidRPr="00BA21B0">
        <w:t>Now let</w:t>
      </w:r>
      <w:r w:rsidR="00CC2015">
        <w:t xml:space="preserve"> u</w:t>
      </w:r>
      <w:r w:rsidRPr="00BA21B0">
        <w:t xml:space="preserve">s try what happens with the acquisition fun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and let</w:t>
      </w:r>
      <w:r w:rsidR="00CC2015">
        <w:t xml:space="preserve"> u</w:t>
      </w:r>
      <w:r w:rsidRPr="00BA21B0">
        <w:t>s check how fast we can find the maximum. In this case let</w:t>
      </w:r>
      <w:r w:rsidR="001215B9">
        <w:t xml:space="preserve"> u</w:t>
      </w:r>
      <w:r w:rsidRPr="00BA21B0">
        <w:t xml:space="preserve">s use </w:t>
      </w:r>
      <m:oMath>
        <m:r>
          <w:rPr>
            <w:rFonts w:ascii="Cambria Math" w:hAnsi="Cambria Math"/>
          </w:rPr>
          <m:t>η=3.0</m:t>
        </m:r>
      </m:oMath>
      <w:r w:rsidRPr="00BA21B0">
        <w:t>, to get a better balance between maximum of surrogate function and its variance. In Figure 7-20 you can check the result after just adding one single additional point, marked by a black circle. We have already qui</w:t>
      </w:r>
      <w:proofErr w:type="spellStart"/>
      <w:r w:rsidRPr="00BA21B0">
        <w:t>te</w:t>
      </w:r>
      <w:proofErr w:type="spellEnd"/>
      <w:r w:rsidRPr="00BA21B0">
        <w:t xml:space="preserve"> a good approximation of the real maximum!</w:t>
      </w:r>
    </w:p>
    <w:p w14:paraId="3227C069" w14:textId="77777777" w:rsidR="001215B9" w:rsidRPr="00BA21B0" w:rsidRDefault="001215B9" w:rsidP="00CC2015">
      <w:pPr>
        <w:pStyle w:val="BodyTextCont"/>
      </w:pPr>
    </w:p>
    <w:p w14:paraId="374FFA70" w14:textId="3A0D5A1B" w:rsidR="00BA21B0" w:rsidRDefault="00BA21B0" w:rsidP="001215B9">
      <w:pPr>
        <w:pStyle w:val="BodyTextFirst"/>
        <w:jc w:val="center"/>
      </w:pPr>
      <w:r w:rsidRPr="00BA21B0">
        <w:rPr>
          <w:noProof/>
        </w:rPr>
        <w:drawing>
          <wp:inline distT="0" distB="0" distL="0" distR="0" wp14:anchorId="678F8BB3" wp14:editId="39519DD5">
            <wp:extent cx="5001370" cy="2597841"/>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02480" cy="2598418"/>
                    </a:xfrm>
                    <a:prstGeom prst="rect">
                      <a:avLst/>
                    </a:prstGeom>
                    <a:noFill/>
                    <a:ln>
                      <a:noFill/>
                    </a:ln>
                  </pic:spPr>
                </pic:pic>
              </a:graphicData>
            </a:graphic>
          </wp:inline>
        </w:drawing>
      </w:r>
    </w:p>
    <w:p w14:paraId="2D468F1B" w14:textId="369EAF6C" w:rsidR="001215B9" w:rsidRPr="00BA21B0" w:rsidRDefault="001215B9" w:rsidP="001215B9">
      <w:pPr>
        <w:pStyle w:val="FigureCaption"/>
      </w:pPr>
      <w:r w:rsidRPr="00BA21B0">
        <w:t>Figure 7-20</w:t>
      </w:r>
      <w:r>
        <w:t>. A</w:t>
      </w:r>
      <w:r w:rsidRPr="00BA21B0">
        <w:t xml:space="preserve">n overview of the black-box function </w:t>
      </w:r>
      <m:oMath>
        <m:r>
          <w:rPr>
            <w:rFonts w:ascii="Cambria Math" w:hAnsi="Cambria Math"/>
          </w:rPr>
          <m:t>f(x)</m:t>
        </m:r>
      </m:oMath>
      <w:r w:rsidRPr="00BA21B0">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12477F2B" w14:textId="13382BEA" w:rsidR="00BA21B0" w:rsidRDefault="00BA21B0" w:rsidP="00BA21B0">
      <w:pPr>
        <w:pStyle w:val="BodyTextFirst"/>
      </w:pPr>
      <w:r w:rsidRPr="00BA21B0">
        <w:t>Now let</w:t>
      </w:r>
      <w:r w:rsidR="001215B9">
        <w:t xml:space="preserve"> u</w:t>
      </w:r>
      <w:r w:rsidRPr="00BA21B0">
        <w:t>s add an additional point. You can see in Figure 7-21 that the additional point is now still close to the maximum but shifted in the direction of the area with a high variance around 30.</w:t>
      </w:r>
    </w:p>
    <w:p w14:paraId="6CF978FC" w14:textId="77777777" w:rsidR="001215B9" w:rsidRPr="00BA21B0" w:rsidRDefault="001215B9" w:rsidP="00BA21B0">
      <w:pPr>
        <w:pStyle w:val="BodyTextFirst"/>
      </w:pPr>
    </w:p>
    <w:p w14:paraId="2FBE7258" w14:textId="7486B7A6" w:rsidR="00BA21B0" w:rsidRDefault="00BA21B0" w:rsidP="001215B9">
      <w:pPr>
        <w:pStyle w:val="BodyTextFirst"/>
        <w:jc w:val="center"/>
      </w:pPr>
      <w:r w:rsidRPr="00BA21B0">
        <w:rPr>
          <w:noProof/>
        </w:rPr>
        <w:lastRenderedPageBreak/>
        <w:drawing>
          <wp:inline distT="0" distB="0" distL="0" distR="0" wp14:anchorId="5BB4A6D6" wp14:editId="002A5EE2">
            <wp:extent cx="4898004" cy="254415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99489" cy="2544921"/>
                    </a:xfrm>
                    <a:prstGeom prst="rect">
                      <a:avLst/>
                    </a:prstGeom>
                    <a:noFill/>
                    <a:ln>
                      <a:noFill/>
                    </a:ln>
                  </pic:spPr>
                </pic:pic>
              </a:graphicData>
            </a:graphic>
          </wp:inline>
        </w:drawing>
      </w:r>
    </w:p>
    <w:p w14:paraId="6F405A4F" w14:textId="330FF0F4" w:rsidR="001215B9" w:rsidRPr="00BA21B0" w:rsidRDefault="001215B9" w:rsidP="001215B9">
      <w:pPr>
        <w:pStyle w:val="FigureCaption"/>
      </w:pPr>
      <w:r w:rsidRPr="001215B9">
        <w:t>Figure 7-21</w:t>
      </w:r>
      <w:r>
        <w:t>. A</w:t>
      </w:r>
      <w:r w:rsidRPr="001215B9">
        <w:t xml:space="preserve">n overview of the black-box function </w:t>
      </w:r>
      <m:oMath>
        <m:r>
          <w:rPr>
            <w:rFonts w:ascii="Cambria Math" w:hAnsi="Cambria Math"/>
          </w:rPr>
          <m:t>f(x)</m:t>
        </m:r>
      </m:oMath>
      <w:r w:rsidRPr="001215B9">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38357708" w14:textId="7EF5CEB2" w:rsidR="00BA21B0" w:rsidRDefault="00BA21B0" w:rsidP="00BA21B0">
      <w:pPr>
        <w:pStyle w:val="BodyTextFirst"/>
      </w:pPr>
      <w:r w:rsidRPr="00BA21B0">
        <w:t xml:space="preserve">If we would choose </w:t>
      </w:r>
      <m:oMath>
        <m:r>
          <w:rPr>
            <w:rFonts w:ascii="Cambria Math" w:hAnsi="Cambria Math"/>
          </w:rPr>
          <m:t>η</m:t>
        </m:r>
      </m:oMath>
      <w:r w:rsidRPr="00BA21B0">
        <w:t xml:space="preserve"> smaller the point would be closer to the maximum, and if we would choose it bigger the point would be closer to the point with the highest variance between 25 and roughly 32. Now let</w:t>
      </w:r>
      <w:r w:rsidR="001215B9">
        <w:t xml:space="preserve"> u</w:t>
      </w:r>
      <w:r w:rsidRPr="00BA21B0">
        <w:t>s add an additional point and let</w:t>
      </w:r>
      <w:r w:rsidR="001215B9">
        <w:t xml:space="preserve"> u</w:t>
      </w:r>
      <w:r w:rsidRPr="00BA21B0">
        <w:t>s see what happens. In Figure 7-22 you can see how the method now choose</w:t>
      </w:r>
      <w:r w:rsidR="001215B9">
        <w:t>s</w:t>
      </w:r>
      <w:r w:rsidRPr="00BA21B0">
        <w:t xml:space="preserve"> a point close to another region with high variance, between 10 and roughly 22, again marked by a black circle.</w:t>
      </w:r>
    </w:p>
    <w:p w14:paraId="37077229" w14:textId="77777777" w:rsidR="001215B9" w:rsidRPr="00BA21B0" w:rsidRDefault="001215B9" w:rsidP="00BA21B0">
      <w:pPr>
        <w:pStyle w:val="BodyTextFirst"/>
      </w:pPr>
    </w:p>
    <w:p w14:paraId="669116B3" w14:textId="33B34D29" w:rsidR="00BA21B0" w:rsidRDefault="00BA21B0" w:rsidP="001215B9">
      <w:pPr>
        <w:pStyle w:val="BodyTextFirst"/>
        <w:jc w:val="center"/>
      </w:pPr>
      <w:r w:rsidRPr="00BA21B0">
        <w:rPr>
          <w:noProof/>
        </w:rPr>
        <w:drawing>
          <wp:inline distT="0" distB="0" distL="0" distR="0" wp14:anchorId="5E7B9DA5" wp14:editId="11B26E85">
            <wp:extent cx="5066904" cy="2631881"/>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72444" cy="2634758"/>
                    </a:xfrm>
                    <a:prstGeom prst="rect">
                      <a:avLst/>
                    </a:prstGeom>
                    <a:noFill/>
                    <a:ln>
                      <a:noFill/>
                    </a:ln>
                  </pic:spPr>
                </pic:pic>
              </a:graphicData>
            </a:graphic>
          </wp:inline>
        </w:drawing>
      </w:r>
    </w:p>
    <w:p w14:paraId="00A3F591" w14:textId="3FDB0196" w:rsidR="001215B9" w:rsidRPr="00BA21B0" w:rsidRDefault="001215B9" w:rsidP="001215B9">
      <w:pPr>
        <w:pStyle w:val="FigureCaption"/>
      </w:pPr>
      <w:r w:rsidRPr="001215B9">
        <w:lastRenderedPageBreak/>
        <w:t>Figure 7-22</w:t>
      </w:r>
      <w:r>
        <w:t>. A</w:t>
      </w:r>
      <w:r w:rsidRPr="001215B9">
        <w:t xml:space="preserve">n overview of the black-box function </w:t>
      </w:r>
      <m:oMath>
        <m:r>
          <w:rPr>
            <w:rFonts w:ascii="Cambria Math" w:hAnsi="Cambria Math"/>
          </w:rPr>
          <m:t>f(x)</m:t>
        </m:r>
      </m:oMath>
      <w:r w:rsidRPr="001215B9">
        <w:t xml:space="preserve">, solid line, the randomly selected points, marked by crosses, and the additional selected point, marked by a black circle,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6720AF5C" w14:textId="50B02BC0" w:rsidR="00BA21B0" w:rsidRDefault="00BA21B0" w:rsidP="00BA21B0">
      <w:pPr>
        <w:pStyle w:val="BodyTextFirst"/>
      </w:pPr>
      <w:r w:rsidRPr="00BA21B0">
        <w:t>And finally, the method refines the maximum area around 15 as you can see in Figure 7-23, adding a point around 14, marked by the black circle.</w:t>
      </w:r>
    </w:p>
    <w:p w14:paraId="118B506D" w14:textId="77777777" w:rsidR="001215B9" w:rsidRPr="00BA21B0" w:rsidRDefault="001215B9" w:rsidP="00BA21B0">
      <w:pPr>
        <w:pStyle w:val="BodyTextFirst"/>
      </w:pPr>
    </w:p>
    <w:p w14:paraId="16C36C9F" w14:textId="054693E6" w:rsidR="00BA21B0" w:rsidRDefault="00BA21B0" w:rsidP="001215B9">
      <w:pPr>
        <w:pStyle w:val="BodyTextFirst"/>
        <w:jc w:val="center"/>
      </w:pPr>
      <w:r w:rsidRPr="00BA21B0">
        <w:rPr>
          <w:noProof/>
        </w:rPr>
        <w:drawing>
          <wp:inline distT="0" distB="0" distL="0" distR="0" wp14:anchorId="229FDF0D" wp14:editId="035AA58F">
            <wp:extent cx="5057029" cy="2626752"/>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57523" cy="2627009"/>
                    </a:xfrm>
                    <a:prstGeom prst="rect">
                      <a:avLst/>
                    </a:prstGeom>
                    <a:noFill/>
                    <a:ln>
                      <a:noFill/>
                    </a:ln>
                  </pic:spPr>
                </pic:pic>
              </a:graphicData>
            </a:graphic>
          </wp:inline>
        </w:drawing>
      </w:r>
    </w:p>
    <w:p w14:paraId="7FA49F24" w14:textId="4B5EB5BE" w:rsidR="001215B9" w:rsidRPr="00BA21B0" w:rsidRDefault="001215B9" w:rsidP="001215B9">
      <w:pPr>
        <w:pStyle w:val="FigureCaption"/>
      </w:pPr>
      <w:r w:rsidRPr="001215B9">
        <w:t>Figure 7-23</w:t>
      </w:r>
      <w:r>
        <w:t>. A</w:t>
      </w:r>
      <w:r w:rsidRPr="001215B9">
        <w:t xml:space="preserve">n overview of the black-box function </w:t>
      </w:r>
      <m:oMath>
        <m:r>
          <w:rPr>
            <w:rFonts w:ascii="Cambria Math" w:hAnsi="Cambria Math"/>
          </w:rPr>
          <m:t>f(x)</m:t>
        </m:r>
      </m:oMath>
      <w:r w:rsidRPr="001215B9">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622ACE2D" w14:textId="77777777" w:rsidR="00BA21B0" w:rsidRPr="00BA21B0" w:rsidRDefault="00BA21B0" w:rsidP="00BA21B0">
      <w:pPr>
        <w:pStyle w:val="BodyTextFirst"/>
        <w:rPr>
          <w:rStyle w:val="Enfasicorsivo"/>
        </w:rPr>
      </w:pPr>
      <w:r w:rsidRPr="00BA21B0">
        <w:rPr>
          <w:rStyle w:val="Enfasicorsivo"/>
        </w:rPr>
        <w:t xml:space="preserve">The previous discussion and comparison of the behavior of the two types of acquisition function should have made clear how, depending on what strategy you want to apply to approximate your black-box function, you should choose the right acquisition function. </w:t>
      </w:r>
    </w:p>
    <w:p w14:paraId="1F3479F4" w14:textId="5DDFD9FB" w:rsidR="00BA21B0" w:rsidRPr="00BA21B0" w:rsidRDefault="001215B9" w:rsidP="001215B9">
      <w:pPr>
        <w:pStyle w:val="NoteTipCaution"/>
      </w:pPr>
      <w:r w:rsidRPr="001215B9">
        <w:rPr>
          <w:rStyle w:val="Enfasigrassetto"/>
        </w:rPr>
        <w:t>Note</w:t>
      </w:r>
      <w:r>
        <w:t xml:space="preserve"> </w:t>
      </w:r>
      <w:r w:rsidR="00BA21B0" w:rsidRPr="00BA21B0">
        <w:t xml:space="preserve">Different types of acquisition functions will give different strategies in approximating the black-box function. For exampl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00BA21B0" w:rsidRPr="00BA21B0">
        <w:t xml:space="preserve"> will add points in regions with the highest variance, whil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00BA21B0" w:rsidRPr="00BA21B0">
        <w:t xml:space="preserve"> will add points finding a balance, regulated by </w:t>
      </w:r>
      <m:oMath>
        <m:r>
          <w:rPr>
            <w:rFonts w:ascii="Cambria Math" w:hAnsi="Cambria Math"/>
          </w:rPr>
          <m:t>η</m:t>
        </m:r>
      </m:oMath>
      <w:r w:rsidR="00BA21B0" w:rsidRPr="00BA21B0">
        <w:t>, between the maximum of the surrogate function and areas with high variance.</w:t>
      </w:r>
    </w:p>
    <w:p w14:paraId="3B3744CE" w14:textId="77777777" w:rsidR="00BA21B0" w:rsidRPr="00BA21B0" w:rsidRDefault="00BA21B0" w:rsidP="00BA21B0">
      <w:pPr>
        <w:pStyle w:val="BodyTextFirst"/>
      </w:pPr>
      <w:r w:rsidRPr="00BA21B0">
        <w:lastRenderedPageBreak/>
        <w:t>An analysis of all the different types of acquisition function would go far beyond the scope of this book. A good deal of research and reading of published papers is required to get enough experience and understand how different acquisition functions work and behave.</w:t>
      </w:r>
    </w:p>
    <w:p w14:paraId="52577165" w14:textId="0E2DD036" w:rsidR="00BA21B0" w:rsidRPr="00BA21B0" w:rsidRDefault="00BA21B0" w:rsidP="001215B9">
      <w:pPr>
        <w:pStyle w:val="BodyTextCont"/>
      </w:pPr>
      <w:r w:rsidRPr="00BA21B0">
        <w:t xml:space="preserve">If you want to use Bayesian Optimization with your </w:t>
      </w:r>
      <w:proofErr w:type="spellStart"/>
      <w:r w:rsidRPr="00BA21B0">
        <w:t>tensorflow</w:t>
      </w:r>
      <w:proofErr w:type="spellEnd"/>
      <w:r w:rsidRPr="00BA21B0">
        <w:t xml:space="preserve"> model, you do</w:t>
      </w:r>
      <w:r w:rsidR="001215B9">
        <w:t xml:space="preserve"> </w:t>
      </w:r>
      <w:r w:rsidRPr="00BA21B0">
        <w:t>n</w:t>
      </w:r>
      <w:r w:rsidR="001215B9">
        <w:t>o</w:t>
      </w:r>
      <w:r w:rsidRPr="00BA21B0">
        <w:t xml:space="preserve">t have to develop the method completely from scratch. You can try the library </w:t>
      </w:r>
      <w:proofErr w:type="spellStart"/>
      <w:r w:rsidRPr="00BA21B0">
        <w:t>GPflowOpt</w:t>
      </w:r>
      <w:proofErr w:type="spellEnd"/>
      <w:r w:rsidRPr="00BA21B0">
        <w:t xml:space="preserve"> from N. </w:t>
      </w:r>
      <w:proofErr w:type="spellStart"/>
      <w:r w:rsidRPr="00BA21B0">
        <w:t>Knudde</w:t>
      </w:r>
      <w:proofErr w:type="spellEnd"/>
      <w:r w:rsidRPr="00BA21B0">
        <w:t xml:space="preserve"> et al. </w:t>
      </w:r>
      <w:r w:rsidR="001215B9">
        <w:t>[4]</w:t>
      </w:r>
      <w:r w:rsidRPr="00BA21B0">
        <w:t>.</w:t>
      </w:r>
    </w:p>
    <w:p w14:paraId="7FA6125E" w14:textId="77777777" w:rsidR="00BA21B0" w:rsidRPr="00BA21B0" w:rsidRDefault="00BA21B0" w:rsidP="0066293B">
      <w:pPr>
        <w:pStyle w:val="Titolo2"/>
      </w:pPr>
      <w:r w:rsidRPr="00BA21B0">
        <w:t>Sampling on a logarithmic scale</w:t>
      </w:r>
    </w:p>
    <w:p w14:paraId="211BA8D2" w14:textId="70CE8A31" w:rsidR="00BA21B0" w:rsidRPr="00BA21B0" w:rsidRDefault="00BA21B0" w:rsidP="00BA21B0">
      <w:pPr>
        <w:pStyle w:val="BodyTextFirst"/>
      </w:pPr>
      <w:r w:rsidRPr="00BA21B0">
        <w:t xml:space="preserve">Now there is a last small subtlety that </w:t>
      </w:r>
      <w:r w:rsidR="0066293B">
        <w:t>we need</w:t>
      </w:r>
      <w:r w:rsidRPr="00BA21B0">
        <w:t xml:space="preserve"> to discuss. Sometimes you will find yourself in a situation where you want to try a big range of possible values for a parameter, but you know from experience that probably the best value of it is in a specific range. Let</w:t>
      </w:r>
      <w:r w:rsidR="0066293B">
        <w:t xml:space="preserve"> u</w:t>
      </w:r>
      <w:r w:rsidRPr="00BA21B0">
        <w:t xml:space="preserve">s suppose you want to find the best value for the learning rate for your model, and you decide to test values from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to </w:t>
      </w:r>
      <m:oMath>
        <m:r>
          <w:rPr>
            <w:rFonts w:ascii="Cambria Math" w:hAnsi="Cambria Math"/>
          </w:rPr>
          <m:t>1</m:t>
        </m:r>
      </m:oMath>
      <w:r w:rsidRPr="00BA21B0">
        <w:t xml:space="preserve">, but you know, or at least expect, that your best value lies probably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Now let</w:t>
      </w:r>
      <w:r w:rsidR="0066293B">
        <w:t xml:space="preserve"> u</w:t>
      </w:r>
      <w:r w:rsidRPr="00BA21B0">
        <w:t xml:space="preserve">s suppose you are working with grid </w:t>
      </w:r>
      <w:r w:rsidR="0066293B" w:rsidRPr="00BA21B0">
        <w:t>search and</w:t>
      </w:r>
      <w:r w:rsidRPr="00BA21B0">
        <w:t xml:space="preserve"> let</w:t>
      </w:r>
      <w:r w:rsidR="0066293B">
        <w:t xml:space="preserve"> u</w:t>
      </w:r>
      <w:r w:rsidRPr="00BA21B0">
        <w:t>s suppose you sample 1000 points. You may think you have enough points, but you will get</w:t>
      </w:r>
    </w:p>
    <w:p w14:paraId="3D283FC1" w14:textId="2C84F375" w:rsidR="00BA21B0" w:rsidRPr="00BA21B0" w:rsidRDefault="00BA21B0" w:rsidP="0066293B">
      <w:pPr>
        <w:pStyle w:val="Bullet"/>
      </w:pPr>
      <w:r w:rsidRPr="00BA21B0">
        <w:t xml:space="preserve">0 point between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p>
    <w:p w14:paraId="4C22A32F" w14:textId="5A00FA1B" w:rsidR="00BA21B0" w:rsidRPr="00BA21B0" w:rsidRDefault="00BA21B0" w:rsidP="0066293B">
      <w:pPr>
        <w:pStyle w:val="Bullet"/>
      </w:pPr>
      <w:r w:rsidRPr="00BA21B0">
        <w:t xml:space="preserve">8 points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p>
    <w:p w14:paraId="67DB1445" w14:textId="6A26E805" w:rsidR="00BA21B0" w:rsidRPr="00BA21B0" w:rsidRDefault="00BA21B0" w:rsidP="0066293B">
      <w:pPr>
        <w:pStyle w:val="Bullet"/>
      </w:pPr>
      <w:r w:rsidRPr="00BA21B0">
        <w:t xml:space="preserve">89 points between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p>
    <w:p w14:paraId="5AA57EDF" w14:textId="027AE54C" w:rsidR="00BA21B0" w:rsidRPr="00BA21B0" w:rsidRDefault="00BA21B0" w:rsidP="0066293B">
      <w:pPr>
        <w:pStyle w:val="Bullet"/>
      </w:pPr>
      <w:r w:rsidRPr="00BA21B0">
        <w:t xml:space="preserve">899 points between </w:t>
      </w:r>
      <m:oMath>
        <m:r>
          <w:rPr>
            <w:rFonts w:ascii="Cambria Math" w:hAnsi="Cambria Math"/>
          </w:rPr>
          <m:t>1</m:t>
        </m:r>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1</m:t>
            </m:r>
          </m:sup>
        </m:sSup>
      </m:oMath>
    </w:p>
    <w:p w14:paraId="1A0108C1" w14:textId="0C6C612B" w:rsidR="00BA21B0" w:rsidRDefault="00BA21B0" w:rsidP="00BA21B0">
      <w:pPr>
        <w:pStyle w:val="BodyTextFirst"/>
      </w:pPr>
      <w:r w:rsidRPr="00BA21B0">
        <w:t xml:space="preserve">you get a lot more points in the less interesting ranges, and zero where you want them. In Figure 7-24 you can see the distribution of the points. Note that on the </w:t>
      </w:r>
      <m:oMath>
        <m:r>
          <w:rPr>
            <w:rFonts w:ascii="Cambria Math" w:hAnsi="Cambria Math"/>
          </w:rPr>
          <m:t>x</m:t>
        </m:r>
      </m:oMath>
      <w:r w:rsidRPr="00BA21B0">
        <w:t>-axis I am using a logarithm scale. You can clearly see how you get much more points for bigger values of the learning rate.</w:t>
      </w:r>
    </w:p>
    <w:p w14:paraId="34D859EE" w14:textId="77777777" w:rsidR="0066293B" w:rsidRPr="00BA21B0" w:rsidRDefault="0066293B" w:rsidP="00BA21B0">
      <w:pPr>
        <w:pStyle w:val="BodyTextFirst"/>
      </w:pPr>
    </w:p>
    <w:p w14:paraId="509B6F19" w14:textId="6AFED8D9" w:rsidR="00BA21B0" w:rsidRDefault="00BA21B0" w:rsidP="0066293B">
      <w:pPr>
        <w:pStyle w:val="BodyTextFirst"/>
        <w:jc w:val="center"/>
      </w:pPr>
      <w:r w:rsidRPr="00BA21B0">
        <w:rPr>
          <w:noProof/>
        </w:rPr>
        <w:lastRenderedPageBreak/>
        <w:drawing>
          <wp:inline distT="0" distB="0" distL="0" distR="0" wp14:anchorId="37F3F001" wp14:editId="244B3466">
            <wp:extent cx="3357880" cy="27108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57880" cy="2710815"/>
                    </a:xfrm>
                    <a:prstGeom prst="rect">
                      <a:avLst/>
                    </a:prstGeom>
                    <a:noFill/>
                    <a:ln>
                      <a:noFill/>
                    </a:ln>
                  </pic:spPr>
                </pic:pic>
              </a:graphicData>
            </a:graphic>
          </wp:inline>
        </w:drawing>
      </w:r>
    </w:p>
    <w:p w14:paraId="4DD1F16C" w14:textId="12ABBAFB" w:rsidR="0066293B" w:rsidRPr="00BA21B0" w:rsidRDefault="0066293B" w:rsidP="0066293B">
      <w:pPr>
        <w:pStyle w:val="FigureCaption"/>
      </w:pPr>
      <w:r w:rsidRPr="00BA21B0">
        <w:t>Figure 7-24</w:t>
      </w:r>
      <w:r>
        <w:t>. T</w:t>
      </w:r>
      <w:r w:rsidRPr="00BA21B0">
        <w:t>he distribution of 1000 points selected with grid search on a logari</w:t>
      </w:r>
      <w:r>
        <w:t>thmic</w:t>
      </w:r>
      <w:r w:rsidRPr="00BA21B0">
        <w:t xml:space="preserve"> x-scale. </w:t>
      </w:r>
    </w:p>
    <w:p w14:paraId="7601FC2D" w14:textId="2BC79B51" w:rsidR="00BA21B0" w:rsidRPr="00BA21B0" w:rsidRDefault="00BA21B0" w:rsidP="00BA21B0">
      <w:pPr>
        <w:pStyle w:val="BodyTextFirst"/>
      </w:pPr>
      <w:r w:rsidRPr="00BA21B0">
        <w:t xml:space="preserve">You probably want to sample in a much finer way for smaller values of the learning rate than for bigger one. What you should do, is to sample your points on a logarithmic scale. The basic idea is that you want to sample the same number of points between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rsidRPr="00BA21B0">
        <w:t xml:space="preserve">,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r>
          <w:rPr>
            <w:rFonts w:ascii="Cambria Math" w:hAnsi="Cambria Math"/>
          </w:rPr>
          <m:t>1</m:t>
        </m:r>
      </m:oMath>
      <w:r w:rsidRPr="00BA21B0">
        <w:t>. To do that you can use the following Python code. First select a random number between 0 and minus the absolute val</w:t>
      </w:r>
      <w:proofErr w:type="spellStart"/>
      <w:r w:rsidRPr="00BA21B0">
        <w:t>ue</w:t>
      </w:r>
      <w:proofErr w:type="spellEnd"/>
      <w:r w:rsidRPr="00BA21B0">
        <w:t xml:space="preserve"> of the highest number of the power of 10 you have, in this case -4.</w:t>
      </w:r>
    </w:p>
    <w:p w14:paraId="45345258" w14:textId="77777777" w:rsidR="00BA21B0" w:rsidRPr="00BA21B0" w:rsidRDefault="00BA21B0" w:rsidP="0066293B">
      <w:pPr>
        <w:pStyle w:val="Code"/>
      </w:pPr>
      <w:r w:rsidRPr="00BA21B0">
        <w:t>r = - np.arange(0,1,0.001)*4.0</w:t>
      </w:r>
    </w:p>
    <w:p w14:paraId="0347C786" w14:textId="77777777" w:rsidR="00BA21B0" w:rsidRPr="00BA21B0" w:rsidRDefault="00BA21B0" w:rsidP="00BA21B0">
      <w:pPr>
        <w:pStyle w:val="BodyTextFirst"/>
      </w:pPr>
      <w:r w:rsidRPr="00BA21B0">
        <w:t>Then your array with the selected points can be created with</w:t>
      </w:r>
    </w:p>
    <w:p w14:paraId="73BE1314" w14:textId="77777777" w:rsidR="00BA21B0" w:rsidRPr="00BA21B0" w:rsidRDefault="00BA21B0" w:rsidP="0066293B">
      <w:pPr>
        <w:pStyle w:val="Code"/>
      </w:pPr>
      <w:r w:rsidRPr="00BA21B0">
        <w:t>points2 = 10**r</w:t>
      </w:r>
    </w:p>
    <w:p w14:paraId="5DEED755" w14:textId="517E27CC" w:rsidR="00BA21B0" w:rsidRDefault="00BA21B0" w:rsidP="00BA21B0">
      <w:pPr>
        <w:pStyle w:val="BodyTextFirst"/>
      </w:pPr>
      <w:r w:rsidRPr="00BA21B0">
        <w:t xml:space="preserve">In Figure 7-25 you can see how now the distributions of the points contained in the array </w:t>
      </w:r>
      <w:r w:rsidRPr="0066293B">
        <w:rPr>
          <w:rStyle w:val="CodeInline"/>
        </w:rPr>
        <w:t>points2</w:t>
      </w:r>
      <w:r w:rsidRPr="00BA21B0">
        <w:t xml:space="preserve"> is now completely flat, as we wanted.</w:t>
      </w:r>
    </w:p>
    <w:p w14:paraId="6FC9A76E" w14:textId="77777777" w:rsidR="0066293B" w:rsidRPr="00BA21B0" w:rsidRDefault="0066293B" w:rsidP="00BA21B0">
      <w:pPr>
        <w:pStyle w:val="BodyTextFirst"/>
      </w:pPr>
    </w:p>
    <w:p w14:paraId="41F9037A" w14:textId="26291D80" w:rsidR="00BA21B0" w:rsidRDefault="00BA21B0" w:rsidP="0066293B">
      <w:pPr>
        <w:pStyle w:val="BodyTextFirst"/>
        <w:jc w:val="center"/>
      </w:pPr>
      <w:r w:rsidRPr="00BA21B0">
        <w:rPr>
          <w:noProof/>
        </w:rPr>
        <w:lastRenderedPageBreak/>
        <w:drawing>
          <wp:inline distT="0" distB="0" distL="0" distR="0" wp14:anchorId="74260551" wp14:editId="71A6F394">
            <wp:extent cx="3357880" cy="27108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357880" cy="2710815"/>
                    </a:xfrm>
                    <a:prstGeom prst="rect">
                      <a:avLst/>
                    </a:prstGeom>
                    <a:noFill/>
                    <a:ln>
                      <a:noFill/>
                    </a:ln>
                  </pic:spPr>
                </pic:pic>
              </a:graphicData>
            </a:graphic>
          </wp:inline>
        </w:drawing>
      </w:r>
    </w:p>
    <w:p w14:paraId="125D78C4" w14:textId="3EA5A68C" w:rsidR="0066293B" w:rsidRPr="0066293B" w:rsidRDefault="0066293B" w:rsidP="0066293B">
      <w:pPr>
        <w:pStyle w:val="FigureCaption"/>
      </w:pPr>
      <w:r w:rsidRPr="0066293B">
        <w:t>Figure 7-25</w:t>
      </w:r>
      <w:r>
        <w:t>. T</w:t>
      </w:r>
      <w:r w:rsidRPr="0066293B">
        <w:t>he distribution of 1000 points selected with grid search on a logarith</w:t>
      </w:r>
      <w:r>
        <w:t>mic</w:t>
      </w:r>
      <w:r w:rsidRPr="0066293B">
        <w:t xml:space="preserve"> x-scale with the modified selection method. </w:t>
      </w:r>
    </w:p>
    <w:p w14:paraId="09072F6C" w14:textId="2854F150" w:rsidR="00BA21B0" w:rsidRPr="00BA21B0" w:rsidRDefault="00BA21B0" w:rsidP="00BA21B0">
      <w:pPr>
        <w:pStyle w:val="BodyTextFirst"/>
      </w:pPr>
      <w:r w:rsidRPr="00BA21B0">
        <w:t xml:space="preserve">You get 250 points in each region, as you can easily check with this code for the range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For the other ranges simply change the numbers in the code.</w:t>
      </w:r>
    </w:p>
    <w:p w14:paraId="73B2FC60" w14:textId="77777777" w:rsidR="00BA21B0" w:rsidRPr="00BA21B0" w:rsidRDefault="00BA21B0" w:rsidP="0066293B">
      <w:pPr>
        <w:pStyle w:val="Code"/>
        <w:rPr>
          <w:lang w:val="de-CH"/>
        </w:rPr>
      </w:pPr>
      <w:r w:rsidRPr="00BA21B0">
        <w:rPr>
          <w:lang w:val="de-CH"/>
        </w:rPr>
        <w:t>print(np.sum((alpha &lt;= 1e-3) &amp; (alpha &gt; 1e-4)))</w:t>
      </w:r>
    </w:p>
    <w:p w14:paraId="28F4BB28" w14:textId="403B5E3B" w:rsidR="002F6C51" w:rsidRDefault="00BA21B0" w:rsidP="00FE6D84">
      <w:pPr>
        <w:pStyle w:val="BodyTextFirst"/>
      </w:pPr>
      <w:r w:rsidRPr="00BA21B0">
        <w:t xml:space="preserve">Now you can see how you have the same number of points between the different powers of 10. With this simple trick you can ensure that you get enough points also in region of your chosen range, where otherwise you would get almost no points. Remember that in this example, with 1000 points, with the standard method we get zero points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This range is the most interesting for the learning rate, so you want to have enough points in this range to optimize your model. Note that the same applies to random search. It works in the exact same way.</w:t>
      </w:r>
    </w:p>
    <w:p w14:paraId="409AE6DC" w14:textId="6B6369B7" w:rsidR="00752278" w:rsidRPr="00FE6D84" w:rsidRDefault="00752278" w:rsidP="00752278">
      <w:pPr>
        <w:pStyle w:val="Titolo1"/>
      </w:pPr>
      <w:r>
        <w:t>Hyperparameter tuning with the Zalando dataset</w:t>
      </w:r>
    </w:p>
    <w:p w14:paraId="1F621AC8" w14:textId="7D435E52" w:rsidR="00752278" w:rsidRPr="00752278" w:rsidRDefault="00752278" w:rsidP="00752278">
      <w:pPr>
        <w:pStyle w:val="BodyTextFirst"/>
      </w:pPr>
      <w:r w:rsidRPr="00752278">
        <w:t>To give you a concrete example of how hyperparameter tuning works, let</w:t>
      </w:r>
      <w:r>
        <w:t xml:space="preserve"> u</w:t>
      </w:r>
      <w:r w:rsidRPr="00752278">
        <w:t>s apply what we have learned in a simple case. Let</w:t>
      </w:r>
      <w:r>
        <w:t xml:space="preserve"> u</w:t>
      </w:r>
      <w:r w:rsidRPr="00752278">
        <w:t>s start with the data, as usual. Let</w:t>
      </w:r>
      <w:r>
        <w:t xml:space="preserve"> u</w:t>
      </w:r>
      <w:r w:rsidRPr="00752278">
        <w:t xml:space="preserve">s use the Zalando dataset we have used in Chapter 3. For a complete discussion </w:t>
      </w:r>
      <w:r w:rsidRPr="00752278">
        <w:lastRenderedPageBreak/>
        <w:t>please refer to the chapter. Let</w:t>
      </w:r>
      <w:r w:rsidR="00FF0580">
        <w:t xml:space="preserve"> u</w:t>
      </w:r>
      <w:r w:rsidRPr="00752278">
        <w:t>s quickly load and prepare the data, and then let</w:t>
      </w:r>
      <w:r w:rsidR="00FF0580">
        <w:t xml:space="preserve"> u</w:t>
      </w:r>
      <w:r w:rsidRPr="00752278">
        <w:t>s discuss tuning.</w:t>
      </w:r>
    </w:p>
    <w:p w14:paraId="11AA2EEB" w14:textId="77777777" w:rsidR="00752278" w:rsidRPr="00752278" w:rsidRDefault="00752278" w:rsidP="00FF0580">
      <w:pPr>
        <w:pStyle w:val="BodyTextCont"/>
      </w:pPr>
      <w:r w:rsidRPr="00752278">
        <w:t>First, as usual, the necessary libraries</w:t>
      </w:r>
    </w:p>
    <w:p w14:paraId="1AB93B10" w14:textId="77777777" w:rsidR="002544A1" w:rsidRPr="002544A1" w:rsidRDefault="002544A1" w:rsidP="002544A1">
      <w:pPr>
        <w:pStyle w:val="Code"/>
      </w:pPr>
      <w:r w:rsidRPr="002544A1">
        <w:t># general libraries</w:t>
      </w:r>
    </w:p>
    <w:p w14:paraId="4F1B952D" w14:textId="77777777" w:rsidR="002544A1" w:rsidRPr="002544A1" w:rsidRDefault="002544A1" w:rsidP="002544A1">
      <w:pPr>
        <w:pStyle w:val="Code"/>
      </w:pPr>
      <w:r w:rsidRPr="002544A1">
        <w:t>import pandas as pd</w:t>
      </w:r>
    </w:p>
    <w:p w14:paraId="7036BA4F" w14:textId="77777777" w:rsidR="002544A1" w:rsidRPr="002544A1" w:rsidRDefault="002544A1" w:rsidP="002544A1">
      <w:pPr>
        <w:pStyle w:val="Code"/>
      </w:pPr>
      <w:r w:rsidRPr="002544A1">
        <w:t>import numpy as np</w:t>
      </w:r>
    </w:p>
    <w:p w14:paraId="7E96562A" w14:textId="77777777" w:rsidR="002544A1" w:rsidRPr="002544A1" w:rsidRDefault="002544A1" w:rsidP="002544A1">
      <w:pPr>
        <w:pStyle w:val="Code"/>
      </w:pPr>
      <w:r w:rsidRPr="002544A1">
        <w:t>import matplotlib</w:t>
      </w:r>
    </w:p>
    <w:p w14:paraId="687497FE" w14:textId="77777777" w:rsidR="002544A1" w:rsidRPr="002544A1" w:rsidRDefault="002544A1" w:rsidP="002544A1">
      <w:pPr>
        <w:pStyle w:val="Code"/>
      </w:pPr>
      <w:r w:rsidRPr="002544A1">
        <w:t>import matplotlib.pyplot as plt</w:t>
      </w:r>
    </w:p>
    <w:p w14:paraId="5BF7EC86" w14:textId="77777777" w:rsidR="002544A1" w:rsidRPr="002544A1" w:rsidRDefault="002544A1" w:rsidP="002544A1">
      <w:pPr>
        <w:pStyle w:val="Code"/>
      </w:pPr>
      <w:r w:rsidRPr="002544A1">
        <w:t>import matplotlib.font_manager as fm</w:t>
      </w:r>
    </w:p>
    <w:p w14:paraId="5139B72E" w14:textId="77777777" w:rsidR="002544A1" w:rsidRPr="002544A1" w:rsidRDefault="002544A1" w:rsidP="002544A1">
      <w:pPr>
        <w:pStyle w:val="Code"/>
      </w:pPr>
      <w:r w:rsidRPr="002544A1">
        <w:t>from random import *</w:t>
      </w:r>
    </w:p>
    <w:p w14:paraId="2E354C22" w14:textId="77777777" w:rsidR="002544A1" w:rsidRPr="002544A1" w:rsidRDefault="002544A1" w:rsidP="002544A1">
      <w:pPr>
        <w:pStyle w:val="Code"/>
      </w:pPr>
      <w:r w:rsidRPr="002544A1">
        <w:t>import time</w:t>
      </w:r>
    </w:p>
    <w:p w14:paraId="4DB687D2" w14:textId="77777777" w:rsidR="002544A1" w:rsidRPr="002544A1" w:rsidRDefault="002544A1" w:rsidP="002544A1">
      <w:pPr>
        <w:pStyle w:val="Code"/>
      </w:pPr>
    </w:p>
    <w:p w14:paraId="6E856A76" w14:textId="77777777" w:rsidR="002544A1" w:rsidRPr="002544A1" w:rsidRDefault="002544A1" w:rsidP="002544A1">
      <w:pPr>
        <w:pStyle w:val="Code"/>
      </w:pPr>
      <w:r w:rsidRPr="002544A1">
        <w:t># tensorflow libraries</w:t>
      </w:r>
    </w:p>
    <w:p w14:paraId="0F5235A5" w14:textId="77777777" w:rsidR="002544A1" w:rsidRPr="002544A1" w:rsidRDefault="002544A1" w:rsidP="002544A1">
      <w:pPr>
        <w:pStyle w:val="Code"/>
      </w:pPr>
      <w:r w:rsidRPr="002544A1">
        <w:t>from tensorflow.keras.datasets import fashion_mnist</w:t>
      </w:r>
    </w:p>
    <w:p w14:paraId="5FE0A952" w14:textId="77777777" w:rsidR="002544A1" w:rsidRPr="002544A1" w:rsidRDefault="002544A1" w:rsidP="002544A1">
      <w:pPr>
        <w:pStyle w:val="Code"/>
      </w:pPr>
      <w:r w:rsidRPr="002544A1">
        <w:t>import tensorflow as tf</w:t>
      </w:r>
    </w:p>
    <w:p w14:paraId="48CC9956" w14:textId="77777777" w:rsidR="002544A1" w:rsidRPr="002544A1" w:rsidRDefault="002544A1" w:rsidP="002544A1">
      <w:pPr>
        <w:pStyle w:val="Code"/>
      </w:pPr>
      <w:r w:rsidRPr="002544A1">
        <w:t>from tensorflow import keras</w:t>
      </w:r>
    </w:p>
    <w:p w14:paraId="6C235D51" w14:textId="77777777" w:rsidR="002544A1" w:rsidRPr="002544A1" w:rsidRDefault="002544A1" w:rsidP="002544A1">
      <w:pPr>
        <w:pStyle w:val="Code"/>
      </w:pPr>
      <w:r w:rsidRPr="002544A1">
        <w:t>from tensorflow.keras import layers</w:t>
      </w:r>
    </w:p>
    <w:p w14:paraId="23BFEDE7" w14:textId="77777777" w:rsidR="002544A1" w:rsidRPr="002544A1" w:rsidRDefault="002544A1" w:rsidP="002544A1">
      <w:pPr>
        <w:pStyle w:val="Code"/>
      </w:pPr>
      <w:r w:rsidRPr="002544A1">
        <w:t>import tensorflow_docs as tfdocs</w:t>
      </w:r>
    </w:p>
    <w:p w14:paraId="275C25D9" w14:textId="15168BF7" w:rsidR="00752278" w:rsidRPr="00752278" w:rsidRDefault="002544A1" w:rsidP="002544A1">
      <w:pPr>
        <w:pStyle w:val="Code"/>
      </w:pPr>
      <w:r w:rsidRPr="002544A1">
        <w:t>import tensorflow_docs.modeling</w:t>
      </w:r>
    </w:p>
    <w:p w14:paraId="192B9E34" w14:textId="77777777" w:rsidR="002544A1" w:rsidRDefault="002544A1" w:rsidP="002544A1">
      <w:pPr>
        <w:pStyle w:val="BodyTextFirst"/>
      </w:pPr>
      <w:r w:rsidRPr="002544A1">
        <w:t>Then, to retrieve the dataset we can simply run the following command</w:t>
      </w:r>
    </w:p>
    <w:p w14:paraId="1365639D" w14:textId="77777777" w:rsidR="00BA4E3E" w:rsidRDefault="00BA4E3E" w:rsidP="00BA4E3E">
      <w:pPr>
        <w:pStyle w:val="Code"/>
      </w:pPr>
      <w:r w:rsidRPr="00BA4E3E">
        <w:t>((trainX, trainY), (testX, testY)) = fashion_mnist.load_data()</w:t>
      </w:r>
    </w:p>
    <w:p w14:paraId="71629B18" w14:textId="6BD48035" w:rsidR="00BA4E3E" w:rsidRDefault="00BA4E3E" w:rsidP="00BA4E3E">
      <w:pPr>
        <w:pStyle w:val="BodyTextFirst"/>
      </w:pPr>
      <w:r>
        <w:t>R</w:t>
      </w:r>
      <w:r w:rsidR="00752278" w:rsidRPr="00752278">
        <w:t xml:space="preserve">emember we have 60000 observations in the train dataset, and 10000 in the dev dataset. </w:t>
      </w:r>
      <w:r>
        <w:t>After executing the command above,</w:t>
      </w:r>
      <w:r>
        <w:t xml:space="preserve"> we have two </w:t>
      </w:r>
      <w:proofErr w:type="spellStart"/>
      <w:r>
        <w:t>numpy</w:t>
      </w:r>
      <w:proofErr w:type="spellEnd"/>
      <w:r>
        <w:t xml:space="preserve"> matrices (</w:t>
      </w:r>
      <w:proofErr w:type="spellStart"/>
      <w:r w:rsidRPr="00BA4E3E">
        <w:rPr>
          <w:rStyle w:val="CodeInline"/>
        </w:rPr>
        <w:t>trainX</w:t>
      </w:r>
      <w:proofErr w:type="spellEnd"/>
      <w:r>
        <w:t xml:space="preserve"> and </w:t>
      </w:r>
      <w:proofErr w:type="spellStart"/>
      <w:r w:rsidRPr="00BA4E3E">
        <w:rPr>
          <w:rStyle w:val="CodeInline"/>
        </w:rPr>
        <w:t>testX</w:t>
      </w:r>
      <w:proofErr w:type="spellEnd"/>
      <w:r>
        <w:t xml:space="preserve">) containing all the pixels values describing each of the training and test images and two </w:t>
      </w:r>
      <w:proofErr w:type="spellStart"/>
      <w:r>
        <w:t>numpy</w:t>
      </w:r>
      <w:proofErr w:type="spellEnd"/>
      <w:r>
        <w:t xml:space="preserve"> arrays (</w:t>
      </w:r>
      <w:proofErr w:type="spellStart"/>
      <w:r w:rsidRPr="00EC72CE">
        <w:rPr>
          <w:rStyle w:val="CodeInline"/>
        </w:rPr>
        <w:t>trainY</w:t>
      </w:r>
      <w:proofErr w:type="spellEnd"/>
      <w:r>
        <w:t xml:space="preserve"> and </w:t>
      </w:r>
      <w:proofErr w:type="spellStart"/>
      <w:r w:rsidRPr="00EC72CE">
        <w:rPr>
          <w:rStyle w:val="CodeInline"/>
        </w:rPr>
        <w:t>testY</w:t>
      </w:r>
      <w:proofErr w:type="spellEnd"/>
      <w:r>
        <w:t>) containing the associated labels.</w:t>
      </w:r>
    </w:p>
    <w:p w14:paraId="4980DF73" w14:textId="21C3C3AA" w:rsidR="00BA4E3E" w:rsidRDefault="00BA4E3E" w:rsidP="00EC72CE">
      <w:pPr>
        <w:pStyle w:val="BodyTextCont"/>
      </w:pPr>
      <w:r>
        <w:t xml:space="preserve">Let us print the </w:t>
      </w:r>
      <w:r w:rsidR="00EC72CE">
        <w:t xml:space="preserve">training </w:t>
      </w:r>
      <w:r>
        <w:t>dataset dimensions</w:t>
      </w:r>
      <w:r w:rsidR="00EC72CE">
        <w:t>, as an example</w:t>
      </w:r>
    </w:p>
    <w:p w14:paraId="1AC408BE" w14:textId="77777777" w:rsidR="00EC72CE" w:rsidRPr="00FD2C9F" w:rsidRDefault="00EC72CE" w:rsidP="00EC72CE">
      <w:pPr>
        <w:pStyle w:val="Code"/>
      </w:pPr>
      <w:r w:rsidRPr="00FD2C9F">
        <w:t>print('Dimensions of the training dataset: ', trainX.shape)</w:t>
      </w:r>
    </w:p>
    <w:p w14:paraId="501DEE3E" w14:textId="77777777" w:rsidR="00EC72CE" w:rsidRPr="00FD2C9F" w:rsidRDefault="00EC72CE" w:rsidP="00EC72CE">
      <w:pPr>
        <w:pStyle w:val="Code"/>
      </w:pPr>
      <w:r w:rsidRPr="00FD2C9F">
        <w:t>print('Dimensions of the training labels: ', trainY.shape)</w:t>
      </w:r>
    </w:p>
    <w:p w14:paraId="197AE087" w14:textId="1D82803D" w:rsidR="00EC72CE" w:rsidRDefault="00EC72CE" w:rsidP="00EC72CE">
      <w:pPr>
        <w:pStyle w:val="BodyTextFirst"/>
      </w:pPr>
      <w:r>
        <w:t>which will return as output</w:t>
      </w:r>
    </w:p>
    <w:p w14:paraId="672D0D58" w14:textId="77777777" w:rsidR="00EC72CE" w:rsidRPr="00FD2C9F" w:rsidRDefault="00EC72CE" w:rsidP="00EC72CE">
      <w:pPr>
        <w:pStyle w:val="Code"/>
      </w:pPr>
      <w:r w:rsidRPr="00FD2C9F">
        <w:t>Dimensions of the training dataset:  (60000, 28, 28)</w:t>
      </w:r>
    </w:p>
    <w:p w14:paraId="4DAF3A2A" w14:textId="77777777" w:rsidR="00EC72CE" w:rsidRPr="00FD2C9F" w:rsidRDefault="00EC72CE" w:rsidP="00EC72CE">
      <w:pPr>
        <w:pStyle w:val="Code"/>
      </w:pPr>
      <w:r w:rsidRPr="00FD2C9F">
        <w:t>Dimensions of the training labels:  (60000,)</w:t>
      </w:r>
    </w:p>
    <w:p w14:paraId="0C470C05" w14:textId="2B558C10" w:rsidR="00752278" w:rsidRDefault="00752278" w:rsidP="00EC72CE">
      <w:pPr>
        <w:pStyle w:val="BodyTextFirst"/>
      </w:pPr>
      <w:r w:rsidRPr="00752278">
        <w:t xml:space="preserve">Remember that </w:t>
      </w:r>
      <m:oMath>
        <m:r>
          <w:rPr>
            <w:rFonts w:ascii="Cambria Math" w:hAnsi="Cambria Math"/>
          </w:rPr>
          <m:t>784</m:t>
        </m:r>
      </m:oMath>
      <w:r w:rsidRPr="00752278">
        <w:t xml:space="preserve"> are the gray values of the image pixels (that have a size of </w:t>
      </w:r>
      <m:oMath>
        <m:r>
          <w:rPr>
            <w:rFonts w:ascii="Cambria Math" w:hAnsi="Cambria Math"/>
          </w:rPr>
          <m:t>28×28</m:t>
        </m:r>
      </m:oMath>
      <w:r w:rsidRPr="00752278">
        <w:t xml:space="preserve"> pixels). </w:t>
      </w:r>
    </w:p>
    <w:p w14:paraId="258A2787" w14:textId="788CF26F" w:rsidR="00EC72CE" w:rsidRPr="00EC72CE" w:rsidRDefault="00EC72CE" w:rsidP="00EC72CE">
      <w:pPr>
        <w:pStyle w:val="BodyTextCont"/>
      </w:pPr>
      <w:r w:rsidRPr="00EC72CE">
        <w:t xml:space="preserve">Now we need to modify our data to obtain for each image a “flatten” version of it, meaning an array of 754 pixels, instead of a matrix of 28x28 pixels. </w:t>
      </w:r>
    </w:p>
    <w:p w14:paraId="401B2761" w14:textId="77777777" w:rsidR="00EC72CE" w:rsidRPr="00EC72CE" w:rsidRDefault="00EC72CE" w:rsidP="00EC72CE">
      <w:pPr>
        <w:pStyle w:val="BodyTextCont"/>
      </w:pPr>
      <w:r w:rsidRPr="00EC72CE">
        <w:lastRenderedPageBreak/>
        <w:t xml:space="preserve">The following lines reshape the matrices dimensions </w:t>
      </w:r>
    </w:p>
    <w:p w14:paraId="6CC29D10" w14:textId="77777777" w:rsidR="00EC72CE" w:rsidRPr="00EC72CE" w:rsidRDefault="00EC72CE" w:rsidP="00EC72CE">
      <w:pPr>
        <w:pStyle w:val="Code"/>
      </w:pPr>
      <w:proofErr w:type="spellStart"/>
      <w:r w:rsidRPr="00EC72CE">
        <w:t>data_train</w:t>
      </w:r>
      <w:proofErr w:type="spellEnd"/>
      <w:r w:rsidRPr="00EC72CE">
        <w:t xml:space="preserve"> = </w:t>
      </w:r>
      <w:proofErr w:type="spellStart"/>
      <w:r w:rsidRPr="00EC72CE">
        <w:t>trainX.reshape</w:t>
      </w:r>
      <w:proofErr w:type="spellEnd"/>
      <w:r w:rsidRPr="00EC72CE">
        <w:t>(60000, 784)</w:t>
      </w:r>
    </w:p>
    <w:p w14:paraId="01104D14" w14:textId="77777777" w:rsidR="00EC72CE" w:rsidRPr="00EC72CE" w:rsidRDefault="00EC72CE" w:rsidP="00EC72CE">
      <w:pPr>
        <w:pStyle w:val="Code"/>
      </w:pPr>
      <w:proofErr w:type="spellStart"/>
      <w:r w:rsidRPr="00EC72CE">
        <w:t>data_test</w:t>
      </w:r>
      <w:proofErr w:type="spellEnd"/>
      <w:r w:rsidRPr="00EC72CE">
        <w:t xml:space="preserve"> = </w:t>
      </w:r>
      <w:proofErr w:type="spellStart"/>
      <w:r w:rsidRPr="00EC72CE">
        <w:t>testX.reshape</w:t>
      </w:r>
      <w:proofErr w:type="spellEnd"/>
      <w:r w:rsidRPr="00EC72CE">
        <w:t>(10000, 784)</w:t>
      </w:r>
    </w:p>
    <w:p w14:paraId="2B9CDF6E" w14:textId="13294529" w:rsidR="00EC72CE" w:rsidRPr="00EC72CE" w:rsidRDefault="00EC72CE" w:rsidP="00EC72CE">
      <w:pPr>
        <w:pStyle w:val="BodyTextFirst"/>
      </w:pPr>
      <w:r w:rsidRPr="00EC72CE">
        <w:t>Finally let us normalize the input so that instead of having values from 0 to 255 (the grayscale values), it has only values between 0 and 1. This is very easy to do with the code</w:t>
      </w:r>
    </w:p>
    <w:p w14:paraId="3C343F1A" w14:textId="77777777" w:rsidR="00EC72CE" w:rsidRPr="00EC72CE" w:rsidRDefault="00EC72CE" w:rsidP="00EC72CE">
      <w:pPr>
        <w:pStyle w:val="Code"/>
      </w:pPr>
      <w:proofErr w:type="spellStart"/>
      <w:r w:rsidRPr="00EC72CE">
        <w:t>data_train_norm</w:t>
      </w:r>
      <w:proofErr w:type="spellEnd"/>
      <w:r w:rsidRPr="00EC72CE">
        <w:t xml:space="preserve"> = </w:t>
      </w:r>
      <w:proofErr w:type="spellStart"/>
      <w:r w:rsidRPr="00EC72CE">
        <w:t>np.array</w:t>
      </w:r>
      <w:proofErr w:type="spellEnd"/>
      <w:r w:rsidRPr="00EC72CE">
        <w:t>(</w:t>
      </w:r>
      <w:proofErr w:type="spellStart"/>
      <w:r w:rsidRPr="00EC72CE">
        <w:t>data_train</w:t>
      </w:r>
      <w:proofErr w:type="spellEnd"/>
      <w:r w:rsidRPr="00EC72CE">
        <w:t>/255.0)</w:t>
      </w:r>
    </w:p>
    <w:p w14:paraId="3B658E81" w14:textId="77777777" w:rsidR="00EC72CE" w:rsidRPr="00EC72CE" w:rsidRDefault="00EC72CE" w:rsidP="00EC72CE">
      <w:pPr>
        <w:pStyle w:val="Code"/>
      </w:pPr>
      <w:proofErr w:type="spellStart"/>
      <w:r w:rsidRPr="00EC72CE">
        <w:t>data_test_norm</w:t>
      </w:r>
      <w:proofErr w:type="spellEnd"/>
      <w:r w:rsidRPr="00EC72CE">
        <w:t xml:space="preserve"> = </w:t>
      </w:r>
      <w:proofErr w:type="spellStart"/>
      <w:r w:rsidRPr="00EC72CE">
        <w:t>np.array</w:t>
      </w:r>
      <w:proofErr w:type="spellEnd"/>
      <w:r w:rsidRPr="00EC72CE">
        <w:t>(</w:t>
      </w:r>
      <w:proofErr w:type="spellStart"/>
      <w:r w:rsidRPr="00EC72CE">
        <w:t>data_test</w:t>
      </w:r>
      <w:proofErr w:type="spellEnd"/>
      <w:r w:rsidRPr="00EC72CE">
        <w:t>/255.0)</w:t>
      </w:r>
    </w:p>
    <w:p w14:paraId="4482F120" w14:textId="786F7A32" w:rsidR="00EC72CE" w:rsidRPr="000E10AA" w:rsidRDefault="00EC72CE" w:rsidP="00EC72CE">
      <w:pPr>
        <w:pStyle w:val="BodyTextFirst"/>
      </w:pPr>
      <w:r w:rsidRPr="00EC72CE">
        <w:t xml:space="preserve">Before moving to developing our network, we need to solve </w:t>
      </w:r>
      <w:r>
        <w:t xml:space="preserve">a final </w:t>
      </w:r>
      <w:r w:rsidRPr="00EC72CE">
        <w:t>problem. Labels must be provided in a different form, when performing a multiclass classification task.</w:t>
      </w:r>
      <w:r>
        <w:t xml:space="preserve"> </w:t>
      </w:r>
      <w:r w:rsidRPr="000E10AA">
        <w:t>The Python code to do this is very simple</w:t>
      </w:r>
      <w:r>
        <w:t>:</w:t>
      </w:r>
    </w:p>
    <w:p w14:paraId="6E693875" w14:textId="77777777" w:rsidR="00EC72CE" w:rsidRPr="00E818CA" w:rsidRDefault="00EC72CE" w:rsidP="00EC72CE">
      <w:pPr>
        <w:pStyle w:val="Code"/>
        <w:rPr>
          <w:lang w:val="de-CH"/>
        </w:rPr>
      </w:pPr>
      <w:r w:rsidRPr="00E818CA">
        <w:rPr>
          <w:lang w:val="de-CH"/>
        </w:rPr>
        <w:t>labels_train = np.zeros((60000, 10))</w:t>
      </w:r>
    </w:p>
    <w:p w14:paraId="55A7C68E" w14:textId="77777777" w:rsidR="00EC72CE" w:rsidRPr="00E818CA" w:rsidRDefault="00EC72CE" w:rsidP="00EC72CE">
      <w:pPr>
        <w:pStyle w:val="Code"/>
        <w:rPr>
          <w:lang w:val="de-CH"/>
        </w:rPr>
      </w:pPr>
      <w:r w:rsidRPr="00E818CA">
        <w:rPr>
          <w:lang w:val="de-CH"/>
        </w:rPr>
        <w:t>labels_train[np.arange(60000), trainY] = 1</w:t>
      </w:r>
    </w:p>
    <w:p w14:paraId="20791EB6" w14:textId="77777777" w:rsidR="00EC72CE" w:rsidRDefault="00EC72CE" w:rsidP="00EC72CE">
      <w:pPr>
        <w:pStyle w:val="Code"/>
        <w:rPr>
          <w:lang w:val="de-CH"/>
        </w:rPr>
      </w:pPr>
    </w:p>
    <w:p w14:paraId="619BFFE3" w14:textId="77777777" w:rsidR="00EC72CE" w:rsidRPr="00E818CA" w:rsidRDefault="00EC72CE" w:rsidP="00EC72CE">
      <w:pPr>
        <w:pStyle w:val="Code"/>
        <w:rPr>
          <w:lang w:val="de-CH"/>
        </w:rPr>
      </w:pPr>
      <w:r w:rsidRPr="00E818CA">
        <w:rPr>
          <w:lang w:val="de-CH"/>
        </w:rPr>
        <w:t>labels_test = np.zeros((10000, 10))</w:t>
      </w:r>
    </w:p>
    <w:p w14:paraId="2F5A5EAE" w14:textId="7735ACCF" w:rsidR="00EC72CE" w:rsidRPr="00EC72CE" w:rsidRDefault="00EC72CE" w:rsidP="00EC72CE">
      <w:pPr>
        <w:pStyle w:val="Code"/>
        <w:rPr>
          <w:lang w:val="de-CH"/>
        </w:rPr>
      </w:pPr>
      <w:r w:rsidRPr="00E818CA">
        <w:rPr>
          <w:lang w:val="de-CH"/>
        </w:rPr>
        <w:t xml:space="preserve">labels_test[np.arange(10000), testY] = </w:t>
      </w:r>
      <w:r>
        <w:rPr>
          <w:lang w:val="de-CH"/>
        </w:rPr>
        <w:t>1</w:t>
      </w:r>
    </w:p>
    <w:p w14:paraId="1CA4CDF2" w14:textId="0ECE8327" w:rsidR="00752278" w:rsidRDefault="00EC72CE" w:rsidP="00FF0580">
      <w:pPr>
        <w:pStyle w:val="BodyTextFirst"/>
      </w:pPr>
      <w:r>
        <w:t>N</w:t>
      </w:r>
      <w:r w:rsidR="00752278" w:rsidRPr="00752278">
        <w:t>ow we have prepared the data as we need.</w:t>
      </w:r>
      <w:r>
        <w:t xml:space="preserve"> </w:t>
      </w:r>
      <w:r w:rsidRPr="00752278">
        <w:t>For a complete discussion refer to Chapter 3 where we spend lot of time discussion data preparation for this dataset.</w:t>
      </w:r>
      <w:r>
        <w:t xml:space="preserve"> </w:t>
      </w:r>
      <w:r w:rsidR="00752278" w:rsidRPr="00752278">
        <w:t>Now let</w:t>
      </w:r>
      <w:r>
        <w:t xml:space="preserve"> u</w:t>
      </w:r>
      <w:r w:rsidR="00752278" w:rsidRPr="00752278">
        <w:t>s move on to the model. Let</w:t>
      </w:r>
      <w:r>
        <w:t xml:space="preserve"> u</w:t>
      </w:r>
      <w:r w:rsidR="00752278" w:rsidRPr="00752278">
        <w:t>s start with something easy. As metric let</w:t>
      </w:r>
      <w:r>
        <w:t xml:space="preserve"> u</w:t>
      </w:r>
      <w:r w:rsidR="00752278" w:rsidRPr="00752278">
        <w:t>s use for this example the accuracy, since the dataset is balanced. Let</w:t>
      </w:r>
      <w:r>
        <w:t xml:space="preserve"> u</w:t>
      </w:r>
      <w:r w:rsidR="00752278" w:rsidRPr="00752278">
        <w:t xml:space="preserve">s consider a network with just one </w:t>
      </w:r>
      <w:r w:rsidR="00C5306B" w:rsidRPr="00752278">
        <w:t>layer and</w:t>
      </w:r>
      <w:r w:rsidR="00752278" w:rsidRPr="00752278">
        <w:t xml:space="preserve"> let</w:t>
      </w:r>
      <w:r>
        <w:t xml:space="preserve"> u</w:t>
      </w:r>
      <w:r w:rsidR="00752278" w:rsidRPr="00752278">
        <w:t xml:space="preserve">s see what number of neurons gives us the best accuracy. Our hyperparameter in this example will be the </w:t>
      </w:r>
      <w:r w:rsidR="00752278" w:rsidRPr="00C5306B">
        <w:rPr>
          <w:rStyle w:val="Enfasigrassetto"/>
        </w:rPr>
        <w:t>number of neurons in the hidden layer</w:t>
      </w:r>
      <w:r w:rsidR="00752278" w:rsidRPr="00752278">
        <w:t xml:space="preserve">. </w:t>
      </w:r>
      <w:r w:rsidR="00752278" w:rsidRPr="00C5306B">
        <w:rPr>
          <w:rStyle w:val="Enfasicorsivo"/>
        </w:rPr>
        <w:t>Basically, we will need to build a new network for each value of the hyperparameter (the number of neuron</w:t>
      </w:r>
      <w:r w:rsidR="00C5306B" w:rsidRPr="00C5306B">
        <w:rPr>
          <w:rStyle w:val="Enfasicorsivo"/>
        </w:rPr>
        <w:t>s</w:t>
      </w:r>
      <w:r w:rsidR="00752278" w:rsidRPr="00C5306B">
        <w:rPr>
          <w:rStyle w:val="Enfasicorsivo"/>
        </w:rPr>
        <w:t xml:space="preserve"> in the hidden layer) and train it.</w:t>
      </w:r>
      <w:r w:rsidR="00752278" w:rsidRPr="00752278">
        <w:t xml:space="preserve"> We will need two functions: one to build the network and one to train it. To build the model we can define the following function</w:t>
      </w:r>
    </w:p>
    <w:p w14:paraId="6348A92B" w14:textId="720E0026" w:rsidR="00494995" w:rsidRPr="005C078B" w:rsidRDefault="00494995" w:rsidP="005C078B">
      <w:pPr>
        <w:pStyle w:val="Code"/>
      </w:pPr>
      <w:r w:rsidRPr="005C078B">
        <w:t>def build_model(number_neurons</w:t>
      </w:r>
      <w:r w:rsidR="0068601D">
        <w:t>, learning_rate</w:t>
      </w:r>
      <w:r w:rsidRPr="005C078B">
        <w:t>):</w:t>
      </w:r>
    </w:p>
    <w:p w14:paraId="758EBE78" w14:textId="77777777" w:rsidR="00494995" w:rsidRPr="005C078B" w:rsidRDefault="00494995" w:rsidP="005C078B">
      <w:pPr>
        <w:pStyle w:val="Code"/>
      </w:pPr>
      <w:r w:rsidRPr="005C078B">
        <w:t xml:space="preserve">  # create model</w:t>
      </w:r>
    </w:p>
    <w:p w14:paraId="002DF85C" w14:textId="5F7FF4FF" w:rsidR="00494995" w:rsidRPr="005C078B" w:rsidRDefault="005C078B" w:rsidP="005C078B">
      <w:pPr>
        <w:pStyle w:val="Code"/>
      </w:pPr>
      <w:r w:rsidRPr="005C078B">
        <w:t xml:space="preserve">  </w:t>
      </w:r>
      <w:r w:rsidR="00494995" w:rsidRPr="005C078B">
        <w:t>model = keras.Sequential()</w:t>
      </w:r>
    </w:p>
    <w:p w14:paraId="3712C3BA" w14:textId="5128AAFE" w:rsidR="00494995" w:rsidRPr="005C078B" w:rsidRDefault="00494995" w:rsidP="005C078B">
      <w:pPr>
        <w:pStyle w:val="Code"/>
      </w:pPr>
      <w:r w:rsidRPr="005C078B">
        <w:t xml:space="preserve">  </w:t>
      </w:r>
      <w:r w:rsidRPr="005C078B">
        <w:t># add first hidden layer and set input dimensions</w:t>
      </w:r>
    </w:p>
    <w:p w14:paraId="10F72354" w14:textId="4E4123E3" w:rsidR="00494995" w:rsidRPr="005C078B" w:rsidRDefault="005C078B" w:rsidP="005C078B">
      <w:pPr>
        <w:pStyle w:val="Code"/>
      </w:pPr>
      <w:r w:rsidRPr="005C078B">
        <w:t xml:space="preserve">  </w:t>
      </w:r>
      <w:r w:rsidR="00494995" w:rsidRPr="005C078B">
        <w:t>model.add(layers.Dense(number_neurons, input_dim = 784,</w:t>
      </w:r>
    </w:p>
    <w:p w14:paraId="7E9D9126" w14:textId="3476B58E" w:rsidR="00494995" w:rsidRPr="005C078B" w:rsidRDefault="00494995" w:rsidP="005C078B">
      <w:pPr>
        <w:pStyle w:val="Code"/>
      </w:pPr>
      <w:r w:rsidRPr="005C078B">
        <w:t xml:space="preserve"> </w:t>
      </w:r>
      <w:r w:rsidRPr="005C078B">
        <w:t xml:space="preserve">                        </w:t>
      </w:r>
      <w:r w:rsidRPr="005C078B">
        <w:t xml:space="preserve">activation = 'relu')) </w:t>
      </w:r>
    </w:p>
    <w:p w14:paraId="01A0C3C1" w14:textId="77777777" w:rsidR="005C078B" w:rsidRPr="005C078B" w:rsidRDefault="005C078B" w:rsidP="005C078B">
      <w:pPr>
        <w:pStyle w:val="Code"/>
      </w:pPr>
      <w:r w:rsidRPr="005C078B">
        <w:t xml:space="preserve">  </w:t>
      </w:r>
      <w:r w:rsidRPr="005C078B">
        <w:t># add output layer</w:t>
      </w:r>
    </w:p>
    <w:p w14:paraId="7DD653B1" w14:textId="1C28E3BA" w:rsidR="00494995" w:rsidRPr="005C078B" w:rsidRDefault="005C078B" w:rsidP="005C078B">
      <w:pPr>
        <w:pStyle w:val="Code"/>
      </w:pPr>
      <w:r w:rsidRPr="005C078B">
        <w:t xml:space="preserve">  </w:t>
      </w:r>
      <w:r w:rsidR="00494995" w:rsidRPr="005C078B">
        <w:t xml:space="preserve">model.add(layers.Dense(10, activation = 'softmax')) </w:t>
      </w:r>
    </w:p>
    <w:p w14:paraId="02D442C6" w14:textId="77777777" w:rsidR="005C078B" w:rsidRPr="005C078B" w:rsidRDefault="005C078B" w:rsidP="005C078B">
      <w:pPr>
        <w:pStyle w:val="Code"/>
      </w:pPr>
      <w:r w:rsidRPr="005C078B">
        <w:t xml:space="preserve">  </w:t>
      </w:r>
      <w:r w:rsidR="00494995" w:rsidRPr="005C078B">
        <w:t># compile model</w:t>
      </w:r>
    </w:p>
    <w:p w14:paraId="7F8B1D13" w14:textId="7E9849F7" w:rsidR="005C078B" w:rsidRPr="005C078B" w:rsidRDefault="005C078B" w:rsidP="005C078B">
      <w:pPr>
        <w:pStyle w:val="Code"/>
      </w:pPr>
      <w:r w:rsidRPr="005C078B">
        <w:t xml:space="preserve">  </w:t>
      </w:r>
      <w:r w:rsidR="00494995" w:rsidRPr="005C078B">
        <w:t>model.compile(loss = 'categorical_crossentropy',</w:t>
      </w:r>
      <w:r w:rsidRPr="005C078B">
        <w:t xml:space="preserve">    </w:t>
      </w:r>
    </w:p>
    <w:p w14:paraId="39873928" w14:textId="4C1C61BC" w:rsidR="005C078B" w:rsidRPr="005C078B" w:rsidRDefault="005C078B" w:rsidP="005C078B">
      <w:pPr>
        <w:pStyle w:val="Code"/>
      </w:pPr>
      <w:r w:rsidRPr="005C078B">
        <w:t xml:space="preserve">                </w:t>
      </w:r>
      <w:r w:rsidR="00494995" w:rsidRPr="005C078B">
        <w:t>optimizer =</w:t>
      </w:r>
      <w:r w:rsidRPr="005C078B">
        <w:t xml:space="preserve"> </w:t>
      </w:r>
      <w:r w:rsidR="00494995" w:rsidRPr="005C078B">
        <w:t>tf.keras.optimizers.SGD(</w:t>
      </w:r>
    </w:p>
    <w:p w14:paraId="23A90A72" w14:textId="5D2DCD30" w:rsidR="005C078B" w:rsidRPr="005C078B" w:rsidRDefault="005C078B" w:rsidP="005C078B">
      <w:pPr>
        <w:pStyle w:val="Code"/>
      </w:pPr>
      <w:r w:rsidRPr="005C078B">
        <w:lastRenderedPageBreak/>
        <w:t xml:space="preserve">                              </w:t>
      </w:r>
      <w:r>
        <w:t xml:space="preserve"> </w:t>
      </w:r>
      <w:r w:rsidR="00494995" w:rsidRPr="005C078B">
        <w:t xml:space="preserve">learning_rate = </w:t>
      </w:r>
      <w:r w:rsidR="0068601D">
        <w:t>learning_rate</w:t>
      </w:r>
      <w:r w:rsidR="00494995" w:rsidRPr="005C078B">
        <w:t xml:space="preserve">), </w:t>
      </w:r>
    </w:p>
    <w:p w14:paraId="4A671133" w14:textId="3AF63FFA" w:rsidR="00494995" w:rsidRPr="005C078B" w:rsidRDefault="005C078B" w:rsidP="005C078B">
      <w:pPr>
        <w:pStyle w:val="Code"/>
      </w:pPr>
      <w:r w:rsidRPr="005C078B">
        <w:t xml:space="preserve">                   </w:t>
      </w:r>
      <w:r w:rsidR="00494995" w:rsidRPr="005C078B">
        <w:t>metrics = ['categorical_accuracy'])</w:t>
      </w:r>
    </w:p>
    <w:p w14:paraId="238A366D" w14:textId="432C242B" w:rsidR="003A1F0B" w:rsidRPr="00752278" w:rsidRDefault="005C078B" w:rsidP="005C078B">
      <w:pPr>
        <w:pStyle w:val="Code"/>
      </w:pPr>
      <w:r w:rsidRPr="005C078B">
        <w:t xml:space="preserve">     </w:t>
      </w:r>
      <w:r w:rsidR="00494995" w:rsidRPr="005C078B">
        <w:t>return model</w:t>
      </w:r>
    </w:p>
    <w:p w14:paraId="76293797" w14:textId="4D886A79" w:rsidR="00752278" w:rsidRPr="00752278" w:rsidRDefault="00752278" w:rsidP="00FF0580">
      <w:pPr>
        <w:pStyle w:val="BodyTextFirst"/>
      </w:pPr>
      <w:r w:rsidRPr="00752278">
        <w:t xml:space="preserve">you should understand this function, since we have used the code several times in the book already. This function has an input parameter: </w:t>
      </w:r>
      <w:proofErr w:type="spellStart"/>
      <w:r w:rsidRPr="00494995">
        <w:rPr>
          <w:rStyle w:val="CodeInline"/>
        </w:rPr>
        <w:t>number_neurons</w:t>
      </w:r>
      <w:proofErr w:type="spellEnd"/>
      <w:r w:rsidRPr="00752278">
        <w:t>, that will contain, as the name indicates, the number of neurons in the hidden layer. The function to train the model will look like this</w:t>
      </w:r>
    </w:p>
    <w:p w14:paraId="5291E36F" w14:textId="77777777" w:rsidR="0068601D" w:rsidRDefault="00494995" w:rsidP="005C078B">
      <w:pPr>
        <w:pStyle w:val="Code"/>
      </w:pPr>
      <w:r w:rsidRPr="005C078B">
        <w:t>def train_model(</w:t>
      </w:r>
      <w:r w:rsidR="0068601D" w:rsidRPr="0068601D">
        <w:t xml:space="preserve">number_neurons, learning_rate, number_epochs, </w:t>
      </w:r>
    </w:p>
    <w:p w14:paraId="6932B965" w14:textId="6A30EEAA" w:rsidR="00494995" w:rsidRPr="005C078B" w:rsidRDefault="0068601D" w:rsidP="005C078B">
      <w:pPr>
        <w:pStyle w:val="Code"/>
      </w:pPr>
      <w:r>
        <w:t xml:space="preserve">                </w:t>
      </w:r>
      <w:r w:rsidRPr="0068601D">
        <w:t>mb_size</w:t>
      </w:r>
      <w:r w:rsidR="00494995" w:rsidRPr="005C078B">
        <w:t>):</w:t>
      </w:r>
    </w:p>
    <w:p w14:paraId="59FF4CF4" w14:textId="77777777" w:rsidR="00494995" w:rsidRPr="005C078B" w:rsidRDefault="00494995" w:rsidP="005C078B">
      <w:pPr>
        <w:pStyle w:val="Code"/>
      </w:pPr>
      <w:r w:rsidRPr="005C078B">
        <w:t xml:space="preserve">  # build model</w:t>
      </w:r>
    </w:p>
    <w:p w14:paraId="323810BF" w14:textId="13339639" w:rsidR="00494995" w:rsidRPr="005C078B" w:rsidRDefault="00494995" w:rsidP="005C078B">
      <w:pPr>
        <w:pStyle w:val="Code"/>
      </w:pPr>
      <w:r w:rsidRPr="005C078B">
        <w:t xml:space="preserve">  model = build_model(number_neurons</w:t>
      </w:r>
      <w:r w:rsidR="0068601D">
        <w:t>, learning_rate</w:t>
      </w:r>
      <w:r w:rsidRPr="005C078B">
        <w:t>)</w:t>
      </w:r>
    </w:p>
    <w:p w14:paraId="2BE73CA4" w14:textId="77777777" w:rsidR="00494995" w:rsidRPr="005C078B" w:rsidRDefault="00494995" w:rsidP="005C078B">
      <w:pPr>
        <w:pStyle w:val="Code"/>
      </w:pPr>
      <w:r w:rsidRPr="005C078B">
        <w:t xml:space="preserve">  # train model</w:t>
      </w:r>
    </w:p>
    <w:p w14:paraId="610E1D78" w14:textId="77777777" w:rsidR="00494995" w:rsidRPr="005C078B" w:rsidRDefault="00494995" w:rsidP="005C078B">
      <w:pPr>
        <w:pStyle w:val="Code"/>
      </w:pPr>
      <w:r w:rsidRPr="005C078B">
        <w:t xml:space="preserve">  history = model.fit(</w:t>
      </w:r>
    </w:p>
    <w:p w14:paraId="758D5FC7" w14:textId="77777777" w:rsidR="00494995" w:rsidRPr="005C078B" w:rsidRDefault="00494995" w:rsidP="005C078B">
      <w:pPr>
        <w:pStyle w:val="Code"/>
      </w:pPr>
      <w:r w:rsidRPr="005C078B">
        <w:t xml:space="preserve">    data_train_norm, labels_train,</w:t>
      </w:r>
    </w:p>
    <w:p w14:paraId="4BA057AB" w14:textId="42E909D8" w:rsidR="00494995" w:rsidRPr="005C078B" w:rsidRDefault="00494995" w:rsidP="005C078B">
      <w:pPr>
        <w:pStyle w:val="Code"/>
      </w:pPr>
      <w:r w:rsidRPr="005C078B">
        <w:t xml:space="preserve">    epochs = </w:t>
      </w:r>
      <w:r w:rsidR="0068601D">
        <w:t>number_epochs</w:t>
      </w:r>
      <w:r w:rsidRPr="005C078B">
        <w:t>, verbose = 0,</w:t>
      </w:r>
    </w:p>
    <w:p w14:paraId="6150170E" w14:textId="64C56325" w:rsidR="00494995" w:rsidRPr="005C078B" w:rsidRDefault="00494995" w:rsidP="005C078B">
      <w:pPr>
        <w:pStyle w:val="Code"/>
      </w:pPr>
      <w:r w:rsidRPr="005C078B">
        <w:t xml:space="preserve">    batch_size = </w:t>
      </w:r>
      <w:r w:rsidR="0068601D">
        <w:t>mb_size</w:t>
      </w:r>
      <w:r w:rsidRPr="005C078B">
        <w:t>,</w:t>
      </w:r>
    </w:p>
    <w:p w14:paraId="58916F6B" w14:textId="77777777" w:rsidR="00494995" w:rsidRPr="005C078B" w:rsidRDefault="00494995" w:rsidP="005C078B">
      <w:pPr>
        <w:pStyle w:val="Code"/>
      </w:pPr>
      <w:r w:rsidRPr="005C078B">
        <w:t xml:space="preserve">    callbacks = [tfdocs.modeling.EpochDots()])</w:t>
      </w:r>
    </w:p>
    <w:p w14:paraId="5E6C34F6" w14:textId="77777777" w:rsidR="00494995" w:rsidRPr="005C078B" w:rsidRDefault="00494995" w:rsidP="005C078B">
      <w:pPr>
        <w:pStyle w:val="Code"/>
      </w:pPr>
      <w:r w:rsidRPr="005C078B">
        <w:t xml:space="preserve">  # test model</w:t>
      </w:r>
    </w:p>
    <w:p w14:paraId="4C0767BE" w14:textId="77777777" w:rsidR="005C078B" w:rsidRDefault="00494995" w:rsidP="005C078B">
      <w:pPr>
        <w:pStyle w:val="Code"/>
      </w:pPr>
      <w:r w:rsidRPr="005C078B">
        <w:t xml:space="preserve">  train_loss, train_accuracy = model.evaluate(</w:t>
      </w:r>
    </w:p>
    <w:p w14:paraId="1522C36F" w14:textId="77777777" w:rsidR="005C078B" w:rsidRDefault="005C078B" w:rsidP="005C078B">
      <w:pPr>
        <w:pStyle w:val="Code"/>
      </w:pPr>
      <w:r>
        <w:t xml:space="preserve">                               </w:t>
      </w:r>
      <w:r w:rsidR="00494995" w:rsidRPr="005C078B">
        <w:t xml:space="preserve">data_train_norm, labels_train, </w:t>
      </w:r>
    </w:p>
    <w:p w14:paraId="78389A14" w14:textId="599FCBB6" w:rsidR="00494995" w:rsidRPr="005C078B" w:rsidRDefault="005C078B" w:rsidP="005C078B">
      <w:pPr>
        <w:pStyle w:val="Code"/>
      </w:pPr>
      <w:r>
        <w:t xml:space="preserve">                               </w:t>
      </w:r>
      <w:r w:rsidR="00494995" w:rsidRPr="005C078B">
        <w:t>verbose = 0)</w:t>
      </w:r>
    </w:p>
    <w:p w14:paraId="3B213E41" w14:textId="77777777" w:rsidR="005C078B" w:rsidRDefault="00494995" w:rsidP="005C078B">
      <w:pPr>
        <w:pStyle w:val="Code"/>
      </w:pPr>
      <w:r w:rsidRPr="005C078B">
        <w:t xml:space="preserve">  test_loss, test_accuracy = model.evaluate(</w:t>
      </w:r>
    </w:p>
    <w:p w14:paraId="23002855" w14:textId="77777777" w:rsidR="005C078B" w:rsidRDefault="005C078B" w:rsidP="005C078B">
      <w:pPr>
        <w:pStyle w:val="Code"/>
      </w:pPr>
      <w:r>
        <w:t xml:space="preserve">                               </w:t>
      </w:r>
      <w:r w:rsidR="00494995" w:rsidRPr="005C078B">
        <w:t xml:space="preserve">data_test_norm, labels_test, </w:t>
      </w:r>
    </w:p>
    <w:p w14:paraId="2E7BF3DE" w14:textId="41776C10" w:rsidR="00494995" w:rsidRPr="005C078B" w:rsidRDefault="005C078B" w:rsidP="005C078B">
      <w:pPr>
        <w:pStyle w:val="Code"/>
      </w:pPr>
      <w:r>
        <w:t xml:space="preserve">                               </w:t>
      </w:r>
      <w:r w:rsidR="00494995" w:rsidRPr="005C078B">
        <w:t>verbose = 0)</w:t>
      </w:r>
    </w:p>
    <w:p w14:paraId="6953BBA1" w14:textId="64475633" w:rsidR="00752278" w:rsidRPr="005C078B" w:rsidRDefault="00494995" w:rsidP="005C078B">
      <w:pPr>
        <w:pStyle w:val="Code"/>
      </w:pPr>
      <w:r w:rsidRPr="005C078B">
        <w:t xml:space="preserve">  return train_accuracy, test_accuracy</w:t>
      </w:r>
    </w:p>
    <w:p w14:paraId="4C51F145" w14:textId="77777777" w:rsidR="00752278" w:rsidRPr="00752278" w:rsidRDefault="00752278" w:rsidP="00FF0580">
      <w:pPr>
        <w:pStyle w:val="BodyTextFirst"/>
      </w:pPr>
      <w:r w:rsidRPr="00752278">
        <w:t>you have already seen a function very similar to this one several times already. The main parts should be clear. You will find a few things that are new. First, we build the model in the function itself with</w:t>
      </w:r>
    </w:p>
    <w:p w14:paraId="4FA14A61" w14:textId="2611EDD0" w:rsidR="005C078B" w:rsidRDefault="005C078B" w:rsidP="005C078B">
      <w:pPr>
        <w:pStyle w:val="Code"/>
      </w:pPr>
      <w:r w:rsidRPr="005C078B">
        <w:t>model = build_model(number_neurons</w:t>
      </w:r>
      <w:r w:rsidR="0068601D">
        <w:t>, learning_rate</w:t>
      </w:r>
      <w:r w:rsidRPr="005C078B">
        <w:t>)</w:t>
      </w:r>
    </w:p>
    <w:p w14:paraId="1E3B9C3D" w14:textId="4CF78B21" w:rsidR="00752278" w:rsidRPr="00752278" w:rsidRDefault="00752278" w:rsidP="00FF0580">
      <w:pPr>
        <w:pStyle w:val="BodyTextFirst"/>
      </w:pPr>
      <w:r w:rsidRPr="00752278">
        <w:t xml:space="preserve">and additionally, we evaluate the accuracy on the train dataset and on the dev dataset and return the values to the caller. In this way we can run a loop for several values of the number of neurons in the hidden layer and get the accuracies. Note this time the function has an additional input parameter: </w:t>
      </w:r>
      <w:proofErr w:type="spellStart"/>
      <w:r w:rsidRPr="005C078B">
        <w:rPr>
          <w:rStyle w:val="CodeInline"/>
        </w:rPr>
        <w:t>number_neurons</w:t>
      </w:r>
      <w:proofErr w:type="spellEnd"/>
      <w:r w:rsidRPr="00752278">
        <w:t>. We need to pass this number to the function that builds the model.</w:t>
      </w:r>
    </w:p>
    <w:p w14:paraId="6FE59FCE" w14:textId="7B8EDC6E" w:rsidR="00752278" w:rsidRPr="00752278" w:rsidRDefault="00752278" w:rsidP="005C078B">
      <w:pPr>
        <w:pStyle w:val="BodyTextCont"/>
      </w:pPr>
      <w:r w:rsidRPr="00752278">
        <w:t>Let</w:t>
      </w:r>
      <w:r w:rsidR="005C078B">
        <w:t xml:space="preserve"> u</w:t>
      </w:r>
      <w:r w:rsidRPr="00752278">
        <w:t xml:space="preserve">s suppose we choose the following parameters: minibatch size = </w:t>
      </w:r>
      <m:oMath>
        <m:r>
          <w:rPr>
            <w:rFonts w:ascii="Cambria Math" w:hAnsi="Cambria Math"/>
          </w:rPr>
          <m:t>50</m:t>
        </m:r>
      </m:oMath>
      <w:r w:rsidRPr="00752278">
        <w:t xml:space="preserve">, we train for </w:t>
      </w:r>
      <m:oMath>
        <m:r>
          <w:rPr>
            <w:rFonts w:ascii="Cambria Math" w:hAnsi="Cambria Math"/>
          </w:rPr>
          <m:t>100</m:t>
        </m:r>
      </m:oMath>
      <w:r w:rsidRPr="00752278">
        <w:t xml:space="preserve"> epochs, learning rate </w:t>
      </w:r>
      <m:oMath>
        <m:r>
          <w:rPr>
            <w:rFonts w:ascii="Cambria Math" w:hAnsi="Cambria Math"/>
          </w:rPr>
          <m:t>λ</m:t>
        </m:r>
        <m:r>
          <m:rPr>
            <m:sty m:val="p"/>
          </m:rPr>
          <w:rPr>
            <w:rFonts w:ascii="Cambria Math" w:hAnsi="Cambria Math"/>
          </w:rPr>
          <m:t>=0.001</m:t>
        </m:r>
      </m:oMath>
      <w:r w:rsidRPr="00752278">
        <w:t xml:space="preserve"> and we build our model with </w:t>
      </w:r>
      <m:oMath>
        <m:r>
          <w:rPr>
            <w:rFonts w:ascii="Cambria Math" w:hAnsi="Cambria Math"/>
          </w:rPr>
          <m:t>15</m:t>
        </m:r>
      </m:oMath>
      <w:r w:rsidRPr="00752278">
        <w:t xml:space="preserve"> neurons in the hidden layer.</w:t>
      </w:r>
    </w:p>
    <w:p w14:paraId="5730A542" w14:textId="77777777" w:rsidR="00752278" w:rsidRPr="00752278" w:rsidRDefault="00752278" w:rsidP="005C078B">
      <w:pPr>
        <w:pStyle w:val="BodyTextCont"/>
      </w:pPr>
      <w:r w:rsidRPr="00752278">
        <w:lastRenderedPageBreak/>
        <w:t>We then run the model</w:t>
      </w:r>
    </w:p>
    <w:p w14:paraId="1FAA4629" w14:textId="134EB2BB" w:rsidR="005C078B" w:rsidRDefault="005C078B" w:rsidP="005C078B">
      <w:pPr>
        <w:pStyle w:val="Code"/>
      </w:pPr>
      <w:r w:rsidRPr="005C078B">
        <w:t>train_accuracy, test_accuracy = train_model(15</w:t>
      </w:r>
      <w:r w:rsidR="0068601D">
        <w:t>, 0.001, 100, 50</w:t>
      </w:r>
      <w:r w:rsidRPr="005C078B">
        <w:t>)</w:t>
      </w:r>
    </w:p>
    <w:p w14:paraId="6C719F3E" w14:textId="77777777" w:rsidR="005C078B" w:rsidRPr="005C078B" w:rsidRDefault="005C078B" w:rsidP="005C078B">
      <w:pPr>
        <w:pStyle w:val="Code"/>
      </w:pPr>
      <w:r w:rsidRPr="005C078B">
        <w:t>print(train_accuracy)</w:t>
      </w:r>
    </w:p>
    <w:p w14:paraId="09F235B9" w14:textId="5DF70A5A" w:rsidR="005C078B" w:rsidRDefault="005C078B" w:rsidP="005C078B">
      <w:pPr>
        <w:pStyle w:val="Code"/>
      </w:pPr>
      <w:r w:rsidRPr="005C078B">
        <w:t>print(test_accuracy)</w:t>
      </w:r>
    </w:p>
    <w:p w14:paraId="05BF0890" w14:textId="0BE0C18F" w:rsidR="00752278" w:rsidRPr="00752278" w:rsidRDefault="00752278" w:rsidP="00FF0580">
      <w:pPr>
        <w:pStyle w:val="BodyTextFirst"/>
      </w:pPr>
      <w:r w:rsidRPr="00752278">
        <w:t xml:space="preserve">we get for the train dataset </w:t>
      </w:r>
      <m:oMath>
        <m:r>
          <w:rPr>
            <w:rFonts w:ascii="Cambria Math" w:hAnsi="Cambria Math"/>
          </w:rPr>
          <m:t>0.85</m:t>
        </m:r>
        <m:r>
          <w:rPr>
            <w:rFonts w:ascii="Cambria Math" w:hAnsi="Cambria Math"/>
          </w:rPr>
          <m:t>49</m:t>
        </m:r>
      </m:oMath>
      <w:r w:rsidRPr="00752278">
        <w:t xml:space="preserve"> and for the dev dataset </w:t>
      </w:r>
      <m:oMath>
        <m:r>
          <w:rPr>
            <w:rFonts w:ascii="Cambria Math" w:hAnsi="Cambria Math"/>
          </w:rPr>
          <m:t>0.83</m:t>
        </m:r>
        <m:r>
          <w:rPr>
            <w:rFonts w:ascii="Cambria Math" w:hAnsi="Cambria Math"/>
          </w:rPr>
          <m:t>96</m:t>
        </m:r>
      </m:oMath>
      <w:r w:rsidRPr="00752278">
        <w:t xml:space="preserve"> accuracy. Can we do better? </w:t>
      </w:r>
      <w:r w:rsidR="005C078B" w:rsidRPr="00752278">
        <w:t>Well,</w:t>
      </w:r>
      <w:r w:rsidRPr="00752278">
        <w:t xml:space="preserve"> we can surely do a grid search to start with</w:t>
      </w:r>
    </w:p>
    <w:p w14:paraId="11CD1C52" w14:textId="77777777" w:rsidR="005C078B" w:rsidRPr="005C078B" w:rsidRDefault="005C078B" w:rsidP="005C078B">
      <w:pPr>
        <w:pStyle w:val="Code"/>
      </w:pPr>
      <w:r w:rsidRPr="005C078B">
        <w:t>nn = [1, 5, 10, 15, 25, 30, 50, 150, 300, 1000, 3000]</w:t>
      </w:r>
    </w:p>
    <w:p w14:paraId="04C4419F" w14:textId="77777777" w:rsidR="005C078B" w:rsidRPr="005C078B" w:rsidRDefault="005C078B" w:rsidP="005C078B">
      <w:pPr>
        <w:pStyle w:val="Code"/>
      </w:pPr>
      <w:r w:rsidRPr="005C078B">
        <w:t>for nn_ in nn:</w:t>
      </w:r>
    </w:p>
    <w:p w14:paraId="78161D57" w14:textId="3D920862" w:rsidR="005C078B" w:rsidRPr="005C078B" w:rsidRDefault="005C078B" w:rsidP="005C078B">
      <w:pPr>
        <w:pStyle w:val="Code"/>
      </w:pPr>
      <w:r w:rsidRPr="005C078B">
        <w:t xml:space="preserve">    train_accuracy, test_accuracy = train_model(nn_</w:t>
      </w:r>
      <w:r w:rsidR="0068601D">
        <w:t>, 0.001, 100, 50</w:t>
      </w:r>
      <w:r w:rsidRPr="005C078B">
        <w:t>)</w:t>
      </w:r>
    </w:p>
    <w:p w14:paraId="05CB85E2" w14:textId="77777777" w:rsidR="005C078B" w:rsidRDefault="005C078B" w:rsidP="005C078B">
      <w:pPr>
        <w:pStyle w:val="Code"/>
      </w:pPr>
      <w:r w:rsidRPr="005C078B">
        <w:t xml:space="preserve">    print('Number of neurons:', nn_, 'Acc. Train:', acc_train, 'Acc. Test', acc_test)</w:t>
      </w:r>
    </w:p>
    <w:p w14:paraId="297F3349" w14:textId="47E12D12" w:rsidR="00E62A59" w:rsidRDefault="005C078B" w:rsidP="005C078B">
      <w:pPr>
        <w:pStyle w:val="BodyTextFirst"/>
      </w:pPr>
      <w:r>
        <w:t>K</w:t>
      </w:r>
      <w:r w:rsidR="00752278" w:rsidRPr="00752278">
        <w:t>eep in mind that this will take quite some time. 3000 neurons are quite a high number, so be warned in case you want to try. We will get the following results (</w:t>
      </w:r>
      <w:r w:rsidR="00E62A59">
        <w:t>Table 8-1</w:t>
      </w:r>
      <w:r w:rsidR="00752278" w:rsidRPr="00752278">
        <w:t>)</w:t>
      </w:r>
    </w:p>
    <w:p w14:paraId="60997854" w14:textId="3E5767B0" w:rsidR="005C078B" w:rsidRPr="00752278" w:rsidRDefault="00E62A59" w:rsidP="00E62A59">
      <w:pPr>
        <w:pStyle w:val="TableCaption"/>
      </w:pPr>
      <w:r>
        <w:t>Table 8-1. Overview of the Accuracy on the Training and Test Datasets for a different number of neurons.</w:t>
      </w:r>
    </w:p>
    <w:tbl>
      <w:tblPr>
        <w:tblStyle w:val="Grigliatabella"/>
        <w:tblW w:w="0" w:type="auto"/>
        <w:tblBorders>
          <w:left w:val="none" w:sz="0" w:space="0" w:color="auto"/>
          <w:right w:val="none" w:sz="0" w:space="0" w:color="auto"/>
        </w:tblBorders>
        <w:tblLook w:val="04A0" w:firstRow="1" w:lastRow="0" w:firstColumn="1" w:lastColumn="0" w:noHBand="0" w:noVBand="1"/>
      </w:tblPr>
      <w:tblGrid>
        <w:gridCol w:w="1713"/>
        <w:gridCol w:w="3416"/>
        <w:gridCol w:w="3151"/>
      </w:tblGrid>
      <w:tr w:rsidR="00752278" w:rsidRPr="00752278" w14:paraId="5233485E" w14:textId="77777777" w:rsidTr="005C078B">
        <w:tc>
          <w:tcPr>
            <w:tcW w:w="1715" w:type="dxa"/>
            <w:tcBorders>
              <w:top w:val="single" w:sz="4" w:space="0" w:color="auto"/>
              <w:bottom w:val="single" w:sz="4" w:space="0" w:color="auto"/>
            </w:tcBorders>
          </w:tcPr>
          <w:p w14:paraId="7D70DEE0" w14:textId="77777777" w:rsidR="00752278" w:rsidRPr="00752278" w:rsidRDefault="00752278" w:rsidP="005C078B">
            <w:pPr>
              <w:pStyle w:val="BodyTextFirst"/>
              <w:spacing w:after="0"/>
              <w:jc w:val="left"/>
              <w:rPr>
                <w:b/>
              </w:rPr>
            </w:pPr>
            <w:r w:rsidRPr="00752278">
              <w:rPr>
                <w:b/>
              </w:rPr>
              <w:t>Number of neurons</w:t>
            </w:r>
          </w:p>
        </w:tc>
        <w:tc>
          <w:tcPr>
            <w:tcW w:w="3420" w:type="dxa"/>
            <w:tcBorders>
              <w:top w:val="single" w:sz="4" w:space="0" w:color="auto"/>
              <w:bottom w:val="single" w:sz="4" w:space="0" w:color="auto"/>
            </w:tcBorders>
          </w:tcPr>
          <w:p w14:paraId="6E233CD2" w14:textId="77777777" w:rsidR="00752278" w:rsidRPr="00752278" w:rsidRDefault="00752278" w:rsidP="005C078B">
            <w:pPr>
              <w:pStyle w:val="BodyTextFirst"/>
              <w:spacing w:after="0"/>
              <w:jc w:val="left"/>
              <w:rPr>
                <w:b/>
              </w:rPr>
            </w:pPr>
            <w:r w:rsidRPr="00752278">
              <w:rPr>
                <w:b/>
              </w:rPr>
              <w:t>Accuracy on the train dataset</w:t>
            </w:r>
          </w:p>
        </w:tc>
        <w:tc>
          <w:tcPr>
            <w:tcW w:w="3155" w:type="dxa"/>
            <w:tcBorders>
              <w:top w:val="single" w:sz="4" w:space="0" w:color="auto"/>
              <w:bottom w:val="single" w:sz="4" w:space="0" w:color="auto"/>
            </w:tcBorders>
          </w:tcPr>
          <w:p w14:paraId="58E13175" w14:textId="77777777" w:rsidR="00752278" w:rsidRPr="00752278" w:rsidRDefault="00752278" w:rsidP="005C078B">
            <w:pPr>
              <w:pStyle w:val="BodyTextFirst"/>
              <w:spacing w:after="0"/>
              <w:jc w:val="left"/>
              <w:rPr>
                <w:b/>
              </w:rPr>
            </w:pPr>
            <w:r w:rsidRPr="00752278">
              <w:rPr>
                <w:b/>
              </w:rPr>
              <w:t>Accuracy on the test dataset</w:t>
            </w:r>
          </w:p>
        </w:tc>
      </w:tr>
      <w:tr w:rsidR="00752278" w:rsidRPr="00752278" w14:paraId="51035AC9" w14:textId="77777777" w:rsidTr="005C078B">
        <w:tc>
          <w:tcPr>
            <w:tcW w:w="1715" w:type="dxa"/>
            <w:tcBorders>
              <w:top w:val="single" w:sz="4" w:space="0" w:color="auto"/>
            </w:tcBorders>
          </w:tcPr>
          <w:p w14:paraId="146C2973" w14:textId="77777777" w:rsidR="00752278" w:rsidRPr="00752278" w:rsidRDefault="00752278" w:rsidP="00752278">
            <w:pPr>
              <w:pStyle w:val="BodyTextFirst"/>
              <w:spacing w:after="0"/>
            </w:pPr>
            <w:r w:rsidRPr="00752278">
              <w:t>1</w:t>
            </w:r>
          </w:p>
        </w:tc>
        <w:tc>
          <w:tcPr>
            <w:tcW w:w="3420" w:type="dxa"/>
            <w:tcBorders>
              <w:top w:val="single" w:sz="4" w:space="0" w:color="auto"/>
            </w:tcBorders>
          </w:tcPr>
          <w:p w14:paraId="147ED874" w14:textId="0BF1DBE8" w:rsidR="00752278" w:rsidRPr="00752278" w:rsidRDefault="00752278" w:rsidP="00752278">
            <w:pPr>
              <w:pStyle w:val="BodyTextFirst"/>
              <w:spacing w:after="0"/>
            </w:pPr>
            <w:r w:rsidRPr="00752278">
              <w:t>0.</w:t>
            </w:r>
            <w:r w:rsidR="0068601D">
              <w:t>1000</w:t>
            </w:r>
          </w:p>
        </w:tc>
        <w:tc>
          <w:tcPr>
            <w:tcW w:w="3155" w:type="dxa"/>
            <w:tcBorders>
              <w:top w:val="single" w:sz="4" w:space="0" w:color="auto"/>
            </w:tcBorders>
          </w:tcPr>
          <w:p w14:paraId="61428C0B" w14:textId="5D8EBC29" w:rsidR="00752278" w:rsidRPr="00752278" w:rsidRDefault="00752278" w:rsidP="00752278">
            <w:pPr>
              <w:pStyle w:val="BodyTextFirst"/>
              <w:spacing w:after="0"/>
            </w:pPr>
            <w:r w:rsidRPr="00752278">
              <w:t>0.</w:t>
            </w:r>
            <w:r w:rsidR="0068601D">
              <w:t>1000</w:t>
            </w:r>
          </w:p>
        </w:tc>
      </w:tr>
      <w:tr w:rsidR="00752278" w:rsidRPr="00752278" w14:paraId="36F99B3E" w14:textId="77777777" w:rsidTr="005C078B">
        <w:tc>
          <w:tcPr>
            <w:tcW w:w="1715" w:type="dxa"/>
          </w:tcPr>
          <w:p w14:paraId="08BEB43A" w14:textId="77777777" w:rsidR="00752278" w:rsidRPr="00752278" w:rsidRDefault="00752278" w:rsidP="00752278">
            <w:pPr>
              <w:pStyle w:val="BodyTextFirst"/>
              <w:spacing w:after="0"/>
            </w:pPr>
            <w:r w:rsidRPr="00752278">
              <w:t>5</w:t>
            </w:r>
          </w:p>
        </w:tc>
        <w:tc>
          <w:tcPr>
            <w:tcW w:w="3420" w:type="dxa"/>
          </w:tcPr>
          <w:p w14:paraId="1714DB6E" w14:textId="13931CB4" w:rsidR="00752278" w:rsidRPr="00752278" w:rsidRDefault="00752278" w:rsidP="00752278">
            <w:pPr>
              <w:pStyle w:val="BodyTextFirst"/>
              <w:spacing w:after="0"/>
            </w:pPr>
            <w:r w:rsidRPr="00752278">
              <w:t>0.</w:t>
            </w:r>
            <w:r w:rsidR="0054499C">
              <w:t>82</w:t>
            </w:r>
            <w:r w:rsidR="0068601D">
              <w:t>42</w:t>
            </w:r>
          </w:p>
        </w:tc>
        <w:tc>
          <w:tcPr>
            <w:tcW w:w="3155" w:type="dxa"/>
          </w:tcPr>
          <w:p w14:paraId="1632D3F2" w14:textId="201C9354" w:rsidR="00752278" w:rsidRPr="00752278" w:rsidRDefault="00752278" w:rsidP="00752278">
            <w:pPr>
              <w:pStyle w:val="BodyTextFirst"/>
              <w:spacing w:after="0"/>
            </w:pPr>
            <w:r w:rsidRPr="00752278">
              <w:t>0.</w:t>
            </w:r>
            <w:r w:rsidR="0054499C">
              <w:t>8</w:t>
            </w:r>
            <w:r w:rsidR="0068601D">
              <w:t>123</w:t>
            </w:r>
          </w:p>
        </w:tc>
      </w:tr>
      <w:tr w:rsidR="00752278" w:rsidRPr="00752278" w14:paraId="38F584D7" w14:textId="77777777" w:rsidTr="005C078B">
        <w:tc>
          <w:tcPr>
            <w:tcW w:w="1715" w:type="dxa"/>
          </w:tcPr>
          <w:p w14:paraId="20C5796F" w14:textId="77777777" w:rsidR="00752278" w:rsidRPr="00752278" w:rsidRDefault="00752278" w:rsidP="00752278">
            <w:pPr>
              <w:pStyle w:val="BodyTextFirst"/>
              <w:spacing w:after="0"/>
            </w:pPr>
            <w:r w:rsidRPr="00752278">
              <w:t>10</w:t>
            </w:r>
          </w:p>
        </w:tc>
        <w:tc>
          <w:tcPr>
            <w:tcW w:w="3420" w:type="dxa"/>
          </w:tcPr>
          <w:p w14:paraId="52D05DFB" w14:textId="3256888E" w:rsidR="00752278" w:rsidRPr="00752278" w:rsidRDefault="00F55B3A" w:rsidP="00752278">
            <w:pPr>
              <w:pStyle w:val="BodyTextFirst"/>
              <w:spacing w:after="0"/>
            </w:pPr>
            <w:r>
              <w:t>0.8</w:t>
            </w:r>
            <w:r w:rsidR="0068601D">
              <w:t>476</w:t>
            </w:r>
          </w:p>
        </w:tc>
        <w:tc>
          <w:tcPr>
            <w:tcW w:w="3155" w:type="dxa"/>
          </w:tcPr>
          <w:p w14:paraId="1EB24B0A" w14:textId="76F7BD94" w:rsidR="00752278" w:rsidRPr="00752278" w:rsidRDefault="00F55B3A" w:rsidP="00752278">
            <w:pPr>
              <w:pStyle w:val="BodyTextFirst"/>
              <w:spacing w:after="0"/>
            </w:pPr>
            <w:r>
              <w:t>0.83</w:t>
            </w:r>
            <w:r w:rsidR="0068601D">
              <w:t>23</w:t>
            </w:r>
          </w:p>
        </w:tc>
      </w:tr>
      <w:tr w:rsidR="00752278" w:rsidRPr="00752278" w14:paraId="4C320DCE" w14:textId="77777777" w:rsidTr="005C078B">
        <w:tc>
          <w:tcPr>
            <w:tcW w:w="1715" w:type="dxa"/>
          </w:tcPr>
          <w:p w14:paraId="3DF60D83" w14:textId="77777777" w:rsidR="00752278" w:rsidRPr="00752278" w:rsidRDefault="00752278" w:rsidP="00752278">
            <w:pPr>
              <w:pStyle w:val="BodyTextFirst"/>
              <w:spacing w:after="0"/>
            </w:pPr>
            <w:r w:rsidRPr="00752278">
              <w:t>15</w:t>
            </w:r>
          </w:p>
        </w:tc>
        <w:tc>
          <w:tcPr>
            <w:tcW w:w="3420" w:type="dxa"/>
          </w:tcPr>
          <w:p w14:paraId="23713987" w14:textId="65286660" w:rsidR="00752278" w:rsidRPr="00752278" w:rsidRDefault="00F55B3A" w:rsidP="00752278">
            <w:pPr>
              <w:pStyle w:val="BodyTextFirst"/>
              <w:spacing w:after="0"/>
            </w:pPr>
            <w:r>
              <w:t>0.85</w:t>
            </w:r>
            <w:r w:rsidR="0068601D">
              <w:t>49</w:t>
            </w:r>
          </w:p>
        </w:tc>
        <w:tc>
          <w:tcPr>
            <w:tcW w:w="3155" w:type="dxa"/>
          </w:tcPr>
          <w:p w14:paraId="49B8A8D7" w14:textId="20A22E00" w:rsidR="00752278" w:rsidRPr="00752278" w:rsidRDefault="00F55B3A" w:rsidP="00752278">
            <w:pPr>
              <w:pStyle w:val="BodyTextFirst"/>
              <w:spacing w:after="0"/>
            </w:pPr>
            <w:r>
              <w:t>0.83</w:t>
            </w:r>
            <w:r w:rsidR="0068601D">
              <w:t>73</w:t>
            </w:r>
          </w:p>
        </w:tc>
      </w:tr>
      <w:tr w:rsidR="00752278" w:rsidRPr="00752278" w14:paraId="332391A4" w14:textId="77777777" w:rsidTr="005C078B">
        <w:tc>
          <w:tcPr>
            <w:tcW w:w="1715" w:type="dxa"/>
          </w:tcPr>
          <w:p w14:paraId="37487F8A" w14:textId="77777777" w:rsidR="00752278" w:rsidRPr="00752278" w:rsidRDefault="00752278" w:rsidP="00752278">
            <w:pPr>
              <w:pStyle w:val="BodyTextFirst"/>
              <w:spacing w:after="0"/>
            </w:pPr>
            <w:r w:rsidRPr="00752278">
              <w:t>25</w:t>
            </w:r>
          </w:p>
        </w:tc>
        <w:tc>
          <w:tcPr>
            <w:tcW w:w="3420" w:type="dxa"/>
          </w:tcPr>
          <w:p w14:paraId="73519397" w14:textId="094BFBD9" w:rsidR="00752278" w:rsidRPr="00752278" w:rsidRDefault="0068601D" w:rsidP="00752278">
            <w:pPr>
              <w:pStyle w:val="BodyTextFirst"/>
              <w:spacing w:after="0"/>
            </w:pPr>
            <w:r>
              <w:t>0.8604</w:t>
            </w:r>
          </w:p>
        </w:tc>
        <w:tc>
          <w:tcPr>
            <w:tcW w:w="3155" w:type="dxa"/>
          </w:tcPr>
          <w:p w14:paraId="1B980C7B" w14:textId="6CCB143F" w:rsidR="00752278" w:rsidRPr="00752278" w:rsidRDefault="0068601D" w:rsidP="00752278">
            <w:pPr>
              <w:pStyle w:val="BodyTextFirst"/>
              <w:spacing w:after="0"/>
            </w:pPr>
            <w:r>
              <w:t>0.8444</w:t>
            </w:r>
          </w:p>
        </w:tc>
      </w:tr>
      <w:tr w:rsidR="00752278" w:rsidRPr="00752278" w14:paraId="150E68FC" w14:textId="77777777" w:rsidTr="005C078B">
        <w:tc>
          <w:tcPr>
            <w:tcW w:w="1715" w:type="dxa"/>
          </w:tcPr>
          <w:p w14:paraId="76971AF0" w14:textId="77777777" w:rsidR="00752278" w:rsidRPr="00752278" w:rsidRDefault="00752278" w:rsidP="00752278">
            <w:pPr>
              <w:pStyle w:val="BodyTextFirst"/>
              <w:spacing w:after="0"/>
            </w:pPr>
            <w:r w:rsidRPr="00752278">
              <w:t>30</w:t>
            </w:r>
          </w:p>
        </w:tc>
        <w:tc>
          <w:tcPr>
            <w:tcW w:w="3420" w:type="dxa"/>
          </w:tcPr>
          <w:p w14:paraId="1DF16BA4" w14:textId="75817D38" w:rsidR="00752278" w:rsidRPr="00752278" w:rsidRDefault="0068601D" w:rsidP="00752278">
            <w:pPr>
              <w:pStyle w:val="BodyTextFirst"/>
              <w:spacing w:after="0"/>
            </w:pPr>
            <w:r>
              <w:t>0.8577</w:t>
            </w:r>
          </w:p>
        </w:tc>
        <w:tc>
          <w:tcPr>
            <w:tcW w:w="3155" w:type="dxa"/>
          </w:tcPr>
          <w:p w14:paraId="51BB2F32" w14:textId="435AB04D" w:rsidR="00752278" w:rsidRPr="00752278" w:rsidRDefault="0068601D" w:rsidP="00752278">
            <w:pPr>
              <w:pStyle w:val="BodyTextFirst"/>
              <w:spacing w:after="0"/>
            </w:pPr>
            <w:r>
              <w:t>0.8413</w:t>
            </w:r>
          </w:p>
        </w:tc>
      </w:tr>
      <w:tr w:rsidR="00752278" w:rsidRPr="00752278" w14:paraId="63D05A8D" w14:textId="77777777" w:rsidTr="005C078B">
        <w:tc>
          <w:tcPr>
            <w:tcW w:w="1715" w:type="dxa"/>
          </w:tcPr>
          <w:p w14:paraId="64DE3A86" w14:textId="77777777" w:rsidR="00752278" w:rsidRPr="00752278" w:rsidRDefault="00752278" w:rsidP="00752278">
            <w:pPr>
              <w:pStyle w:val="BodyTextFirst"/>
              <w:spacing w:after="0"/>
            </w:pPr>
            <w:r w:rsidRPr="00752278">
              <w:t>50</w:t>
            </w:r>
          </w:p>
        </w:tc>
        <w:tc>
          <w:tcPr>
            <w:tcW w:w="3420" w:type="dxa"/>
          </w:tcPr>
          <w:p w14:paraId="3C78229D" w14:textId="0B32CC39" w:rsidR="00752278" w:rsidRPr="00752278" w:rsidRDefault="0068601D" w:rsidP="00752278">
            <w:pPr>
              <w:pStyle w:val="BodyTextFirst"/>
              <w:spacing w:after="0"/>
            </w:pPr>
            <w:r>
              <w:t>0.8661</w:t>
            </w:r>
          </w:p>
        </w:tc>
        <w:tc>
          <w:tcPr>
            <w:tcW w:w="3155" w:type="dxa"/>
          </w:tcPr>
          <w:p w14:paraId="67D4A525" w14:textId="6B3FD41A" w:rsidR="00752278" w:rsidRPr="00752278" w:rsidRDefault="0068601D" w:rsidP="00752278">
            <w:pPr>
              <w:pStyle w:val="BodyTextFirst"/>
              <w:spacing w:after="0"/>
            </w:pPr>
            <w:r>
              <w:t>0.8470</w:t>
            </w:r>
          </w:p>
        </w:tc>
      </w:tr>
      <w:tr w:rsidR="00752278" w:rsidRPr="00752278" w14:paraId="16F1AB84" w14:textId="77777777" w:rsidTr="005C078B">
        <w:tc>
          <w:tcPr>
            <w:tcW w:w="1715" w:type="dxa"/>
          </w:tcPr>
          <w:p w14:paraId="4B2EB275" w14:textId="77777777" w:rsidR="00752278" w:rsidRPr="00752278" w:rsidRDefault="00752278" w:rsidP="00752278">
            <w:pPr>
              <w:pStyle w:val="BodyTextFirst"/>
              <w:spacing w:after="0"/>
            </w:pPr>
            <w:r w:rsidRPr="00752278">
              <w:t>150</w:t>
            </w:r>
          </w:p>
        </w:tc>
        <w:tc>
          <w:tcPr>
            <w:tcW w:w="3420" w:type="dxa"/>
          </w:tcPr>
          <w:p w14:paraId="5981072C" w14:textId="226388DE" w:rsidR="00752278" w:rsidRPr="00752278" w:rsidRDefault="0068601D" w:rsidP="00752278">
            <w:pPr>
              <w:pStyle w:val="BodyTextFirst"/>
              <w:spacing w:after="0"/>
            </w:pPr>
            <w:r>
              <w:t>0.8677</w:t>
            </w:r>
          </w:p>
        </w:tc>
        <w:tc>
          <w:tcPr>
            <w:tcW w:w="3155" w:type="dxa"/>
          </w:tcPr>
          <w:p w14:paraId="45FD0690" w14:textId="79B808A1" w:rsidR="00752278" w:rsidRPr="00752278" w:rsidRDefault="0068601D" w:rsidP="00752278">
            <w:pPr>
              <w:pStyle w:val="BodyTextFirst"/>
              <w:spacing w:after="0"/>
            </w:pPr>
            <w:r>
              <w:t>0.8513</w:t>
            </w:r>
          </w:p>
        </w:tc>
      </w:tr>
      <w:tr w:rsidR="00752278" w:rsidRPr="00752278" w14:paraId="2094F22F" w14:textId="77777777" w:rsidTr="005C078B">
        <w:tc>
          <w:tcPr>
            <w:tcW w:w="1715" w:type="dxa"/>
          </w:tcPr>
          <w:p w14:paraId="504D9B54" w14:textId="77777777" w:rsidR="00752278" w:rsidRPr="00752278" w:rsidRDefault="00752278" w:rsidP="00752278">
            <w:pPr>
              <w:pStyle w:val="BodyTextFirst"/>
              <w:spacing w:after="0"/>
            </w:pPr>
            <w:r w:rsidRPr="00752278">
              <w:t>300</w:t>
            </w:r>
          </w:p>
        </w:tc>
        <w:tc>
          <w:tcPr>
            <w:tcW w:w="3420" w:type="dxa"/>
          </w:tcPr>
          <w:p w14:paraId="4C4CBE15" w14:textId="26A6208A" w:rsidR="00752278" w:rsidRPr="00752278" w:rsidRDefault="0068601D" w:rsidP="00752278">
            <w:pPr>
              <w:pStyle w:val="BodyTextFirst"/>
              <w:spacing w:after="0"/>
            </w:pPr>
            <w:r>
              <w:t>0.8694</w:t>
            </w:r>
          </w:p>
        </w:tc>
        <w:tc>
          <w:tcPr>
            <w:tcW w:w="3155" w:type="dxa"/>
          </w:tcPr>
          <w:p w14:paraId="3724F9EE" w14:textId="0BEF27FC" w:rsidR="00752278" w:rsidRPr="00752278" w:rsidRDefault="0068601D" w:rsidP="00752278">
            <w:pPr>
              <w:pStyle w:val="BodyTextFirst"/>
              <w:spacing w:after="0"/>
            </w:pPr>
            <w:r>
              <w:t>0.8512</w:t>
            </w:r>
          </w:p>
        </w:tc>
      </w:tr>
      <w:tr w:rsidR="00752278" w:rsidRPr="00752278" w14:paraId="3CB1E595" w14:textId="77777777" w:rsidTr="005C078B">
        <w:tc>
          <w:tcPr>
            <w:tcW w:w="1715" w:type="dxa"/>
          </w:tcPr>
          <w:p w14:paraId="0D1BBCEF" w14:textId="77777777" w:rsidR="00752278" w:rsidRPr="00752278" w:rsidRDefault="00752278" w:rsidP="00752278">
            <w:pPr>
              <w:pStyle w:val="BodyTextFirst"/>
              <w:spacing w:after="0"/>
            </w:pPr>
            <w:r w:rsidRPr="00752278">
              <w:t>1000</w:t>
            </w:r>
          </w:p>
        </w:tc>
        <w:tc>
          <w:tcPr>
            <w:tcW w:w="3420" w:type="dxa"/>
          </w:tcPr>
          <w:p w14:paraId="7C2BD7B7" w14:textId="7EF4C453" w:rsidR="00752278" w:rsidRPr="00752278" w:rsidRDefault="0068601D" w:rsidP="00752278">
            <w:pPr>
              <w:pStyle w:val="BodyTextFirst"/>
              <w:spacing w:after="0"/>
            </w:pPr>
            <w:r>
              <w:t>0.8740</w:t>
            </w:r>
          </w:p>
        </w:tc>
        <w:tc>
          <w:tcPr>
            <w:tcW w:w="3155" w:type="dxa"/>
          </w:tcPr>
          <w:p w14:paraId="38FF7ED8" w14:textId="18082849" w:rsidR="00752278" w:rsidRPr="00752278" w:rsidRDefault="0068601D" w:rsidP="00752278">
            <w:pPr>
              <w:pStyle w:val="BodyTextFirst"/>
              <w:spacing w:after="0"/>
            </w:pPr>
            <w:r>
              <w:t>0.8555</w:t>
            </w:r>
          </w:p>
        </w:tc>
      </w:tr>
      <w:tr w:rsidR="00752278" w:rsidRPr="00752278" w14:paraId="1901166E" w14:textId="77777777" w:rsidTr="005C078B">
        <w:tc>
          <w:tcPr>
            <w:tcW w:w="1715" w:type="dxa"/>
          </w:tcPr>
          <w:p w14:paraId="0FC1590D" w14:textId="77777777" w:rsidR="00752278" w:rsidRPr="00752278" w:rsidRDefault="00752278" w:rsidP="00752278">
            <w:pPr>
              <w:pStyle w:val="BodyTextFirst"/>
              <w:spacing w:after="0"/>
            </w:pPr>
            <w:r w:rsidRPr="00752278">
              <w:t>3000</w:t>
            </w:r>
          </w:p>
        </w:tc>
        <w:tc>
          <w:tcPr>
            <w:tcW w:w="3420" w:type="dxa"/>
          </w:tcPr>
          <w:p w14:paraId="07820BFC" w14:textId="3AFB5C3F" w:rsidR="00752278" w:rsidRPr="00752278" w:rsidRDefault="0068601D" w:rsidP="00752278">
            <w:pPr>
              <w:pStyle w:val="BodyTextFirst"/>
              <w:spacing w:after="0"/>
            </w:pPr>
            <w:r>
              <w:t>0.8754</w:t>
            </w:r>
          </w:p>
        </w:tc>
        <w:tc>
          <w:tcPr>
            <w:tcW w:w="3155" w:type="dxa"/>
          </w:tcPr>
          <w:p w14:paraId="2312883B" w14:textId="4E858377" w:rsidR="00752278" w:rsidRPr="00752278" w:rsidRDefault="0068601D" w:rsidP="00752278">
            <w:pPr>
              <w:pStyle w:val="BodyTextFirst"/>
              <w:spacing w:after="0"/>
            </w:pPr>
            <w:r>
              <w:t>0.8569</w:t>
            </w:r>
          </w:p>
        </w:tc>
      </w:tr>
    </w:tbl>
    <w:p w14:paraId="59C62904" w14:textId="77777777" w:rsidR="00752278" w:rsidRPr="00752278" w:rsidRDefault="00752278" w:rsidP="00FF0580">
      <w:pPr>
        <w:pStyle w:val="BodyTextFirst"/>
      </w:pPr>
    </w:p>
    <w:p w14:paraId="22205AFE" w14:textId="345EDD9B" w:rsidR="00752278" w:rsidRDefault="00752278" w:rsidP="00FF0580">
      <w:pPr>
        <w:pStyle w:val="BodyTextFirst"/>
      </w:pPr>
      <w:r w:rsidRPr="00752278">
        <w:t xml:space="preserve">Not surprisingly more neurons deliver better accuracy, with no signs of overfitting of the train dataset, since the accuracy on the dev dataset is almost equal to the one on the train dataset. In Figure 7-26 you can see a plot of the accuracy on the test </w:t>
      </w:r>
      <w:r w:rsidRPr="00752278">
        <w:lastRenderedPageBreak/>
        <w:t>dataset vs. the number of neurons in the hidden layer. Note that the x-axis uses a logarithmic scale, to make the changes more evident.</w:t>
      </w:r>
    </w:p>
    <w:p w14:paraId="36684BFD" w14:textId="77777777" w:rsidR="0068601D" w:rsidRDefault="0068601D" w:rsidP="00FF0580">
      <w:pPr>
        <w:pStyle w:val="BodyTextFirst"/>
      </w:pPr>
    </w:p>
    <w:p w14:paraId="5B4522D3" w14:textId="5161BF51" w:rsidR="00752278" w:rsidRDefault="0068601D" w:rsidP="0068601D">
      <w:pPr>
        <w:pStyle w:val="BodyTextFirst"/>
        <w:jc w:val="center"/>
      </w:pPr>
      <w:r>
        <w:rPr>
          <w:noProof/>
        </w:rPr>
        <w:drawing>
          <wp:inline distT="0" distB="0" distL="0" distR="0" wp14:anchorId="2DF55B05" wp14:editId="6858DE8E">
            <wp:extent cx="4269850" cy="2792936"/>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77435" cy="2797897"/>
                    </a:xfrm>
                    <a:prstGeom prst="rect">
                      <a:avLst/>
                    </a:prstGeom>
                  </pic:spPr>
                </pic:pic>
              </a:graphicData>
            </a:graphic>
          </wp:inline>
        </w:drawing>
      </w:r>
    </w:p>
    <w:p w14:paraId="24E16D8C" w14:textId="73F64E3D" w:rsidR="00E62A59" w:rsidRPr="00752278" w:rsidRDefault="00E62A59" w:rsidP="00E62A59">
      <w:pPr>
        <w:pStyle w:val="FigureCaption"/>
      </w:pPr>
      <w:r w:rsidRPr="00752278">
        <w:t>Figure 7-26</w:t>
      </w:r>
      <w:r>
        <w:t>. A</w:t>
      </w:r>
      <w:r w:rsidRPr="00752278">
        <w:t>ccuracy on the test dataset vs. the number of neurons in the hidden layer.</w:t>
      </w:r>
    </w:p>
    <w:p w14:paraId="0655D45E" w14:textId="1EDB20A3" w:rsidR="00752278" w:rsidRPr="00752278" w:rsidRDefault="00752278" w:rsidP="00FF0580">
      <w:pPr>
        <w:pStyle w:val="BodyTextFirst"/>
      </w:pPr>
      <w:r w:rsidRPr="00752278">
        <w:t>If you</w:t>
      </w:r>
      <w:r w:rsidR="00DF27EC">
        <w:t>r</w:t>
      </w:r>
      <w:r w:rsidRPr="00752278">
        <w:t xml:space="preserve"> goal would be to </w:t>
      </w:r>
      <w:r w:rsidRPr="0068601D">
        <w:t>reach 80%</w:t>
      </w:r>
      <w:r w:rsidRPr="00752278">
        <w:t xml:space="preserve"> of accuracy you could well stop here. But there are a few things to consider: first, we may be able to do better, and secondly training the network with 3000 neurons takes quite some time. On </w:t>
      </w:r>
      <w:r w:rsidR="00E62A59">
        <w:t>a medium performances</w:t>
      </w:r>
      <w:r w:rsidRPr="00752278">
        <w:t xml:space="preserve"> </w:t>
      </w:r>
      <w:r w:rsidRPr="00C12503">
        <w:t>laptop roughly 35 minutes</w:t>
      </w:r>
      <w:r w:rsidRPr="00752278">
        <w:t>. We should see if we can get the same result in a fraction of the time. We want a model that trains as fast as we can! Let</w:t>
      </w:r>
      <w:r w:rsidR="00E62A59">
        <w:t xml:space="preserve"> u</w:t>
      </w:r>
      <w:r w:rsidRPr="00752278">
        <w:t>s try a slightly different approach. Since we want to be faster let</w:t>
      </w:r>
      <w:r w:rsidR="00E62A59">
        <w:t xml:space="preserve"> u</w:t>
      </w:r>
      <w:r w:rsidRPr="00752278">
        <w:t xml:space="preserve">s consider a model with 4 layers. We could </w:t>
      </w:r>
      <w:r w:rsidR="00E62A59" w:rsidRPr="00752278">
        <w:t>also tune</w:t>
      </w:r>
      <w:r w:rsidRPr="00752278">
        <w:t xml:space="preserve"> the number of layers but let</w:t>
      </w:r>
      <w:r w:rsidR="00E62A59">
        <w:t xml:space="preserve"> u</w:t>
      </w:r>
      <w:r w:rsidRPr="00752278">
        <w:t>s stick to 4 for this example and let</w:t>
      </w:r>
      <w:r w:rsidR="00E62A59">
        <w:t xml:space="preserve"> u</w:t>
      </w:r>
      <w:r w:rsidRPr="00752278">
        <w:t xml:space="preserve">s tune the other parameters. We will try to find the optimal value for: learning rate, minibatch size, number of neurons in each </w:t>
      </w:r>
      <w:r w:rsidR="00E62A59" w:rsidRPr="00752278">
        <w:t>layer</w:t>
      </w:r>
      <w:r w:rsidRPr="00752278">
        <w:t xml:space="preserve"> and number of epochs. We will use random search. For each parameter we will select randomly 10 values:</w:t>
      </w:r>
    </w:p>
    <w:p w14:paraId="25C0DA37" w14:textId="77777777" w:rsidR="00752278" w:rsidRPr="00752278" w:rsidRDefault="00752278" w:rsidP="00FF0580">
      <w:pPr>
        <w:pStyle w:val="Bullet"/>
      </w:pPr>
      <w:r w:rsidRPr="00752278">
        <w:t>Number of neurons: between 35 and 60</w:t>
      </w:r>
    </w:p>
    <w:p w14:paraId="72802F11" w14:textId="04126BCE" w:rsidR="00752278" w:rsidRPr="00752278" w:rsidRDefault="00752278" w:rsidP="00FF0580">
      <w:pPr>
        <w:pStyle w:val="Bullet"/>
      </w:pPr>
      <w:r w:rsidRPr="00752278">
        <w:t xml:space="preserve">Learning rate: we will use the search on the logarithmic scale between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752278">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p>
    <w:p w14:paraId="3A9A9D22" w14:textId="77777777" w:rsidR="00752278" w:rsidRPr="00752278" w:rsidRDefault="00752278" w:rsidP="00FF0580">
      <w:pPr>
        <w:pStyle w:val="Bullet"/>
      </w:pPr>
      <w:r w:rsidRPr="00752278">
        <w:t>Minibatch size: between 20 and 80</w:t>
      </w:r>
    </w:p>
    <w:p w14:paraId="588AE1DD" w14:textId="77777777" w:rsidR="00752278" w:rsidRPr="00752278" w:rsidRDefault="00752278" w:rsidP="00FF0580">
      <w:pPr>
        <w:pStyle w:val="Bullet"/>
      </w:pPr>
      <w:r w:rsidRPr="00752278">
        <w:t>Number of epochs: between 40 and 100</w:t>
      </w:r>
    </w:p>
    <w:p w14:paraId="6307C42F" w14:textId="77777777" w:rsidR="00752278" w:rsidRPr="00752278" w:rsidRDefault="00752278" w:rsidP="00FF0580">
      <w:pPr>
        <w:pStyle w:val="BodyTextFirst"/>
      </w:pPr>
      <w:r w:rsidRPr="00752278">
        <w:lastRenderedPageBreak/>
        <w:t>We can create arrays with the possible values with this code</w:t>
      </w:r>
    </w:p>
    <w:p w14:paraId="3BFE244E" w14:textId="21D42BC8" w:rsidR="00752278" w:rsidRPr="00752278" w:rsidRDefault="00752278" w:rsidP="00FF0580">
      <w:pPr>
        <w:pStyle w:val="Code"/>
      </w:pPr>
      <w:r w:rsidRPr="00752278">
        <w:t>neurons_ = np.random.randint(low</w:t>
      </w:r>
      <w:r w:rsidR="00E62A59">
        <w:t xml:space="preserve"> </w:t>
      </w:r>
      <w:r w:rsidRPr="00752278">
        <w:t>=</w:t>
      </w:r>
      <w:r w:rsidR="00E62A59">
        <w:t xml:space="preserve"> </w:t>
      </w:r>
      <w:r w:rsidRPr="00752278">
        <w:t>35, high</w:t>
      </w:r>
      <w:r w:rsidR="00E62A59">
        <w:t xml:space="preserve"> </w:t>
      </w:r>
      <w:r w:rsidRPr="00752278">
        <w:t>=</w:t>
      </w:r>
      <w:r w:rsidR="00E62A59">
        <w:t xml:space="preserve"> </w:t>
      </w:r>
      <w:r w:rsidRPr="00752278">
        <w:t>60.0, size</w:t>
      </w:r>
      <w:r w:rsidR="00E62A59">
        <w:t xml:space="preserve"> </w:t>
      </w:r>
      <w:r w:rsidRPr="00752278">
        <w:t>=</w:t>
      </w:r>
      <w:r w:rsidR="00E62A59">
        <w:t xml:space="preserve"> </w:t>
      </w:r>
      <w:r w:rsidRPr="00752278">
        <w:t>(10))</w:t>
      </w:r>
    </w:p>
    <w:p w14:paraId="1FC38706" w14:textId="2A0632FF" w:rsidR="00752278" w:rsidRPr="00752278" w:rsidRDefault="00752278" w:rsidP="00FF0580">
      <w:pPr>
        <w:pStyle w:val="Code"/>
      </w:pPr>
      <w:r w:rsidRPr="00752278">
        <w:t>r = -</w:t>
      </w:r>
      <w:r w:rsidR="00E62A59">
        <w:t xml:space="preserve"> </w:t>
      </w:r>
      <w:r w:rsidRPr="00752278">
        <w:t>np.random.random([10])*3.0</w:t>
      </w:r>
      <w:r w:rsidR="00E62A59">
        <w:t xml:space="preserve"> </w:t>
      </w:r>
      <w:r w:rsidRPr="00752278">
        <w:t>-</w:t>
      </w:r>
      <w:r w:rsidR="00E62A59">
        <w:t xml:space="preserve"> </w:t>
      </w:r>
      <w:r w:rsidRPr="00752278">
        <w:t>1</w:t>
      </w:r>
    </w:p>
    <w:p w14:paraId="2B1FBDFC" w14:textId="77777777" w:rsidR="00752278" w:rsidRPr="00752278" w:rsidRDefault="00752278" w:rsidP="00FF0580">
      <w:pPr>
        <w:pStyle w:val="Code"/>
      </w:pPr>
      <w:r w:rsidRPr="00752278">
        <w:t>learning_ = 10**r</w:t>
      </w:r>
    </w:p>
    <w:p w14:paraId="7BC826FD" w14:textId="32BC1D3D" w:rsidR="00752278" w:rsidRPr="00752278" w:rsidRDefault="00752278" w:rsidP="00FF0580">
      <w:pPr>
        <w:pStyle w:val="Code"/>
      </w:pPr>
      <w:r w:rsidRPr="00752278">
        <w:t>mb_size_ = np.random.randint(low</w:t>
      </w:r>
      <w:r w:rsidR="00E62A59">
        <w:t xml:space="preserve"> </w:t>
      </w:r>
      <w:r w:rsidRPr="00752278">
        <w:t>=</w:t>
      </w:r>
      <w:r w:rsidR="00E62A59">
        <w:t xml:space="preserve"> </w:t>
      </w:r>
      <w:r w:rsidRPr="00752278">
        <w:t>20, high</w:t>
      </w:r>
      <w:r w:rsidR="00E62A59">
        <w:t xml:space="preserve"> </w:t>
      </w:r>
      <w:r w:rsidRPr="00752278">
        <w:t>=</w:t>
      </w:r>
      <w:r w:rsidR="00E62A59">
        <w:t xml:space="preserve"> </w:t>
      </w:r>
      <w:r w:rsidRPr="00752278">
        <w:t>80, size = 10)</w:t>
      </w:r>
    </w:p>
    <w:p w14:paraId="488CABD3" w14:textId="77777777" w:rsidR="00752278" w:rsidRPr="00752278" w:rsidRDefault="00752278" w:rsidP="00FF0580">
      <w:pPr>
        <w:pStyle w:val="Code"/>
      </w:pPr>
      <w:r w:rsidRPr="00752278">
        <w:t>epochs_ = np.random.randint(low = 40, high = 100, size = (10))</w:t>
      </w:r>
    </w:p>
    <w:p w14:paraId="57A8977E" w14:textId="38A7650C" w:rsidR="00752278" w:rsidRPr="00752278" w:rsidRDefault="00752278" w:rsidP="00FF0580">
      <w:pPr>
        <w:pStyle w:val="BodyTextFirst"/>
      </w:pPr>
      <w:r w:rsidRPr="00752278">
        <w:t xml:space="preserve">Note that we will not try all possible combinations, but we will consider only ten possible combinations: the first value of each array, the second value of each array and so on. </w:t>
      </w:r>
      <w:r w:rsidR="00E62A59">
        <w:t>Let us consider</w:t>
      </w:r>
      <w:r w:rsidRPr="00752278">
        <w:t xml:space="preserve"> how efficient random search can be with just 10 evaluations! We can test our model with the following loop</w:t>
      </w:r>
    </w:p>
    <w:p w14:paraId="0B43E62B" w14:textId="77777777" w:rsidR="00F55B3A" w:rsidRPr="00F55B3A" w:rsidRDefault="00F55B3A" w:rsidP="00F55B3A">
      <w:pPr>
        <w:pStyle w:val="Code"/>
      </w:pPr>
      <w:r w:rsidRPr="00F55B3A">
        <w:t>for i in range(len(neurons_)):</w:t>
      </w:r>
    </w:p>
    <w:p w14:paraId="46E1A7B5" w14:textId="77777777" w:rsidR="00F55B3A" w:rsidRPr="00F55B3A" w:rsidRDefault="00F55B3A" w:rsidP="00F55B3A">
      <w:pPr>
        <w:pStyle w:val="Code"/>
      </w:pPr>
      <w:r w:rsidRPr="00F55B3A">
        <w:t xml:space="preserve">    train_accuracy, test_accuracy = train_model(neurons_[i], learning_[i], epochs_[i], mb_size_[i])</w:t>
      </w:r>
    </w:p>
    <w:p w14:paraId="59EBAB69" w14:textId="77777777" w:rsidR="00F55B3A" w:rsidRPr="00F55B3A" w:rsidRDefault="00F55B3A" w:rsidP="00F55B3A">
      <w:pPr>
        <w:pStyle w:val="Code"/>
      </w:pPr>
      <w:r w:rsidRPr="00F55B3A">
        <w:t xml:space="preserve">    print()</w:t>
      </w:r>
    </w:p>
    <w:p w14:paraId="411BC11F" w14:textId="77777777" w:rsidR="00F55B3A" w:rsidRPr="00F55B3A" w:rsidRDefault="00F55B3A" w:rsidP="00F55B3A">
      <w:pPr>
        <w:pStyle w:val="Code"/>
      </w:pPr>
      <w:r w:rsidRPr="00F55B3A">
        <w:t xml:space="preserve">    print('Epochs:', epochs_[i], 'Number of neurons:', neurons_[i], 'Learning rate:', learning_[i], 'Minibatch size', mb_size_[i],</w:t>
      </w:r>
    </w:p>
    <w:p w14:paraId="531B655F" w14:textId="77777777" w:rsidR="00F55B3A" w:rsidRDefault="00F55B3A" w:rsidP="00F55B3A">
      <w:pPr>
        <w:pStyle w:val="Code"/>
      </w:pPr>
      <w:r w:rsidRPr="00F55B3A">
        <w:t xml:space="preserve">          'Training accuracy:', train_accuracy, 'Test Accuracy', test_accuracy)</w:t>
      </w:r>
    </w:p>
    <w:p w14:paraId="4698185C" w14:textId="5BF9A996" w:rsidR="00752278" w:rsidRPr="00752278" w:rsidRDefault="00752278" w:rsidP="00F55B3A">
      <w:pPr>
        <w:pStyle w:val="BodyTextFirst"/>
      </w:pPr>
      <w:r w:rsidRPr="00752278">
        <w:t>You will find that the combinations with 4</w:t>
      </w:r>
      <w:r w:rsidR="0049632A">
        <w:t>4</w:t>
      </w:r>
      <w:r w:rsidRPr="00752278">
        <w:t xml:space="preserve"> epochs, </w:t>
      </w:r>
      <w:r w:rsidR="0049632A">
        <w:t>36</w:t>
      </w:r>
      <w:r w:rsidRPr="00752278">
        <w:t xml:space="preserve"> neurons in each layer, a learning rate of 0.0</w:t>
      </w:r>
      <w:r w:rsidR="0049632A">
        <w:t>7537</w:t>
      </w:r>
      <w:r w:rsidRPr="00752278">
        <w:t xml:space="preserve"> and a minibatch size of </w:t>
      </w:r>
      <w:r w:rsidR="0049632A">
        <w:t>54</w:t>
      </w:r>
      <w:r w:rsidRPr="00752278">
        <w:t xml:space="preserve"> gives you an accuracy on the dev dataset of 0.86. Not bad, considering that this run </w:t>
      </w:r>
      <w:r w:rsidRPr="00ED453E">
        <w:t xml:space="preserve">took </w:t>
      </w:r>
      <w:r w:rsidR="00ED453E" w:rsidRPr="00ED453E">
        <w:t>1</w:t>
      </w:r>
      <w:r w:rsidRPr="00ED453E">
        <w:t xml:space="preserve">.5 minutes, so </w:t>
      </w:r>
      <w:r w:rsidR="00ED453E" w:rsidRPr="00ED453E">
        <w:t>23</w:t>
      </w:r>
      <w:r w:rsidRPr="00ED453E">
        <w:t xml:space="preserve"> times faster than the model with 1 layer and 3000 neurons and </w:t>
      </w:r>
      <w:r w:rsidR="00ED453E" w:rsidRPr="00ED453E">
        <w:t>2</w:t>
      </w:r>
      <w:r w:rsidRPr="00ED453E">
        <w:t>% better.</w:t>
      </w:r>
      <w:r w:rsidRPr="00752278">
        <w:t xml:space="preserve"> Our naïve initial test gave us an accuracy of 0.</w:t>
      </w:r>
      <w:r w:rsidR="0049632A">
        <w:t>84</w:t>
      </w:r>
      <w:r w:rsidRPr="00752278">
        <w:t xml:space="preserve">, so with hyperparameter tuning we got </w:t>
      </w:r>
      <w:r w:rsidR="0049632A">
        <w:t>2</w:t>
      </w:r>
      <w:r w:rsidRPr="00752278">
        <w:t xml:space="preserve">% better than our initial guess. </w:t>
      </w:r>
      <w:r w:rsidR="0049632A">
        <w:t>I</w:t>
      </w:r>
      <w:r w:rsidRPr="00752278">
        <w:t xml:space="preserve">n the deep learning </w:t>
      </w:r>
      <w:r w:rsidR="0049632A">
        <w:t xml:space="preserve">this </w:t>
      </w:r>
      <w:r w:rsidRPr="00752278">
        <w:t xml:space="preserve">is </w:t>
      </w:r>
      <w:r w:rsidR="0049632A">
        <w:t>considered a good</w:t>
      </w:r>
      <w:r w:rsidRPr="00752278">
        <w:t xml:space="preserve"> result. What we did should give you an idea of how powerful hyperparameter tuning can be if done properly. Keep in mind you should spend quite some time doing it, and especially thinking about how to do it. </w:t>
      </w:r>
    </w:p>
    <w:p w14:paraId="53EB5BEF" w14:textId="485C9721" w:rsidR="00752278" w:rsidRPr="00752278" w:rsidRDefault="00E62A59" w:rsidP="00AB2A87">
      <w:pPr>
        <w:pStyle w:val="NoteTipCaution"/>
      </w:pPr>
      <w:r w:rsidRPr="00E62A59">
        <w:rPr>
          <w:rStyle w:val="Enfasigrassetto"/>
        </w:rPr>
        <w:t>Note</w:t>
      </w:r>
      <w:r>
        <w:t xml:space="preserve"> </w:t>
      </w:r>
      <w:r w:rsidR="00752278" w:rsidRPr="00752278">
        <w:t>Always think how you want to do your hyperparameter tuning and use your experience or ask for help to someone with experience. It is useless to invest time and resources to try combinations of parameters that you know will not work. For example, better spend time testing learning rates that are very small than testing learning rates around one. Remember that every training round of your network will cost time, even if the results are not useful!</w:t>
      </w:r>
    </w:p>
    <w:p w14:paraId="0732C9DA" w14:textId="77777777" w:rsidR="00752278" w:rsidRPr="00752278" w:rsidRDefault="00752278" w:rsidP="00AB2A87">
      <w:pPr>
        <w:pStyle w:val="BodyTextFirst"/>
      </w:pPr>
      <w:r w:rsidRPr="00752278">
        <w:lastRenderedPageBreak/>
        <w:t>The point of this last section is not to get the best model possible, but to give you an idea on how the tuning process may work. You could go on trying different optimizers (for example Adam), considering wider ranges for the parameters, more parameter combinations and so on.</w:t>
      </w:r>
    </w:p>
    <w:p w14:paraId="4276647F" w14:textId="77777777" w:rsidR="00752278" w:rsidRPr="00752278" w:rsidRDefault="00752278" w:rsidP="00AB2A87">
      <w:pPr>
        <w:pStyle w:val="Titolo1"/>
      </w:pPr>
      <w:r w:rsidRPr="00752278">
        <w:t>A quick note on the Radial Basis Function</w:t>
      </w:r>
    </w:p>
    <w:p w14:paraId="52FA2DBC" w14:textId="2993545D" w:rsidR="00752278" w:rsidRDefault="00752278" w:rsidP="00752278">
      <w:pPr>
        <w:pStyle w:val="BodyTextFirst"/>
      </w:pPr>
      <w:r w:rsidRPr="00752278">
        <w:t xml:space="preserve">Before finishing this chapter, </w:t>
      </w:r>
      <w:r w:rsidR="00AB2A87">
        <w:t>let us</w:t>
      </w:r>
      <w:r w:rsidRPr="00752278">
        <w:t xml:space="preserve"> discuss a minor point about the Radial Basis Function</w:t>
      </w:r>
    </w:p>
    <w:p w14:paraId="14182DC8" w14:textId="77777777" w:rsidR="00AB2A87" w:rsidRPr="00752278" w:rsidRDefault="00AB2A87" w:rsidP="00752278">
      <w:pPr>
        <w:pStyle w:val="BodyTextFirst"/>
      </w:pPr>
    </w:p>
    <w:p w14:paraId="62B957B7" w14:textId="7EA11BC2" w:rsidR="00752278" w:rsidRPr="00AB2A87" w:rsidRDefault="00752278" w:rsidP="00752278">
      <w:pPr>
        <w:pStyle w:val="BodyTextFirst"/>
      </w:pPr>
      <m:oMathPara>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l</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sup>
          </m:sSup>
        </m:oMath>
      </m:oMathPara>
    </w:p>
    <w:p w14:paraId="05B2D3F9" w14:textId="77777777" w:rsidR="00AB2A87" w:rsidRPr="00752278" w:rsidRDefault="00AB2A87" w:rsidP="00752278">
      <w:pPr>
        <w:pStyle w:val="BodyTextFirst"/>
      </w:pPr>
    </w:p>
    <w:p w14:paraId="7B670030" w14:textId="52618280" w:rsidR="00752278" w:rsidRDefault="00752278" w:rsidP="00752278">
      <w:pPr>
        <w:pStyle w:val="BodyTextFirst"/>
      </w:pPr>
      <w:r w:rsidRPr="00752278">
        <w:t xml:space="preserve">It is important that you understand what the role of the parameter </w:t>
      </w:r>
      <m:oMath>
        <m:r>
          <w:rPr>
            <w:rFonts w:ascii="Cambria Math" w:hAnsi="Cambria Math"/>
          </w:rPr>
          <m:t>l</m:t>
        </m:r>
      </m:oMath>
      <w:r w:rsidRPr="00752278">
        <w:t xml:space="preserve"> is. In our examples we have choosen </w:t>
      </w:r>
      <m:oMath>
        <m:r>
          <w:rPr>
            <w:rFonts w:ascii="Cambria Math" w:hAnsi="Cambria Math"/>
          </w:rPr>
          <m:t>l=2</m:t>
        </m:r>
      </m:oMath>
      <w:r w:rsidRPr="00752278">
        <w:t xml:space="preserve"> but we have not discussed why. The reason is the following. Choosing </w:t>
      </w:r>
      <m:oMath>
        <m:r>
          <w:rPr>
            <w:rFonts w:ascii="Cambria Math" w:hAnsi="Cambria Math"/>
          </w:rPr>
          <m:t>l</m:t>
        </m:r>
      </m:oMath>
      <w:r w:rsidRPr="00752278">
        <w:t xml:space="preserve"> too small, will make the acquisition function developing very narrow peaks around the points we already have as you can see in the left plot in Figure 7-27. Big values for </w:t>
      </w:r>
      <m:oMath>
        <m:r>
          <w:rPr>
            <w:rFonts w:ascii="Cambria Math" w:hAnsi="Cambria Math"/>
          </w:rPr>
          <m:t>l</m:t>
        </m:r>
      </m:oMath>
      <w:r w:rsidRPr="00752278">
        <w:t xml:space="preserve"> will have a smoothing effect on the acquisition function as you can see in the middle and right plots in Figure 7-27.</w:t>
      </w:r>
    </w:p>
    <w:p w14:paraId="01D83EE5" w14:textId="77777777" w:rsidR="00AB2A87" w:rsidRPr="00752278" w:rsidRDefault="00AB2A87" w:rsidP="00752278">
      <w:pPr>
        <w:pStyle w:val="BodyTextFirst"/>
      </w:pPr>
    </w:p>
    <w:p w14:paraId="5D756B5C" w14:textId="2A879F7F" w:rsidR="00752278" w:rsidRDefault="00752278" w:rsidP="00AB2A87">
      <w:pPr>
        <w:pStyle w:val="BodyTextFirst"/>
        <w:jc w:val="center"/>
      </w:pPr>
      <w:r w:rsidRPr="00752278">
        <w:drawing>
          <wp:inline distT="0" distB="0" distL="0" distR="0" wp14:anchorId="5A35777F" wp14:editId="61F26132">
            <wp:extent cx="5168348" cy="12995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93895" cy="1305997"/>
                    </a:xfrm>
                    <a:prstGeom prst="rect">
                      <a:avLst/>
                    </a:prstGeom>
                    <a:noFill/>
                    <a:ln>
                      <a:noFill/>
                    </a:ln>
                  </pic:spPr>
                </pic:pic>
              </a:graphicData>
            </a:graphic>
          </wp:inline>
        </w:drawing>
      </w:r>
    </w:p>
    <w:p w14:paraId="2FFE86EE" w14:textId="37A21249" w:rsidR="00AB2A87" w:rsidRPr="00752278" w:rsidRDefault="00AB2A87" w:rsidP="0049632A">
      <w:pPr>
        <w:pStyle w:val="FigureCaption"/>
      </w:pPr>
      <w:r w:rsidRPr="00752278">
        <w:t>Figure 7-27</w:t>
      </w:r>
      <w:r>
        <w:t>. T</w:t>
      </w:r>
      <w:r w:rsidRPr="00752278">
        <w:t xml:space="preserve">he effect of changing the parameter </w:t>
      </w:r>
      <m:oMath>
        <m:r>
          <w:rPr>
            <w:rFonts w:ascii="Cambria Math" w:hAnsi="Cambria Math"/>
          </w:rPr>
          <m:t>l</m:t>
        </m:r>
      </m:oMath>
      <w:r w:rsidRPr="00752278">
        <w:t xml:space="preserve"> in the radial basis function.</w:t>
      </w:r>
    </w:p>
    <w:p w14:paraId="3F393D59" w14:textId="3ED28A93" w:rsidR="00C1733D" w:rsidRDefault="00752278" w:rsidP="00C1733D">
      <w:pPr>
        <w:pStyle w:val="BodyTextFirst"/>
      </w:pPr>
      <w:r w:rsidRPr="00752278">
        <w:t xml:space="preserve">Usually is good practice to avoid values for </w:t>
      </w:r>
      <m:oMath>
        <m:r>
          <w:rPr>
            <w:rFonts w:ascii="Cambria Math" w:hAnsi="Cambria Math"/>
          </w:rPr>
          <m:t>l</m:t>
        </m:r>
      </m:oMath>
      <w:r w:rsidRPr="00752278">
        <w:t xml:space="preserve"> too small or too big, to be able to have a variance that varies in a smooth way between known points, as in Figure 7-27 for </w:t>
      </w:r>
      <m:oMath>
        <m:r>
          <w:rPr>
            <w:rFonts w:ascii="Cambria Math" w:hAnsi="Cambria Math"/>
          </w:rPr>
          <m:t>l</m:t>
        </m:r>
        <m:r>
          <m:rPr>
            <m:sty m:val="p"/>
          </m:rPr>
          <w:rPr>
            <w:rFonts w:ascii="Cambria Math" w:hAnsi="Cambria Math"/>
          </w:rPr>
          <m:t>=1</m:t>
        </m:r>
      </m:oMath>
      <w:r w:rsidRPr="00752278">
        <w:t xml:space="preserve">. Having a very small </w:t>
      </w:r>
      <m:oMath>
        <m:r>
          <w:rPr>
            <w:rFonts w:ascii="Cambria Math" w:hAnsi="Cambria Math"/>
          </w:rPr>
          <m:t>l</m:t>
        </m:r>
      </m:oMath>
      <w:r w:rsidRPr="00752278">
        <w:t xml:space="preserve"> will make the variance between points almost constant and therefore make the algorithm almost always c</w:t>
      </w:r>
      <w:proofErr w:type="spellStart"/>
      <w:r w:rsidRPr="00752278">
        <w:t>hoose</w:t>
      </w:r>
      <w:proofErr w:type="spellEnd"/>
      <w:r w:rsidRPr="00752278">
        <w:t xml:space="preserve"> the middle point between points, as you can check from the acquisition function. While choosing </w:t>
      </w:r>
      <m:oMath>
        <m:r>
          <w:rPr>
            <w:rFonts w:ascii="Cambria Math" w:hAnsi="Cambria Math"/>
          </w:rPr>
          <m:t>l</m:t>
        </m:r>
      </m:oMath>
      <w:r w:rsidRPr="00752278">
        <w:t xml:space="preserve"> big, will make the variance small, and therefore with some acquisition function difficult to use it. As you can see for </w:t>
      </w:r>
      <m:oMath>
        <m:r>
          <w:rPr>
            <w:rFonts w:ascii="Cambria Math" w:hAnsi="Cambria Math"/>
          </w:rPr>
          <m:t>l</m:t>
        </m:r>
        <m:r>
          <m:rPr>
            <m:sty m:val="p"/>
          </m:rPr>
          <w:rPr>
            <w:rFonts w:ascii="Cambria Math" w:hAnsi="Cambria Math"/>
          </w:rPr>
          <m:t>=5</m:t>
        </m:r>
      </m:oMath>
      <w:r w:rsidRPr="00752278">
        <w:t xml:space="preserve"> in Figure 7-27 the acquisi</w:t>
      </w:r>
      <w:proofErr w:type="spellStart"/>
      <w:r w:rsidRPr="00752278">
        <w:t>tion</w:t>
      </w:r>
      <w:proofErr w:type="spellEnd"/>
      <w:r w:rsidRPr="00752278">
        <w:t xml:space="preserve"> function is almost constant. Typical values that are used are around 1 or 2.</w:t>
      </w:r>
    </w:p>
    <w:p w14:paraId="55657C59" w14:textId="7D958809" w:rsidR="00403D4D" w:rsidRDefault="00403D4D" w:rsidP="00403D4D">
      <w:pPr>
        <w:pStyle w:val="Titolo1"/>
      </w:pPr>
      <w:r>
        <w:lastRenderedPageBreak/>
        <w:t>Exercises</w:t>
      </w:r>
    </w:p>
    <w:p w14:paraId="6C90CD02" w14:textId="77464DED" w:rsidR="00403D4D" w:rsidRPr="00403D4D" w:rsidRDefault="00403D4D" w:rsidP="00403D4D">
      <w:pPr>
        <w:pStyle w:val="ExerciseHead"/>
      </w:pPr>
      <w:r>
        <w:t>EXERCISE 1</w:t>
      </w:r>
    </w:p>
    <w:p w14:paraId="27736BDA" w14:textId="49849EA3" w:rsidR="00654601" w:rsidRDefault="00EF5A83" w:rsidP="00403D4D">
      <w:pPr>
        <w:pStyle w:val="ExerciseBody"/>
      </w:pPr>
      <w:r w:rsidRPr="00EF5A83">
        <w:t>Try different optimizers (for example Adam) and consider wider ranges for the parameters, more parameters combinations and so on. See how results change</w:t>
      </w:r>
      <w:r w:rsidR="00403D4D" w:rsidRPr="00403D4D">
        <w:t>.</w:t>
      </w:r>
      <w:r w:rsidR="00403D4D">
        <w:t xml:space="preserve"> Difficulty: easy.</w:t>
      </w:r>
    </w:p>
    <w:p w14:paraId="0695E4FB" w14:textId="037072F4" w:rsidR="00EF5A83" w:rsidRPr="00403D4D" w:rsidRDefault="00EF5A83" w:rsidP="00EF5A83">
      <w:pPr>
        <w:pStyle w:val="ExerciseHead"/>
      </w:pPr>
      <w:r>
        <w:t xml:space="preserve">EXERCISE </w:t>
      </w:r>
      <w:r>
        <w:t>2</w:t>
      </w:r>
    </w:p>
    <w:p w14:paraId="7FC6BEE2" w14:textId="6B0E2924" w:rsidR="00EF5A83" w:rsidRDefault="00EF5A83" w:rsidP="00EF5A83">
      <w:pPr>
        <w:pStyle w:val="ExerciseBody"/>
      </w:pPr>
      <w:r w:rsidRPr="00EF5A83">
        <w:t>Try to implement Bayesian Optimization.</w:t>
      </w:r>
      <w:r>
        <w:t xml:space="preserve"> Difficulty: </w:t>
      </w:r>
      <w:r>
        <w:t>hard</w:t>
      </w:r>
      <w:r>
        <w:t>.</w:t>
      </w:r>
    </w:p>
    <w:p w14:paraId="3AEDB00B" w14:textId="0E64B705" w:rsidR="00EF5A83" w:rsidRPr="00403D4D" w:rsidRDefault="00EF5A83" w:rsidP="00EF5A83">
      <w:pPr>
        <w:pStyle w:val="ExerciseHead"/>
      </w:pPr>
      <w:r>
        <w:t xml:space="preserve">EXERCISE </w:t>
      </w:r>
      <w:r>
        <w:t>3</w:t>
      </w:r>
    </w:p>
    <w:p w14:paraId="3FFA5999" w14:textId="2EB2B8E0" w:rsidR="00EF5A83" w:rsidRDefault="00EF5A83" w:rsidP="00EF5A83">
      <w:pPr>
        <w:pStyle w:val="ExerciseBody"/>
      </w:pPr>
      <w:r w:rsidRPr="00EF5A83">
        <w:t>Try to optimize a multiclass classification model like the one we saw together in this notebook, but with a different dataset, the MNIST database of handwritten digits (</w:t>
      </w:r>
      <w:hyperlink r:id="rId36" w:history="1">
        <w:r w:rsidRPr="00980A6F">
          <w:rPr>
            <w:rStyle w:val="Collegamentoipertestuale"/>
          </w:rPr>
          <w:t>http://yann.lecun.com/exdb/mnist/</w:t>
        </w:r>
      </w:hyperlink>
      <w:r w:rsidRPr="00EF5A83">
        <w:t>). To download the dataset from TensorFlow use the following lines of code:</w:t>
      </w:r>
    </w:p>
    <w:p w14:paraId="3892BB7F" w14:textId="77777777" w:rsidR="00EF5A83" w:rsidRDefault="00EF5A83" w:rsidP="00EF5A83">
      <w:pPr>
        <w:pStyle w:val="ExerciseCode"/>
      </w:pPr>
      <w:r>
        <w:t xml:space="preserve">from </w:t>
      </w:r>
      <w:proofErr w:type="spellStart"/>
      <w:r>
        <w:t>tensorflow</w:t>
      </w:r>
      <w:proofErr w:type="spellEnd"/>
      <w:r>
        <w:t xml:space="preserve"> import </w:t>
      </w:r>
      <w:proofErr w:type="spellStart"/>
      <w:r>
        <w:t>keras</w:t>
      </w:r>
      <w:proofErr w:type="spellEnd"/>
      <w:r>
        <w:t xml:space="preserve"> </w:t>
      </w:r>
    </w:p>
    <w:p w14:paraId="3C305550" w14:textId="702FD193" w:rsidR="00EF5A83" w:rsidRDefault="00EF5A83" w:rsidP="00EF5A83">
      <w:pPr>
        <w:pStyle w:val="ExerciseCode"/>
      </w:pPr>
      <w:r>
        <w:t>(</w:t>
      </w:r>
      <w:proofErr w:type="spellStart"/>
      <w:r>
        <w:t>x_train</w:t>
      </w:r>
      <w:proofErr w:type="spellEnd"/>
      <w:r>
        <w:t xml:space="preserve">, </w:t>
      </w:r>
      <w:proofErr w:type="spellStart"/>
      <w:r>
        <w:t>y_train</w:t>
      </w:r>
      <w:proofErr w:type="spellEnd"/>
      <w:r>
        <w:t>), (</w:t>
      </w:r>
      <w:proofErr w:type="spellStart"/>
      <w:r>
        <w:t>x_test</w:t>
      </w:r>
      <w:proofErr w:type="spellEnd"/>
      <w:r>
        <w:t xml:space="preserve">, </w:t>
      </w:r>
      <w:proofErr w:type="spellStart"/>
      <w:r>
        <w:t>y_test</w:t>
      </w:r>
      <w:proofErr w:type="spellEnd"/>
      <w:r>
        <w:t xml:space="preserve">) = </w:t>
      </w:r>
      <w:proofErr w:type="spellStart"/>
      <w:r>
        <w:t>keras.datasets.mnist.load_data</w:t>
      </w:r>
      <w:proofErr w:type="spellEnd"/>
      <w:r>
        <w:t>()</w:t>
      </w:r>
    </w:p>
    <w:p w14:paraId="4B8766D8" w14:textId="150D22FF" w:rsidR="00EF5A83" w:rsidRDefault="00EF5A83" w:rsidP="00EF5A83">
      <w:pPr>
        <w:pStyle w:val="ExerciseBody"/>
      </w:pPr>
      <w:r>
        <w:t>Difficulty: medium.</w:t>
      </w:r>
    </w:p>
    <w:p w14:paraId="71AAA7A1" w14:textId="77777777" w:rsidR="00EF5A83" w:rsidRDefault="00EF5A83" w:rsidP="00EF5A83">
      <w:pPr>
        <w:pStyle w:val="ExerciseBody"/>
      </w:pPr>
    </w:p>
    <w:p w14:paraId="562C77C2" w14:textId="6A8BFB42" w:rsidR="00DC7716" w:rsidRDefault="00DC7716" w:rsidP="00DC7716">
      <w:pPr>
        <w:pStyle w:val="Titolo1"/>
      </w:pPr>
      <w:r>
        <w:t>References</w:t>
      </w:r>
    </w:p>
    <w:p w14:paraId="18672855" w14:textId="037148A1" w:rsidR="00623E0D" w:rsidRDefault="00DC7716" w:rsidP="00DC7716">
      <w:pPr>
        <w:pStyle w:val="BodyTextFirst"/>
      </w:pPr>
      <w:r>
        <w:t>[1]</w:t>
      </w:r>
      <w:r w:rsidR="00623E0D">
        <w:t xml:space="preserve"> </w:t>
      </w:r>
      <w:proofErr w:type="spellStart"/>
      <w:r w:rsidR="00AE665D" w:rsidRPr="00AE665D">
        <w:t>Bergstra</w:t>
      </w:r>
      <w:proofErr w:type="spellEnd"/>
      <w:r w:rsidR="00AE665D" w:rsidRPr="00AE665D">
        <w:t xml:space="preserve">, James, and </w:t>
      </w:r>
      <w:proofErr w:type="spellStart"/>
      <w:r w:rsidR="00AE665D" w:rsidRPr="00AE665D">
        <w:t>Yoshua</w:t>
      </w:r>
      <w:proofErr w:type="spellEnd"/>
      <w:r w:rsidR="00AE665D" w:rsidRPr="00AE665D">
        <w:t xml:space="preserve"> </w:t>
      </w:r>
      <w:proofErr w:type="spellStart"/>
      <w:r w:rsidR="00AE665D" w:rsidRPr="00AE665D">
        <w:t>Bengio</w:t>
      </w:r>
      <w:proofErr w:type="spellEnd"/>
      <w:r w:rsidR="00AE665D" w:rsidRPr="00AE665D">
        <w:t>. "Random search for hyper-parameter optimization." </w:t>
      </w:r>
      <w:r w:rsidR="00AE665D" w:rsidRPr="00AE665D">
        <w:rPr>
          <w:i/>
          <w:iCs/>
        </w:rPr>
        <w:t>Journal of machine learning research</w:t>
      </w:r>
      <w:r w:rsidR="00AE665D" w:rsidRPr="00AE665D">
        <w:t> 13.2 (2012).</w:t>
      </w:r>
    </w:p>
    <w:p w14:paraId="2BFBFE4A" w14:textId="49DF8D9E" w:rsidR="002F6C51" w:rsidRDefault="002F6C51" w:rsidP="00DC7716">
      <w:pPr>
        <w:pStyle w:val="BodyTextFirst"/>
      </w:pPr>
      <w:r>
        <w:t xml:space="preserve">[2] </w:t>
      </w:r>
      <w:proofErr w:type="spellStart"/>
      <w:r w:rsidRPr="002F6C51">
        <w:t>Nadaraya</w:t>
      </w:r>
      <w:proofErr w:type="spellEnd"/>
      <w:r w:rsidRPr="002F6C51">
        <w:t xml:space="preserve">, </w:t>
      </w:r>
      <w:proofErr w:type="spellStart"/>
      <w:r w:rsidRPr="002F6C51">
        <w:t>Elizbar</w:t>
      </w:r>
      <w:proofErr w:type="spellEnd"/>
      <w:r w:rsidRPr="002F6C51">
        <w:t xml:space="preserve"> A. "On estimating regression." Theory of Probability &amp; Its Applications 9.1 (1964): 141-142.</w:t>
      </w:r>
    </w:p>
    <w:p w14:paraId="2048B0E1" w14:textId="0FBD00E1" w:rsidR="00D5221E" w:rsidRDefault="00D5221E" w:rsidP="00DC7716">
      <w:pPr>
        <w:pStyle w:val="BodyTextFirst"/>
      </w:pPr>
      <w:r>
        <w:t xml:space="preserve">[3] </w:t>
      </w:r>
      <w:r w:rsidRPr="00D5221E">
        <w:t xml:space="preserve">Do, </w:t>
      </w:r>
      <w:proofErr w:type="spellStart"/>
      <w:r w:rsidRPr="00D5221E">
        <w:t>Chuong</w:t>
      </w:r>
      <w:proofErr w:type="spellEnd"/>
      <w:r w:rsidRPr="00D5221E">
        <w:t xml:space="preserve"> B. "Gaussian processes." Stanford University, Stanford, CA, accessed Dec 5 (2007): 2017.</w:t>
      </w:r>
    </w:p>
    <w:p w14:paraId="0F75E11F" w14:textId="2E1AFB3A" w:rsidR="00775506" w:rsidRPr="00F30CE2" w:rsidRDefault="001215B9" w:rsidP="00775506">
      <w:pPr>
        <w:pStyle w:val="BodyTextFirst"/>
      </w:pPr>
      <w:r>
        <w:t xml:space="preserve">[4] </w:t>
      </w:r>
      <w:proofErr w:type="spellStart"/>
      <w:r w:rsidRPr="001215B9">
        <w:t>Knudde</w:t>
      </w:r>
      <w:proofErr w:type="spellEnd"/>
      <w:r w:rsidRPr="001215B9">
        <w:t>, Nicolas, et al. "</w:t>
      </w:r>
      <w:proofErr w:type="spellStart"/>
      <w:r w:rsidRPr="001215B9">
        <w:t>GPflowOpt</w:t>
      </w:r>
      <w:proofErr w:type="spellEnd"/>
      <w:r w:rsidRPr="001215B9">
        <w:t xml:space="preserve">: A Bayesian optimization library using </w:t>
      </w:r>
      <w:proofErr w:type="spellStart"/>
      <w:r w:rsidRPr="001215B9">
        <w:t>tensorflow</w:t>
      </w:r>
      <w:proofErr w:type="spellEnd"/>
      <w:r w:rsidRPr="001215B9">
        <w:t>." </w:t>
      </w:r>
      <w:proofErr w:type="spellStart"/>
      <w:r w:rsidRPr="001215B9">
        <w:rPr>
          <w:i/>
          <w:iCs/>
        </w:rPr>
        <w:t>arXiv</w:t>
      </w:r>
      <w:proofErr w:type="spellEnd"/>
      <w:r w:rsidRPr="001215B9">
        <w:rPr>
          <w:i/>
          <w:iCs/>
        </w:rPr>
        <w:t xml:space="preserve"> preprint arXiv:1711.03845</w:t>
      </w:r>
      <w:r w:rsidRPr="001215B9">
        <w:t> (2017).</w:t>
      </w:r>
    </w:p>
    <w:p w14:paraId="2CF49760" w14:textId="77777777" w:rsidR="00056E6D" w:rsidRPr="00F30CE2" w:rsidRDefault="00056E6D" w:rsidP="00056E6D">
      <w:pPr>
        <w:pStyle w:val="BodyTextFirst"/>
      </w:pPr>
    </w:p>
    <w:sectPr w:rsidR="00056E6D" w:rsidRPr="00F30CE2" w:rsidSect="00A00844">
      <w:headerReference w:type="even" r:id="rId37"/>
      <w:headerReference w:type="default" r:id="rId38"/>
      <w:footerReference w:type="even" r:id="rId39"/>
      <w:footerReference w:type="default" r:id="rId40"/>
      <w:headerReference w:type="first" r:id="rId41"/>
      <w:pgSz w:w="10080" w:h="14400" w:code="8"/>
      <w:pgMar w:top="1080" w:right="720" w:bottom="1080" w:left="1080" w:header="540" w:footer="5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141D7" w14:textId="77777777" w:rsidR="00FA127F" w:rsidRDefault="00FA127F">
      <w:r>
        <w:separator/>
      </w:r>
    </w:p>
  </w:endnote>
  <w:endnote w:type="continuationSeparator" w:id="0">
    <w:p w14:paraId="365CBC96" w14:textId="77777777" w:rsidR="00FA127F" w:rsidRDefault="00FA1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C172868-067C-40B9-A2D6-C4BADFDA9AAE}"/>
    <w:embedBold r:id="rId2" w:fontKey="{A80498AA-4DC4-400D-8981-2205293234DF}"/>
    <w:embedItalic r:id="rId3" w:fontKey="{A79AEE8C-091F-4A89-A0BA-BF84D3BC36C2}"/>
    <w:embedBoldItalic r:id="rId4" w:fontKey="{7D7ED1A1-1D24-4B37-ACBD-802281830008}"/>
  </w:font>
  <w:font w:name="HelveticaNeue Condensed">
    <w:altName w:val="Arial"/>
    <w:charset w:val="00"/>
    <w:family w:val="swiss"/>
    <w:pitch w:val="variable"/>
    <w:sig w:usb0="800000AF" w:usb1="4000004A" w:usb2="00000000" w:usb3="00000000" w:csb0="00000001" w:csb1="00000000"/>
  </w:font>
  <w:font w:name="HelvetivaNeue Condensed">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Utopia">
    <w:altName w:val="Cambria"/>
    <w:panose1 w:val="00000000000000000000"/>
    <w:charset w:val="00"/>
    <w:family w:val="roman"/>
    <w:notTrueType/>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embedRegular r:id="rId5" w:fontKey="{985D42E3-668E-4098-88B9-09ECADF52E85}"/>
    <w:embedBold r:id="rId6" w:fontKey="{E54238A7-CA3C-48EB-BDE7-07B8AC4DC9D8}"/>
    <w:embedItalic r:id="rId7" w:fontKey="{94E67E55-BBED-4104-82AD-7EB932BD21BA}"/>
  </w:font>
  <w:font w:name="TheSansMonoConBlack">
    <w:altName w:val="TheSansMonoConBlack"/>
    <w:panose1 w:val="02000506040000020004"/>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8" w:fontKey="{81B7C67B-048E-4CB2-931F-DA47AD643B7D}"/>
  </w:font>
  <w:font w:name="TheSansMonoConNormal">
    <w:altName w:val="TheSansMonoConNormal"/>
    <w:panose1 w:val="02000506040000020004"/>
    <w:charset w:val="00"/>
    <w:family w:val="modern"/>
    <w:notTrueType/>
    <w:pitch w:val="variable"/>
    <w:sig w:usb0="00000003"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embedRegular r:id="rId9" w:fontKey="{DB616547-B25F-450B-9E7C-72D234DC569B}"/>
  </w:font>
  <w:font w:name="HelveticaNeue MediumExt">
    <w:altName w:val="Arial"/>
    <w:panose1 w:val="00000000000000000000"/>
    <w:charset w:val="00"/>
    <w:family w:val="swiss"/>
    <w:notTrueType/>
    <w:pitch w:val="variable"/>
    <w:sig w:usb0="00000003" w:usb1="00000000" w:usb2="00000000" w:usb3="00000000" w:csb0="00000001" w:csb1="00000000"/>
  </w:font>
  <w:font w:name="UtopiaItalic">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10" w:fontKey="{2D004281-4F33-4DE6-8D47-A73609B57364}"/>
  </w:font>
  <w:font w:name="ZapfDingbats">
    <w:altName w:val="Calibri"/>
    <w:panose1 w:val="00000000000000000000"/>
    <w:charset w:val="02"/>
    <w:family w:val="decorative"/>
    <w:notTrueType/>
    <w:pitch w:val="variable"/>
    <w:sig w:usb0="00000003" w:usb1="10000000" w:usb2="00000000" w:usb3="00000000" w:csb0="80000001" w:csb1="00000000"/>
  </w:font>
  <w:font w:name="HelveticaNeue MediumCond">
    <w:altName w:val="Arial"/>
    <w:panose1 w:val="00000000000000000000"/>
    <w:charset w:val="00"/>
    <w:family w:val="swiss"/>
    <w:notTrueType/>
    <w:pitch w:val="variable"/>
    <w:sig w:usb0="0000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embedBold r:id="rId11" w:fontKey="{A63898FD-DDF6-4E72-9885-3553016E4582}"/>
  </w:font>
  <w:font w:name="Cambria Math">
    <w:panose1 w:val="02040503050406030204"/>
    <w:charset w:val="00"/>
    <w:family w:val="roman"/>
    <w:pitch w:val="variable"/>
    <w:sig w:usb0="E00006FF" w:usb1="420024FF" w:usb2="02000000" w:usb3="00000000" w:csb0="0000019F" w:csb1="00000000"/>
    <w:embedRegular r:id="rId12" w:fontKey="{4C19784B-D865-4A09-9409-B0EB5AA532BF}"/>
    <w:embedItalic r:id="rId13" w:fontKey="{7FE7183C-D3C6-4CE8-87DF-18950D6F10F7}"/>
    <w:embedBoldItalic r:id="rId14" w:fontKey="{08228885-8939-451D-9465-7988FB1F41A8}"/>
  </w:font>
  <w:font w:name="Cambria">
    <w:panose1 w:val="02040503050406030204"/>
    <w:charset w:val="00"/>
    <w:family w:val="roman"/>
    <w:pitch w:val="variable"/>
    <w:sig w:usb0="E00006FF" w:usb1="420024FF" w:usb2="02000000" w:usb3="00000000" w:csb0="0000019F" w:csb1="00000000"/>
    <w:embedRegular r:id="rId15" w:fontKey="{16539BF7-BA38-4508-A285-301628142FE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Pidipagina"/>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Pidipagina"/>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D611F" w14:textId="77777777" w:rsidR="00FA127F" w:rsidRDefault="00FA127F">
      <w:r>
        <w:separator/>
      </w:r>
    </w:p>
  </w:footnote>
  <w:footnote w:type="continuationSeparator" w:id="0">
    <w:p w14:paraId="666DFCE8" w14:textId="77777777" w:rsidR="00FA127F" w:rsidRDefault="00FA127F">
      <w:r>
        <w:continuationSeparator/>
      </w:r>
    </w:p>
  </w:footnote>
  <w:footnote w:id="1">
    <w:p w14:paraId="45E7EB4C" w14:textId="1A2DFC10" w:rsidR="00773105" w:rsidRPr="00773105" w:rsidRDefault="00773105">
      <w:pPr>
        <w:pStyle w:val="Testonotaapidipagina"/>
        <w:rPr>
          <w:lang w:val="en-US"/>
        </w:rPr>
      </w:pPr>
      <w:r>
        <w:rPr>
          <w:rStyle w:val="Rimandonotaapidipagina"/>
        </w:rPr>
        <w:footnoteRef/>
      </w:r>
      <w:r>
        <w:t xml:space="preserve"> </w:t>
      </w:r>
      <w:r w:rsidRPr="00773105">
        <w:rPr>
          <w:lang w:val="en-US"/>
        </w:rPr>
        <w:t>Remember that a normal distribution has an exponential form, and the ratio of two exponential is still an exponent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7EDDD3AD" w:rsidR="003975D9" w:rsidRPr="009D1121" w:rsidRDefault="003975D9" w:rsidP="00F62E97">
    <w:pPr>
      <w:pStyle w:val="Intestazione"/>
      <w:rPr>
        <w:rFonts w:ascii="HelveticaNeue Condensed" w:hAnsi="HelveticaNeue Condensed"/>
        <w:sz w:val="20"/>
      </w:rPr>
    </w:pPr>
    <w:r w:rsidRPr="009D1121">
      <w:rPr>
        <w:rFonts w:ascii="HelveticaNeue Condensed" w:hAnsi="HelveticaNeue Condensed"/>
        <w:sz w:val="20"/>
      </w:rPr>
      <w:t xml:space="preserve">CHAPTER </w:t>
    </w:r>
    <w:r w:rsidR="00C1733D">
      <w:rPr>
        <w:rFonts w:ascii="HelveticaNeue Condensed" w:hAnsi="HelveticaNeue Condensed"/>
        <w:sz w:val="20"/>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30635FE4" w:rsidR="003975D9" w:rsidRPr="00C528AF" w:rsidRDefault="003975D9" w:rsidP="00463BAE">
    <w:pPr>
      <w:pStyle w:val="Intestazione"/>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C1733D">
      <w:rPr>
        <w:rFonts w:ascii="HelveticaNeue Condensed" w:hAnsi="HelveticaNeue Condensed"/>
        <w:sz w:val="20"/>
      </w:rPr>
      <w:t>8</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5C509E70" w:rsidR="003975D9" w:rsidRPr="000F5D51" w:rsidRDefault="003975D9" w:rsidP="000F5D51">
    <w:pPr>
      <w:pStyle w:val="Intestazione"/>
      <w:spacing w:after="1200"/>
      <w:rPr>
        <w:rFonts w:ascii="Arial" w:hAnsi="Arial"/>
        <w:b/>
        <w:sz w:val="36"/>
      </w:rPr>
    </w:pPr>
    <w:r w:rsidRPr="000F5D51">
      <w:rPr>
        <w:rFonts w:ascii="Arial" w:hAnsi="Arial"/>
        <w:b/>
        <w:sz w:val="36"/>
      </w:rPr>
      <w:t xml:space="preserve">C H A P T E </w:t>
    </w:r>
    <w:proofErr w:type="gramStart"/>
    <w:r w:rsidRPr="000F5D51">
      <w:rPr>
        <w:rFonts w:ascii="Arial" w:hAnsi="Arial"/>
        <w:b/>
        <w:sz w:val="36"/>
      </w:rPr>
      <w:t>R</w:t>
    </w:r>
    <w:r>
      <w:rPr>
        <w:rFonts w:ascii="Arial" w:hAnsi="Arial"/>
        <w:b/>
        <w:sz w:val="36"/>
      </w:rPr>
      <w:t xml:space="preserve">  </w:t>
    </w:r>
    <w:r w:rsidR="00C1733D">
      <w:rPr>
        <w:rFonts w:ascii="Arial" w:hAnsi="Arial"/>
        <w:b/>
        <w:sz w:val="36"/>
      </w:rPr>
      <w:t>8</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Mappadocumento"/>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 w:numId="27">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num>
  <w:num w:numId="31">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mirrorMargins/>
  <w:proofState w:spelling="clean" w:grammar="clean"/>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MLUwNQIyzJV0lIJTi4sz8/NACoxqAS+NiwYs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2A7C"/>
    <w:rsid w:val="000442E8"/>
    <w:rsid w:val="000509A4"/>
    <w:rsid w:val="0005135B"/>
    <w:rsid w:val="0005193F"/>
    <w:rsid w:val="00052AE5"/>
    <w:rsid w:val="0005515D"/>
    <w:rsid w:val="00056E6D"/>
    <w:rsid w:val="000615C8"/>
    <w:rsid w:val="00061D2C"/>
    <w:rsid w:val="0006409A"/>
    <w:rsid w:val="00064306"/>
    <w:rsid w:val="000644A7"/>
    <w:rsid w:val="000649DF"/>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C0458"/>
    <w:rsid w:val="000C0F5D"/>
    <w:rsid w:val="000C3E09"/>
    <w:rsid w:val="000C59CA"/>
    <w:rsid w:val="000C6E91"/>
    <w:rsid w:val="000C7418"/>
    <w:rsid w:val="000D3660"/>
    <w:rsid w:val="000D5E2C"/>
    <w:rsid w:val="000D620C"/>
    <w:rsid w:val="000E1D25"/>
    <w:rsid w:val="000E3A99"/>
    <w:rsid w:val="000E4DC2"/>
    <w:rsid w:val="000F2A76"/>
    <w:rsid w:val="000F32AF"/>
    <w:rsid w:val="000F4165"/>
    <w:rsid w:val="000F5D51"/>
    <w:rsid w:val="00100B19"/>
    <w:rsid w:val="001024FA"/>
    <w:rsid w:val="0010365F"/>
    <w:rsid w:val="00104E86"/>
    <w:rsid w:val="00106531"/>
    <w:rsid w:val="00110599"/>
    <w:rsid w:val="00110A08"/>
    <w:rsid w:val="00111A42"/>
    <w:rsid w:val="00114845"/>
    <w:rsid w:val="001176CB"/>
    <w:rsid w:val="001208AB"/>
    <w:rsid w:val="001215B9"/>
    <w:rsid w:val="0012387C"/>
    <w:rsid w:val="00125482"/>
    <w:rsid w:val="00125CC5"/>
    <w:rsid w:val="00130520"/>
    <w:rsid w:val="00130F30"/>
    <w:rsid w:val="00131826"/>
    <w:rsid w:val="00135785"/>
    <w:rsid w:val="0013591E"/>
    <w:rsid w:val="0013691A"/>
    <w:rsid w:val="00143798"/>
    <w:rsid w:val="001442B5"/>
    <w:rsid w:val="00147F4C"/>
    <w:rsid w:val="001504F6"/>
    <w:rsid w:val="001508DE"/>
    <w:rsid w:val="00150B91"/>
    <w:rsid w:val="00150DAA"/>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382"/>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44A1"/>
    <w:rsid w:val="00256940"/>
    <w:rsid w:val="002612C6"/>
    <w:rsid w:val="00261E76"/>
    <w:rsid w:val="002620F5"/>
    <w:rsid w:val="002630E7"/>
    <w:rsid w:val="00263452"/>
    <w:rsid w:val="00263F56"/>
    <w:rsid w:val="00264A56"/>
    <w:rsid w:val="00264AC3"/>
    <w:rsid w:val="00270490"/>
    <w:rsid w:val="00276249"/>
    <w:rsid w:val="0028311F"/>
    <w:rsid w:val="00283215"/>
    <w:rsid w:val="0028688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2F6C51"/>
    <w:rsid w:val="0030021E"/>
    <w:rsid w:val="003009E7"/>
    <w:rsid w:val="003038F1"/>
    <w:rsid w:val="00305D97"/>
    <w:rsid w:val="003112C8"/>
    <w:rsid w:val="0031286A"/>
    <w:rsid w:val="00314AE6"/>
    <w:rsid w:val="00315E06"/>
    <w:rsid w:val="00320981"/>
    <w:rsid w:val="0032118E"/>
    <w:rsid w:val="0032195F"/>
    <w:rsid w:val="0032358D"/>
    <w:rsid w:val="0032369B"/>
    <w:rsid w:val="00324E30"/>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66BAF"/>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1F0B"/>
    <w:rsid w:val="003A40AB"/>
    <w:rsid w:val="003A49F4"/>
    <w:rsid w:val="003A7043"/>
    <w:rsid w:val="003A773E"/>
    <w:rsid w:val="003A7DD3"/>
    <w:rsid w:val="003B06B4"/>
    <w:rsid w:val="003B44EB"/>
    <w:rsid w:val="003C0B77"/>
    <w:rsid w:val="003C1AF1"/>
    <w:rsid w:val="003C29C7"/>
    <w:rsid w:val="003C5AA3"/>
    <w:rsid w:val="003C700B"/>
    <w:rsid w:val="003D187B"/>
    <w:rsid w:val="003D2445"/>
    <w:rsid w:val="003D3182"/>
    <w:rsid w:val="003D5A17"/>
    <w:rsid w:val="003E1B62"/>
    <w:rsid w:val="003E371C"/>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129C"/>
    <w:rsid w:val="00482FE8"/>
    <w:rsid w:val="004833B9"/>
    <w:rsid w:val="00484C6E"/>
    <w:rsid w:val="00485A74"/>
    <w:rsid w:val="0048663D"/>
    <w:rsid w:val="00491B27"/>
    <w:rsid w:val="004940D0"/>
    <w:rsid w:val="00494995"/>
    <w:rsid w:val="0049632A"/>
    <w:rsid w:val="00496522"/>
    <w:rsid w:val="00497E0E"/>
    <w:rsid w:val="004A3D15"/>
    <w:rsid w:val="004A5621"/>
    <w:rsid w:val="004A6112"/>
    <w:rsid w:val="004A7381"/>
    <w:rsid w:val="004A73A7"/>
    <w:rsid w:val="004A73DB"/>
    <w:rsid w:val="004A777B"/>
    <w:rsid w:val="004B3C4D"/>
    <w:rsid w:val="004B4991"/>
    <w:rsid w:val="004B49C8"/>
    <w:rsid w:val="004B4A7B"/>
    <w:rsid w:val="004B5B88"/>
    <w:rsid w:val="004B64A1"/>
    <w:rsid w:val="004C095D"/>
    <w:rsid w:val="004C0C48"/>
    <w:rsid w:val="004D1789"/>
    <w:rsid w:val="004D293F"/>
    <w:rsid w:val="004D4E0A"/>
    <w:rsid w:val="004D5637"/>
    <w:rsid w:val="004D63A6"/>
    <w:rsid w:val="004D69C0"/>
    <w:rsid w:val="004E2AD5"/>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409CE"/>
    <w:rsid w:val="0054499C"/>
    <w:rsid w:val="00544D61"/>
    <w:rsid w:val="00544E9B"/>
    <w:rsid w:val="00546287"/>
    <w:rsid w:val="00550937"/>
    <w:rsid w:val="00551C8D"/>
    <w:rsid w:val="00552476"/>
    <w:rsid w:val="00553A64"/>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37AD"/>
    <w:rsid w:val="005951FC"/>
    <w:rsid w:val="00596523"/>
    <w:rsid w:val="00596E1F"/>
    <w:rsid w:val="005A055B"/>
    <w:rsid w:val="005A15DE"/>
    <w:rsid w:val="005B20ED"/>
    <w:rsid w:val="005B300D"/>
    <w:rsid w:val="005C078B"/>
    <w:rsid w:val="005C0818"/>
    <w:rsid w:val="005C35C4"/>
    <w:rsid w:val="005C40BF"/>
    <w:rsid w:val="005C7EAF"/>
    <w:rsid w:val="005D500D"/>
    <w:rsid w:val="005D5C62"/>
    <w:rsid w:val="005D663B"/>
    <w:rsid w:val="005E22AF"/>
    <w:rsid w:val="005E3D28"/>
    <w:rsid w:val="005E4591"/>
    <w:rsid w:val="005E72EA"/>
    <w:rsid w:val="005F2464"/>
    <w:rsid w:val="005F2534"/>
    <w:rsid w:val="005F5464"/>
    <w:rsid w:val="005F7F62"/>
    <w:rsid w:val="00600037"/>
    <w:rsid w:val="00600990"/>
    <w:rsid w:val="00602133"/>
    <w:rsid w:val="00602E06"/>
    <w:rsid w:val="00603A6E"/>
    <w:rsid w:val="00606A22"/>
    <w:rsid w:val="00606ED2"/>
    <w:rsid w:val="00607D8D"/>
    <w:rsid w:val="006110B2"/>
    <w:rsid w:val="006115B2"/>
    <w:rsid w:val="00611638"/>
    <w:rsid w:val="00617E8D"/>
    <w:rsid w:val="00620030"/>
    <w:rsid w:val="00620892"/>
    <w:rsid w:val="00623E0D"/>
    <w:rsid w:val="00636410"/>
    <w:rsid w:val="006401CD"/>
    <w:rsid w:val="00640817"/>
    <w:rsid w:val="006435CF"/>
    <w:rsid w:val="00653045"/>
    <w:rsid w:val="00654601"/>
    <w:rsid w:val="00655908"/>
    <w:rsid w:val="00657A60"/>
    <w:rsid w:val="0066017D"/>
    <w:rsid w:val="0066293B"/>
    <w:rsid w:val="0066465D"/>
    <w:rsid w:val="0067172E"/>
    <w:rsid w:val="00672BDB"/>
    <w:rsid w:val="00675C0E"/>
    <w:rsid w:val="00677123"/>
    <w:rsid w:val="00677C62"/>
    <w:rsid w:val="0068050F"/>
    <w:rsid w:val="00680CA1"/>
    <w:rsid w:val="00684A46"/>
    <w:rsid w:val="0068601D"/>
    <w:rsid w:val="00686711"/>
    <w:rsid w:val="00691813"/>
    <w:rsid w:val="006929E5"/>
    <w:rsid w:val="006940AA"/>
    <w:rsid w:val="006968ED"/>
    <w:rsid w:val="00697DF4"/>
    <w:rsid w:val="006A158E"/>
    <w:rsid w:val="006A4B5F"/>
    <w:rsid w:val="006B2177"/>
    <w:rsid w:val="006B5972"/>
    <w:rsid w:val="006C38E9"/>
    <w:rsid w:val="006C4383"/>
    <w:rsid w:val="006C4BF3"/>
    <w:rsid w:val="006C6578"/>
    <w:rsid w:val="006C7C1F"/>
    <w:rsid w:val="006D16E6"/>
    <w:rsid w:val="006D360C"/>
    <w:rsid w:val="006D776F"/>
    <w:rsid w:val="006D7F10"/>
    <w:rsid w:val="006E0F50"/>
    <w:rsid w:val="006E1BE6"/>
    <w:rsid w:val="006E5ECB"/>
    <w:rsid w:val="006F2A37"/>
    <w:rsid w:val="006F47DB"/>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25486"/>
    <w:rsid w:val="0073088A"/>
    <w:rsid w:val="00733E5F"/>
    <w:rsid w:val="007368B9"/>
    <w:rsid w:val="00737623"/>
    <w:rsid w:val="007422CC"/>
    <w:rsid w:val="00746246"/>
    <w:rsid w:val="00750B64"/>
    <w:rsid w:val="00750BFB"/>
    <w:rsid w:val="00751A8C"/>
    <w:rsid w:val="00751D62"/>
    <w:rsid w:val="00752278"/>
    <w:rsid w:val="007550CE"/>
    <w:rsid w:val="0075627A"/>
    <w:rsid w:val="0075694A"/>
    <w:rsid w:val="00756DF5"/>
    <w:rsid w:val="00761097"/>
    <w:rsid w:val="00762C22"/>
    <w:rsid w:val="00764202"/>
    <w:rsid w:val="00765265"/>
    <w:rsid w:val="007710CE"/>
    <w:rsid w:val="00771182"/>
    <w:rsid w:val="00772D38"/>
    <w:rsid w:val="00773105"/>
    <w:rsid w:val="00773E24"/>
    <w:rsid w:val="00774F26"/>
    <w:rsid w:val="00775392"/>
    <w:rsid w:val="00775506"/>
    <w:rsid w:val="007757E7"/>
    <w:rsid w:val="0078024F"/>
    <w:rsid w:val="00781A98"/>
    <w:rsid w:val="00782496"/>
    <w:rsid w:val="00784799"/>
    <w:rsid w:val="0078486E"/>
    <w:rsid w:val="00784FCA"/>
    <w:rsid w:val="007872AA"/>
    <w:rsid w:val="00787C30"/>
    <w:rsid w:val="00790488"/>
    <w:rsid w:val="00790782"/>
    <w:rsid w:val="00791357"/>
    <w:rsid w:val="00791EDE"/>
    <w:rsid w:val="00793F9E"/>
    <w:rsid w:val="00795795"/>
    <w:rsid w:val="007964ED"/>
    <w:rsid w:val="00796812"/>
    <w:rsid w:val="007A0774"/>
    <w:rsid w:val="007A0B98"/>
    <w:rsid w:val="007A0F7B"/>
    <w:rsid w:val="007A1D5F"/>
    <w:rsid w:val="007A45FC"/>
    <w:rsid w:val="007A6737"/>
    <w:rsid w:val="007B0E23"/>
    <w:rsid w:val="007B1B33"/>
    <w:rsid w:val="007B5258"/>
    <w:rsid w:val="007B5C38"/>
    <w:rsid w:val="007B6661"/>
    <w:rsid w:val="007B7760"/>
    <w:rsid w:val="007B7C85"/>
    <w:rsid w:val="007C0564"/>
    <w:rsid w:val="007C48CB"/>
    <w:rsid w:val="007C516E"/>
    <w:rsid w:val="007C78A7"/>
    <w:rsid w:val="007D0BC3"/>
    <w:rsid w:val="007D0D6D"/>
    <w:rsid w:val="007D252A"/>
    <w:rsid w:val="007D2B10"/>
    <w:rsid w:val="007D556A"/>
    <w:rsid w:val="007E11AC"/>
    <w:rsid w:val="007E1E46"/>
    <w:rsid w:val="007E22B0"/>
    <w:rsid w:val="007E2359"/>
    <w:rsid w:val="007E5956"/>
    <w:rsid w:val="007E5F6F"/>
    <w:rsid w:val="007E7262"/>
    <w:rsid w:val="007F07EF"/>
    <w:rsid w:val="007F0CA0"/>
    <w:rsid w:val="007F3E5F"/>
    <w:rsid w:val="007F5FAE"/>
    <w:rsid w:val="007F791A"/>
    <w:rsid w:val="007F7B50"/>
    <w:rsid w:val="0080064E"/>
    <w:rsid w:val="00803173"/>
    <w:rsid w:val="00805D4E"/>
    <w:rsid w:val="008074D7"/>
    <w:rsid w:val="0081408F"/>
    <w:rsid w:val="00815D99"/>
    <w:rsid w:val="008203A5"/>
    <w:rsid w:val="00820F26"/>
    <w:rsid w:val="00825B28"/>
    <w:rsid w:val="008268BF"/>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A0899"/>
    <w:rsid w:val="008A1EC2"/>
    <w:rsid w:val="008A22B4"/>
    <w:rsid w:val="008A5609"/>
    <w:rsid w:val="008A7258"/>
    <w:rsid w:val="008A78BA"/>
    <w:rsid w:val="008B2A5E"/>
    <w:rsid w:val="008B6EE0"/>
    <w:rsid w:val="008B7006"/>
    <w:rsid w:val="008B7FE5"/>
    <w:rsid w:val="008C1563"/>
    <w:rsid w:val="008C3800"/>
    <w:rsid w:val="008C56E7"/>
    <w:rsid w:val="008D24D2"/>
    <w:rsid w:val="008D2F21"/>
    <w:rsid w:val="008D3FF6"/>
    <w:rsid w:val="008D4691"/>
    <w:rsid w:val="008D4EC2"/>
    <w:rsid w:val="008D5C58"/>
    <w:rsid w:val="008E382E"/>
    <w:rsid w:val="008E429D"/>
    <w:rsid w:val="008E467B"/>
    <w:rsid w:val="008E4B66"/>
    <w:rsid w:val="008E653C"/>
    <w:rsid w:val="008E7F9D"/>
    <w:rsid w:val="008F06DC"/>
    <w:rsid w:val="008F13D5"/>
    <w:rsid w:val="008F182A"/>
    <w:rsid w:val="008F1A20"/>
    <w:rsid w:val="008F460E"/>
    <w:rsid w:val="008F6EE5"/>
    <w:rsid w:val="00902422"/>
    <w:rsid w:val="00905BD3"/>
    <w:rsid w:val="00907486"/>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C00"/>
    <w:rsid w:val="009A1789"/>
    <w:rsid w:val="009A3656"/>
    <w:rsid w:val="009A4879"/>
    <w:rsid w:val="009A4AF5"/>
    <w:rsid w:val="009A51CC"/>
    <w:rsid w:val="009B00AB"/>
    <w:rsid w:val="009B094C"/>
    <w:rsid w:val="009B2239"/>
    <w:rsid w:val="009B4A21"/>
    <w:rsid w:val="009B4DE1"/>
    <w:rsid w:val="009C4AF0"/>
    <w:rsid w:val="009C5680"/>
    <w:rsid w:val="009D0233"/>
    <w:rsid w:val="009D04EF"/>
    <w:rsid w:val="009D1121"/>
    <w:rsid w:val="009D363C"/>
    <w:rsid w:val="009E161B"/>
    <w:rsid w:val="009E32C9"/>
    <w:rsid w:val="009E55A6"/>
    <w:rsid w:val="009F789C"/>
    <w:rsid w:val="009F7910"/>
    <w:rsid w:val="00A00844"/>
    <w:rsid w:val="00A012BB"/>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3023"/>
    <w:rsid w:val="00A44D2A"/>
    <w:rsid w:val="00A46A39"/>
    <w:rsid w:val="00A5023D"/>
    <w:rsid w:val="00A511AB"/>
    <w:rsid w:val="00A5164C"/>
    <w:rsid w:val="00A51FD5"/>
    <w:rsid w:val="00A53A3B"/>
    <w:rsid w:val="00A544F2"/>
    <w:rsid w:val="00A642AC"/>
    <w:rsid w:val="00A6708A"/>
    <w:rsid w:val="00A7151D"/>
    <w:rsid w:val="00A7161C"/>
    <w:rsid w:val="00A724E1"/>
    <w:rsid w:val="00A725EC"/>
    <w:rsid w:val="00A739DF"/>
    <w:rsid w:val="00A778B4"/>
    <w:rsid w:val="00A82F6A"/>
    <w:rsid w:val="00A84890"/>
    <w:rsid w:val="00A86A76"/>
    <w:rsid w:val="00A86C97"/>
    <w:rsid w:val="00A9143A"/>
    <w:rsid w:val="00A921B5"/>
    <w:rsid w:val="00A9353D"/>
    <w:rsid w:val="00AA2CCB"/>
    <w:rsid w:val="00AA3225"/>
    <w:rsid w:val="00AA59AC"/>
    <w:rsid w:val="00AA5FB8"/>
    <w:rsid w:val="00AA72CC"/>
    <w:rsid w:val="00AA7385"/>
    <w:rsid w:val="00AA7DD1"/>
    <w:rsid w:val="00AA7F7E"/>
    <w:rsid w:val="00AB0FA5"/>
    <w:rsid w:val="00AB10F4"/>
    <w:rsid w:val="00AB2A87"/>
    <w:rsid w:val="00AB2D62"/>
    <w:rsid w:val="00AB2E5E"/>
    <w:rsid w:val="00AC069C"/>
    <w:rsid w:val="00AC1727"/>
    <w:rsid w:val="00AC2116"/>
    <w:rsid w:val="00AC33D8"/>
    <w:rsid w:val="00AC427A"/>
    <w:rsid w:val="00AC52B8"/>
    <w:rsid w:val="00AD3471"/>
    <w:rsid w:val="00AD3769"/>
    <w:rsid w:val="00AD3A0F"/>
    <w:rsid w:val="00AD3E7C"/>
    <w:rsid w:val="00AD48F0"/>
    <w:rsid w:val="00AD6857"/>
    <w:rsid w:val="00AE0FB5"/>
    <w:rsid w:val="00AE1D0F"/>
    <w:rsid w:val="00AE665D"/>
    <w:rsid w:val="00AE798A"/>
    <w:rsid w:val="00AF0E23"/>
    <w:rsid w:val="00AF6B31"/>
    <w:rsid w:val="00B01715"/>
    <w:rsid w:val="00B01A3D"/>
    <w:rsid w:val="00B01E6E"/>
    <w:rsid w:val="00B032B1"/>
    <w:rsid w:val="00B04967"/>
    <w:rsid w:val="00B051AD"/>
    <w:rsid w:val="00B06F2C"/>
    <w:rsid w:val="00B10189"/>
    <w:rsid w:val="00B10FE5"/>
    <w:rsid w:val="00B116CC"/>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9FE"/>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671D"/>
    <w:rsid w:val="00B90572"/>
    <w:rsid w:val="00B92276"/>
    <w:rsid w:val="00B92412"/>
    <w:rsid w:val="00B925C9"/>
    <w:rsid w:val="00B93B6A"/>
    <w:rsid w:val="00B94B59"/>
    <w:rsid w:val="00B95589"/>
    <w:rsid w:val="00B9594E"/>
    <w:rsid w:val="00B97190"/>
    <w:rsid w:val="00BA0674"/>
    <w:rsid w:val="00BA0C6F"/>
    <w:rsid w:val="00BA1BBF"/>
    <w:rsid w:val="00BA21B0"/>
    <w:rsid w:val="00BA4E3E"/>
    <w:rsid w:val="00BB0A51"/>
    <w:rsid w:val="00BB30D3"/>
    <w:rsid w:val="00BB3359"/>
    <w:rsid w:val="00BB3373"/>
    <w:rsid w:val="00BB69D9"/>
    <w:rsid w:val="00BB6C29"/>
    <w:rsid w:val="00BB6E6D"/>
    <w:rsid w:val="00BC0385"/>
    <w:rsid w:val="00BC3DED"/>
    <w:rsid w:val="00BC40F7"/>
    <w:rsid w:val="00BC4331"/>
    <w:rsid w:val="00BC474F"/>
    <w:rsid w:val="00BC5060"/>
    <w:rsid w:val="00BC5D10"/>
    <w:rsid w:val="00BC6DE3"/>
    <w:rsid w:val="00BC7C87"/>
    <w:rsid w:val="00BC7D86"/>
    <w:rsid w:val="00BD26D6"/>
    <w:rsid w:val="00BD5585"/>
    <w:rsid w:val="00BD5C3C"/>
    <w:rsid w:val="00BD5DBB"/>
    <w:rsid w:val="00BE38DD"/>
    <w:rsid w:val="00BE6826"/>
    <w:rsid w:val="00BE7580"/>
    <w:rsid w:val="00BF1E23"/>
    <w:rsid w:val="00BF32F9"/>
    <w:rsid w:val="00BF4A28"/>
    <w:rsid w:val="00BF734D"/>
    <w:rsid w:val="00C02CDA"/>
    <w:rsid w:val="00C02DC5"/>
    <w:rsid w:val="00C030DF"/>
    <w:rsid w:val="00C04309"/>
    <w:rsid w:val="00C10794"/>
    <w:rsid w:val="00C10FAD"/>
    <w:rsid w:val="00C12503"/>
    <w:rsid w:val="00C151CE"/>
    <w:rsid w:val="00C1561C"/>
    <w:rsid w:val="00C15E9F"/>
    <w:rsid w:val="00C16CBF"/>
    <w:rsid w:val="00C1733D"/>
    <w:rsid w:val="00C20438"/>
    <w:rsid w:val="00C2235D"/>
    <w:rsid w:val="00C258E7"/>
    <w:rsid w:val="00C31AB1"/>
    <w:rsid w:val="00C330FF"/>
    <w:rsid w:val="00C332FD"/>
    <w:rsid w:val="00C37676"/>
    <w:rsid w:val="00C40754"/>
    <w:rsid w:val="00C4186C"/>
    <w:rsid w:val="00C42BE8"/>
    <w:rsid w:val="00C4338B"/>
    <w:rsid w:val="00C441C9"/>
    <w:rsid w:val="00C4458D"/>
    <w:rsid w:val="00C456A1"/>
    <w:rsid w:val="00C47A19"/>
    <w:rsid w:val="00C5159F"/>
    <w:rsid w:val="00C52124"/>
    <w:rsid w:val="00C528AF"/>
    <w:rsid w:val="00C5306B"/>
    <w:rsid w:val="00C54A29"/>
    <w:rsid w:val="00C54EAA"/>
    <w:rsid w:val="00C5712D"/>
    <w:rsid w:val="00C63D1F"/>
    <w:rsid w:val="00C64FCE"/>
    <w:rsid w:val="00C71F4F"/>
    <w:rsid w:val="00C73297"/>
    <w:rsid w:val="00C7374E"/>
    <w:rsid w:val="00C76767"/>
    <w:rsid w:val="00C76794"/>
    <w:rsid w:val="00C7732B"/>
    <w:rsid w:val="00C80283"/>
    <w:rsid w:val="00C81D7B"/>
    <w:rsid w:val="00C82008"/>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3639"/>
    <w:rsid w:val="00CB47A6"/>
    <w:rsid w:val="00CB491B"/>
    <w:rsid w:val="00CB5F5D"/>
    <w:rsid w:val="00CC2015"/>
    <w:rsid w:val="00CC2E60"/>
    <w:rsid w:val="00CC7BC5"/>
    <w:rsid w:val="00CD2FF9"/>
    <w:rsid w:val="00CD37A1"/>
    <w:rsid w:val="00CD3EBE"/>
    <w:rsid w:val="00CD5C43"/>
    <w:rsid w:val="00CE2806"/>
    <w:rsid w:val="00CE28C2"/>
    <w:rsid w:val="00CE448C"/>
    <w:rsid w:val="00CE45F8"/>
    <w:rsid w:val="00CE65B2"/>
    <w:rsid w:val="00CF2379"/>
    <w:rsid w:val="00CF2453"/>
    <w:rsid w:val="00CF568D"/>
    <w:rsid w:val="00D00EF5"/>
    <w:rsid w:val="00D054FE"/>
    <w:rsid w:val="00D071E5"/>
    <w:rsid w:val="00D101AD"/>
    <w:rsid w:val="00D11F66"/>
    <w:rsid w:val="00D1212D"/>
    <w:rsid w:val="00D12D77"/>
    <w:rsid w:val="00D1427B"/>
    <w:rsid w:val="00D159F8"/>
    <w:rsid w:val="00D1669C"/>
    <w:rsid w:val="00D21FA0"/>
    <w:rsid w:val="00D234A0"/>
    <w:rsid w:val="00D2564E"/>
    <w:rsid w:val="00D265F1"/>
    <w:rsid w:val="00D2769D"/>
    <w:rsid w:val="00D333F5"/>
    <w:rsid w:val="00D37F25"/>
    <w:rsid w:val="00D46E41"/>
    <w:rsid w:val="00D46F3B"/>
    <w:rsid w:val="00D512F6"/>
    <w:rsid w:val="00D5221E"/>
    <w:rsid w:val="00D531AD"/>
    <w:rsid w:val="00D53EFA"/>
    <w:rsid w:val="00D57E64"/>
    <w:rsid w:val="00D63207"/>
    <w:rsid w:val="00D6321C"/>
    <w:rsid w:val="00D63908"/>
    <w:rsid w:val="00D63B54"/>
    <w:rsid w:val="00D64953"/>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51E7"/>
    <w:rsid w:val="00DA3968"/>
    <w:rsid w:val="00DA3B9F"/>
    <w:rsid w:val="00DA3CF4"/>
    <w:rsid w:val="00DA53DA"/>
    <w:rsid w:val="00DA5B3A"/>
    <w:rsid w:val="00DA6D51"/>
    <w:rsid w:val="00DA72FE"/>
    <w:rsid w:val="00DB1CC1"/>
    <w:rsid w:val="00DB2AAE"/>
    <w:rsid w:val="00DB3BEA"/>
    <w:rsid w:val="00DB5AD2"/>
    <w:rsid w:val="00DB7C89"/>
    <w:rsid w:val="00DC0E94"/>
    <w:rsid w:val="00DC1C55"/>
    <w:rsid w:val="00DC27A3"/>
    <w:rsid w:val="00DC3960"/>
    <w:rsid w:val="00DC66C2"/>
    <w:rsid w:val="00DC6B8A"/>
    <w:rsid w:val="00DC6BD0"/>
    <w:rsid w:val="00DC7716"/>
    <w:rsid w:val="00DD38CD"/>
    <w:rsid w:val="00DD5715"/>
    <w:rsid w:val="00DD6BDC"/>
    <w:rsid w:val="00DE04C2"/>
    <w:rsid w:val="00DE0C5E"/>
    <w:rsid w:val="00DE1788"/>
    <w:rsid w:val="00DE46DC"/>
    <w:rsid w:val="00DE4D05"/>
    <w:rsid w:val="00DE503F"/>
    <w:rsid w:val="00DF05C5"/>
    <w:rsid w:val="00DF10DD"/>
    <w:rsid w:val="00DF27EC"/>
    <w:rsid w:val="00DF3AB3"/>
    <w:rsid w:val="00DF4B61"/>
    <w:rsid w:val="00DF5243"/>
    <w:rsid w:val="00DF6134"/>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87E"/>
    <w:rsid w:val="00E468FC"/>
    <w:rsid w:val="00E50540"/>
    <w:rsid w:val="00E5119A"/>
    <w:rsid w:val="00E54184"/>
    <w:rsid w:val="00E55003"/>
    <w:rsid w:val="00E6056D"/>
    <w:rsid w:val="00E62A59"/>
    <w:rsid w:val="00E631FD"/>
    <w:rsid w:val="00E64591"/>
    <w:rsid w:val="00E7085F"/>
    <w:rsid w:val="00E70B2F"/>
    <w:rsid w:val="00E72C09"/>
    <w:rsid w:val="00E759A8"/>
    <w:rsid w:val="00E7633E"/>
    <w:rsid w:val="00E77615"/>
    <w:rsid w:val="00E8137B"/>
    <w:rsid w:val="00E8370C"/>
    <w:rsid w:val="00E8444B"/>
    <w:rsid w:val="00E86FAF"/>
    <w:rsid w:val="00E90C32"/>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2A38"/>
    <w:rsid w:val="00EC4C81"/>
    <w:rsid w:val="00EC5718"/>
    <w:rsid w:val="00EC72CE"/>
    <w:rsid w:val="00ED0529"/>
    <w:rsid w:val="00ED453E"/>
    <w:rsid w:val="00ED7B4E"/>
    <w:rsid w:val="00EE14B3"/>
    <w:rsid w:val="00EE2A9F"/>
    <w:rsid w:val="00EE7386"/>
    <w:rsid w:val="00EE7B41"/>
    <w:rsid w:val="00EF4108"/>
    <w:rsid w:val="00EF5A83"/>
    <w:rsid w:val="00F0170C"/>
    <w:rsid w:val="00F02DA5"/>
    <w:rsid w:val="00F074B0"/>
    <w:rsid w:val="00F10361"/>
    <w:rsid w:val="00F128F9"/>
    <w:rsid w:val="00F13B57"/>
    <w:rsid w:val="00F158BE"/>
    <w:rsid w:val="00F17080"/>
    <w:rsid w:val="00F21A1D"/>
    <w:rsid w:val="00F2210E"/>
    <w:rsid w:val="00F224C2"/>
    <w:rsid w:val="00F232E2"/>
    <w:rsid w:val="00F247F5"/>
    <w:rsid w:val="00F26624"/>
    <w:rsid w:val="00F30CE2"/>
    <w:rsid w:val="00F324C8"/>
    <w:rsid w:val="00F33689"/>
    <w:rsid w:val="00F458E0"/>
    <w:rsid w:val="00F45D59"/>
    <w:rsid w:val="00F46BAE"/>
    <w:rsid w:val="00F5058F"/>
    <w:rsid w:val="00F53945"/>
    <w:rsid w:val="00F55B3A"/>
    <w:rsid w:val="00F568F9"/>
    <w:rsid w:val="00F56FF5"/>
    <w:rsid w:val="00F608FA"/>
    <w:rsid w:val="00F62E97"/>
    <w:rsid w:val="00F65C2A"/>
    <w:rsid w:val="00F66017"/>
    <w:rsid w:val="00F70DCC"/>
    <w:rsid w:val="00F732F3"/>
    <w:rsid w:val="00F74CA7"/>
    <w:rsid w:val="00F86EC4"/>
    <w:rsid w:val="00F91973"/>
    <w:rsid w:val="00F9344C"/>
    <w:rsid w:val="00F93774"/>
    <w:rsid w:val="00F96EE3"/>
    <w:rsid w:val="00FA02AF"/>
    <w:rsid w:val="00FA127F"/>
    <w:rsid w:val="00FA18E5"/>
    <w:rsid w:val="00FA2EFA"/>
    <w:rsid w:val="00FA5FAA"/>
    <w:rsid w:val="00FB3145"/>
    <w:rsid w:val="00FB3450"/>
    <w:rsid w:val="00FB3DD7"/>
    <w:rsid w:val="00FB5C75"/>
    <w:rsid w:val="00FC4B44"/>
    <w:rsid w:val="00FC5245"/>
    <w:rsid w:val="00FC648F"/>
    <w:rsid w:val="00FC69EC"/>
    <w:rsid w:val="00FD074C"/>
    <w:rsid w:val="00FD343E"/>
    <w:rsid w:val="00FD4BD9"/>
    <w:rsid w:val="00FD5693"/>
    <w:rsid w:val="00FD638A"/>
    <w:rsid w:val="00FE00B2"/>
    <w:rsid w:val="00FE311C"/>
    <w:rsid w:val="00FE36C9"/>
    <w:rsid w:val="00FE62D7"/>
    <w:rsid w:val="00FE6D84"/>
    <w:rsid w:val="00FE7DDC"/>
    <w:rsid w:val="00FF03E1"/>
    <w:rsid w:val="00FF0580"/>
    <w:rsid w:val="00FF1C4D"/>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E95F6E"/>
    <w:pPr>
      <w:spacing w:after="200" w:line="276" w:lineRule="auto"/>
    </w:pPr>
    <w:rPr>
      <w:rFonts w:ascii="Calibri" w:eastAsia="Calibri" w:hAnsi="Calibri"/>
      <w:sz w:val="22"/>
      <w:szCs w:val="22"/>
    </w:rPr>
  </w:style>
  <w:style w:type="paragraph" w:styleId="Titolo1">
    <w:name w:val="heading 1"/>
    <w:basedOn w:val="Normale"/>
    <w:next w:val="Normale"/>
    <w:link w:val="Titolo1Carattere"/>
    <w:qFormat/>
    <w:rsid w:val="00764202"/>
    <w:pPr>
      <w:keepNext/>
      <w:spacing w:before="360" w:after="340"/>
      <w:contextualSpacing/>
      <w:outlineLvl w:val="0"/>
    </w:pPr>
    <w:rPr>
      <w:rFonts w:ascii="HelveticaNeue Condensed" w:hAnsi="HelveticaNeue Condensed"/>
      <w:b/>
      <w:sz w:val="40"/>
      <w:szCs w:val="36"/>
    </w:rPr>
  </w:style>
  <w:style w:type="paragraph" w:styleId="Titolo2">
    <w:name w:val="heading 2"/>
    <w:basedOn w:val="Normale"/>
    <w:next w:val="Normale"/>
    <w:link w:val="Titolo2Carattere"/>
    <w:qFormat/>
    <w:rsid w:val="00764202"/>
    <w:pPr>
      <w:keepNext/>
      <w:spacing w:before="360" w:after="340"/>
      <w:contextualSpacing/>
      <w:outlineLvl w:val="1"/>
    </w:pPr>
    <w:rPr>
      <w:rFonts w:ascii="HelveticaNeue Condensed" w:hAnsi="HelveticaNeue Condensed"/>
      <w:b/>
      <w:sz w:val="36"/>
      <w:szCs w:val="28"/>
    </w:rPr>
  </w:style>
  <w:style w:type="paragraph" w:styleId="Titolo3">
    <w:name w:val="heading 3"/>
    <w:basedOn w:val="Normale"/>
    <w:next w:val="Normale"/>
    <w:link w:val="Titolo3Carattere"/>
    <w:autoRedefine/>
    <w:qFormat/>
    <w:rsid w:val="008F460E"/>
    <w:pPr>
      <w:keepNext/>
      <w:spacing w:before="360"/>
      <w:contextualSpacing/>
      <w:outlineLvl w:val="2"/>
    </w:pPr>
    <w:rPr>
      <w:rFonts w:ascii="HelveticaNeue Condensed" w:hAnsi="HelveticaNeue Condensed"/>
      <w:b/>
      <w:sz w:val="32"/>
      <w:szCs w:val="28"/>
    </w:rPr>
  </w:style>
  <w:style w:type="paragraph" w:styleId="Titolo4">
    <w:name w:val="heading 4"/>
    <w:basedOn w:val="Normale"/>
    <w:next w:val="Normale"/>
    <w:link w:val="Titolo4Carattere"/>
    <w:qFormat/>
    <w:rsid w:val="00DD6BDC"/>
    <w:pPr>
      <w:keepNext/>
      <w:spacing w:before="360"/>
      <w:contextualSpacing/>
      <w:outlineLvl w:val="3"/>
    </w:pPr>
    <w:rPr>
      <w:rFonts w:ascii="HelveticaNeue Condensed" w:hAnsi="HelveticaNeue Condensed"/>
      <w:b/>
      <w:spacing w:val="-6"/>
      <w:sz w:val="28"/>
      <w:szCs w:val="24"/>
    </w:rPr>
  </w:style>
  <w:style w:type="paragraph" w:styleId="Titolo5">
    <w:name w:val="heading 5"/>
    <w:basedOn w:val="Normale"/>
    <w:next w:val="Normale"/>
    <w:link w:val="Titolo5Carattere"/>
    <w:qFormat/>
    <w:rsid w:val="00764202"/>
    <w:pPr>
      <w:spacing w:before="240" w:after="60"/>
      <w:outlineLvl w:val="4"/>
    </w:pPr>
    <w:rPr>
      <w:rFonts w:ascii="HelvetivaNeue Condensed" w:hAnsi="HelvetivaNeue Condensed"/>
      <w:b/>
    </w:rPr>
  </w:style>
  <w:style w:type="paragraph" w:styleId="Titolo6">
    <w:name w:val="heading 6"/>
    <w:basedOn w:val="Normale"/>
    <w:next w:val="Normale"/>
    <w:link w:val="Titolo6Carattere"/>
    <w:qFormat/>
    <w:locked/>
    <w:rsid w:val="00764202"/>
    <w:pPr>
      <w:spacing w:before="240" w:after="60"/>
      <w:outlineLvl w:val="5"/>
    </w:pPr>
    <w:rPr>
      <w:rFonts w:ascii="HelvetivaNeue Condensed" w:eastAsia="PMingLiU" w:hAnsi="HelvetivaNeue Condensed"/>
      <w:b/>
      <w:bCs/>
      <w:sz w:val="20"/>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764202"/>
    <w:rPr>
      <w:rFonts w:ascii="HelveticaNeue Condensed" w:eastAsia="Calibri" w:hAnsi="HelveticaNeue Condensed"/>
      <w:b/>
      <w:sz w:val="40"/>
      <w:szCs w:val="36"/>
    </w:rPr>
  </w:style>
  <w:style w:type="character" w:customStyle="1" w:styleId="Titolo2Carattere">
    <w:name w:val="Titolo 2 Carattere"/>
    <w:link w:val="Titolo2"/>
    <w:rsid w:val="00764202"/>
    <w:rPr>
      <w:rFonts w:ascii="HelveticaNeue Condensed" w:eastAsia="Calibri" w:hAnsi="HelveticaNeue Condensed"/>
      <w:b/>
      <w:sz w:val="36"/>
      <w:szCs w:val="28"/>
    </w:rPr>
  </w:style>
  <w:style w:type="character" w:customStyle="1" w:styleId="Titolo3Carattere">
    <w:name w:val="Titolo 3 Carattere"/>
    <w:link w:val="Titolo3"/>
    <w:rsid w:val="008F460E"/>
    <w:rPr>
      <w:rFonts w:ascii="HelveticaNeue Condensed" w:eastAsia="Calibri" w:hAnsi="HelveticaNeue Condensed"/>
      <w:b/>
      <w:sz w:val="32"/>
      <w:szCs w:val="28"/>
    </w:rPr>
  </w:style>
  <w:style w:type="character" w:customStyle="1" w:styleId="Titolo4Carattere">
    <w:name w:val="Titolo 4 Carattere"/>
    <w:link w:val="Titolo4"/>
    <w:rsid w:val="00DD6BDC"/>
    <w:rPr>
      <w:rFonts w:ascii="HelveticaNeue Condensed" w:eastAsia="Calibri" w:hAnsi="HelveticaNeue Condensed"/>
      <w:b/>
      <w:spacing w:val="-6"/>
      <w:sz w:val="28"/>
      <w:szCs w:val="24"/>
    </w:rPr>
  </w:style>
  <w:style w:type="character" w:customStyle="1" w:styleId="Titolo5Carattere">
    <w:name w:val="Titolo 5 Carattere"/>
    <w:link w:val="Titolo5"/>
    <w:rsid w:val="00764202"/>
    <w:rPr>
      <w:rFonts w:ascii="HelvetivaNeue Condensed" w:hAnsi="HelvetivaNeue Condensed"/>
      <w:b/>
      <w:sz w:val="24"/>
    </w:rPr>
  </w:style>
  <w:style w:type="character" w:customStyle="1" w:styleId="Titolo6Carattere">
    <w:name w:val="Titolo 6 Carattere"/>
    <w:link w:val="Titolo6"/>
    <w:rsid w:val="00764202"/>
    <w:rPr>
      <w:rFonts w:ascii="HelvetivaNeue Condensed" w:eastAsia="PMingLiU" w:hAnsi="HelvetivaNeue Condensed"/>
      <w:b/>
      <w:bCs/>
      <w:szCs w:val="22"/>
    </w:rPr>
  </w:style>
  <w:style w:type="paragraph" w:styleId="Corpotesto">
    <w:name w:val="Body Text"/>
    <w:link w:val="CorpotestoCarattere"/>
    <w:rsid w:val="00764202"/>
    <w:pPr>
      <w:suppressAutoHyphens/>
      <w:spacing w:line="320" w:lineRule="exact"/>
      <w:ind w:firstLine="357"/>
      <w:jc w:val="both"/>
    </w:pPr>
    <w:rPr>
      <w:rFonts w:ascii="Utopia" w:hAnsi="Utopia"/>
      <w:sz w:val="22"/>
    </w:rPr>
  </w:style>
  <w:style w:type="character" w:customStyle="1" w:styleId="CorpotestoCarattere">
    <w:name w:val="Corpo testo Carattere"/>
    <w:link w:val="Corpotesto"/>
    <w:rsid w:val="00764202"/>
    <w:rPr>
      <w:rFonts w:ascii="Utopia" w:hAnsi="Utopia"/>
      <w:sz w:val="22"/>
    </w:rPr>
  </w:style>
  <w:style w:type="paragraph" w:customStyle="1" w:styleId="Bullet">
    <w:name w:val="Bullet"/>
    <w:basedOn w:val="Normale"/>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e"/>
    <w:autoRedefine/>
    <w:qFormat/>
    <w:rsid w:val="00764202"/>
    <w:pPr>
      <w:keepNext/>
      <w:spacing w:after="1200"/>
    </w:pPr>
    <w:rPr>
      <w:rFonts w:ascii="Arial" w:hAnsi="Arial"/>
      <w:b/>
      <w:caps/>
      <w:sz w:val="36"/>
      <w:szCs w:val="28"/>
    </w:rPr>
  </w:style>
  <w:style w:type="paragraph" w:customStyle="1" w:styleId="ChapterTitle">
    <w:name w:val="Chapter Title"/>
    <w:next w:val="Normale"/>
    <w:rsid w:val="00764202"/>
    <w:pPr>
      <w:spacing w:before="240" w:after="720"/>
    </w:pPr>
    <w:rPr>
      <w:rFonts w:ascii="Arial Narrow" w:hAnsi="Arial Narrow"/>
      <w:b/>
      <w:sz w:val="80"/>
      <w:szCs w:val="48"/>
    </w:rPr>
  </w:style>
  <w:style w:type="paragraph" w:customStyle="1" w:styleId="FigureCaption">
    <w:name w:val="Figure Caption"/>
    <w:next w:val="Normale"/>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e"/>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e"/>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8"/>
      </w:numPr>
      <w:ind w:left="1219" w:hanging="357"/>
    </w:pPr>
  </w:style>
  <w:style w:type="paragraph" w:customStyle="1" w:styleId="BulletSubList">
    <w:name w:val="Bullet Sub List"/>
    <w:basedOn w:val="Bullet"/>
    <w:rsid w:val="00764202"/>
    <w:pPr>
      <w:numPr>
        <w:numId w:val="9"/>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rsid w:val="00764202"/>
    <w:pPr>
      <w:spacing w:before="120" w:after="120"/>
    </w:pPr>
    <w:rPr>
      <w:rFonts w:ascii="Utopia" w:hAnsi="Utopia"/>
      <w:sz w:val="16"/>
    </w:rPr>
  </w:style>
  <w:style w:type="paragraph" w:styleId="Indice1">
    <w:name w:val="index 1"/>
    <w:basedOn w:val="Normale"/>
    <w:next w:val="Normale"/>
    <w:semiHidden/>
    <w:rsid w:val="00764202"/>
    <w:pPr>
      <w:ind w:left="720" w:hanging="720"/>
    </w:pPr>
  </w:style>
  <w:style w:type="paragraph" w:styleId="Indice2">
    <w:name w:val="index 2"/>
    <w:basedOn w:val="Normale"/>
    <w:next w:val="Normale"/>
    <w:semiHidden/>
    <w:rsid w:val="00764202"/>
    <w:pPr>
      <w:ind w:left="720" w:hanging="432"/>
    </w:pPr>
  </w:style>
  <w:style w:type="paragraph" w:styleId="Indice3">
    <w:name w:val="index 3"/>
    <w:basedOn w:val="Normale"/>
    <w:next w:val="Normale"/>
    <w:semiHidden/>
    <w:rsid w:val="00764202"/>
    <w:pPr>
      <w:ind w:left="720" w:hanging="144"/>
    </w:pPr>
  </w:style>
  <w:style w:type="paragraph" w:customStyle="1" w:styleId="PartText">
    <w:name w:val="Part Text"/>
    <w:basedOn w:val="Normale"/>
    <w:next w:val="Normale"/>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764202"/>
    <w:pPr>
      <w:keepNext w:val="0"/>
    </w:pPr>
    <w:rPr>
      <w:sz w:val="60"/>
    </w:rPr>
  </w:style>
  <w:style w:type="paragraph" w:customStyle="1" w:styleId="PartTitle">
    <w:name w:val="Part Title"/>
    <w:basedOn w:val="ChapterTitle"/>
    <w:next w:val="Normale"/>
    <w:autoRedefine/>
    <w:qFormat/>
    <w:rsid w:val="00764202"/>
    <w:pPr>
      <w:spacing w:before="0"/>
    </w:pPr>
  </w:style>
  <w:style w:type="paragraph" w:styleId="Citazione">
    <w:name w:val="Quote"/>
    <w:basedOn w:val="Normale"/>
    <w:next w:val="Corpotesto"/>
    <w:link w:val="CitazioneCarattere"/>
    <w:qFormat/>
    <w:rsid w:val="00E95F6E"/>
    <w:pPr>
      <w:tabs>
        <w:tab w:val="left" w:pos="346"/>
      </w:tabs>
      <w:spacing w:before="360" w:after="240"/>
      <w:ind w:left="431" w:right="431"/>
      <w:contextualSpacing/>
      <w:jc w:val="both"/>
    </w:pPr>
    <w:rPr>
      <w:rFonts w:ascii="Arial" w:hAnsi="Arial"/>
      <w:i/>
      <w:iCs/>
    </w:rPr>
  </w:style>
  <w:style w:type="character" w:customStyle="1" w:styleId="CitazioneCarattere">
    <w:name w:val="Citazione Carattere"/>
    <w:link w:val="Citazione"/>
    <w:rsid w:val="00E95F6E"/>
    <w:rPr>
      <w:rFonts w:ascii="Arial" w:eastAsia="Calibri" w:hAnsi="Arial"/>
      <w:i/>
      <w:iCs/>
      <w:sz w:val="22"/>
      <w:szCs w:val="22"/>
    </w:rPr>
  </w:style>
  <w:style w:type="paragraph" w:customStyle="1" w:styleId="Results">
    <w:name w:val="Results"/>
    <w:basedOn w:val="Normale"/>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1"/>
      </w:numPr>
      <w:ind w:left="1219" w:right="851" w:hanging="357"/>
    </w:pPr>
  </w:style>
  <w:style w:type="paragraph" w:customStyle="1" w:styleId="ExerciseBody">
    <w:name w:val="Exercise Body"/>
    <w:basedOn w:val="Normale"/>
    <w:link w:val="ExerciseBodyChar"/>
    <w:qFormat/>
    <w:rsid w:val="00764202"/>
    <w:pPr>
      <w:spacing w:before="120"/>
      <w:ind w:left="288" w:right="288"/>
    </w:pPr>
    <w:rPr>
      <w:rFonts w:ascii="HelveticaNeue Condensed" w:hAnsi="HelveticaNeue Condensed"/>
    </w:rPr>
  </w:style>
  <w:style w:type="character" w:customStyle="1" w:styleId="ExerciseBodyChar">
    <w:name w:val="Exercise Body Char"/>
    <w:link w:val="ExerciseBody"/>
    <w:rsid w:val="00764202"/>
    <w:rPr>
      <w:rFonts w:ascii="HelveticaNeue Condensed" w:hAnsi="HelveticaNeue Condensed"/>
      <w:sz w:val="22"/>
    </w:rPr>
  </w:style>
  <w:style w:type="paragraph" w:customStyle="1" w:styleId="ExerciseBullet">
    <w:name w:val="Exercise Bullet"/>
    <w:basedOn w:val="Normale"/>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e"/>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e"/>
    <w:qFormat/>
    <w:rsid w:val="00764202"/>
    <w:pPr>
      <w:spacing w:after="120"/>
    </w:pPr>
  </w:style>
  <w:style w:type="paragraph" w:customStyle="1" w:styleId="TableHead">
    <w:name w:val="Table Head"/>
    <w:next w:val="Normale"/>
    <w:rsid w:val="00764202"/>
    <w:pPr>
      <w:keepNext/>
      <w:spacing w:before="60" w:after="60"/>
    </w:pPr>
    <w:rPr>
      <w:rFonts w:ascii="HelvetivaNeue Condensed" w:hAnsi="HelvetivaNeue Condensed"/>
      <w:b/>
      <w:sz w:val="22"/>
    </w:rPr>
  </w:style>
  <w:style w:type="paragraph" w:customStyle="1" w:styleId="TableFootnote">
    <w:name w:val="Table Footnote"/>
    <w:basedOn w:val="Normale"/>
    <w:next w:val="Normale"/>
    <w:rsid w:val="00764202"/>
    <w:pPr>
      <w:spacing w:before="60" w:after="240"/>
      <w:contextualSpacing/>
    </w:pPr>
    <w:rPr>
      <w:rFonts w:ascii="Utopia" w:hAnsi="Utopia"/>
      <w:i/>
    </w:rPr>
  </w:style>
  <w:style w:type="table" w:styleId="Grigliatabella">
    <w:name w:val="Table Grid"/>
    <w:basedOn w:val="Tabellanormale"/>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e"/>
    <w:qFormat/>
    <w:rsid w:val="00E95F6E"/>
    <w:pPr>
      <w:keepLines/>
      <w:numPr>
        <w:numId w:val="10"/>
      </w:numPr>
      <w:spacing w:before="120" w:line="320" w:lineRule="atLeast"/>
      <w:ind w:left="935" w:right="1151" w:hanging="357"/>
    </w:pPr>
    <w:rPr>
      <w:rFonts w:ascii="Arial Narrow" w:hAnsi="Arial Narrow"/>
    </w:rPr>
  </w:style>
  <w:style w:type="paragraph" w:customStyle="1" w:styleId="QuoteSource">
    <w:name w:val="Quote Source"/>
    <w:basedOn w:val="Citazione"/>
    <w:next w:val="Normale"/>
    <w:qFormat/>
    <w:rsid w:val="00764202"/>
    <w:pPr>
      <w:spacing w:before="0"/>
      <w:ind w:left="0" w:right="0"/>
      <w:jc w:val="right"/>
    </w:pPr>
    <w:rPr>
      <w:i w:val="0"/>
    </w:rPr>
  </w:style>
  <w:style w:type="paragraph" w:customStyle="1" w:styleId="ExerciseHead">
    <w:name w:val="Exercise Head"/>
    <w:basedOn w:val="Normale"/>
    <w:next w:val="Normale"/>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e"/>
    <w:semiHidden/>
    <w:locked/>
    <w:rsid w:val="00764202"/>
    <w:pPr>
      <w:spacing w:before="600" w:after="240"/>
    </w:pPr>
    <w:rPr>
      <w:rFonts w:ascii="HelveticaNeue MediumExt" w:hAnsi="HelveticaNeue MediumExt"/>
      <w:sz w:val="80"/>
    </w:rPr>
  </w:style>
  <w:style w:type="paragraph" w:customStyle="1" w:styleId="FMSubtitle">
    <w:name w:val="FM Subtitle"/>
    <w:basedOn w:val="Normale"/>
    <w:rsid w:val="00764202"/>
    <w:pPr>
      <w:jc w:val="center"/>
      <w:outlineLvl w:val="0"/>
    </w:pPr>
    <w:rPr>
      <w:rFonts w:ascii="Arial Narrow" w:hAnsi="Arial Narrow"/>
      <w:b/>
      <w:color w:val="808080"/>
      <w:sz w:val="56"/>
    </w:rPr>
  </w:style>
  <w:style w:type="paragraph" w:customStyle="1" w:styleId="FMAuthor">
    <w:name w:val="FM Author"/>
    <w:basedOn w:val="Normale"/>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e"/>
    <w:rsid w:val="00764202"/>
    <w:pPr>
      <w:contextualSpacing/>
    </w:pPr>
    <w:rPr>
      <w:rFonts w:ascii="Utopia" w:hAnsi="Utopia"/>
    </w:rPr>
  </w:style>
  <w:style w:type="paragraph" w:customStyle="1" w:styleId="FMDedication">
    <w:name w:val="FM Dedication"/>
    <w:basedOn w:val="Normale"/>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e"/>
    <w:rsid w:val="00764202"/>
    <w:rPr>
      <w:rFonts w:ascii="Utopia" w:hAnsi="Utopia"/>
      <w:sz w:val="20"/>
    </w:rPr>
  </w:style>
  <w:style w:type="paragraph" w:styleId="Mappadocumento">
    <w:name w:val="Document Map"/>
    <w:basedOn w:val="Normale"/>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e"/>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e"/>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e"/>
    <w:qFormat/>
    <w:locked/>
    <w:rsid w:val="008410FD"/>
    <w:pPr>
      <w:suppressAutoHyphens/>
      <w:spacing w:after="0" w:line="320" w:lineRule="atLeast"/>
      <w:ind w:firstLine="720"/>
    </w:pPr>
    <w:rPr>
      <w:rFonts w:ascii="Arial" w:hAnsi="Arial"/>
    </w:rPr>
  </w:style>
  <w:style w:type="character" w:styleId="Collegamentoipertestuale">
    <w:name w:val="Hyperlink"/>
    <w:semiHidden/>
    <w:locked/>
    <w:rsid w:val="00764202"/>
    <w:rPr>
      <w:color w:val="0000FF"/>
      <w:u w:val="single"/>
    </w:rPr>
  </w:style>
  <w:style w:type="paragraph" w:styleId="Pidipagina">
    <w:name w:val="footer"/>
    <w:basedOn w:val="Normale"/>
    <w:link w:val="PidipaginaCarattere"/>
    <w:rsid w:val="00764202"/>
    <w:pPr>
      <w:tabs>
        <w:tab w:val="center" w:pos="4320"/>
        <w:tab w:val="right" w:pos="8640"/>
      </w:tabs>
    </w:pPr>
    <w:rPr>
      <w:rFonts w:ascii="Utopia" w:hAnsi="Utopia"/>
      <w:sz w:val="20"/>
    </w:rPr>
  </w:style>
  <w:style w:type="paragraph" w:customStyle="1" w:styleId="NoteTipCaution">
    <w:name w:val="Note/Tip/Caution"/>
    <w:basedOn w:val="Normale"/>
    <w:next w:val="Normale"/>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Corpotesto"/>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Corpotesto"/>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ellanormale"/>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Numeropagina">
    <w:name w:val="page number"/>
    <w:basedOn w:val="Carpredefinitoparagrafo"/>
    <w:rsid w:val="00764202"/>
  </w:style>
  <w:style w:type="paragraph" w:customStyle="1" w:styleId="SideBarSubhead">
    <w:name w:val="Side Bar Subhead"/>
    <w:basedOn w:val="Normale"/>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e"/>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e"/>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e"/>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e"/>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e"/>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hAnsi="HelveticaNeue Condensed"/>
    </w:rPr>
  </w:style>
  <w:style w:type="paragraph" w:customStyle="1" w:styleId="SideBarNum">
    <w:name w:val="Side Bar Num"/>
    <w:basedOn w:val="Normale"/>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hAnsi="HelveticaNeue Condensed"/>
      <w:sz w:val="22"/>
    </w:rPr>
  </w:style>
  <w:style w:type="paragraph" w:customStyle="1" w:styleId="SideBarHead">
    <w:name w:val="Side Bar Head"/>
    <w:basedOn w:val="Normale"/>
    <w:next w:val="Normale"/>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e"/>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e"/>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rsid w:val="00764202"/>
    <w:rPr>
      <w:spacing w:val="-20"/>
      <w:sz w:val="60"/>
    </w:rPr>
  </w:style>
  <w:style w:type="paragraph" w:customStyle="1" w:styleId="TOC21">
    <w:name w:val="TOC 21"/>
    <w:basedOn w:val="Normale"/>
    <w:next w:val="Normale"/>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e"/>
    <w:next w:val="Normale"/>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e"/>
    <w:next w:val="Corpotesto"/>
    <w:semiHidden/>
    <w:rsid w:val="00764202"/>
    <w:pPr>
      <w:spacing w:before="120" w:after="0" w:line="360" w:lineRule="auto"/>
      <w:contextualSpacing/>
    </w:pPr>
    <w:rPr>
      <w:rFonts w:ascii="Trebuchet MS" w:hAnsi="Trebuchet MS"/>
      <w:b/>
      <w:spacing w:val="-6"/>
    </w:rPr>
  </w:style>
  <w:style w:type="table" w:customStyle="1" w:styleId="ApressTable">
    <w:name w:val="Apress Table"/>
    <w:basedOn w:val="Tabellanormale"/>
    <w:rsid w:val="00764202"/>
    <w:pPr>
      <w:spacing w:before="120" w:after="120"/>
    </w:pPr>
    <w:rPr>
      <w:rFonts w:ascii="Utopia" w:hAnsi="Utopia"/>
      <w:sz w:val="18"/>
    </w:rPr>
    <w:tblPr>
      <w:tblCellMar>
        <w:left w:w="0" w:type="dxa"/>
        <w:right w:w="0" w:type="dxa"/>
      </w:tblCellMar>
    </w:tblPr>
  </w:style>
  <w:style w:type="table" w:styleId="Elencotabella3">
    <w:name w:val="Table List 3"/>
    <w:basedOn w:val="Tabellanormale"/>
    <w:semiHidden/>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Primorientrocorpodeltesto2">
    <w:name w:val="Body Text First Indent 2"/>
    <w:basedOn w:val="Normale"/>
    <w:link w:val="Primorientrocorpodeltesto2Carattere"/>
    <w:semiHidden/>
    <w:locked/>
    <w:rsid w:val="00E95F6E"/>
    <w:pPr>
      <w:ind w:left="360" w:firstLine="210"/>
    </w:pPr>
  </w:style>
  <w:style w:type="character" w:customStyle="1" w:styleId="Primorientrocorpodeltesto2Carattere">
    <w:name w:val="Primo rientro corpo del testo 2 Carattere"/>
    <w:basedOn w:val="Carpredefinitoparagrafo"/>
    <w:link w:val="Primorientrocorpodeltesto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PidipaginaCarattere">
    <w:name w:val="Piè di pagina Carattere"/>
    <w:link w:val="Pidipagina"/>
    <w:rsid w:val="00764202"/>
    <w:rPr>
      <w:rFonts w:ascii="Utopia" w:hAnsi="Utopia"/>
    </w:rPr>
  </w:style>
  <w:style w:type="paragraph" w:styleId="Intestazione">
    <w:name w:val="header"/>
    <w:basedOn w:val="Normale"/>
    <w:link w:val="IntestazioneCarattere"/>
    <w:locked/>
    <w:rsid w:val="00764202"/>
    <w:pPr>
      <w:tabs>
        <w:tab w:val="center" w:pos="4680"/>
        <w:tab w:val="right" w:pos="9360"/>
      </w:tabs>
    </w:pPr>
  </w:style>
  <w:style w:type="character" w:customStyle="1" w:styleId="IntestazioneCarattere">
    <w:name w:val="Intestazione Carattere"/>
    <w:link w:val="Intestazione"/>
    <w:rsid w:val="00764202"/>
    <w:rPr>
      <w:sz w:val="24"/>
    </w:rPr>
  </w:style>
  <w:style w:type="character" w:styleId="Rimandocommento">
    <w:name w:val="annotation reference"/>
    <w:semiHidden/>
    <w:locked/>
    <w:rsid w:val="00764202"/>
    <w:rPr>
      <w:sz w:val="16"/>
      <w:szCs w:val="16"/>
    </w:rPr>
  </w:style>
  <w:style w:type="paragraph" w:styleId="Testocommento">
    <w:name w:val="annotation text"/>
    <w:basedOn w:val="Normale"/>
    <w:link w:val="TestocommentoCarattere"/>
    <w:semiHidden/>
    <w:locked/>
    <w:rsid w:val="00764202"/>
    <w:rPr>
      <w:rFonts w:ascii="Times" w:hAnsi="Times"/>
      <w:sz w:val="20"/>
    </w:rPr>
  </w:style>
  <w:style w:type="character" w:customStyle="1" w:styleId="TestocommentoCarattere">
    <w:name w:val="Testo commento Carattere"/>
    <w:link w:val="Testocommento"/>
    <w:semiHidden/>
    <w:rsid w:val="00764202"/>
    <w:rPr>
      <w:rFonts w:ascii="Times" w:hAnsi="Times"/>
    </w:rPr>
  </w:style>
  <w:style w:type="paragraph" w:customStyle="1" w:styleId="Figure">
    <w:name w:val="Figure"/>
    <w:next w:val="Normale"/>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e"/>
    <w:qFormat/>
    <w:rsid w:val="00764202"/>
    <w:pPr>
      <w:spacing w:line="320" w:lineRule="atLeast"/>
      <w:jc w:val="center"/>
    </w:pPr>
  </w:style>
  <w:style w:type="paragraph" w:customStyle="1" w:styleId="FMCopyrightLine">
    <w:name w:val="FM Copyright Line"/>
    <w:basedOn w:val="Normale"/>
    <w:qFormat/>
    <w:rsid w:val="00764202"/>
    <w:rPr>
      <w:rFonts w:ascii="Utopia" w:hAnsi="Utopia"/>
      <w:sz w:val="20"/>
    </w:rPr>
  </w:style>
  <w:style w:type="paragraph" w:customStyle="1" w:styleId="TOCPart">
    <w:name w:val="TOC Part"/>
    <w:basedOn w:val="Normale"/>
    <w:qFormat/>
    <w:rsid w:val="00764202"/>
    <w:rPr>
      <w:rFonts w:ascii="HelveticaNeue MediumCond" w:hAnsi="HelveticaNeue MediumCond"/>
      <w:sz w:val="26"/>
    </w:rPr>
  </w:style>
  <w:style w:type="paragraph" w:customStyle="1" w:styleId="FMCopyrightinlineCode">
    <w:name w:val="FM Copyright inline Code"/>
    <w:basedOn w:val="Normale"/>
    <w:link w:val="FMCopyrightinlineCodeChar"/>
    <w:qFormat/>
    <w:rsid w:val="00764202"/>
    <w:rPr>
      <w:rFonts w:ascii="TheSansMonoConNormal" w:hAnsi="TheSansMonoConNormal"/>
      <w:sz w:val="18"/>
    </w:rPr>
  </w:style>
  <w:style w:type="character" w:styleId="Enfasicorsivo">
    <w:name w:val="Emphasis"/>
    <w:qFormat/>
    <w:locked/>
    <w:rsid w:val="00764202"/>
    <w:rPr>
      <w:i/>
      <w:iCs/>
    </w:rPr>
  </w:style>
  <w:style w:type="character" w:styleId="Enfasigrassetto">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Testofumetto">
    <w:name w:val="Balloon Text"/>
    <w:basedOn w:val="Normale"/>
    <w:link w:val="TestofumettoCarattere"/>
    <w:locked/>
    <w:rsid w:val="00C946BC"/>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rsid w:val="00C946BC"/>
    <w:rPr>
      <w:rFonts w:ascii="Tahoma" w:eastAsia="Calibri" w:hAnsi="Tahoma" w:cs="Tahoma"/>
      <w:sz w:val="16"/>
      <w:szCs w:val="16"/>
    </w:rPr>
  </w:style>
  <w:style w:type="paragraph" w:styleId="Intestazionenota">
    <w:name w:val="Note Heading"/>
    <w:basedOn w:val="Normale"/>
    <w:next w:val="Normale"/>
    <w:link w:val="IntestazionenotaCarattere"/>
    <w:locked/>
    <w:rsid w:val="003F7948"/>
    <w:pPr>
      <w:spacing w:after="0" w:line="240" w:lineRule="auto"/>
    </w:pPr>
  </w:style>
  <w:style w:type="character" w:customStyle="1" w:styleId="IntestazionenotaCarattere">
    <w:name w:val="Intestazione nota Carattere"/>
    <w:basedOn w:val="Carpredefinitoparagrafo"/>
    <w:link w:val="Intestazionenota"/>
    <w:rsid w:val="003F7948"/>
    <w:rPr>
      <w:rFonts w:ascii="Calibri" w:eastAsia="Calibri" w:hAnsi="Calibri"/>
      <w:sz w:val="22"/>
      <w:szCs w:val="22"/>
    </w:rPr>
  </w:style>
  <w:style w:type="paragraph" w:styleId="Testonotaapidipagina">
    <w:name w:val="footnote text"/>
    <w:basedOn w:val="Normale"/>
    <w:link w:val="TestonotaapidipaginaCarattere"/>
    <w:unhideWhenUsed/>
    <w:locked/>
    <w:rsid w:val="00E95F6E"/>
    <w:rPr>
      <w:rFonts w:ascii="Arial Narrow" w:eastAsiaTheme="minorHAnsi" w:hAnsi="Arial Narrow" w:cstheme="minorBidi"/>
      <w:sz w:val="20"/>
      <w:lang w:val="en-GB"/>
    </w:rPr>
  </w:style>
  <w:style w:type="character" w:customStyle="1" w:styleId="TestonotaapidipaginaCarattere">
    <w:name w:val="Testo nota a piè di pagina Carattere"/>
    <w:basedOn w:val="Carpredefinitoparagrafo"/>
    <w:link w:val="Testonotaapidipagina"/>
    <w:rsid w:val="00E95F6E"/>
    <w:rPr>
      <w:rFonts w:ascii="Arial Narrow" w:eastAsiaTheme="minorHAnsi" w:hAnsi="Arial Narrow" w:cstheme="minorBidi"/>
      <w:szCs w:val="22"/>
      <w:lang w:val="en-GB"/>
    </w:rPr>
  </w:style>
  <w:style w:type="character" w:styleId="Rimandonotaapidipagina">
    <w:name w:val="footnote reference"/>
    <w:unhideWhenUsed/>
    <w:locked/>
    <w:rsid w:val="00E95F6E"/>
    <w:rPr>
      <w:vertAlign w:val="superscript"/>
    </w:rPr>
  </w:style>
  <w:style w:type="character" w:styleId="Enfasiintensa">
    <w:name w:val="Intense Emphasis"/>
    <w:basedOn w:val="Carpredefinitoparagrafo"/>
    <w:uiPriority w:val="21"/>
    <w:qFormat/>
    <w:rsid w:val="00E95F6E"/>
    <w:rPr>
      <w:b/>
      <w:bCs/>
      <w:i/>
      <w:iCs/>
      <w:color w:val="auto"/>
    </w:rPr>
  </w:style>
  <w:style w:type="paragraph" w:styleId="Testodelblocco">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Testosegnaposto">
    <w:name w:val="Placeholder Text"/>
    <w:basedOn w:val="Carpredefinitoparagrafo"/>
    <w:uiPriority w:val="99"/>
    <w:semiHidden/>
    <w:rsid w:val="0073088A"/>
    <w:rPr>
      <w:color w:val="808080"/>
    </w:rPr>
  </w:style>
  <w:style w:type="character" w:styleId="Menzionenonrisolta">
    <w:name w:val="Unresolved Mention"/>
    <w:basedOn w:val="Carpredefinitoparagrafo"/>
    <w:uiPriority w:val="99"/>
    <w:semiHidden/>
    <w:unhideWhenUsed/>
    <w:rsid w:val="00775506"/>
    <w:rPr>
      <w:color w:val="605E5C"/>
      <w:shd w:val="clear" w:color="auto" w:fill="E1DFDD"/>
    </w:rPr>
  </w:style>
  <w:style w:type="character" w:styleId="Collegamentovisitato">
    <w:name w:val="FollowedHyperlink"/>
    <w:basedOn w:val="Carpredefinitoparagrafo"/>
    <w:semiHidden/>
    <w:unhideWhenUsed/>
    <w:locked/>
    <w:rsid w:val="005000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yann.lecun.com/exdb/mnist/"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 Apress(7x10) (2)</Template>
  <TotalTime>1128</TotalTime>
  <Pages>47</Pages>
  <Words>9905</Words>
  <Characters>56463</Characters>
  <Application>Microsoft Office Word</Application>
  <DocSecurity>0</DocSecurity>
  <Lines>470</Lines>
  <Paragraphs>1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6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Michela</cp:lastModifiedBy>
  <cp:revision>143</cp:revision>
  <cp:lastPrinted>2009-03-19T14:05:00Z</cp:lastPrinted>
  <dcterms:created xsi:type="dcterms:W3CDTF">2017-08-08T08:48:00Z</dcterms:created>
  <dcterms:modified xsi:type="dcterms:W3CDTF">2021-10-30T14:56:00Z</dcterms:modified>
</cp:coreProperties>
</file>